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styles.xml" ContentType="application/vnd.openxmlformats-officedocument.wordprocessingml.styles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5760"/>
        <w:gridCol w:w="5760"/>
      </w:tblGrid>
      <w:tr w:rsidR="000B1371" w:rsidRPr="000B1371" w14:paraId="1820DC49" w14:textId="77777777" w:rsidTr="00256ECD">
        <w:trPr>
          <w:trHeight w:val="5841"/>
          <w:jc w:val="center"/>
        </w:trPr>
        <w:tc>
          <w:tcPr>
            <w:tcW w:w="4675" w:type="dxa"/>
          </w:tcPr>
          <w:p w14:paraId="4C45CE75" w14:textId="77777777" w:rsidR="000B1371" w:rsidRPr="00EB5A51" w:rsidRDefault="000B1371" w:rsidP="000B1371">
            <w:pPr>
              <w:spacing w:after="0" w:line="240" w:lineRule="auto"/>
              <w:jc w:val="center"/>
              <w:rPr>
                <w:rFonts w:ascii="Bodoni MT" w:eastAsia="Times New Roman" w:hAnsi="Bodoni MT" w:cs="Times New Roman"/>
                <w:color w:val="000000"/>
                <w:kern w:val="24"/>
                <w:sz w:val="32"/>
                <w:szCs w:val="32"/>
              </w:rPr>
            </w:pPr>
            <w:bookmarkStart w:id="0" w:name="_GoBack"/>
          </w:p>
        </w:tc>
        <w:tc>
          <w:tcPr>
            <w:tcW w:w="4675" w:type="dxa"/>
            <w:vAlign w:val="bottom"/>
          </w:tcPr>
          <w:p w14:paraId="2D0E495A" w14:textId="77777777" w:rsidR="000B1371" w:rsidRPr="000B1371" w:rsidRDefault="000B1371" w:rsidP="000B1371">
            <w:pPr>
              <w:spacing w:after="0" w:line="240" w:lineRule="auto"/>
              <w:jc w:val="center"/>
              <w:rPr>
                <w:rFonts w:ascii="Bodoni MT" w:eastAsia="Times New Roman" w:hAnsi="Bodoni MT" w:cs="Times New Roman"/>
                <w:color w:val="000000"/>
                <w:kern w:val="24"/>
                <w:sz w:val="32"/>
                <w:szCs w:val="32"/>
                <w:lang w:val="en-ZA"/>
              </w:rPr>
            </w:pPr>
            <w:r w:rsidRPr="000B1371">
              <w:rPr>
                <w:rFonts w:ascii="Bodoni MT" w:eastAsia="Times New Roman" w:hAnsi="Bodoni MT" w:cs="Times New Roman"/>
                <w:noProof/>
                <w:color w:val="000000"/>
                <w:kern w:val="24"/>
                <w:sz w:val="32"/>
                <w:szCs w:val="32"/>
                <w:lang w:val="en-ZA"/>
              </w:rPr>
              <mc:AlternateContent>
                <mc:Choice Requires="wpg">
                  <w:drawing>
                    <wp:inline distT="0" distB="0" distL="0" distR="0" wp14:anchorId="5B64123C" wp14:editId="568FD27D">
                      <wp:extent cx="2057400" cy="817894"/>
                      <wp:effectExtent l="0" t="0" r="0" b="0"/>
                      <wp:docPr id="5" name="Group 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57400" cy="817894"/>
                                <a:chOff x="1409" y="30737"/>
                                <a:chExt cx="2057400" cy="817894"/>
                              </a:xfrm>
                            </wpg:grpSpPr>
                            <wps:wsp>
                              <wps:cNvPr id="6" name="TextBox 3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44565" y="30737"/>
                                  <a:ext cx="1898015" cy="5092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894631944"/>
                                      <w:placeholder>
                                        <w:docPart w:val="BAB6E19F330541E883894EAC35ECA598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36E03FB3" w14:textId="77777777" w:rsidR="000B1371" w:rsidRPr="002F7552" w:rsidRDefault="000B1371" w:rsidP="002F7552">
                                        <w:pPr>
                                          <w:pStyle w:val="Title"/>
                                        </w:pPr>
                                        <w:r w:rsidRPr="002F7552">
                                          <w:rPr>
                                            <w:rStyle w:val="TitleChar"/>
                                            <w:b/>
                                            <w:bCs/>
                                            <w:i/>
                                            <w:iCs/>
                                            <w:caps/>
                                          </w:rPr>
                                          <w:t>Season’s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7" name="TextBox 4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1409" y="348251"/>
                                  <a:ext cx="2057400" cy="50038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836567578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53F87976" w14:textId="77777777" w:rsidR="000B1371" w:rsidRPr="002F7552" w:rsidRDefault="000B1371" w:rsidP="002F7552">
                                        <w:pPr>
                                          <w:pStyle w:val="Subtitle"/>
                                        </w:pPr>
                                        <w:r w:rsidRPr="002F7552">
                                          <w:rPr>
                                            <w:rStyle w:val="SubtitleChar"/>
                                            <w:bCs/>
                                            <w:i/>
                                            <w:iCs/>
                                            <w:caps/>
                                          </w:rPr>
                                          <w:t>Greetings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B64123C" id="Group 5" o:spid="_x0000_s1026" style="width:162pt;height:64.4pt;mso-position-horizontal-relative:char;mso-position-vertical-relative:line" coordorigin="14,307" coordsize="20574,8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35" o:spid="_x0000_s1027" type="#_x0000_t202" style="position:absolute;left:445;top:307;width:18980;height:5093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" filled="f" stroked="f">
                        <v:textbox style="mso-fit-shape-to-text:t">
                          <w:txbxContent>
                            <w:sdt>
                              <w:sdtPr>
                                <w:id w:val="894631944"/>
                                <w:placeholder>
                                  <w:docPart w:val="BAB6E19F330541E883894EAC35ECA59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6E03FB3" w14:textId="77777777" w:rsidR="000B1371" w:rsidRPr="002F7552" w:rsidRDefault="000B1371" w:rsidP="002F7552">
                                  <w:pPr>
                                    <w:pStyle w:val="Title"/>
                                  </w:pPr>
                                  <w:r w:rsidRPr="002F7552">
                                    <w:rPr>
                                      <w:rStyle w:val="TitleChar"/>
                                      <w:b/>
                                      <w:bCs/>
                                      <w:i/>
                                      <w:iCs/>
                                      <w:caps/>
                                    </w:rPr>
                                    <w:t>Season’s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45" o:spid="_x0000_s1028" type="#_x0000_t202" style="position:absolute;left:14;top:3482;width:20574;height:5004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" filled="f" stroked="f">
                        <v:textbox style="mso-fit-shape-to-text:t">
                          <w:txbxContent>
                            <w:sdt>
                              <w:sdtPr>
                                <w:id w:val="183656757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3F87976" w14:textId="77777777" w:rsidR="000B1371" w:rsidRPr="002F7552" w:rsidRDefault="000B1371" w:rsidP="002F7552">
                                  <w:pPr>
                                    <w:pStyle w:val="Subtitle"/>
                                  </w:pPr>
                                  <w:r w:rsidRPr="002F7552">
                                    <w:rPr>
                                      <w:rStyle w:val="SubtitleChar"/>
                                      <w:bCs/>
                                      <w:i/>
                                      <w:iCs/>
                                      <w:caps/>
                                    </w:rPr>
                                    <w:t>Greetings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0B1371" w:rsidRPr="000B1371" w14:paraId="00C347FC" w14:textId="77777777" w:rsidTr="000B1371">
        <w:trPr>
          <w:trHeight w:val="1350"/>
          <w:jc w:val="center"/>
        </w:trPr>
        <w:tc>
          <w:tcPr>
            <w:tcW w:w="4675" w:type="dxa"/>
          </w:tcPr>
          <w:p w14:paraId="726805BF" w14:textId="4D71C868" w:rsidR="000B1371" w:rsidRPr="00EB5A51" w:rsidRDefault="000B1371" w:rsidP="000B1371">
            <w:pPr>
              <w:spacing w:after="0" w:line="240" w:lineRule="auto"/>
              <w:jc w:val="center"/>
              <w:rPr>
                <w:rFonts w:ascii="Bodoni MT" w:eastAsia="Times New Roman" w:hAnsi="Bodoni MT" w:cs="Times New Roman"/>
                <w:color w:val="000000"/>
                <w:kern w:val="24"/>
                <w:sz w:val="32"/>
                <w:szCs w:val="32"/>
              </w:rPr>
            </w:pPr>
          </w:p>
        </w:tc>
        <w:tc>
          <w:tcPr>
            <w:tcW w:w="4675" w:type="dxa"/>
            <w:vAlign w:val="bottom"/>
          </w:tcPr>
          <w:p w14:paraId="1BB16D85" w14:textId="77777777" w:rsidR="000B1371" w:rsidRPr="000B1371" w:rsidRDefault="000B1371" w:rsidP="000B1371">
            <w:pPr>
              <w:spacing w:after="0" w:line="240" w:lineRule="auto"/>
              <w:jc w:val="center"/>
              <w:rPr>
                <w:rFonts w:ascii="Bodoni MT" w:eastAsia="Times New Roman" w:hAnsi="Bodoni MT" w:cs="Times New Roman"/>
                <w:noProof/>
                <w:color w:val="000000"/>
                <w:kern w:val="24"/>
                <w:sz w:val="32"/>
                <w:szCs w:val="32"/>
                <w:lang w:val="en-ZA"/>
              </w:rPr>
            </w:pPr>
          </w:p>
        </w:tc>
      </w:tr>
      <w:tr w:rsidR="000B1371" w:rsidRPr="000B1371" w14:paraId="793AAF4D" w14:textId="77777777" w:rsidTr="00256ECD">
        <w:trPr>
          <w:trHeight w:val="6579"/>
          <w:jc w:val="center"/>
        </w:trPr>
        <w:tc>
          <w:tcPr>
            <w:tcW w:w="4675" w:type="dxa"/>
          </w:tcPr>
          <w:p w14:paraId="3FAFA726" w14:textId="77777777" w:rsidR="000B1371" w:rsidRPr="000B1371" w:rsidRDefault="000B1371" w:rsidP="000B1371">
            <w:pPr>
              <w:spacing w:after="0" w:line="240" w:lineRule="auto"/>
              <w:jc w:val="center"/>
              <w:rPr>
                <w:rFonts w:ascii="Bodoni MT" w:eastAsia="Times New Roman" w:hAnsi="Bodoni MT" w:cs="Times New Roman"/>
                <w:color w:val="000000"/>
                <w:kern w:val="24"/>
                <w:sz w:val="32"/>
                <w:szCs w:val="32"/>
                <w:lang w:val="en-ZA"/>
              </w:rPr>
            </w:pPr>
          </w:p>
        </w:tc>
        <w:tc>
          <w:tcPr>
            <w:tcW w:w="4675" w:type="dxa"/>
            <w:vAlign w:val="bottom"/>
          </w:tcPr>
          <w:p w14:paraId="50AC3359" w14:textId="7C616392" w:rsidR="000B1371" w:rsidRPr="000B1371" w:rsidRDefault="000B1371" w:rsidP="000B1371">
            <w:pPr>
              <w:spacing w:after="0" w:line="240" w:lineRule="auto"/>
              <w:jc w:val="center"/>
              <w:rPr>
                <w:rFonts w:ascii="Bodoni MT" w:eastAsia="Times New Roman" w:hAnsi="Bodoni MT" w:cs="Times New Roman"/>
                <w:color w:val="000000"/>
                <w:kern w:val="24"/>
                <w:sz w:val="32"/>
                <w:szCs w:val="32"/>
                <w:lang w:val="en-ZA"/>
              </w:rPr>
            </w:pPr>
            <w:r w:rsidRPr="000B1371">
              <w:rPr>
                <w:rFonts w:ascii="Bodoni MT" w:eastAsia="Times New Roman" w:hAnsi="Bodoni MT" w:cs="Times New Roman"/>
                <w:noProof/>
                <w:color w:val="000000"/>
                <w:kern w:val="24"/>
                <w:sz w:val="32"/>
                <w:szCs w:val="32"/>
                <w:lang w:val="en-ZA"/>
              </w:rPr>
              <mc:AlternateContent>
                <mc:Choice Requires="wpg">
                  <w:drawing>
                    <wp:inline distT="0" distB="0" distL="0" distR="0" wp14:anchorId="3F35C3DC" wp14:editId="0CA7B773">
                      <wp:extent cx="2057400" cy="817894"/>
                      <wp:effectExtent l="0" t="0" r="0" b="0"/>
                      <wp:docPr id="20" name="Group 2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57400" cy="817894"/>
                                <a:chOff x="1409" y="30737"/>
                                <a:chExt cx="2057400" cy="817894"/>
                              </a:xfrm>
                            </wpg:grpSpPr>
                            <wps:wsp>
                              <wps:cNvPr id="21" name="TextBox 3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44565" y="30737"/>
                                  <a:ext cx="1898015" cy="5092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-1875842788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280ECB43" w14:textId="77777777" w:rsidR="000B1371" w:rsidRPr="002F7552" w:rsidRDefault="000B1371" w:rsidP="002F7552">
                                        <w:pPr>
                                          <w:pStyle w:val="Title"/>
                                        </w:pPr>
                                        <w:r w:rsidRPr="002F7552">
                                          <w:rPr>
                                            <w:rStyle w:val="TitleChar"/>
                                            <w:b/>
                                            <w:bCs/>
                                            <w:i/>
                                            <w:iCs/>
                                            <w:caps/>
                                          </w:rPr>
                                          <w:t>Season’s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22" name="TextBox 4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1409" y="348251"/>
                                  <a:ext cx="2057400" cy="50038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-1255123253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7902D2E4" w14:textId="77777777" w:rsidR="000B1371" w:rsidRPr="002F7552" w:rsidRDefault="000B1371" w:rsidP="002F7552">
                                        <w:pPr>
                                          <w:pStyle w:val="Subtitle"/>
                                        </w:pPr>
                                        <w:r w:rsidRPr="002F7552">
                                          <w:rPr>
                                            <w:rStyle w:val="SubtitleChar"/>
                                            <w:bCs/>
                                            <w:i/>
                                            <w:iCs/>
                                            <w:caps/>
                                          </w:rPr>
                                          <w:t>Greetings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F35C3DC" id="Group 20" o:spid="_x0000_s1029" style="width:162pt;height:64.4pt;mso-position-horizontal-relative:char;mso-position-vertical-relative:line" coordorigin="14,307" coordsize="20574,8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">
                      <v:shape id="TextBox 35" o:spid="_x0000_s1030" type="#_x0000_t202" style="position:absolute;left:445;top:307;width:18980;height:5093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" filled="f" stroked="f">
                        <v:textbox style="mso-fit-shape-to-text:t">
                          <w:txbxContent>
                            <w:sdt>
                              <w:sdtPr>
                                <w:id w:val="-187584278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80ECB43" w14:textId="77777777" w:rsidR="000B1371" w:rsidRPr="002F7552" w:rsidRDefault="000B1371" w:rsidP="002F7552">
                                  <w:pPr>
                                    <w:pStyle w:val="Title"/>
                                  </w:pPr>
                                  <w:r w:rsidRPr="002F7552">
                                    <w:rPr>
                                      <w:rStyle w:val="TitleChar"/>
                                      <w:b/>
                                      <w:bCs/>
                                      <w:i/>
                                      <w:iCs/>
                                      <w:caps/>
                                    </w:rPr>
                                    <w:t>Season’s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45" o:spid="_x0000_s1031" type="#_x0000_t202" style="position:absolute;left:14;top:3482;width:20574;height:5004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" filled="f" stroked="f">
                        <v:textbox style="mso-fit-shape-to-text:t">
                          <w:txbxContent>
                            <w:sdt>
                              <w:sdtPr>
                                <w:id w:val="-1255123253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902D2E4" w14:textId="77777777" w:rsidR="000B1371" w:rsidRPr="002F7552" w:rsidRDefault="000B1371" w:rsidP="002F7552">
                                  <w:pPr>
                                    <w:pStyle w:val="Subtitle"/>
                                  </w:pPr>
                                  <w:r w:rsidRPr="002F7552">
                                    <w:rPr>
                                      <w:rStyle w:val="SubtitleChar"/>
                                      <w:bCs/>
                                      <w:i/>
                                      <w:iCs/>
                                      <w:caps/>
                                    </w:rPr>
                                    <w:t>Greetings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bookmarkEnd w:id="0"/>
    </w:tbl>
    <w:p w14:paraId="119E26B8" w14:textId="617A962E" w:rsidR="00A12E4A" w:rsidRDefault="00A12E4A">
      <w:r>
        <w:br w:type="page"/>
      </w:r>
    </w:p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5760"/>
        <w:gridCol w:w="5760"/>
      </w:tblGrid>
      <w:tr w:rsidR="00256ECD" w:rsidRPr="00EB7ED0" w14:paraId="640CE0D3" w14:textId="77777777" w:rsidTr="00256ECD">
        <w:trPr>
          <w:trHeight w:val="6651"/>
          <w:jc w:val="center"/>
        </w:trPr>
        <w:tc>
          <w:tcPr>
            <w:tcW w:w="4675" w:type="dxa"/>
          </w:tcPr>
          <w:p w14:paraId="013106C7" w14:textId="77777777" w:rsidR="00256ECD" w:rsidRPr="00EB7ED0" w:rsidRDefault="00256ECD" w:rsidP="00061000"/>
        </w:tc>
        <w:tc>
          <w:tcPr>
            <w:tcW w:w="4675" w:type="dxa"/>
            <w:vAlign w:val="center"/>
          </w:tcPr>
          <w:p w14:paraId="50DDB245" w14:textId="3F88C9C4" w:rsidR="00256ECD" w:rsidRPr="00EB7ED0" w:rsidRDefault="00256ECD" w:rsidP="00256ECD">
            <w:pPr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DB12EC1" wp14:editId="7F60F1B7">
                      <wp:extent cx="2563495" cy="1429565"/>
                      <wp:effectExtent l="0" t="0" r="0" b="0"/>
                      <wp:docPr id="30" name="Group 30" descr="Text block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63495" cy="1429565"/>
                                <a:chOff x="0" y="0"/>
                                <a:chExt cx="2563495" cy="1429565"/>
                              </a:xfrm>
                            </wpg:grpSpPr>
                            <wps:wsp>
                              <wps:cNvPr id="168" name="TextBox 167">
                                <a:extLst>
                                  <a:ext uri="{FF2B5EF4-FFF2-40B4-BE49-F238E27FC236}">
                                    <a16:creationId xmlns:a16="http://schemas.microsoft.com/office/drawing/2014/main" id="{912ABD91-5CEE-4D47-8D6C-9923297AFF9B}"/>
                                  </a:ext>
                                </a:extLst>
                              </wps:cNvPr>
                              <wps:cNvSpPr txBox="1"/>
                              <wps:spPr>
                                <a:xfrm rot="20868349">
                                  <a:off x="0" y="0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id w:val="2115696158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C24CE16" w14:textId="77777777" w:rsidR="00256ECD" w:rsidRPr="00A12E4A" w:rsidRDefault="00256ECD" w:rsidP="00256ECD">
                                        <w:pPr>
                                          <w:pStyle w:val="Heading2"/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</w:rPr>
                                          <w:t>PLAC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169" name="TextBox 168">
                                <a:extLst>
                                  <a:ext uri="{FF2B5EF4-FFF2-40B4-BE49-F238E27FC236}">
                                    <a16:creationId xmlns:a16="http://schemas.microsoft.com/office/drawing/2014/main" id="{92C2E15E-F76A-45B5-8279-1A2A6ABAC70D}"/>
                                  </a:ext>
                                </a:extLst>
                              </wps:cNvPr>
                              <wps:cNvSpPr txBox="1"/>
                              <wps:spPr>
                                <a:xfrm rot="20868349">
                                  <a:off x="0" y="337329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1207845204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4B02D099" w14:textId="77777777" w:rsidR="00256ECD" w:rsidRPr="00256ECD" w:rsidRDefault="00256ECD" w:rsidP="00256ECD">
                                        <w:pPr>
                                          <w:pStyle w:val="Heading2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</w:rPr>
                                          <w:t>YOUR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170" name="TextBox 169">
                                <a:extLst>
                                  <a:ext uri="{FF2B5EF4-FFF2-40B4-BE49-F238E27FC236}">
                                    <a16:creationId xmlns:a16="http://schemas.microsoft.com/office/drawing/2014/main" id="{84A08699-D576-408A-8BED-1D23C8F8A661}"/>
                                  </a:ext>
                                </a:extLst>
                              </wps:cNvPr>
                              <wps:cNvSpPr txBox="1"/>
                              <wps:spPr>
                                <a:xfrm rot="20868349">
                                  <a:off x="0" y="674659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1901506795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460956AC" w14:textId="77777777" w:rsidR="00256ECD" w:rsidRPr="00256ECD" w:rsidRDefault="00256ECD" w:rsidP="00256ECD">
                                        <w:pPr>
                                          <w:pStyle w:val="Heading2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</w:rPr>
                                          <w:t>MESSAG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171" name="TextBox 170">
                                <a:extLst>
                                  <a:ext uri="{FF2B5EF4-FFF2-40B4-BE49-F238E27FC236}">
                                    <a16:creationId xmlns:a16="http://schemas.microsoft.com/office/drawing/2014/main" id="{660E0510-BD17-4BE6-95F0-BBD994429C15}"/>
                                  </a:ext>
                                </a:extLst>
                              </wps:cNvPr>
                              <wps:cNvSpPr txBox="1"/>
                              <wps:spPr>
                                <a:xfrm rot="20868349">
                                  <a:off x="0" y="1011735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711305823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6F4EDD32" w14:textId="77777777" w:rsidR="00256ECD" w:rsidRPr="00256ECD" w:rsidRDefault="00256ECD" w:rsidP="00256ECD">
                                        <w:pPr>
                                          <w:pStyle w:val="Heading2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</w:rPr>
                                          <w:t>HER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DB12EC1" id="Group 30" o:spid="_x0000_s1032" alt="Text block" style="width:201.85pt;height:112.55pt;mso-position-horizontal-relative:char;mso-position-vertical-relative:line" coordsize="25634,14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">
                      <v:shape id="TextBox 167" o:spid="_x0000_s1033" type="#_x0000_t202" style="position:absolute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" filled="f" stroked="f">
                        <v:shadow on="t" color="black" opacity="26214f" origin="-.5,-.5" offset="5.48794mm,5.48794mm"/>
                        <v:textbox style="mso-fit-shape-to-text:t" inset="0,0,0,0">
                          <w:txbxContent>
                            <w:sdt>
                              <w:sdtPr>
                                <w:id w:val="211569615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C24CE16" w14:textId="77777777" w:rsidR="00256ECD" w:rsidRPr="00A12E4A" w:rsidRDefault="00256ECD" w:rsidP="00256ECD">
                                  <w:pPr>
                                    <w:pStyle w:val="Heading2"/>
                                  </w:pPr>
                                  <w:r w:rsidRPr="00256ECD">
                                    <w:rPr>
                                      <w:color w:val="808080"/>
                                    </w:rPr>
                                    <w:t>PLAC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168" o:spid="_x0000_s1034" type="#_x0000_t202" style="position:absolute;top:3373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" filled="f" stroked="f">
                        <v:shadow on="t" color="black" opacity="26214f" origin="-.5,-.5" offset="5.48794mm,5.48794mm"/>
                        <v:textbox style="mso-fit-shape-to-text:t" inset="0,0,0,0">
                          <w:txbxContent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120784520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B02D099" w14:textId="77777777" w:rsidR="00256ECD" w:rsidRPr="00256ECD" w:rsidRDefault="00256ECD" w:rsidP="00256ECD">
                                  <w:pPr>
                                    <w:pStyle w:val="Heading2"/>
                                    <w:rPr>
                                      <w:color w:val="808080"/>
                                    </w:rPr>
                                  </w:pPr>
                                  <w:r w:rsidRPr="00256ECD">
                                    <w:rPr>
                                      <w:color w:val="808080"/>
                                    </w:rPr>
                                    <w:t>YOUR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169" o:spid="_x0000_s1035" type="#_x0000_t202" style="position:absolute;top:6746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" filled="f" stroked="f">
                        <v:shadow on="t" color="black" opacity="26214f" origin="-.5,-.5" offset="5.48794mm,5.48794mm"/>
                        <v:textbox style="mso-fit-shape-to-text:t" inset="0,0,0,0">
                          <w:txbxContent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190150679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60956AC" w14:textId="77777777" w:rsidR="00256ECD" w:rsidRPr="00256ECD" w:rsidRDefault="00256ECD" w:rsidP="00256ECD">
                                  <w:pPr>
                                    <w:pStyle w:val="Heading2"/>
                                    <w:rPr>
                                      <w:color w:val="808080"/>
                                    </w:rPr>
                                  </w:pPr>
                                  <w:r w:rsidRPr="00256ECD">
                                    <w:rPr>
                                      <w:color w:val="808080"/>
                                    </w:rPr>
                                    <w:t>MESSAG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170" o:spid="_x0000_s1036" type="#_x0000_t202" style="position:absolute;top:10117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" filled="f" stroked="f">
                        <v:shadow on="t" color="black" opacity="26214f" origin="-.5,-.5" offset="5.48794mm,5.48794mm"/>
                        <v:textbox style="mso-fit-shape-to-text:t" inset="0,0,0,0">
                          <w:txbxContent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711305823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F4EDD32" w14:textId="77777777" w:rsidR="00256ECD" w:rsidRPr="00256ECD" w:rsidRDefault="00256ECD" w:rsidP="00256ECD">
                                  <w:pPr>
                                    <w:pStyle w:val="Heading2"/>
                                    <w:rPr>
                                      <w:color w:val="808080"/>
                                    </w:rPr>
                                  </w:pPr>
                                  <w:r w:rsidRPr="00256ECD">
                                    <w:rPr>
                                      <w:color w:val="808080"/>
                                    </w:rPr>
                                    <w:t>HER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56ECD" w:rsidRPr="00EB7ED0" w14:paraId="495337A5" w14:textId="77777777" w:rsidTr="00256ECD">
        <w:trPr>
          <w:trHeight w:val="900"/>
          <w:jc w:val="center"/>
        </w:trPr>
        <w:tc>
          <w:tcPr>
            <w:tcW w:w="4675" w:type="dxa"/>
          </w:tcPr>
          <w:p w14:paraId="516AB11F" w14:textId="77777777" w:rsidR="00256ECD" w:rsidRPr="00EB7ED0" w:rsidRDefault="00256ECD" w:rsidP="00061000"/>
        </w:tc>
        <w:tc>
          <w:tcPr>
            <w:tcW w:w="4675" w:type="dxa"/>
            <w:vAlign w:val="center"/>
          </w:tcPr>
          <w:p w14:paraId="0519C97B" w14:textId="77777777" w:rsidR="00256ECD" w:rsidRDefault="00256ECD" w:rsidP="00256ECD">
            <w:pPr>
              <w:jc w:val="center"/>
              <w:rPr>
                <w:noProof/>
              </w:rPr>
            </w:pPr>
          </w:p>
        </w:tc>
      </w:tr>
      <w:tr w:rsidR="00256ECD" w:rsidRPr="00EB7ED0" w14:paraId="0F4CCB6D" w14:textId="77777777" w:rsidTr="00256ECD">
        <w:trPr>
          <w:trHeight w:val="7200"/>
          <w:jc w:val="center"/>
        </w:trPr>
        <w:tc>
          <w:tcPr>
            <w:tcW w:w="4675" w:type="dxa"/>
          </w:tcPr>
          <w:p w14:paraId="5D19E933" w14:textId="77777777" w:rsidR="00256ECD" w:rsidRPr="00EB7ED0" w:rsidRDefault="00256ECD" w:rsidP="00061000"/>
        </w:tc>
        <w:tc>
          <w:tcPr>
            <w:tcW w:w="4675" w:type="dxa"/>
            <w:vAlign w:val="center"/>
          </w:tcPr>
          <w:p w14:paraId="46142E9B" w14:textId="4D33AA8F" w:rsidR="00256ECD" w:rsidRPr="00EB7ED0" w:rsidRDefault="00256ECD" w:rsidP="00256ECD">
            <w:pPr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2231F84" wp14:editId="64BC0A64">
                      <wp:extent cx="2563495" cy="1429565"/>
                      <wp:effectExtent l="0" t="0" r="0" b="0"/>
                      <wp:docPr id="36" name="Group 36" descr="Text block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63495" cy="1429565"/>
                                <a:chOff x="0" y="0"/>
                                <a:chExt cx="2563495" cy="1429565"/>
                              </a:xfrm>
                            </wpg:grpSpPr>
                            <wps:wsp>
                              <wps:cNvPr id="54" name="TextBox 167">
                                <a:extLst/>
                              </wps:cNvPr>
                              <wps:cNvSpPr txBox="1"/>
                              <wps:spPr>
                                <a:xfrm rot="20868349">
                                  <a:off x="0" y="0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id w:val="-454401757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4582CE21" w14:textId="77777777" w:rsidR="00256ECD" w:rsidRPr="00A12E4A" w:rsidRDefault="00256ECD" w:rsidP="00256ECD">
                                        <w:pPr>
                                          <w:pStyle w:val="Heading2"/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</w:rPr>
                                          <w:t>PLAC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56" name="TextBox 168">
                                <a:extLst/>
                              </wps:cNvPr>
                              <wps:cNvSpPr txBox="1"/>
                              <wps:spPr>
                                <a:xfrm rot="20868349">
                                  <a:off x="0" y="337329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839151369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401955DC" w14:textId="77777777" w:rsidR="00256ECD" w:rsidRPr="00256ECD" w:rsidRDefault="00256ECD" w:rsidP="00256ECD">
                                        <w:pPr>
                                          <w:pStyle w:val="Heading2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</w:rPr>
                                          <w:t>YOUR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59" name="TextBox 169">
                                <a:extLst/>
                              </wps:cNvPr>
                              <wps:cNvSpPr txBox="1"/>
                              <wps:spPr>
                                <a:xfrm rot="20868349">
                                  <a:off x="0" y="674659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1525935562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6C723778" w14:textId="77777777" w:rsidR="00256ECD" w:rsidRPr="00256ECD" w:rsidRDefault="00256ECD" w:rsidP="00256ECD">
                                        <w:pPr>
                                          <w:pStyle w:val="Heading2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</w:rPr>
                                          <w:t>MESSAG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60" name="TextBox 170">
                                <a:extLst/>
                              </wps:cNvPr>
                              <wps:cNvSpPr txBox="1"/>
                              <wps:spPr>
                                <a:xfrm rot="20868349">
                                  <a:off x="0" y="1011735"/>
                                  <a:ext cx="2563495" cy="417830"/>
                                </a:xfrm>
                                <a:prstGeom prst="rect">
                                  <a:avLst/>
                                </a:prstGeom>
                                <a:noFill/>
                                <a:effectLst>
                                  <a:outerShdw blurRad="50800" dist="279400" dir="2700000" algn="tl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sz w:val="24"/>
                                        <w:szCs w:val="24"/>
                                      </w:rPr>
                                      <w:id w:val="-461581427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696B1C90" w14:textId="77777777" w:rsidR="00256ECD" w:rsidRPr="00256ECD" w:rsidRDefault="00256ECD" w:rsidP="00256ECD">
                                        <w:pPr>
                                          <w:pStyle w:val="Heading2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256ECD">
                                          <w:rPr>
                                            <w:color w:val="808080"/>
                                          </w:rPr>
                                          <w:t>HER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2231F84" id="Group 36" o:spid="_x0000_s1037" alt="Text block" style="width:201.85pt;height:112.55pt;mso-position-horizontal-relative:char;mso-position-vertical-relative:line" coordsize="25634,14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">
                      <v:shape id="TextBox 167" o:spid="_x0000_s1038" type="#_x0000_t202" style="position:absolute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" filled="f" stroked="f">
                        <v:shadow on="t" color="black" opacity="26214f" origin="-.5,-.5" offset="5.48794mm,5.48794mm"/>
                        <v:textbox style="mso-fit-shape-to-text:t" inset="0,0,0,0">
                          <w:txbxContent>
                            <w:sdt>
                              <w:sdtPr>
                                <w:id w:val="-45440175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82CE21" w14:textId="77777777" w:rsidR="00256ECD" w:rsidRPr="00A12E4A" w:rsidRDefault="00256ECD" w:rsidP="00256ECD">
                                  <w:pPr>
                                    <w:pStyle w:val="Heading2"/>
                                  </w:pPr>
                                  <w:r w:rsidRPr="00256ECD">
                                    <w:rPr>
                                      <w:color w:val="808080"/>
                                    </w:rPr>
                                    <w:t>PLAC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168" o:spid="_x0000_s1039" type="#_x0000_t202" style="position:absolute;top:3373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" filled="f" stroked="f">
                        <v:shadow on="t" color="black" opacity="26214f" origin="-.5,-.5" offset="5.48794mm,5.48794mm"/>
                        <v:textbox style="mso-fit-shape-to-text:t" inset="0,0,0,0">
                          <w:txbxContent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839151369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01955DC" w14:textId="77777777" w:rsidR="00256ECD" w:rsidRPr="00256ECD" w:rsidRDefault="00256ECD" w:rsidP="00256ECD">
                                  <w:pPr>
                                    <w:pStyle w:val="Heading2"/>
                                    <w:rPr>
                                      <w:color w:val="808080"/>
                                    </w:rPr>
                                  </w:pPr>
                                  <w:r w:rsidRPr="00256ECD">
                                    <w:rPr>
                                      <w:color w:val="808080"/>
                                    </w:rPr>
                                    <w:t>YOUR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169" o:spid="_x0000_s1040" type="#_x0000_t202" style="position:absolute;top:6746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" filled="f" stroked="f">
                        <v:shadow on="t" color="black" opacity="26214f" origin="-.5,-.5" offset="5.48794mm,5.48794mm"/>
                        <v:textbox style="mso-fit-shape-to-text:t" inset="0,0,0,0">
                          <w:txbxContent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1525935562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C723778" w14:textId="77777777" w:rsidR="00256ECD" w:rsidRPr="00256ECD" w:rsidRDefault="00256ECD" w:rsidP="00256ECD">
                                  <w:pPr>
                                    <w:pStyle w:val="Heading2"/>
                                    <w:rPr>
                                      <w:color w:val="808080"/>
                                    </w:rPr>
                                  </w:pPr>
                                  <w:r w:rsidRPr="00256ECD">
                                    <w:rPr>
                                      <w:color w:val="808080"/>
                                    </w:rPr>
                                    <w:t>MESSAG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170" o:spid="_x0000_s1041" type="#_x0000_t202" style="position:absolute;top:10117;width:25634;height:4178;rotation:-79915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" filled="f" stroked="f">
                        <v:shadow on="t" color="black" opacity="26214f" origin="-.5,-.5" offset="5.48794mm,5.48794mm"/>
                        <v:textbox style="mso-fit-shape-to-text:t" inset="0,0,0,0">
                          <w:txbxContent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46158142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96B1C90" w14:textId="77777777" w:rsidR="00256ECD" w:rsidRPr="00256ECD" w:rsidRDefault="00256ECD" w:rsidP="00256ECD">
                                  <w:pPr>
                                    <w:pStyle w:val="Heading2"/>
                                    <w:rPr>
                                      <w:color w:val="808080"/>
                                    </w:rPr>
                                  </w:pPr>
                                  <w:r w:rsidRPr="00256ECD">
                                    <w:rPr>
                                      <w:color w:val="808080"/>
                                    </w:rPr>
                                    <w:t>HER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60EEADB4" w14:textId="0979AE6A" w:rsidR="00A12E4A" w:rsidRPr="00256ECD" w:rsidRDefault="00A12E4A" w:rsidP="00256ECD">
      <w:pPr>
        <w:spacing w:after="0"/>
        <w:rPr>
          <w:sz w:val="8"/>
          <w:szCs w:val="8"/>
        </w:rPr>
      </w:pPr>
    </w:p>
    <w:sectPr w:rsidR="00A12E4A" w:rsidRPr="00256ECD" w:rsidSect="00256ECD">
      <w:headerReference w:type="even" r:id="rId6"/>
      <w:headerReference w:type="default" r:id="rId7"/>
      <w:pgSz w:w="12240" w:h="15840"/>
      <w:pgMar w:top="360" w:right="360" w:bottom="360" w:left="36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D28524" w14:textId="77777777" w:rsidR="00CF4233" w:rsidRDefault="00CF4233" w:rsidP="00A12E4A">
      <w:pPr>
        <w:spacing w:after="0" w:line="240" w:lineRule="auto"/>
      </w:pPr>
      <w:r>
        <w:separator/>
      </w:r>
    </w:p>
  </w:endnote>
  <w:endnote w:type="continuationSeparator" w:id="0">
    <w:p w14:paraId="448AF8FF" w14:textId="77777777" w:rsidR="00CF4233" w:rsidRDefault="00CF4233" w:rsidP="00A12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BFDF2B" w14:textId="77777777" w:rsidR="00CF4233" w:rsidRDefault="00CF4233" w:rsidP="00A12E4A">
      <w:pPr>
        <w:spacing w:after="0" w:line="240" w:lineRule="auto"/>
      </w:pPr>
      <w:r>
        <w:separator/>
      </w:r>
    </w:p>
  </w:footnote>
  <w:footnote w:type="continuationSeparator" w:id="0">
    <w:p w14:paraId="74268D06" w14:textId="77777777" w:rsidR="00CF4233" w:rsidRDefault="00CF4233" w:rsidP="00A12E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6F2AA" w14:textId="4B9CFF11" w:rsidR="00A12E4A" w:rsidRDefault="00A12E4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704320" behindDoc="0" locked="0" layoutInCell="1" allowOverlap="1" wp14:anchorId="60F21633" wp14:editId="4B924D8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36830" b="33020"/>
              <wp:wrapNone/>
              <wp:docPr id="698" name="Group 69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498" name="Straight Connector 3">
                        <a:extLst/>
                      </wps:cNvPr>
                      <wps:cNvCnPr/>
                      <wps:spPr>
                        <a:xfrm>
                          <a:off x="3875964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99" name="Straight Connector 34">
                        <a:extLst/>
                      </wps:cNvPr>
                      <wps:cNvCnPr/>
                      <wps:spPr>
                        <a:xfrm>
                          <a:off x="0" y="4970709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00" name="Rectangle 5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326340" y="5486400"/>
                          <a:ext cx="2992512" cy="413413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 cap="flat">
                          <a:solidFill>
                            <a:schemeClr val="bg1">
                              <a:lumMod val="75000"/>
                            </a:schemeClr>
                          </a:solidFill>
                          <a:prstDash val="solid"/>
                          <a:miter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1" name="Rectangle 2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612943" y="5786651"/>
                          <a:ext cx="2406686" cy="3566042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1"/>
                            </a:gs>
                            <a:gs pos="44000">
                              <a:schemeClr val="accent1">
                                <a:lumMod val="5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7200000" scaled="0"/>
                        </a:gradFill>
                        <a:ln w="28575" cap="flat">
                          <a:gradFill>
                            <a:gsLst>
                              <a:gs pos="0">
                                <a:schemeClr val="accent4">
                                  <a:lumMod val="20000"/>
                                  <a:lumOff val="80000"/>
                                </a:schemeClr>
                              </a:gs>
                              <a:gs pos="54000">
                                <a:schemeClr val="accent4"/>
                              </a:gs>
                              <a:gs pos="100000">
                                <a:schemeClr val="accent4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5400000" scaled="1"/>
                          </a:gradFill>
                          <a:prstDash val="solid"/>
                          <a:miter lim="800000"/>
                        </a:ln>
                        <a:effectLst>
                          <a:innerShdw blurRad="381000" dist="292100" dir="135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02" name="Group 22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899546" y="6073254"/>
                          <a:ext cx="1830686" cy="2990042"/>
                          <a:chOff x="580913" y="5601248"/>
                          <a:chExt cx="1830686" cy="2990042"/>
                        </a:xfrm>
                      </wpg:grpSpPr>
                      <wps:wsp>
                        <wps:cNvPr id="503" name="Graphic 603">
                          <a:extLst/>
                        </wps:cNvPr>
                        <wps:cNvSpPr/>
                        <wps:spPr>
                          <a:xfrm>
                            <a:off x="1741152" y="5612800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04" name="Group 504">
                          <a:extLst/>
                        </wpg:cNvPr>
                        <wpg:cNvGrpSpPr/>
                        <wpg:grpSpPr>
                          <a:xfrm>
                            <a:off x="2306824" y="5601248"/>
                            <a:ext cx="104775" cy="104775"/>
                            <a:chOff x="2306824" y="5601248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05" name="Freeform: Shape 505">
                            <a:extLst/>
                          </wps:cNvPr>
                          <wps:cNvSpPr/>
                          <wps:spPr>
                            <a:xfrm>
                              <a:off x="2306824" y="56012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06" name="Freeform: Shape 506">
                            <a:extLst/>
                          </wps:cNvPr>
                          <wps:cNvSpPr/>
                          <wps:spPr>
                            <a:xfrm>
                              <a:off x="2363974" y="56012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07" name="Freeform: Shape 507">
                            <a:extLst/>
                          </wps:cNvPr>
                          <wps:cNvSpPr/>
                          <wps:spPr>
                            <a:xfrm>
                              <a:off x="2363974" y="56583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08" name="Freeform: Shape 508">
                            <a:extLst/>
                          </wps:cNvPr>
                          <wps:cNvSpPr/>
                          <wps:spPr>
                            <a:xfrm>
                              <a:off x="2306824" y="56583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09" name="Graphic 603">
                          <a:extLst/>
                        </wps:cNvPr>
                        <wps:cNvSpPr/>
                        <wps:spPr>
                          <a:xfrm>
                            <a:off x="589978" y="5612800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10" name="Group 510">
                          <a:extLst/>
                        </wpg:cNvPr>
                        <wpg:cNvGrpSpPr/>
                        <wpg:grpSpPr>
                          <a:xfrm>
                            <a:off x="1156217" y="5601248"/>
                            <a:ext cx="104775" cy="104775"/>
                            <a:chOff x="1156217" y="5601248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11" name="Freeform: Shape 511">
                            <a:extLst/>
                          </wps:cNvPr>
                          <wps:cNvSpPr/>
                          <wps:spPr>
                            <a:xfrm>
                              <a:off x="1156217" y="56012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2" name="Freeform: Shape 512">
                            <a:extLst/>
                          </wps:cNvPr>
                          <wps:cNvSpPr/>
                          <wps:spPr>
                            <a:xfrm>
                              <a:off x="1213367" y="56012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3" name="Freeform: Shape 513">
                            <a:extLst/>
                          </wps:cNvPr>
                          <wps:cNvSpPr/>
                          <wps:spPr>
                            <a:xfrm>
                              <a:off x="1213367" y="56583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4" name="Freeform: Shape 514">
                            <a:extLst/>
                          </wps:cNvPr>
                          <wps:cNvSpPr/>
                          <wps:spPr>
                            <a:xfrm>
                              <a:off x="1156217" y="56583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15" name="Graphic 603">
                          <a:extLst/>
                        </wps:cNvPr>
                        <wps:cNvSpPr/>
                        <wps:spPr>
                          <a:xfrm>
                            <a:off x="1169690" y="6024981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16" name="Group 516">
                          <a:extLst/>
                        </wpg:cNvPr>
                        <wpg:cNvGrpSpPr/>
                        <wpg:grpSpPr>
                          <a:xfrm>
                            <a:off x="1731521" y="6013429"/>
                            <a:ext cx="104775" cy="104775"/>
                            <a:chOff x="1731521" y="6013429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17" name="Freeform: Shape 517">
                            <a:extLst/>
                          </wps:cNvPr>
                          <wps:cNvSpPr/>
                          <wps:spPr>
                            <a:xfrm>
                              <a:off x="1731521" y="60134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8" name="Freeform: Shape 518">
                            <a:extLst/>
                          </wps:cNvPr>
                          <wps:cNvSpPr/>
                          <wps:spPr>
                            <a:xfrm>
                              <a:off x="1788671" y="60134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9" name="Freeform: Shape 519">
                            <a:extLst/>
                          </wps:cNvPr>
                          <wps:cNvSpPr/>
                          <wps:spPr>
                            <a:xfrm>
                              <a:off x="1788671" y="60705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0" name="Freeform: Shape 520">
                            <a:extLst/>
                          </wps:cNvPr>
                          <wps:cNvSpPr/>
                          <wps:spPr>
                            <a:xfrm>
                              <a:off x="1731521" y="60705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21" name="Graphic 603">
                          <a:extLst/>
                        </wps:cNvPr>
                        <wps:cNvSpPr/>
                        <wps:spPr>
                          <a:xfrm>
                            <a:off x="2321501" y="6024981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22" name="Group 522">
                          <a:extLst/>
                        </wpg:cNvPr>
                        <wpg:cNvGrpSpPr/>
                        <wpg:grpSpPr>
                          <a:xfrm>
                            <a:off x="580913" y="6013429"/>
                            <a:ext cx="104775" cy="104775"/>
                            <a:chOff x="580913" y="6013429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23" name="Freeform: Shape 523">
                            <a:extLst/>
                          </wps:cNvPr>
                          <wps:cNvSpPr/>
                          <wps:spPr>
                            <a:xfrm>
                              <a:off x="580913" y="60134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4" name="Freeform: Shape 524">
                            <a:extLst/>
                          </wps:cNvPr>
                          <wps:cNvSpPr/>
                          <wps:spPr>
                            <a:xfrm>
                              <a:off x="638063" y="60134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5" name="Freeform: Shape 525">
                            <a:extLst/>
                          </wps:cNvPr>
                          <wps:cNvSpPr/>
                          <wps:spPr>
                            <a:xfrm>
                              <a:off x="638063" y="60705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6" name="Freeform: Shape 526">
                            <a:extLst/>
                          </wps:cNvPr>
                          <wps:cNvSpPr/>
                          <wps:spPr>
                            <a:xfrm>
                              <a:off x="580913" y="60705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27" name="Graphic 603">
                          <a:extLst/>
                        </wps:cNvPr>
                        <wps:cNvSpPr/>
                        <wps:spPr>
                          <a:xfrm>
                            <a:off x="1741152" y="6437162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28" name="Group 528">
                          <a:extLst/>
                        </wpg:cNvPr>
                        <wpg:cNvGrpSpPr/>
                        <wpg:grpSpPr>
                          <a:xfrm>
                            <a:off x="2305187" y="6425610"/>
                            <a:ext cx="104775" cy="104775"/>
                            <a:chOff x="2305187" y="6425610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29" name="Freeform: Shape 529">
                            <a:extLst/>
                          </wps:cNvPr>
                          <wps:cNvSpPr/>
                          <wps:spPr>
                            <a:xfrm>
                              <a:off x="2305187" y="64256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0" name="Freeform: Shape 530">
                            <a:extLst/>
                          </wps:cNvPr>
                          <wps:cNvSpPr/>
                          <wps:spPr>
                            <a:xfrm>
                              <a:off x="2362337" y="64256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1" name="Freeform: Shape 531">
                            <a:extLst/>
                          </wps:cNvPr>
                          <wps:cNvSpPr/>
                          <wps:spPr>
                            <a:xfrm>
                              <a:off x="2362337" y="64827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2" name="Freeform: Shape 532">
                            <a:extLst/>
                          </wps:cNvPr>
                          <wps:cNvSpPr/>
                          <wps:spPr>
                            <a:xfrm>
                              <a:off x="2305187" y="64827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33" name="Graphic 603">
                          <a:extLst/>
                        </wps:cNvPr>
                        <wps:cNvSpPr/>
                        <wps:spPr>
                          <a:xfrm>
                            <a:off x="589978" y="6437162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34" name="Group 534">
                          <a:extLst/>
                        </wpg:cNvPr>
                        <wpg:cNvGrpSpPr/>
                        <wpg:grpSpPr>
                          <a:xfrm>
                            <a:off x="1156217" y="6425610"/>
                            <a:ext cx="104775" cy="104775"/>
                            <a:chOff x="1156217" y="6425610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35" name="Freeform: Shape 535">
                            <a:extLst/>
                          </wps:cNvPr>
                          <wps:cNvSpPr/>
                          <wps:spPr>
                            <a:xfrm>
                              <a:off x="1156217" y="64256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6" name="Freeform: Shape 536">
                            <a:extLst/>
                          </wps:cNvPr>
                          <wps:cNvSpPr/>
                          <wps:spPr>
                            <a:xfrm>
                              <a:off x="1213367" y="64256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7" name="Freeform: Shape 537">
                            <a:extLst/>
                          </wps:cNvPr>
                          <wps:cNvSpPr/>
                          <wps:spPr>
                            <a:xfrm>
                              <a:off x="1213367" y="64827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8" name="Freeform: Shape 538">
                            <a:extLst/>
                          </wps:cNvPr>
                          <wps:cNvSpPr/>
                          <wps:spPr>
                            <a:xfrm>
                              <a:off x="1156217" y="64827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39" name="Graphic 603">
                          <a:extLst/>
                        </wps:cNvPr>
                        <wps:cNvSpPr/>
                        <wps:spPr>
                          <a:xfrm>
                            <a:off x="1169690" y="6849343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40" name="Group 540">
                          <a:extLst/>
                        </wpg:cNvPr>
                        <wpg:cNvGrpSpPr/>
                        <wpg:grpSpPr>
                          <a:xfrm>
                            <a:off x="1731521" y="6837791"/>
                            <a:ext cx="104775" cy="104775"/>
                            <a:chOff x="1731521" y="6837791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41" name="Freeform: Shape 541">
                            <a:extLst/>
                          </wps:cNvPr>
                          <wps:cNvSpPr/>
                          <wps:spPr>
                            <a:xfrm>
                              <a:off x="1731521" y="68377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2" name="Freeform: Shape 542">
                            <a:extLst/>
                          </wps:cNvPr>
                          <wps:cNvSpPr/>
                          <wps:spPr>
                            <a:xfrm>
                              <a:off x="1788671" y="68377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3" name="Freeform: Shape 543">
                            <a:extLst/>
                          </wps:cNvPr>
                          <wps:cNvSpPr/>
                          <wps:spPr>
                            <a:xfrm>
                              <a:off x="1788671" y="68949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4" name="Freeform: Shape 544">
                            <a:extLst/>
                          </wps:cNvPr>
                          <wps:cNvSpPr/>
                          <wps:spPr>
                            <a:xfrm>
                              <a:off x="1731521" y="68949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45" name="Graphic 603">
                          <a:extLst/>
                        </wps:cNvPr>
                        <wps:cNvSpPr/>
                        <wps:spPr>
                          <a:xfrm>
                            <a:off x="2321501" y="6849343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46" name="Group 546">
                          <a:extLst/>
                        </wpg:cNvPr>
                        <wpg:cNvGrpSpPr/>
                        <wpg:grpSpPr>
                          <a:xfrm>
                            <a:off x="580913" y="6837791"/>
                            <a:ext cx="104775" cy="104775"/>
                            <a:chOff x="580913" y="6837791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47" name="Freeform: Shape 547">
                            <a:extLst/>
                          </wps:cNvPr>
                          <wps:cNvSpPr/>
                          <wps:spPr>
                            <a:xfrm>
                              <a:off x="580913" y="68377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8" name="Freeform: Shape 548">
                            <a:extLst/>
                          </wps:cNvPr>
                          <wps:cNvSpPr/>
                          <wps:spPr>
                            <a:xfrm>
                              <a:off x="638063" y="68377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9" name="Freeform: Shape 549">
                            <a:extLst/>
                          </wps:cNvPr>
                          <wps:cNvSpPr/>
                          <wps:spPr>
                            <a:xfrm>
                              <a:off x="638063" y="68949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0" name="Freeform: Shape 550">
                            <a:extLst/>
                          </wps:cNvPr>
                          <wps:cNvSpPr/>
                          <wps:spPr>
                            <a:xfrm>
                              <a:off x="580913" y="68949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51" name="Graphic 603">
                          <a:extLst/>
                        </wps:cNvPr>
                        <wps:cNvSpPr/>
                        <wps:spPr>
                          <a:xfrm>
                            <a:off x="1741152" y="7261524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52" name="Group 552">
                          <a:extLst/>
                        </wpg:cNvPr>
                        <wpg:cNvGrpSpPr/>
                        <wpg:grpSpPr>
                          <a:xfrm>
                            <a:off x="2305187" y="7249972"/>
                            <a:ext cx="104775" cy="104775"/>
                            <a:chOff x="2305187" y="7249972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53" name="Freeform: Shape 553">
                            <a:extLst/>
                          </wps:cNvPr>
                          <wps:cNvSpPr/>
                          <wps:spPr>
                            <a:xfrm>
                              <a:off x="2305187" y="72499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4" name="Freeform: Shape 554">
                            <a:extLst/>
                          </wps:cNvPr>
                          <wps:cNvSpPr/>
                          <wps:spPr>
                            <a:xfrm>
                              <a:off x="2362337" y="72499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5" name="Freeform: Shape 555">
                            <a:extLst/>
                          </wps:cNvPr>
                          <wps:cNvSpPr/>
                          <wps:spPr>
                            <a:xfrm>
                              <a:off x="2362337" y="73071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6" name="Freeform: Shape 556">
                            <a:extLst/>
                          </wps:cNvPr>
                          <wps:cNvSpPr/>
                          <wps:spPr>
                            <a:xfrm>
                              <a:off x="2305187" y="73071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57" name="Graphic 603">
                          <a:extLst/>
                        </wps:cNvPr>
                        <wps:cNvSpPr/>
                        <wps:spPr>
                          <a:xfrm>
                            <a:off x="589978" y="7261524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58" name="Group 558">
                          <a:extLst/>
                        </wpg:cNvPr>
                        <wpg:cNvGrpSpPr/>
                        <wpg:grpSpPr>
                          <a:xfrm>
                            <a:off x="1156217" y="7249972"/>
                            <a:ext cx="104775" cy="104775"/>
                            <a:chOff x="1156217" y="7249972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59" name="Freeform: Shape 559">
                            <a:extLst/>
                          </wps:cNvPr>
                          <wps:cNvSpPr/>
                          <wps:spPr>
                            <a:xfrm>
                              <a:off x="1156217" y="72499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0" name="Freeform: Shape 560">
                            <a:extLst/>
                          </wps:cNvPr>
                          <wps:cNvSpPr/>
                          <wps:spPr>
                            <a:xfrm>
                              <a:off x="1213367" y="72499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1" name="Freeform: Shape 561">
                            <a:extLst/>
                          </wps:cNvPr>
                          <wps:cNvSpPr/>
                          <wps:spPr>
                            <a:xfrm>
                              <a:off x="1213367" y="73071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2" name="Freeform: Shape 562">
                            <a:extLst/>
                          </wps:cNvPr>
                          <wps:cNvSpPr/>
                          <wps:spPr>
                            <a:xfrm>
                              <a:off x="1156217" y="73071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63" name="Graphic 603">
                          <a:extLst/>
                        </wps:cNvPr>
                        <wps:cNvSpPr/>
                        <wps:spPr>
                          <a:xfrm>
                            <a:off x="1169690" y="7673705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64" name="Group 564">
                          <a:extLst/>
                        </wpg:cNvPr>
                        <wpg:cNvGrpSpPr/>
                        <wpg:grpSpPr>
                          <a:xfrm>
                            <a:off x="1731521" y="7662153"/>
                            <a:ext cx="104775" cy="104775"/>
                            <a:chOff x="1731521" y="7662153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65" name="Freeform: Shape 565">
                            <a:extLst/>
                          </wps:cNvPr>
                          <wps:cNvSpPr/>
                          <wps:spPr>
                            <a:xfrm>
                              <a:off x="1731521" y="76621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6" name="Freeform: Shape 566">
                            <a:extLst/>
                          </wps:cNvPr>
                          <wps:cNvSpPr/>
                          <wps:spPr>
                            <a:xfrm>
                              <a:off x="1788671" y="76621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7" name="Freeform: Shape 567">
                            <a:extLst/>
                          </wps:cNvPr>
                          <wps:cNvSpPr/>
                          <wps:spPr>
                            <a:xfrm>
                              <a:off x="1788671" y="77193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8" name="Freeform: Shape 568">
                            <a:extLst/>
                          </wps:cNvPr>
                          <wps:cNvSpPr/>
                          <wps:spPr>
                            <a:xfrm>
                              <a:off x="1731521" y="77193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69" name="Graphic 603">
                          <a:extLst/>
                        </wps:cNvPr>
                        <wps:cNvSpPr/>
                        <wps:spPr>
                          <a:xfrm>
                            <a:off x="2321501" y="7673705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70" name="Group 570">
                          <a:extLst/>
                        </wpg:cNvPr>
                        <wpg:cNvGrpSpPr/>
                        <wpg:grpSpPr>
                          <a:xfrm>
                            <a:off x="580913" y="7662153"/>
                            <a:ext cx="104775" cy="104775"/>
                            <a:chOff x="580913" y="7662153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71" name="Freeform: Shape 571">
                            <a:extLst/>
                          </wps:cNvPr>
                          <wps:cNvSpPr/>
                          <wps:spPr>
                            <a:xfrm>
                              <a:off x="580913" y="76621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2" name="Freeform: Shape 572">
                            <a:extLst/>
                          </wps:cNvPr>
                          <wps:cNvSpPr/>
                          <wps:spPr>
                            <a:xfrm>
                              <a:off x="638063" y="76621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3" name="Freeform: Shape 573">
                            <a:extLst/>
                          </wps:cNvPr>
                          <wps:cNvSpPr/>
                          <wps:spPr>
                            <a:xfrm>
                              <a:off x="638063" y="77193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4" name="Freeform: Shape 574">
                            <a:extLst/>
                          </wps:cNvPr>
                          <wps:cNvSpPr/>
                          <wps:spPr>
                            <a:xfrm>
                              <a:off x="580913" y="77193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75" name="Graphic 603">
                          <a:extLst/>
                        </wps:cNvPr>
                        <wps:cNvSpPr/>
                        <wps:spPr>
                          <a:xfrm>
                            <a:off x="1741152" y="8085886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76" name="Group 576">
                          <a:extLst/>
                        </wpg:cNvPr>
                        <wpg:cNvGrpSpPr/>
                        <wpg:grpSpPr>
                          <a:xfrm>
                            <a:off x="2305187" y="8074334"/>
                            <a:ext cx="104775" cy="104775"/>
                            <a:chOff x="2305187" y="8074334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77" name="Freeform: Shape 577">
                            <a:extLst/>
                          </wps:cNvPr>
                          <wps:cNvSpPr/>
                          <wps:spPr>
                            <a:xfrm>
                              <a:off x="2305187" y="80743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8" name="Freeform: Shape 578">
                            <a:extLst/>
                          </wps:cNvPr>
                          <wps:cNvSpPr/>
                          <wps:spPr>
                            <a:xfrm>
                              <a:off x="2362337" y="80743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9" name="Freeform: Shape 579">
                            <a:extLst/>
                          </wps:cNvPr>
                          <wps:cNvSpPr/>
                          <wps:spPr>
                            <a:xfrm>
                              <a:off x="2362337" y="81314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0" name="Freeform: Shape 580">
                            <a:extLst/>
                          </wps:cNvPr>
                          <wps:cNvSpPr/>
                          <wps:spPr>
                            <a:xfrm>
                              <a:off x="2305187" y="81314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81" name="Graphic 603">
                          <a:extLst/>
                        </wps:cNvPr>
                        <wps:cNvSpPr/>
                        <wps:spPr>
                          <a:xfrm>
                            <a:off x="589978" y="8085886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82" name="Group 582">
                          <a:extLst/>
                        </wpg:cNvPr>
                        <wpg:cNvGrpSpPr/>
                        <wpg:grpSpPr>
                          <a:xfrm>
                            <a:off x="1156217" y="8074334"/>
                            <a:ext cx="104775" cy="104775"/>
                            <a:chOff x="1156217" y="8074334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83" name="Freeform: Shape 583">
                            <a:extLst/>
                          </wps:cNvPr>
                          <wps:cNvSpPr/>
                          <wps:spPr>
                            <a:xfrm>
                              <a:off x="1156217" y="80743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4" name="Freeform: Shape 584">
                            <a:extLst/>
                          </wps:cNvPr>
                          <wps:cNvSpPr/>
                          <wps:spPr>
                            <a:xfrm>
                              <a:off x="1213367" y="80743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5" name="Freeform: Shape 585">
                            <a:extLst/>
                          </wps:cNvPr>
                          <wps:cNvSpPr/>
                          <wps:spPr>
                            <a:xfrm>
                              <a:off x="1213367" y="81314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6" name="Freeform: Shape 586">
                            <a:extLst/>
                          </wps:cNvPr>
                          <wps:cNvSpPr/>
                          <wps:spPr>
                            <a:xfrm>
                              <a:off x="1156217" y="81314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87" name="Graphic 603">
                          <a:extLst/>
                        </wps:cNvPr>
                        <wps:cNvSpPr/>
                        <wps:spPr>
                          <a:xfrm>
                            <a:off x="1169690" y="8498067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88" name="Group 588">
                          <a:extLst/>
                        </wpg:cNvPr>
                        <wpg:cNvGrpSpPr/>
                        <wpg:grpSpPr>
                          <a:xfrm>
                            <a:off x="1731521" y="8486515"/>
                            <a:ext cx="104775" cy="104775"/>
                            <a:chOff x="1731521" y="8486515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89" name="Freeform: Shape 589">
                            <a:extLst/>
                          </wps:cNvPr>
                          <wps:cNvSpPr/>
                          <wps:spPr>
                            <a:xfrm>
                              <a:off x="1731521" y="84865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0" name="Freeform: Shape 590">
                            <a:extLst/>
                          </wps:cNvPr>
                          <wps:cNvSpPr/>
                          <wps:spPr>
                            <a:xfrm>
                              <a:off x="1788671" y="84865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1" name="Freeform: Shape 591">
                            <a:extLst/>
                          </wps:cNvPr>
                          <wps:cNvSpPr/>
                          <wps:spPr>
                            <a:xfrm>
                              <a:off x="1788671" y="85436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2" name="Freeform: Shape 592">
                            <a:extLst/>
                          </wps:cNvPr>
                          <wps:cNvSpPr/>
                          <wps:spPr>
                            <a:xfrm>
                              <a:off x="1731521" y="85436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93" name="Graphic 603">
                          <a:extLst/>
                        </wps:cNvPr>
                        <wps:cNvSpPr/>
                        <wps:spPr>
                          <a:xfrm>
                            <a:off x="2321501" y="8498067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594" name="Group 594">
                          <a:extLst/>
                        </wpg:cNvPr>
                        <wpg:cNvGrpSpPr/>
                        <wpg:grpSpPr>
                          <a:xfrm>
                            <a:off x="580913" y="8486515"/>
                            <a:ext cx="104775" cy="104775"/>
                            <a:chOff x="580913" y="8486515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595" name="Freeform: Shape 595">
                            <a:extLst/>
                          </wps:cNvPr>
                          <wps:cNvSpPr/>
                          <wps:spPr>
                            <a:xfrm>
                              <a:off x="580913" y="84865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6" name="Freeform: Shape 596">
                            <a:extLst/>
                          </wps:cNvPr>
                          <wps:cNvSpPr/>
                          <wps:spPr>
                            <a:xfrm>
                              <a:off x="638063" y="84865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7" name="Freeform: Shape 597">
                            <a:extLst/>
                          </wps:cNvPr>
                          <wps:cNvSpPr/>
                          <wps:spPr>
                            <a:xfrm>
                              <a:off x="638063" y="85436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8" name="Freeform: Shape 598">
                            <a:extLst/>
                          </wps:cNvPr>
                          <wps:cNvSpPr/>
                          <wps:spPr>
                            <a:xfrm>
                              <a:off x="580913" y="85436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wps:wsp>
                      <wps:cNvPr id="599" name="Rectangle 16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326340" y="464024"/>
                          <a:ext cx="2992512" cy="413413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 cap="flat">
                          <a:solidFill>
                            <a:schemeClr val="bg1">
                              <a:lumMod val="75000"/>
                            </a:schemeClr>
                          </a:solidFill>
                          <a:prstDash val="solid"/>
                          <a:miter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0" name="Rectangle 16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612943" y="764275"/>
                          <a:ext cx="2406686" cy="3566042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1"/>
                            </a:gs>
                            <a:gs pos="44000">
                              <a:schemeClr val="accent1">
                                <a:lumMod val="5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7200000" scaled="0"/>
                        </a:gradFill>
                        <a:ln w="28575" cap="flat">
                          <a:gradFill>
                            <a:gsLst>
                              <a:gs pos="0">
                                <a:schemeClr val="accent4">
                                  <a:lumMod val="20000"/>
                                  <a:lumOff val="80000"/>
                                </a:schemeClr>
                              </a:gs>
                              <a:gs pos="54000">
                                <a:schemeClr val="accent4"/>
                              </a:gs>
                              <a:gs pos="100000">
                                <a:schemeClr val="accent4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5400000" scaled="1"/>
                          </a:gradFill>
                          <a:prstDash val="solid"/>
                          <a:miter lim="800000"/>
                        </a:ln>
                        <a:effectLst>
                          <a:innerShdw blurRad="381000" dist="292100" dir="135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601" name="Group 16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899546" y="1050878"/>
                          <a:ext cx="1830686" cy="2990042"/>
                          <a:chOff x="580913" y="572048"/>
                          <a:chExt cx="1830686" cy="2990042"/>
                        </a:xfrm>
                      </wpg:grpSpPr>
                      <wps:wsp>
                        <wps:cNvPr id="602" name="Graphic 603">
                          <a:extLst/>
                        </wps:cNvPr>
                        <wps:cNvSpPr/>
                        <wps:spPr>
                          <a:xfrm>
                            <a:off x="1741152" y="583600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03" name="Group 603">
                          <a:extLst/>
                        </wpg:cNvPr>
                        <wpg:cNvGrpSpPr/>
                        <wpg:grpSpPr>
                          <a:xfrm>
                            <a:off x="2306824" y="572048"/>
                            <a:ext cx="104775" cy="104775"/>
                            <a:chOff x="2306824" y="572048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04" name="Freeform: Shape 604">
                            <a:extLst/>
                          </wps:cNvPr>
                          <wps:cNvSpPr/>
                          <wps:spPr>
                            <a:xfrm>
                              <a:off x="2306824" y="5720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5" name="Freeform: Shape 605">
                            <a:extLst/>
                          </wps:cNvPr>
                          <wps:cNvSpPr/>
                          <wps:spPr>
                            <a:xfrm>
                              <a:off x="2363974" y="5720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6" name="Freeform: Shape 606">
                            <a:extLst/>
                          </wps:cNvPr>
                          <wps:cNvSpPr/>
                          <wps:spPr>
                            <a:xfrm>
                              <a:off x="2363974" y="6291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7" name="Freeform: Shape 607">
                            <a:extLst/>
                          </wps:cNvPr>
                          <wps:cNvSpPr/>
                          <wps:spPr>
                            <a:xfrm>
                              <a:off x="2306824" y="6291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08" name="Graphic 603">
                          <a:extLst/>
                        </wps:cNvPr>
                        <wps:cNvSpPr/>
                        <wps:spPr>
                          <a:xfrm>
                            <a:off x="589978" y="583600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09" name="Group 609">
                          <a:extLst/>
                        </wpg:cNvPr>
                        <wpg:cNvGrpSpPr/>
                        <wpg:grpSpPr>
                          <a:xfrm>
                            <a:off x="1156217" y="572048"/>
                            <a:ext cx="104775" cy="104775"/>
                            <a:chOff x="1156217" y="572048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10" name="Freeform: Shape 610">
                            <a:extLst/>
                          </wps:cNvPr>
                          <wps:cNvSpPr/>
                          <wps:spPr>
                            <a:xfrm>
                              <a:off x="1156217" y="5720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1" name="Freeform: Shape 611">
                            <a:extLst/>
                          </wps:cNvPr>
                          <wps:cNvSpPr/>
                          <wps:spPr>
                            <a:xfrm>
                              <a:off x="1213367" y="57204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2" name="Freeform: Shape 612">
                            <a:extLst/>
                          </wps:cNvPr>
                          <wps:cNvSpPr/>
                          <wps:spPr>
                            <a:xfrm>
                              <a:off x="1213367" y="6291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3" name="Freeform: Shape 613">
                            <a:extLst/>
                          </wps:cNvPr>
                          <wps:cNvSpPr/>
                          <wps:spPr>
                            <a:xfrm>
                              <a:off x="1156217" y="629198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14" name="Graphic 603">
                          <a:extLst/>
                        </wps:cNvPr>
                        <wps:cNvSpPr/>
                        <wps:spPr>
                          <a:xfrm>
                            <a:off x="1169690" y="995781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15" name="Group 615">
                          <a:extLst/>
                        </wpg:cNvPr>
                        <wpg:cNvGrpSpPr/>
                        <wpg:grpSpPr>
                          <a:xfrm>
                            <a:off x="1731521" y="984229"/>
                            <a:ext cx="104775" cy="104775"/>
                            <a:chOff x="1731521" y="984229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16" name="Freeform: Shape 616">
                            <a:extLst/>
                          </wps:cNvPr>
                          <wps:cNvSpPr/>
                          <wps:spPr>
                            <a:xfrm>
                              <a:off x="1731521" y="9842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7" name="Freeform: Shape 617">
                            <a:extLst/>
                          </wps:cNvPr>
                          <wps:cNvSpPr/>
                          <wps:spPr>
                            <a:xfrm>
                              <a:off x="1788671" y="9842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8" name="Freeform: Shape 618">
                            <a:extLst/>
                          </wps:cNvPr>
                          <wps:cNvSpPr/>
                          <wps:spPr>
                            <a:xfrm>
                              <a:off x="1788671" y="10413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9" name="Freeform: Shape 619">
                            <a:extLst/>
                          </wps:cNvPr>
                          <wps:cNvSpPr/>
                          <wps:spPr>
                            <a:xfrm>
                              <a:off x="1731521" y="10413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20" name="Graphic 603">
                          <a:extLst/>
                        </wps:cNvPr>
                        <wps:cNvSpPr/>
                        <wps:spPr>
                          <a:xfrm>
                            <a:off x="2321501" y="995781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21" name="Group 621">
                          <a:extLst/>
                        </wpg:cNvPr>
                        <wpg:cNvGrpSpPr/>
                        <wpg:grpSpPr>
                          <a:xfrm>
                            <a:off x="580913" y="984229"/>
                            <a:ext cx="104775" cy="104775"/>
                            <a:chOff x="580913" y="984229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22" name="Freeform: Shape 622">
                            <a:extLst/>
                          </wps:cNvPr>
                          <wps:cNvSpPr/>
                          <wps:spPr>
                            <a:xfrm>
                              <a:off x="580913" y="9842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3" name="Freeform: Shape 623">
                            <a:extLst/>
                          </wps:cNvPr>
                          <wps:cNvSpPr/>
                          <wps:spPr>
                            <a:xfrm>
                              <a:off x="638063" y="98422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4" name="Freeform: Shape 624">
                            <a:extLst/>
                          </wps:cNvPr>
                          <wps:cNvSpPr/>
                          <wps:spPr>
                            <a:xfrm>
                              <a:off x="638063" y="10413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5" name="Freeform: Shape 625">
                            <a:extLst/>
                          </wps:cNvPr>
                          <wps:cNvSpPr/>
                          <wps:spPr>
                            <a:xfrm>
                              <a:off x="580913" y="104137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26" name="Graphic 603">
                          <a:extLst/>
                        </wps:cNvPr>
                        <wps:cNvSpPr/>
                        <wps:spPr>
                          <a:xfrm>
                            <a:off x="1741152" y="1407962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27" name="Group 627">
                          <a:extLst/>
                        </wpg:cNvPr>
                        <wpg:cNvGrpSpPr/>
                        <wpg:grpSpPr>
                          <a:xfrm>
                            <a:off x="2305187" y="1396410"/>
                            <a:ext cx="104775" cy="104775"/>
                            <a:chOff x="2305187" y="1396410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28" name="Freeform: Shape 628">
                            <a:extLst/>
                          </wps:cNvPr>
                          <wps:cNvSpPr/>
                          <wps:spPr>
                            <a:xfrm>
                              <a:off x="2305187" y="13964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9" name="Freeform: Shape 629">
                            <a:extLst/>
                          </wps:cNvPr>
                          <wps:cNvSpPr/>
                          <wps:spPr>
                            <a:xfrm>
                              <a:off x="2362337" y="13964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0" name="Freeform: Shape 630">
                            <a:extLst/>
                          </wps:cNvPr>
                          <wps:cNvSpPr/>
                          <wps:spPr>
                            <a:xfrm>
                              <a:off x="2362337" y="14535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1" name="Freeform: Shape 631">
                            <a:extLst/>
                          </wps:cNvPr>
                          <wps:cNvSpPr/>
                          <wps:spPr>
                            <a:xfrm>
                              <a:off x="2305187" y="14535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32" name="Graphic 603">
                          <a:extLst/>
                        </wps:cNvPr>
                        <wps:cNvSpPr/>
                        <wps:spPr>
                          <a:xfrm>
                            <a:off x="589978" y="1407962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33" name="Group 633">
                          <a:extLst/>
                        </wpg:cNvPr>
                        <wpg:cNvGrpSpPr/>
                        <wpg:grpSpPr>
                          <a:xfrm>
                            <a:off x="1156217" y="1396410"/>
                            <a:ext cx="104775" cy="104775"/>
                            <a:chOff x="1156217" y="1396410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34" name="Freeform: Shape 634">
                            <a:extLst/>
                          </wps:cNvPr>
                          <wps:cNvSpPr/>
                          <wps:spPr>
                            <a:xfrm>
                              <a:off x="1156217" y="13964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5" name="Freeform: Shape 635">
                            <a:extLst/>
                          </wps:cNvPr>
                          <wps:cNvSpPr/>
                          <wps:spPr>
                            <a:xfrm>
                              <a:off x="1213367" y="139641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6" name="Freeform: Shape 636">
                            <a:extLst/>
                          </wps:cNvPr>
                          <wps:cNvSpPr/>
                          <wps:spPr>
                            <a:xfrm>
                              <a:off x="1213367" y="14535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7" name="Freeform: Shape 637">
                            <a:extLst/>
                          </wps:cNvPr>
                          <wps:cNvSpPr/>
                          <wps:spPr>
                            <a:xfrm>
                              <a:off x="1156217" y="14535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38" name="Graphic 603">
                          <a:extLst/>
                        </wps:cNvPr>
                        <wps:cNvSpPr/>
                        <wps:spPr>
                          <a:xfrm>
                            <a:off x="1169690" y="1820143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39" name="Group 639">
                          <a:extLst/>
                        </wpg:cNvPr>
                        <wpg:cNvGrpSpPr/>
                        <wpg:grpSpPr>
                          <a:xfrm>
                            <a:off x="1731521" y="1808591"/>
                            <a:ext cx="104775" cy="104775"/>
                            <a:chOff x="1731521" y="1808591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40" name="Freeform: Shape 640">
                            <a:extLst/>
                          </wps:cNvPr>
                          <wps:cNvSpPr/>
                          <wps:spPr>
                            <a:xfrm>
                              <a:off x="1731521" y="18085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1" name="Freeform: Shape 641">
                            <a:extLst/>
                          </wps:cNvPr>
                          <wps:cNvSpPr/>
                          <wps:spPr>
                            <a:xfrm>
                              <a:off x="1788671" y="18085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2" name="Freeform: Shape 642">
                            <a:extLst/>
                          </wps:cNvPr>
                          <wps:cNvSpPr/>
                          <wps:spPr>
                            <a:xfrm>
                              <a:off x="1788671" y="18657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3" name="Freeform: Shape 643">
                            <a:extLst/>
                          </wps:cNvPr>
                          <wps:cNvSpPr/>
                          <wps:spPr>
                            <a:xfrm>
                              <a:off x="1731521" y="18657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44" name="Graphic 603">
                          <a:extLst/>
                        </wps:cNvPr>
                        <wps:cNvSpPr/>
                        <wps:spPr>
                          <a:xfrm>
                            <a:off x="2321501" y="1820143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45" name="Group 645">
                          <a:extLst/>
                        </wpg:cNvPr>
                        <wpg:cNvGrpSpPr/>
                        <wpg:grpSpPr>
                          <a:xfrm>
                            <a:off x="580913" y="1808591"/>
                            <a:ext cx="104775" cy="104775"/>
                            <a:chOff x="580913" y="1808591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46" name="Freeform: Shape 646">
                            <a:extLst/>
                          </wps:cNvPr>
                          <wps:cNvSpPr/>
                          <wps:spPr>
                            <a:xfrm>
                              <a:off x="580913" y="18085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7" name="Freeform: Shape 647">
                            <a:extLst/>
                          </wps:cNvPr>
                          <wps:cNvSpPr/>
                          <wps:spPr>
                            <a:xfrm>
                              <a:off x="638063" y="180859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8" name="Freeform: Shape 648">
                            <a:extLst/>
                          </wps:cNvPr>
                          <wps:cNvSpPr/>
                          <wps:spPr>
                            <a:xfrm>
                              <a:off x="638063" y="18657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9" name="Freeform: Shape 649">
                            <a:extLst/>
                          </wps:cNvPr>
                          <wps:cNvSpPr/>
                          <wps:spPr>
                            <a:xfrm>
                              <a:off x="580913" y="186574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50" name="Graphic 603">
                          <a:extLst/>
                        </wps:cNvPr>
                        <wps:cNvSpPr/>
                        <wps:spPr>
                          <a:xfrm>
                            <a:off x="1741152" y="2232324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51" name="Group 651">
                          <a:extLst/>
                        </wpg:cNvPr>
                        <wpg:cNvGrpSpPr/>
                        <wpg:grpSpPr>
                          <a:xfrm>
                            <a:off x="2305187" y="2220772"/>
                            <a:ext cx="104775" cy="104775"/>
                            <a:chOff x="2305187" y="2220772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52" name="Freeform: Shape 652">
                            <a:extLst/>
                          </wps:cNvPr>
                          <wps:cNvSpPr/>
                          <wps:spPr>
                            <a:xfrm>
                              <a:off x="2305187" y="22207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3" name="Freeform: Shape 653">
                            <a:extLst/>
                          </wps:cNvPr>
                          <wps:cNvSpPr/>
                          <wps:spPr>
                            <a:xfrm>
                              <a:off x="2362337" y="22207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4" name="Freeform: Shape 654">
                            <a:extLst/>
                          </wps:cNvPr>
                          <wps:cNvSpPr/>
                          <wps:spPr>
                            <a:xfrm>
                              <a:off x="2362337" y="22779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5" name="Freeform: Shape 655">
                            <a:extLst/>
                          </wps:cNvPr>
                          <wps:cNvSpPr/>
                          <wps:spPr>
                            <a:xfrm>
                              <a:off x="2305187" y="22779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56" name="Graphic 603">
                          <a:extLst/>
                        </wps:cNvPr>
                        <wps:cNvSpPr/>
                        <wps:spPr>
                          <a:xfrm>
                            <a:off x="589978" y="2232324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57" name="Group 657">
                          <a:extLst/>
                        </wpg:cNvPr>
                        <wpg:cNvGrpSpPr/>
                        <wpg:grpSpPr>
                          <a:xfrm>
                            <a:off x="1156217" y="2220772"/>
                            <a:ext cx="104775" cy="104775"/>
                            <a:chOff x="1156217" y="2220772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58" name="Freeform: Shape 658">
                            <a:extLst/>
                          </wps:cNvPr>
                          <wps:cNvSpPr/>
                          <wps:spPr>
                            <a:xfrm>
                              <a:off x="1156217" y="22207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9" name="Freeform: Shape 659">
                            <a:extLst/>
                          </wps:cNvPr>
                          <wps:cNvSpPr/>
                          <wps:spPr>
                            <a:xfrm>
                              <a:off x="1213367" y="222077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0" name="Freeform: Shape 660">
                            <a:extLst/>
                          </wps:cNvPr>
                          <wps:cNvSpPr/>
                          <wps:spPr>
                            <a:xfrm>
                              <a:off x="1213367" y="22779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1" name="Freeform: Shape 661">
                            <a:extLst/>
                          </wps:cNvPr>
                          <wps:cNvSpPr/>
                          <wps:spPr>
                            <a:xfrm>
                              <a:off x="1156217" y="227792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62" name="Graphic 603">
                          <a:extLst/>
                        </wps:cNvPr>
                        <wps:cNvSpPr/>
                        <wps:spPr>
                          <a:xfrm>
                            <a:off x="1169690" y="2644505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63" name="Group 663">
                          <a:extLst/>
                        </wpg:cNvPr>
                        <wpg:cNvGrpSpPr/>
                        <wpg:grpSpPr>
                          <a:xfrm>
                            <a:off x="1731521" y="2632953"/>
                            <a:ext cx="104775" cy="104775"/>
                            <a:chOff x="1731521" y="2632953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64" name="Freeform: Shape 664">
                            <a:extLst/>
                          </wps:cNvPr>
                          <wps:cNvSpPr/>
                          <wps:spPr>
                            <a:xfrm>
                              <a:off x="1731521" y="26329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5" name="Freeform: Shape 665">
                            <a:extLst/>
                          </wps:cNvPr>
                          <wps:cNvSpPr/>
                          <wps:spPr>
                            <a:xfrm>
                              <a:off x="1788671" y="26329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6" name="Freeform: Shape 666">
                            <a:extLst/>
                          </wps:cNvPr>
                          <wps:cNvSpPr/>
                          <wps:spPr>
                            <a:xfrm>
                              <a:off x="1788671" y="26901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7" name="Freeform: Shape 667">
                            <a:extLst/>
                          </wps:cNvPr>
                          <wps:cNvSpPr/>
                          <wps:spPr>
                            <a:xfrm>
                              <a:off x="1731521" y="26901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68" name="Graphic 603">
                          <a:extLst/>
                        </wps:cNvPr>
                        <wps:cNvSpPr/>
                        <wps:spPr>
                          <a:xfrm>
                            <a:off x="2321501" y="2644505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69" name="Group 669">
                          <a:extLst/>
                        </wpg:cNvPr>
                        <wpg:cNvGrpSpPr/>
                        <wpg:grpSpPr>
                          <a:xfrm>
                            <a:off x="580913" y="2632953"/>
                            <a:ext cx="104775" cy="104775"/>
                            <a:chOff x="580913" y="2632953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70" name="Freeform: Shape 670">
                            <a:extLst/>
                          </wps:cNvPr>
                          <wps:cNvSpPr/>
                          <wps:spPr>
                            <a:xfrm>
                              <a:off x="580913" y="26329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1" name="Freeform: Shape 671">
                            <a:extLst/>
                          </wps:cNvPr>
                          <wps:cNvSpPr/>
                          <wps:spPr>
                            <a:xfrm>
                              <a:off x="638063" y="26329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2" name="Freeform: Shape 672">
                            <a:extLst/>
                          </wps:cNvPr>
                          <wps:cNvSpPr/>
                          <wps:spPr>
                            <a:xfrm>
                              <a:off x="638063" y="26901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3" name="Freeform: Shape 673">
                            <a:extLst/>
                          </wps:cNvPr>
                          <wps:cNvSpPr/>
                          <wps:spPr>
                            <a:xfrm>
                              <a:off x="580913" y="269010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74" name="Graphic 603">
                          <a:extLst/>
                        </wps:cNvPr>
                        <wps:cNvSpPr/>
                        <wps:spPr>
                          <a:xfrm>
                            <a:off x="1741152" y="3056686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75" name="Group 675">
                          <a:extLst/>
                        </wpg:cNvPr>
                        <wpg:cNvGrpSpPr/>
                        <wpg:grpSpPr>
                          <a:xfrm>
                            <a:off x="2305187" y="3045134"/>
                            <a:ext cx="104775" cy="104775"/>
                            <a:chOff x="2305187" y="3045134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76" name="Freeform: Shape 676">
                            <a:extLst/>
                          </wps:cNvPr>
                          <wps:cNvSpPr/>
                          <wps:spPr>
                            <a:xfrm>
                              <a:off x="2305187" y="30451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7" name="Freeform: Shape 677">
                            <a:extLst/>
                          </wps:cNvPr>
                          <wps:cNvSpPr/>
                          <wps:spPr>
                            <a:xfrm>
                              <a:off x="2362337" y="30451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8" name="Freeform: Shape 678">
                            <a:extLst/>
                          </wps:cNvPr>
                          <wps:cNvSpPr/>
                          <wps:spPr>
                            <a:xfrm>
                              <a:off x="2362337" y="31022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9" name="Freeform: Shape 679">
                            <a:extLst/>
                          </wps:cNvPr>
                          <wps:cNvSpPr/>
                          <wps:spPr>
                            <a:xfrm>
                              <a:off x="2305187" y="31022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80" name="Graphic 603">
                          <a:extLst/>
                        </wps:cNvPr>
                        <wps:cNvSpPr/>
                        <wps:spPr>
                          <a:xfrm>
                            <a:off x="589978" y="3056686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81" name="Group 681">
                          <a:extLst/>
                        </wpg:cNvPr>
                        <wpg:cNvGrpSpPr/>
                        <wpg:grpSpPr>
                          <a:xfrm>
                            <a:off x="1156217" y="3045134"/>
                            <a:ext cx="104775" cy="104775"/>
                            <a:chOff x="1156217" y="3045134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82" name="Freeform: Shape 682">
                            <a:extLst/>
                          </wps:cNvPr>
                          <wps:cNvSpPr/>
                          <wps:spPr>
                            <a:xfrm>
                              <a:off x="1156217" y="30451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3" name="Freeform: Shape 683">
                            <a:extLst/>
                          </wps:cNvPr>
                          <wps:cNvSpPr/>
                          <wps:spPr>
                            <a:xfrm>
                              <a:off x="1213367" y="304513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4" name="Freeform: Shape 684">
                            <a:extLst/>
                          </wps:cNvPr>
                          <wps:cNvSpPr/>
                          <wps:spPr>
                            <a:xfrm>
                              <a:off x="1213367" y="31022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5" name="Freeform: Shape 685">
                            <a:extLst/>
                          </wps:cNvPr>
                          <wps:cNvSpPr/>
                          <wps:spPr>
                            <a:xfrm>
                              <a:off x="1156217" y="3102284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86" name="Graphic 603">
                          <a:extLst/>
                        </wps:cNvPr>
                        <wps:cNvSpPr/>
                        <wps:spPr>
                          <a:xfrm>
                            <a:off x="1169690" y="3468867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87" name="Group 687">
                          <a:extLst/>
                        </wpg:cNvPr>
                        <wpg:cNvGrpSpPr/>
                        <wpg:grpSpPr>
                          <a:xfrm>
                            <a:off x="1731521" y="3457315"/>
                            <a:ext cx="104775" cy="104775"/>
                            <a:chOff x="1731521" y="3457315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88" name="Freeform: Shape 688">
                            <a:extLst/>
                          </wps:cNvPr>
                          <wps:cNvSpPr/>
                          <wps:spPr>
                            <a:xfrm>
                              <a:off x="1731521" y="34573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9" name="Freeform: Shape 689">
                            <a:extLst/>
                          </wps:cNvPr>
                          <wps:cNvSpPr/>
                          <wps:spPr>
                            <a:xfrm>
                              <a:off x="1788671" y="34573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0" name="Freeform: Shape 690">
                            <a:extLst/>
                          </wps:cNvPr>
                          <wps:cNvSpPr/>
                          <wps:spPr>
                            <a:xfrm>
                              <a:off x="1788671" y="35144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1" name="Freeform: Shape 691">
                            <a:extLst/>
                          </wps:cNvPr>
                          <wps:cNvSpPr/>
                          <wps:spPr>
                            <a:xfrm>
                              <a:off x="1731521" y="35144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92" name="Graphic 603">
                          <a:extLst/>
                        </wps:cNvPr>
                        <wps:cNvSpPr/>
                        <wps:spPr>
                          <a:xfrm>
                            <a:off x="2321501" y="3468867"/>
                            <a:ext cx="81671" cy="81671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693" name="Group 693">
                          <a:extLst/>
                        </wpg:cNvPr>
                        <wpg:cNvGrpSpPr/>
                        <wpg:grpSpPr>
                          <a:xfrm>
                            <a:off x="580913" y="3457315"/>
                            <a:ext cx="104775" cy="104775"/>
                            <a:chOff x="580913" y="3457315"/>
                            <a:chExt cx="104775" cy="104775"/>
                          </a:xfrm>
                          <a:solidFill>
                            <a:schemeClr val="bg1">
                              <a:alpha val="18000"/>
                            </a:schemeClr>
                          </a:solidFill>
                          <a:effectLst/>
                        </wpg:grpSpPr>
                        <wps:wsp>
                          <wps:cNvPr id="694" name="Freeform: Shape 694">
                            <a:extLst/>
                          </wps:cNvPr>
                          <wps:cNvSpPr/>
                          <wps:spPr>
                            <a:xfrm>
                              <a:off x="580913" y="34573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5" name="Freeform: Shape 695">
                            <a:extLst/>
                          </wps:cNvPr>
                          <wps:cNvSpPr/>
                          <wps:spPr>
                            <a:xfrm>
                              <a:off x="638063" y="345731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6" name="Freeform: Shape 696">
                            <a:extLst/>
                          </wps:cNvPr>
                          <wps:cNvSpPr/>
                          <wps:spPr>
                            <a:xfrm>
                              <a:off x="638063" y="35144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7" name="Freeform: Shape 697">
                            <a:extLst/>
                          </wps:cNvPr>
                          <wps:cNvSpPr/>
                          <wps:spPr>
                            <a:xfrm>
                              <a:off x="580913" y="3514465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page">
                <wp14:pctWidth>101000</wp14:pctWidth>
              </wp14:sizeRelH>
              <wp14:sizeRelV relativeFrom="page">
                <wp14:pctHeight>101000</wp14:pctHeight>
              </wp14:sizeRelV>
            </wp:anchor>
          </w:drawing>
        </mc:Choice>
        <mc:Fallback>
          <w:pict>
            <v:group w14:anchorId="26CD7459" id="Group 698" o:spid="_x0000_s1026" style="position:absolute;margin-left:0;margin-top:0;width:612pt;height:11in;z-index:251704320;mso-width-percent:1010;mso-height-percent:1010;mso-position-horizontal:center;mso-position-horizontal-relative:page;mso-position-vertical:center;mso-position-vertical-relative:page;mso-width-percent:1010;mso-height-percent:101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">
              <v:line id="Straight Connector 3" o:spid="_x0000_s1027" style="position:absolute;visibility:visible;mso-wrap-style:square" from="38759,0" to="38759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" strokecolor="#f2f2f2 [3052]" strokeweight=".5pt">
                <v:stroke joinstyle="miter"/>
              </v:line>
              <v:line id="Straight Connector 34" o:spid="_x0000_s1028" style="position:absolute;visibility:visible;mso-wrap-style:square" from="0,49707" to="77724,497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" strokecolor="#f2f2f2 [3052]" strokeweight=".5pt">
                <v:stroke joinstyle="miter"/>
              </v:line>
              <v:rect id="Rectangle 51" o:spid="_x0000_s1029" style="position:absolute;left:43263;top:54864;width:29925;height:413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" fillcolor="white [3212]" strokecolor="#bfbfbf [2412]" strokeweight=".25pt"/>
              <v:rect id="Rectangle 23" o:spid="_x0000_s1030" style="position:absolute;left:46129;top:57866;width:24067;height:356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" fillcolor="#203864 [3204]" strokeweight="2.25pt">
                <v:fill color2="#537cc8 [1940]" angle="330" colors="0 #203864;28836f #101c32;1 #537cc8" focus="100%" type="gradient">
                  <o:fill v:ext="view" type="gradientUnscaled"/>
                </v:fill>
              </v:rect>
              <v:group id="Group 222" o:spid="_x0000_s1031" style="position:absolute;left:48995;top:60732;width:18307;height:29900" coordorigin="5809,56012" coordsize="18306,29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1Q2p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fN4Bo8z4QjI1S8AAAD//wMAUEsBAi0AFAAGAAgAAAAhANvh9svuAAAAhQEAABMAAAAAAAAA&#10;AAAAAAAAAAAAAFtDb250ZW50X1R5cGVzXS54bWxQSwECLQAUAAYACAAAACEAWvQsW78AAAAVAQAA&#10;CwAAAAAAAAAAAAAAAAAfAQAAX3JlbHMvLnJlbHNQSwECLQAUAAYACAAAACEAz9UNqcYAAADcAAAA&#10;DwAAAAAAAAAAAAAAAAAHAgAAZHJzL2Rvd25yZXYueG1sUEsFBgAAAAADAAMAtwAAAPoCAAAAAA==&#10;">
                <v:shape id="Graphic 603" o:spid="_x0000_s1032" style="position:absolute;left:17411;top:56128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04" o:spid="_x0000_s1033" style="position:absolute;left:23068;top:56012;width:1047;height:1048" coordorigin="23068,56012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DBG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Rz+H3TDgCcn0HAAD//wMAUEsBAi0AFAAGAAgAAAAhANvh9svuAAAAhQEAABMAAAAAAAAA&#10;AAAAAAAAAAAAAFtDb250ZW50X1R5cGVzXS54bWxQSwECLQAUAAYACAAAACEAWvQsW78AAAAVAQAA&#10;CwAAAAAAAAAAAAAAAAAfAQAAX3JlbHMvLnJlbHNQSwECLQAUAAYACAAAACEAL3AwRsYAAADcAAAA&#10;DwAAAAAAAAAAAAAAAAAHAgAAZHJzL2Rvd25yZXYueG1sUEsFBgAAAAADAAMAtwAAAPoCAAAAAA==&#10;">
                  <v:shape id="Freeform: Shape 505" o:spid="_x0000_s1034" style="position:absolute;left:23068;top:5601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06" o:spid="_x0000_s1035" style="position:absolute;left:23639;top:5601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07" o:spid="_x0000_s1036" style="position:absolute;left:23639;top:5658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08" o:spid="_x0000_s1037" style="position:absolute;left:23068;top:5658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038" style="position:absolute;left:5899;top:56128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10" o:spid="_x0000_s1039" style="position:absolute;left:11562;top:56012;width:1047;height:1048" coordorigin="11562,56012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">
                  <v:shape id="Freeform: Shape 511" o:spid="_x0000_s1040" style="position:absolute;left:11562;top:5601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12" o:spid="_x0000_s1041" style="position:absolute;left:12133;top:5601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13" o:spid="_x0000_s1042" style="position:absolute;left:12133;top:5658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14" o:spid="_x0000_s1043" style="position:absolute;left:11562;top:5658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044" style="position:absolute;left:11696;top:60249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16" o:spid="_x0000_s1045" style="position:absolute;left:17315;top:60134;width:1047;height:1048" coordorigin="17315,6013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513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kWyhN8z4QjI7Q8AAAD//wMAUEsBAi0AFAAGAAgAAAAhANvh9svuAAAAhQEAABMAAAAAAAAA&#10;AAAAAAAAAAAAAFtDb250ZW50X1R5cGVzXS54bWxQSwECLQAUAAYACAAAACEAWvQsW78AAAAVAQAA&#10;CwAAAAAAAAAAAAAAAAAfAQAAX3JlbHMvLnJlbHNQSwECLQAUAAYACAAAACEANTedd8YAAADcAAAA&#10;DwAAAAAAAAAAAAAAAAAHAgAAZHJzL2Rvd25yZXYueG1sUEsFBgAAAAADAAMAtwAAAPoCAAAAAA==&#10;">
                  <v:shape id="Freeform: Shape 517" o:spid="_x0000_s1046" style="position:absolute;left:17315;top:6013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18" o:spid="_x0000_s1047" style="position:absolute;left:17886;top:6013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19" o:spid="_x0000_s1048" style="position:absolute;left:17886;top:6070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20" o:spid="_x0000_s1049" style="position:absolute;left:17315;top:6070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050" style="position:absolute;left:23215;top:60249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22" o:spid="_x0000_s1051" style="position:absolute;left:5809;top:60134;width:1047;height:1048" coordorigin="5809,6013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FHJ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4ySB95lwBOT8BQAA//8DAFBLAQItABQABgAIAAAAIQDb4fbL7gAAAIUBAAATAAAAAAAAAAAA&#10;AAAAAAAAAABbQ29udGVudF9UeXBlc10ueG1sUEsBAi0AFAAGAAgAAAAhAFr0LFu/AAAAFQEAAAsA&#10;AAAAAAAAAAAAAAAAHwEAAF9yZWxzLy5yZWxzUEsBAi0AFAAGAAgAAAAhAIRgUcnEAAAA3AAAAA8A&#10;AAAAAAAAAAAAAAAABwIAAGRycy9kb3ducmV2LnhtbFBLBQYAAAAAAwADALcAAAD4AgAAAAA=&#10;">
                  <v:shape id="Freeform: Shape 523" o:spid="_x0000_s1052" style="position:absolute;left:5809;top:6013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24" o:spid="_x0000_s1053" style="position:absolute;left:6380;top:6013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25" o:spid="_x0000_s1054" style="position:absolute;left:6380;top:6070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26" o:spid="_x0000_s1055" style="position:absolute;left:5809;top:6070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056" style="position:absolute;left:17411;top:64371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28" o:spid="_x0000_s1057" style="position:absolute;left:23051;top:64256;width:1048;height:1047" coordorigin="23051,64256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GYj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pJFWBvOhCMgN3cAAAD//wMAUEsBAi0AFAAGAAgAAAAhANvh9svuAAAAhQEAABMAAAAAAAAAAAAA&#10;AAAAAAAAAFtDb250ZW50X1R5cGVzXS54bWxQSwECLQAUAAYACAAAACEAWvQsW78AAAAVAQAACwAA&#10;AAAAAAAAAAAAAAAfAQAAX3JlbHMvLnJlbHNQSwECLQAUAAYACAAAACEA5YhmI8MAAADcAAAADwAA&#10;AAAAAAAAAAAAAAAHAgAAZHJzL2Rvd25yZXYueG1sUEsFBgAAAAADAAMAtwAAAPcCAAAAAA==&#10;">
                  <v:shape id="Freeform: Shape 529" o:spid="_x0000_s1058" style="position:absolute;left:23051;top:6425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30" o:spid="_x0000_s1059" style="position:absolute;left:23623;top:6425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31" o:spid="_x0000_s1060" style="position:absolute;left:23623;top:6482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32" o:spid="_x0000_s1061" style="position:absolute;left:23051;top:64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062" style="position:absolute;left:5899;top:64371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34" o:spid="_x0000_s1063" style="position:absolute;left:11562;top:64256;width:1047;height:1047" coordorigin="11562,64256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Pr7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">
                  <v:shape id="Freeform: Shape 535" o:spid="_x0000_s1064" style="position:absolute;left:11562;top:6425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36" o:spid="_x0000_s1065" style="position:absolute;left:12133;top:6425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37" o:spid="_x0000_s1066" style="position:absolute;left:12133;top:6482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38" o:spid="_x0000_s1067" style="position:absolute;left:11562;top:6482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068" style="position:absolute;left:11696;top:6849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40" o:spid="_x0000_s1069" style="position:absolute;left:17315;top:68377;width:1047;height:1048" coordorigin="17315,68377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Y+F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1i/hvnhTDgCMv0FAAD//wMAUEsBAi0AFAAGAAgAAAAhANvh9svuAAAAhQEAABMAAAAAAAAAAAAA&#10;AAAAAAAAAFtDb250ZW50X1R5cGVzXS54bWxQSwECLQAUAAYACAAAACEAWvQsW78AAAAVAQAACwAA&#10;AAAAAAAAAAAAAAAfAQAAX3JlbHMvLnJlbHNQSwECLQAUAAYACAAAACEAxiGPhcMAAADcAAAADwAA&#10;AAAAAAAAAAAAAAAHAgAAZHJzL2Rvd25yZXYueG1sUEsFBgAAAAADAAMAtwAAAPcCAAAAAA==&#10;">
                  <v:shape id="Freeform: Shape 541" o:spid="_x0000_s1070" style="position:absolute;left:17315;top:68377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42" o:spid="_x0000_s1071" style="position:absolute;left:17886;top:68377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43" o:spid="_x0000_s1072" style="position:absolute;left:17886;top:6894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44" o:spid="_x0000_s1073" style="position:absolute;left:17315;top:6894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074" style="position:absolute;left:23215;top:6849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46" o:spid="_x0000_s1075" style="position:absolute;left:5809;top:68377;width:1047;height:1048" coordorigin="5809,68377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LJq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1g/b+D3TDgC8vADAAD//wMAUEsBAi0AFAAGAAgAAAAhANvh9svuAAAAhQEAABMAAAAAAAAA&#10;AAAAAAAAAAAAAFtDb250ZW50X1R5cGVzXS54bWxQSwECLQAUAAYACAAAACEAWvQsW78AAAAVAQAA&#10;CwAAAAAAAAAAAAAAAAAfAQAAX3JlbHMvLnJlbHNQSwECLQAUAAYACAAAACEAJoSyasYAAADcAAAA&#10;DwAAAAAAAAAAAAAAAAAHAgAAZHJzL2Rvd25yZXYueG1sUEsFBgAAAAADAAMAtwAAAPoCAAAAAA==&#10;">
                  <v:shape id="Freeform: Shape 547" o:spid="_x0000_s1076" style="position:absolute;left:5809;top:68377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48" o:spid="_x0000_s1077" style="position:absolute;left:6380;top:68377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49" o:spid="_x0000_s1078" style="position:absolute;left:6380;top:6894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50" o:spid="_x0000_s1079" style="position:absolute;left:5809;top:6894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080" style="position:absolute;left:17411;top:72615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52" o:spid="_x0000_s1081" style="position:absolute;left:23051;top:72499;width:1048;height:1048" coordorigin="23051,72499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iK0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JJnA75lwBOTyDQAA//8DAFBLAQItABQABgAIAAAAIQDb4fbL7gAAAIUBAAATAAAAAAAAAAAA&#10;AAAAAAAAAABbQ29udGVudF9UeXBlc10ueG1sUEsBAi0AFAAGAAgAAAAhAFr0LFu/AAAAFQEAAAsA&#10;AAAAAAAAAAAAAAAAHwEAAF9yZWxzLy5yZWxzUEsBAi0AFAAGAAgAAAAhANxmIrTEAAAA3AAAAA8A&#10;AAAAAAAAAAAAAAAABwIAAGRycy9kb3ducmV2LnhtbFBLBQYAAAAAAwADALcAAAD4AgAAAAA=&#10;">
                  <v:shape id="Freeform: Shape 553" o:spid="_x0000_s1082" style="position:absolute;left:23051;top:72499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54" o:spid="_x0000_s1083" style="position:absolute;left:23623;top:7249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55" o:spid="_x0000_s1084" style="position:absolute;left:23623;top:7307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56" o:spid="_x0000_s1085" style="position:absolute;left:23051;top:73071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086" style="position:absolute;left:5899;top:72615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58" o:spid="_x0000_s1087" style="position:absolute;left:11562;top:72499;width:1047;height:1048" coordorigin="11562,72499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">
                  <v:shape id="Freeform: Shape 559" o:spid="_x0000_s1088" style="position:absolute;left:11562;top:7249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60" o:spid="_x0000_s1089" style="position:absolute;left:12133;top:7249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61" o:spid="_x0000_s1090" style="position:absolute;left:12133;top:7307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62" o:spid="_x0000_s1091" style="position:absolute;left:11562;top:7307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092" style="position:absolute;left:11696;top:76737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64" o:spid="_x0000_s1093" style="position:absolute;left:17315;top:76621;width:1047;height:1048" coordorigin="17315,76621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9Xm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1hvnuH3TDgC8vADAAD//wMAUEsBAi0AFAAGAAgAAAAhANvh9svuAAAAhQEAABMAAAAAAAAA&#10;AAAAAAAAAAAAAFtDb250ZW50X1R5cGVzXS54bWxQSwECLQAUAAYACAAAACEAWvQsW78AAAAVAQAA&#10;CwAAAAAAAAAAAAAAAAAfAQAAX3JlbHMvLnJlbHNQSwECLQAUAAYACAAAACEA8q/V5sYAAADcAAAA&#10;DwAAAAAAAAAAAAAAAAAHAgAAZHJzL2Rvd25yZXYueG1sUEsFBgAAAAADAAMAtwAAAPoCAAAAAA==&#10;">
                  <v:shape id="Freeform: Shape 565" o:spid="_x0000_s1094" style="position:absolute;left:17315;top:7662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66" o:spid="_x0000_s1095" style="position:absolute;left:17886;top:7662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67" o:spid="_x0000_s1096" style="position:absolute;left:17886;top:7719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68" o:spid="_x0000_s1097" style="position:absolute;left:17315;top:7719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098" style="position:absolute;left:23215;top:76737;width:816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70" o:spid="_x0000_s1099" style="position:absolute;left:5809;top:76621;width:1047;height:1048" coordorigin="5809,76621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">
                  <v:shape id="Freeform: Shape 571" o:spid="_x0000_s1100" style="position:absolute;left:5809;top:7662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72" o:spid="_x0000_s1101" style="position:absolute;left:6380;top:7662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73" o:spid="_x0000_s1102" style="position:absolute;left:6380;top:7719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74" o:spid="_x0000_s1103" style="position:absolute;left:5809;top:7719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04" style="position:absolute;left:17411;top:80858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76" o:spid="_x0000_s1105" style="position:absolute;left:23051;top:80743;width:1048;height:1048" coordorigin="23051,8074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HjX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">
                  <v:shape id="Freeform: Shape 577" o:spid="_x0000_s1106" style="position:absolute;left:23051;top:8074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78" o:spid="_x0000_s1107" style="position:absolute;left:23623;top:8074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79" o:spid="_x0000_s1108" style="position:absolute;left:23623;top:813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80" o:spid="_x0000_s1109" style="position:absolute;left:23051;top:813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10" style="position:absolute;left:5899;top:80858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82" o:spid="_x0000_s1111" style="position:absolute;left:11562;top:80743;width:1047;height:1048" coordorigin="11562,8074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g7z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J0Cb9nwhGQ2x8AAAD//wMAUEsBAi0AFAAGAAgAAAAhANvh9svuAAAAhQEAABMAAAAAAAAA&#10;AAAAAAAAAAAAAFtDb250ZW50X1R5cGVzXS54bWxQSwECLQAUAAYACAAAACEAWvQsW78AAAAVAQAA&#10;CwAAAAAAAAAAAAAAAAAfAQAAX3JlbHMvLnJlbHNQSwECLQAUAAYACAAAACEAogYO88YAAADcAAAA&#10;DwAAAAAAAAAAAAAAAAAHAgAAZHJzL2Rvd25yZXYueG1sUEsFBgAAAAADAAMAtwAAAPoCAAAAAA==&#10;">
                  <v:shape id="Freeform: Shape 583" o:spid="_x0000_s1112" style="position:absolute;left:11562;top:8074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84" o:spid="_x0000_s1113" style="position:absolute;left:12133;top:8074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85" o:spid="_x0000_s1114" style="position:absolute;left:12133;top:813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86" o:spid="_x0000_s1115" style="position:absolute;left:11562;top:813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16" style="position:absolute;left:11696;top:8498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88" o:spid="_x0000_s1117" style="position:absolute;left:17315;top:84865;width:1047;height:1047" coordorigin="17315,84865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jkZ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">
                  <v:shape id="Freeform: Shape 589" o:spid="_x0000_s1118" style="position:absolute;left:17315;top:8486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90" o:spid="_x0000_s1119" style="position:absolute;left:17886;top:8486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91" o:spid="_x0000_s1120" style="position:absolute;left:17886;top:8543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92" o:spid="_x0000_s1121" style="position:absolute;left:17315;top:8543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22" style="position:absolute;left:23215;top:8498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594" o:spid="_x0000_s1123" style="position:absolute;left:5809;top:84865;width:1047;height:1047" coordorigin="5809,84865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qXB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QvC/g9E46A3D4AAAD//wMAUEsBAi0AFAAGAAgAAAAhANvh9svuAAAAhQEAABMAAAAAAAAA&#10;AAAAAAAAAAAAAFtDb250ZW50X1R5cGVzXS54bWxQSwECLQAUAAYACAAAACEAWvQsW78AAAAVAQAA&#10;CwAAAAAAAAAAAAAAAAAfAQAAX3JlbHMvLnJlbHNQSwECLQAUAAYACAAAACEAx3qlwcYAAADcAAAA&#10;DwAAAAAAAAAAAAAAAAAHAgAAZHJzL2Rvd25yZXYueG1sUEsFBgAAAAADAAMAtwAAAPoCAAAAAA==&#10;">
                  <v:shape id="Freeform: Shape 595" o:spid="_x0000_s1124" style="position:absolute;left:5809;top:8486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96" o:spid="_x0000_s1125" style="position:absolute;left:6380;top:8486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97" o:spid="_x0000_s1126" style="position:absolute;left:6380;top:8543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98" o:spid="_x0000_s1127" style="position:absolute;left:5809;top:8543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</v:group>
              <v:rect id="Rectangle 164" o:spid="_x0000_s1128" style="position:absolute;left:43263;top:4640;width:29925;height:413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" fillcolor="white [3212]" strokecolor="#bfbfbf [2412]" strokeweight=".25pt"/>
              <v:rect id="Rectangle 165" o:spid="_x0000_s1129" style="position:absolute;left:46129;top:7642;width:24067;height:356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" fillcolor="#203864 [3204]" strokeweight="2.25pt">
                <v:fill color2="#537cc8 [1940]" angle="330" colors="0 #203864;28836f #101c32;1 #537cc8" focus="100%" type="gradient">
                  <o:fill v:ext="view" type="gradientUnscaled"/>
                </v:fill>
              </v:rect>
              <v:group id="Group 166" o:spid="_x0000_s1130" style="position:absolute;left:48995;top:10508;width:18307;height:29901" coordorigin="5809,5720" coordsize="18306,29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vKixgAAANw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RRDLcz4QjI/R8AAAD//wMAUEsBAi0AFAAGAAgAAAAhANvh9svuAAAAhQEAABMAAAAAAAAA&#10;AAAAAAAAAAAAAFtDb250ZW50X1R5cGVzXS54bWxQSwECLQAUAAYACAAAACEAWvQsW78AAAAVAQAA&#10;CwAAAAAAAAAAAAAAAAAfAQAAX3JlbHMvLnJlbHNQSwECLQAUAAYACAAAACEA5CLyosYAAADcAAAA&#10;DwAAAAAAAAAAAAAAAAAHAgAAZHJzL2Rvd25yZXYueG1sUEsFBgAAAAADAAMAtwAAAPoCAAAAAA==&#10;">
                <v:shape id="Graphic 603" o:spid="_x0000_s1131" style="position:absolute;left:17411;top:5836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03" o:spid="_x0000_s1132" style="position:absolute;left:23068;top:5720;width:1047;height:1048" coordorigin="23068,5720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MlOxAAAANw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0Rj+zoQjIBdvAAAA//8DAFBLAQItABQABgAIAAAAIQDb4fbL7gAAAIUBAAATAAAAAAAAAAAA&#10;AAAAAAAAAABbQ29udGVudF9UeXBlc10ueG1sUEsBAi0AFAAGAAgAAAAhAFr0LFu/AAAAFQEAAAsA&#10;AAAAAAAAAAAAAAAAHwEAAF9yZWxzLy5yZWxzUEsBAi0AFAAGAAgAAAAhAHu8yU7EAAAA3AAAAA8A&#10;AAAAAAAAAAAAAAAABwIAAGRycy9kb3ducmV2LnhtbFBLBQYAAAAAAwADALcAAAD4AgAAAAA=&#10;">
                  <v:shape id="Freeform: Shape 604" o:spid="_x0000_s1133" style="position:absolute;left:23068;top:5720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05" o:spid="_x0000_s1134" style="position:absolute;left:23639;top:5720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06" o:spid="_x0000_s1135" style="position:absolute;left:23639;top:6291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07" o:spid="_x0000_s1136" style="position:absolute;left:23068;top:6291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37" style="position:absolute;left:5899;top:5836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09" o:spid="_x0000_s1138" style="position:absolute;left:11562;top:5720;width:1047;height:1048" coordorigin="11562,5720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P6k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ARL+H3TDgCcn0HAAD//wMAUEsBAi0AFAAGAAgAAAAhANvh9svuAAAAhQEAABMAAAAAAAAA&#10;AAAAAAAAAAAAAFtDb250ZW50X1R5cGVzXS54bWxQSwECLQAUAAYACAAAACEAWvQsW78AAAAVAQAA&#10;CwAAAAAAAAAAAAAAAAAfAQAAX3JlbHMvLnJlbHNQSwECLQAUAAYACAAAACEAGlT+pMYAAADcAAAA&#10;DwAAAAAAAAAAAAAAAAAHAgAAZHJzL2Rvd25yZXYueG1sUEsFBgAAAAADAAMAtwAAAPoCAAAAAA==&#10;">
                  <v:shape id="Freeform: Shape 610" o:spid="_x0000_s1139" style="position:absolute;left:11562;top:5720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11" o:spid="_x0000_s1140" style="position:absolute;left:12133;top:5720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12" o:spid="_x0000_s1141" style="position:absolute;left:12133;top:6291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13" o:spid="_x0000_s1142" style="position:absolute;left:11562;top:6291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43" style="position:absolute;left:11696;top:9957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15" o:spid="_x0000_s1144" style="position:absolute;left:17315;top:9842;width:1047;height:1048" coordorigin="17315,9842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GJ8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mWygN8z4QjI7Q8AAAD//wMAUEsBAi0AFAAGAAgAAAAhANvh9svuAAAAhQEAABMAAAAAAAAA&#10;AAAAAAAAAAAAAFtDb250ZW50X1R5cGVzXS54bWxQSwECLQAUAAYACAAAACEAWvQsW78AAAAVAQAA&#10;CwAAAAAAAAAAAAAAAAAfAQAAX3JlbHMvLnJlbHNQSwECLQAUAAYACAAAACEAHsBifMYAAADcAAAA&#10;DwAAAAAAAAAAAAAAAAAHAgAAZHJzL2Rvd25yZXYueG1sUEsFBgAAAAADAAMAtwAAAPoCAAAAAA==&#10;">
                  <v:shape id="Freeform: Shape 616" o:spid="_x0000_s1145" style="position:absolute;left:17315;top:984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17" o:spid="_x0000_s1146" style="position:absolute;left:17886;top:984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18" o:spid="_x0000_s1147" style="position:absolute;left:17886;top:1041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19" o:spid="_x0000_s1148" style="position:absolute;left:17315;top:1041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49" style="position:absolute;left:23215;top:9957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21" o:spid="_x0000_s1150" style="position:absolute;left:5809;top:9842;width:1047;height:1048" coordorigin="5809,9842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67C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hbD80w4AnL7DwAA//8DAFBLAQItABQABgAIAAAAIQDb4fbL7gAAAIUBAAATAAAAAAAAAAAA&#10;AAAAAAAAAABbQ29udGVudF9UeXBlc10ueG1sUEsBAi0AFAAGAAgAAAAhAFr0LFu/AAAAFQEAAAsA&#10;AAAAAAAAAAAAAAAAHwEAAF9yZWxzLy5yZWxzUEsBAi0AFAAGAAgAAAAhAK+XrsLEAAAA3AAAAA8A&#10;AAAAAAAAAAAAAAAABwIAAGRycy9kb3ducmV2LnhtbFBLBQYAAAAAAwADALcAAAD4AgAAAAA=&#10;">
                  <v:shape id="Freeform: Shape 622" o:spid="_x0000_s1151" style="position:absolute;left:5809;top:984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23" o:spid="_x0000_s1152" style="position:absolute;left:6380;top:984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24" o:spid="_x0000_s1153" style="position:absolute;left:6380;top:1041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25" o:spid="_x0000_s1154" style="position:absolute;left:5809;top:10413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55" style="position:absolute;left:17411;top:14079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27" o:spid="_x0000_s1156" style="position:absolute;left:23051;top:13964;width:1048;height:1047" coordorigin="23051,1396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pMt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0gXr/B7JhwBuf4BAAD//wMAUEsBAi0AFAAGAAgAAAAhANvh9svuAAAAhQEAABMAAAAAAAAA&#10;AAAAAAAAAAAAAFtDb250ZW50X1R5cGVzXS54bWxQSwECLQAUAAYACAAAACEAWvQsW78AAAAVAQAA&#10;CwAAAAAAAAAAAAAAAAAfAQAAX3JlbHMvLnJlbHNQSwECLQAUAAYACAAAACEATzKTLcYAAADcAAAA&#10;DwAAAAAAAAAAAAAAAAAHAgAAZHJzL2Rvd25yZXYueG1sUEsFBgAAAAADAAMAtwAAAPoCAAAAAA==&#10;">
                  <v:shape id="Freeform: Shape 628" o:spid="_x0000_s1157" style="position:absolute;left:23051;top:1396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29" o:spid="_x0000_s1158" style="position:absolute;left:23623;top:1396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30" o:spid="_x0000_s1159" style="position:absolute;left:23623;top:1453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31" o:spid="_x0000_s1160" style="position:absolute;left:23051;top:14535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61" style="position:absolute;left:5899;top:14079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33" o:spid="_x0000_s1162" style="position:absolute;left:11562;top:13964;width:1047;height:1047" coordorigin="11562,1396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APz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aZLA75lwBOTyDQAA//8DAFBLAQItABQABgAIAAAAIQDb4fbL7gAAAIUBAAATAAAAAAAAAAAA&#10;AAAAAAAAAABbQ29udGVudF9UeXBlc10ueG1sUEsBAi0AFAAGAAgAAAAhAFr0LFu/AAAAFQEAAAsA&#10;AAAAAAAAAAAAAAAAHwEAAF9yZWxzLy5yZWxzUEsBAi0AFAAGAAgAAAAhALXQA/PEAAAA3AAAAA8A&#10;AAAAAAAAAAAAAAAABwIAAGRycy9kb3ducmV2LnhtbFBLBQYAAAAAAwADALcAAAD4AgAAAAA=&#10;">
                  <v:shape id="Freeform: Shape 634" o:spid="_x0000_s1163" style="position:absolute;left:11562;top:1396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35" o:spid="_x0000_s1164" style="position:absolute;left:12133;top:1396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36" o:spid="_x0000_s1165" style="position:absolute;left:12133;top:1453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37" o:spid="_x0000_s1166" style="position:absolute;left:11562;top:1453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67" style="position:absolute;left:11696;top:18201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39" o:spid="_x0000_s1168" style="position:absolute;left:17315;top:18085;width:1047;height:1048" coordorigin="17315,18085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DQZ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">
                  <v:shape id="Freeform: Shape 640" o:spid="_x0000_s1169" style="position:absolute;left:17315;top:1808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41" o:spid="_x0000_s1170" style="position:absolute;left:17886;top:1808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42" o:spid="_x0000_s1171" style="position:absolute;left:17886;top:1865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43" o:spid="_x0000_s1172" style="position:absolute;left:17315;top:1865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73" style="position:absolute;left:23215;top:18201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45" o:spid="_x0000_s1174" style="position:absolute;left:5809;top:18085;width:1047;height:1048" coordorigin="5809,18085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01h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9g8r+H3TDgC8vADAAD//wMAUEsBAi0AFAAGAAgAAAAhANvh9svuAAAAhQEAABMAAAAAAAAA&#10;AAAAAAAAAAAAAFtDb250ZW50X1R5cGVzXS54bWxQSwECLQAUAAYACAAAACEAWvQsW78AAAAVAQAA&#10;CwAAAAAAAAAAAAAAAAAfAQAAX3JlbHMvLnJlbHNQSwECLQAUAAYACAAAACEADXNNYcYAAADcAAAA&#10;DwAAAAAAAAAAAAAAAAAHAgAAZHJzL2Rvd25yZXYueG1sUEsFBgAAAAADAAMAtwAAAPoCAAAAAA==&#10;">
                  <v:shape id="Freeform: Shape 646" o:spid="_x0000_s1175" style="position:absolute;left:5809;top:1808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47" o:spid="_x0000_s1176" style="position:absolute;left:6380;top:1808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48" o:spid="_x0000_s1177" style="position:absolute;left:6380;top:1865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49" o:spid="_x0000_s1178" style="position:absolute;left:5809;top:1865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79" style="position:absolute;left:17411;top:2232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51" o:spid="_x0000_s1180" style="position:absolute;left:23051;top:22207;width:1048;height:1048" coordorigin="23051,22207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d2/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igd8z4QjI7Q8AAAD//wMAUEsBAi0AFAAGAAgAAAAhANvh9svuAAAAhQEAABMAAAAAAAAA&#10;AAAAAAAAAAAAAFtDb250ZW50X1R5cGVzXS54bWxQSwECLQAUAAYACAAAACEAWvQsW78AAAAVAQAA&#10;CwAAAAAAAAAAAAAAAAAfAQAAX3JlbHMvLnJlbHNQSwECLQAUAAYACAAAACEA95Hdv8YAAADcAAAA&#10;DwAAAAAAAAAAAAAAAAAHAgAAZHJzL2Rvd25yZXYueG1sUEsFBgAAAAADAAMAtwAAAPoCAAAAAA==&#10;">
                  <v:shape id="Freeform: Shape 652" o:spid="_x0000_s1181" style="position:absolute;left:23051;top:2220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53" o:spid="_x0000_s1182" style="position:absolute;left:23623;top:2220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54" o:spid="_x0000_s1183" style="position:absolute;left:23623;top:2277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55" o:spid="_x0000_s1184" style="position:absolute;left:23051;top:22779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85" style="position:absolute;left:5899;top:2232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57" o:spid="_x0000_s1186" style="position:absolute;left:11562;top:22207;width:1047;height:1048" coordorigin="11562,22207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OBQ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">
                  <v:shape id="Freeform: Shape 658" o:spid="_x0000_s1187" style="position:absolute;left:11562;top:2220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59" o:spid="_x0000_s1188" style="position:absolute;left:12133;top:2220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60" o:spid="_x0000_s1189" style="position:absolute;left:12133;top:2277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61" o:spid="_x0000_s1190" style="position:absolute;left:11562;top:2277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91" style="position:absolute;left:11696;top:26445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63" o:spid="_x0000_s1192" style="position:absolute;left:17315;top:26329;width:1047;height:1048" coordorigin="17315,26329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yzu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JJnC60w4AnL1BwAA//8DAFBLAQItABQABgAIAAAAIQDb4fbL7gAAAIUBAAATAAAAAAAAAAAA&#10;AAAAAAAAAABbQ29udGVudF9UeXBlc10ueG1sUEsBAi0AFAAGAAgAAAAhAFr0LFu/AAAAFQEAAAsA&#10;AAAAAAAAAAAAAAAAHwEAAF9yZWxzLy5yZWxzUEsBAi0AFAAGAAgAAAAhAKZjLO7EAAAA3AAAAA8A&#10;AAAAAAAAAAAAAAAABwIAAGRycy9kb3ducmV2LnhtbFBLBQYAAAAAAwADALcAAAD4AgAAAAA=&#10;">
                  <v:shape id="Freeform: Shape 664" o:spid="_x0000_s1193" style="position:absolute;left:17315;top:2632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65" o:spid="_x0000_s1194" style="position:absolute;left:17886;top:2632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66" o:spid="_x0000_s1195" style="position:absolute;left:17886;top:2690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67" o:spid="_x0000_s1196" style="position:absolute;left:17315;top:2690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197" style="position:absolute;left:23215;top:26445;width:816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69" o:spid="_x0000_s1198" style="position:absolute;left:5809;top:26329;width:1047;height:1048" coordorigin="5809,26329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">
                  <v:shape id="Freeform: Shape 670" o:spid="_x0000_s1199" style="position:absolute;left:5809;top:2632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71" o:spid="_x0000_s1200" style="position:absolute;left:6380;top:2632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72" o:spid="_x0000_s1201" style="position:absolute;left:6380;top:2690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73" o:spid="_x0000_s1202" style="position:absolute;left:5809;top:2690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203" style="position:absolute;left:17411;top:3056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75" o:spid="_x0000_s1204" style="position:absolute;left:23051;top:30451;width:1048;height:1048" coordorigin="23051,30451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4fc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">
                  <v:shape id="Freeform: Shape 676" o:spid="_x0000_s1205" style="position:absolute;left:23051;top:30451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77" o:spid="_x0000_s1206" style="position:absolute;left:23623;top:304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78" o:spid="_x0000_s1207" style="position:absolute;left:23623;top:31022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79" o:spid="_x0000_s1208" style="position:absolute;left:23051;top:31022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209" style="position:absolute;left:5899;top:3056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81" o:spid="_x0000_s1210" style="position:absolute;left:11562;top:30451;width:1047;height:1048" coordorigin="11562,30451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fH4xAAAANw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xTKG15lwBOTmCQAA//8DAFBLAQItABQABgAIAAAAIQDb4fbL7gAAAIUBAAATAAAAAAAAAAAA&#10;AAAAAAAAAABbQ29udGVudF9UeXBlc10ueG1sUEsBAi0AFAAGAAgAAAAhAFr0LFu/AAAAFQEAAAsA&#10;AAAAAAAAAAAAAAAAHwEAAF9yZWxzLy5yZWxzUEsBAi0AFAAGAAgAAAAhAInx8fjEAAAA3AAAAA8A&#10;AAAAAAAAAAAAAAAABwIAAGRycy9kb3ducmV2LnhtbFBLBQYAAAAAAwADALcAAAD4AgAAAAA=&#10;">
                  <v:shape id="Freeform: Shape 682" o:spid="_x0000_s1211" style="position:absolute;left:11562;top:304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83" o:spid="_x0000_s1212" style="position:absolute;left:12133;top:304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84" o:spid="_x0000_s1213" style="position:absolute;left:12133;top:31022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85" o:spid="_x0000_s1214" style="position:absolute;left:11562;top:31022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215" style="position:absolute;left:11696;top:34688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87" o:spid="_x0000_s1216" style="position:absolute;left:17315;top:34573;width:1047;height:1047" coordorigin="17315,345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">
                  <v:shape id="Freeform: Shape 688" o:spid="_x0000_s1217" style="position:absolute;left:17315;top:345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89" o:spid="_x0000_s1218" style="position:absolute;left:17886;top:345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90" o:spid="_x0000_s1219" style="position:absolute;left:17886;top:351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91" o:spid="_x0000_s1220" style="position:absolute;left:17315;top:351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603" o:spid="_x0000_s1221" style="position:absolute;left:23215;top:34688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45939,15314;15314,45939;45939,76567;76567,45939;45939,15314;45939,56149;35732,45939;45939,35732;56149,45939;45939,56149" o:connectangles="0,0,0,0,0,0,0,0,0,0"/>
                </v:shape>
                <v:group id="Group 693" o:spid="_x0000_s1222" style="position:absolute;left:5809;top:34573;width:1047;height:1047" coordorigin="5809,345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lzJ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">
                  <v:shape id="Freeform: Shape 694" o:spid="_x0000_s1223" style="position:absolute;left:5809;top:345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95" o:spid="_x0000_s1224" style="position:absolute;left:6380;top:345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696" o:spid="_x0000_s1225" style="position:absolute;left:6380;top:351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ed="f" stroked="f"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697" o:spid="_x0000_s1226" style="position:absolute;left:5809;top:351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ed="f" stroked="f"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7057F" w14:textId="74718562" w:rsidR="00A12E4A" w:rsidRDefault="00A12E4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94080" behindDoc="0" locked="0" layoutInCell="1" allowOverlap="1" wp14:anchorId="421707B3" wp14:editId="44BFFFC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3670" cy="10082530"/>
              <wp:effectExtent l="0" t="0" r="37465" b="26035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3670" cy="10082530"/>
                        <a:chOff x="0" y="0"/>
                        <a:chExt cx="7772400" cy="10058400"/>
                      </a:xfrm>
                    </wpg:grpSpPr>
                    <wps:wsp>
                      <wps:cNvPr id="4" name="Straight Connector 3">
                        <a:extLst>
                          <a:ext uri="{FF2B5EF4-FFF2-40B4-BE49-F238E27FC236}">
                            <a16:creationId xmlns:a16="http://schemas.microsoft.com/office/drawing/2014/main" id="{F7A0A2B2-7C56-418C-943A-123ECFE612BC}"/>
                          </a:ext>
                        </a:extLst>
                      </wps:cNvPr>
                      <wps:cNvCnPr/>
                      <wps:spPr>
                        <a:xfrm>
                          <a:off x="3889611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5" name="Rectangle 54">
                        <a:extLst>
                          <a:ext uri="{FF2B5EF4-FFF2-40B4-BE49-F238E27FC236}">
                            <a16:creationId xmlns:a16="http://schemas.microsoft.com/office/drawing/2014/main" id="{87CA92AB-701C-4D0B-B0E8-37D90F1F6FD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242030" y="450376"/>
                          <a:ext cx="2991600" cy="4132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 cap="flat">
                          <a:solidFill>
                            <a:schemeClr val="bg1">
                              <a:lumMod val="95000"/>
                            </a:schemeClr>
                          </a:solidFill>
                          <a:prstDash val="solid"/>
                          <a:miter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8" name="Freeform: Shape 117" descr="Snowflakes">
                        <a:extLst>
                          <a:ext uri="{FF2B5EF4-FFF2-40B4-BE49-F238E27FC236}">
                            <a16:creationId xmlns:a16="http://schemas.microsoft.com/office/drawing/2014/main" id="{FBD37BE3-E847-410A-92A9-1B2AA188729F}"/>
                          </a:ext>
                        </a:extLst>
                      </wps:cNvPr>
                      <wps:cNvSpPr/>
                      <wps:spPr>
                        <a:xfrm>
                          <a:off x="6712274" y="2920621"/>
                          <a:ext cx="333984" cy="333046"/>
                        </a:xfrm>
                        <a:custGeom>
                          <a:avLst/>
                          <a:gdLst>
                            <a:gd name="connsiteX0" fmla="*/ 167461 w 333984"/>
                            <a:gd name="connsiteY0" fmla="*/ 0 h 333046"/>
                            <a:gd name="connsiteX1" fmla="*/ 172152 w 333984"/>
                            <a:gd name="connsiteY1" fmla="*/ 4691 h 333046"/>
                            <a:gd name="connsiteX2" fmla="*/ 172152 w 333984"/>
                            <a:gd name="connsiteY2" fmla="*/ 42217 h 333046"/>
                            <a:gd name="connsiteX3" fmla="*/ 189508 w 333984"/>
                            <a:gd name="connsiteY3" fmla="*/ 24861 h 333046"/>
                            <a:gd name="connsiteX4" fmla="*/ 196075 w 333984"/>
                            <a:gd name="connsiteY4" fmla="*/ 24861 h 333046"/>
                            <a:gd name="connsiteX5" fmla="*/ 196075 w 333984"/>
                            <a:gd name="connsiteY5" fmla="*/ 31428 h 333046"/>
                            <a:gd name="connsiteX6" fmla="*/ 172152 w 333984"/>
                            <a:gd name="connsiteY6" fmla="*/ 55352 h 333046"/>
                            <a:gd name="connsiteX7" fmla="*/ 172152 w 333984"/>
                            <a:gd name="connsiteY7" fmla="*/ 69424 h 333046"/>
                            <a:gd name="connsiteX8" fmla="*/ 207802 w 333984"/>
                            <a:gd name="connsiteY8" fmla="*/ 33774 h 333046"/>
                            <a:gd name="connsiteX9" fmla="*/ 214369 w 333984"/>
                            <a:gd name="connsiteY9" fmla="*/ 33774 h 333046"/>
                            <a:gd name="connsiteX10" fmla="*/ 214369 w 333984"/>
                            <a:gd name="connsiteY10" fmla="*/ 40341 h 333046"/>
                            <a:gd name="connsiteX11" fmla="*/ 172152 w 333984"/>
                            <a:gd name="connsiteY11" fmla="*/ 82559 h 333046"/>
                            <a:gd name="connsiteX12" fmla="*/ 172152 w 333984"/>
                            <a:gd name="connsiteY12" fmla="*/ 154797 h 333046"/>
                            <a:gd name="connsiteX13" fmla="*/ 196075 w 333984"/>
                            <a:gd name="connsiteY13" fmla="*/ 130874 h 333046"/>
                            <a:gd name="connsiteX14" fmla="*/ 196075 w 333984"/>
                            <a:gd name="connsiteY14" fmla="*/ 102729 h 333046"/>
                            <a:gd name="connsiteX15" fmla="*/ 200766 w 333984"/>
                            <a:gd name="connsiteY15" fmla="*/ 98038 h 333046"/>
                            <a:gd name="connsiteX16" fmla="*/ 205458 w 333984"/>
                            <a:gd name="connsiteY16" fmla="*/ 102729 h 333046"/>
                            <a:gd name="connsiteX17" fmla="*/ 205458 w 333984"/>
                            <a:gd name="connsiteY17" fmla="*/ 121492 h 333046"/>
                            <a:gd name="connsiteX18" fmla="*/ 217654 w 333984"/>
                            <a:gd name="connsiteY18" fmla="*/ 109295 h 333046"/>
                            <a:gd name="connsiteX19" fmla="*/ 224221 w 333984"/>
                            <a:gd name="connsiteY19" fmla="*/ 109295 h 333046"/>
                            <a:gd name="connsiteX20" fmla="*/ 224221 w 333984"/>
                            <a:gd name="connsiteY20" fmla="*/ 115862 h 333046"/>
                            <a:gd name="connsiteX21" fmla="*/ 211555 w 333984"/>
                            <a:gd name="connsiteY21" fmla="*/ 128529 h 333046"/>
                            <a:gd name="connsiteX22" fmla="*/ 231257 w 333984"/>
                            <a:gd name="connsiteY22" fmla="*/ 128529 h 333046"/>
                            <a:gd name="connsiteX23" fmla="*/ 235948 w 333984"/>
                            <a:gd name="connsiteY23" fmla="*/ 133220 h 333046"/>
                            <a:gd name="connsiteX24" fmla="*/ 231257 w 333984"/>
                            <a:gd name="connsiteY24" fmla="*/ 137911 h 333046"/>
                            <a:gd name="connsiteX25" fmla="*/ 202172 w 333984"/>
                            <a:gd name="connsiteY25" fmla="*/ 137911 h 333046"/>
                            <a:gd name="connsiteX26" fmla="*/ 178251 w 333984"/>
                            <a:gd name="connsiteY26" fmla="*/ 161832 h 333046"/>
                            <a:gd name="connsiteX27" fmla="*/ 251896 w 333984"/>
                            <a:gd name="connsiteY27" fmla="*/ 161832 h 333046"/>
                            <a:gd name="connsiteX28" fmla="*/ 294113 w 333984"/>
                            <a:gd name="connsiteY28" fmla="*/ 119615 h 333046"/>
                            <a:gd name="connsiteX29" fmla="*/ 300680 w 333984"/>
                            <a:gd name="connsiteY29" fmla="*/ 119615 h 333046"/>
                            <a:gd name="connsiteX30" fmla="*/ 300680 w 333984"/>
                            <a:gd name="connsiteY30" fmla="*/ 126182 h 333046"/>
                            <a:gd name="connsiteX31" fmla="*/ 265030 w 333984"/>
                            <a:gd name="connsiteY31" fmla="*/ 161832 h 333046"/>
                            <a:gd name="connsiteX32" fmla="*/ 278633 w 333984"/>
                            <a:gd name="connsiteY32" fmla="*/ 161832 h 333046"/>
                            <a:gd name="connsiteX33" fmla="*/ 302556 w 333984"/>
                            <a:gd name="connsiteY33" fmla="*/ 137909 h 333046"/>
                            <a:gd name="connsiteX34" fmla="*/ 309123 w 333984"/>
                            <a:gd name="connsiteY34" fmla="*/ 137909 h 333046"/>
                            <a:gd name="connsiteX35" fmla="*/ 309123 w 333984"/>
                            <a:gd name="connsiteY35" fmla="*/ 144476 h 333046"/>
                            <a:gd name="connsiteX36" fmla="*/ 291767 w 333984"/>
                            <a:gd name="connsiteY36" fmla="*/ 161832 h 333046"/>
                            <a:gd name="connsiteX37" fmla="*/ 329293 w 333984"/>
                            <a:gd name="connsiteY37" fmla="*/ 161832 h 333046"/>
                            <a:gd name="connsiteX38" fmla="*/ 333984 w 333984"/>
                            <a:gd name="connsiteY38" fmla="*/ 166523 h 333046"/>
                            <a:gd name="connsiteX39" fmla="*/ 329293 w 333984"/>
                            <a:gd name="connsiteY39" fmla="*/ 171214 h 333046"/>
                            <a:gd name="connsiteX40" fmla="*/ 291767 w 333984"/>
                            <a:gd name="connsiteY40" fmla="*/ 171214 h 333046"/>
                            <a:gd name="connsiteX41" fmla="*/ 309123 w 333984"/>
                            <a:gd name="connsiteY41" fmla="*/ 188570 h 333046"/>
                            <a:gd name="connsiteX42" fmla="*/ 309123 w 333984"/>
                            <a:gd name="connsiteY42" fmla="*/ 195137 h 333046"/>
                            <a:gd name="connsiteX43" fmla="*/ 305839 w 333984"/>
                            <a:gd name="connsiteY43" fmla="*/ 196544 h 333046"/>
                            <a:gd name="connsiteX44" fmla="*/ 302556 w 333984"/>
                            <a:gd name="connsiteY44" fmla="*/ 195137 h 333046"/>
                            <a:gd name="connsiteX45" fmla="*/ 278632 w 333984"/>
                            <a:gd name="connsiteY45" fmla="*/ 171214 h 333046"/>
                            <a:gd name="connsiteX46" fmla="*/ 265030 w 333984"/>
                            <a:gd name="connsiteY46" fmla="*/ 171214 h 333046"/>
                            <a:gd name="connsiteX47" fmla="*/ 300680 w 333984"/>
                            <a:gd name="connsiteY47" fmla="*/ 206864 h 333046"/>
                            <a:gd name="connsiteX48" fmla="*/ 300680 w 333984"/>
                            <a:gd name="connsiteY48" fmla="*/ 213431 h 333046"/>
                            <a:gd name="connsiteX49" fmla="*/ 297396 w 333984"/>
                            <a:gd name="connsiteY49" fmla="*/ 214838 h 333046"/>
                            <a:gd name="connsiteX50" fmla="*/ 294113 w 333984"/>
                            <a:gd name="connsiteY50" fmla="*/ 213431 h 333046"/>
                            <a:gd name="connsiteX51" fmla="*/ 251895 w 333984"/>
                            <a:gd name="connsiteY51" fmla="*/ 171214 h 333046"/>
                            <a:gd name="connsiteX52" fmla="*/ 178250 w 333984"/>
                            <a:gd name="connsiteY52" fmla="*/ 171214 h 333046"/>
                            <a:gd name="connsiteX53" fmla="*/ 202173 w 333984"/>
                            <a:gd name="connsiteY53" fmla="*/ 195137 h 333046"/>
                            <a:gd name="connsiteX54" fmla="*/ 230318 w 333984"/>
                            <a:gd name="connsiteY54" fmla="*/ 195137 h 333046"/>
                            <a:gd name="connsiteX55" fmla="*/ 235009 w 333984"/>
                            <a:gd name="connsiteY55" fmla="*/ 199828 h 333046"/>
                            <a:gd name="connsiteX56" fmla="*/ 230318 w 333984"/>
                            <a:gd name="connsiteY56" fmla="*/ 204519 h 333046"/>
                            <a:gd name="connsiteX57" fmla="*/ 211556 w 333984"/>
                            <a:gd name="connsiteY57" fmla="*/ 204519 h 333046"/>
                            <a:gd name="connsiteX58" fmla="*/ 225159 w 333984"/>
                            <a:gd name="connsiteY58" fmla="*/ 218123 h 333046"/>
                            <a:gd name="connsiteX59" fmla="*/ 225159 w 333984"/>
                            <a:gd name="connsiteY59" fmla="*/ 225159 h 333046"/>
                            <a:gd name="connsiteX60" fmla="*/ 221875 w 333984"/>
                            <a:gd name="connsiteY60" fmla="*/ 226566 h 333046"/>
                            <a:gd name="connsiteX61" fmla="*/ 218592 w 333984"/>
                            <a:gd name="connsiteY61" fmla="*/ 225159 h 333046"/>
                            <a:gd name="connsiteX62" fmla="*/ 204519 w 333984"/>
                            <a:gd name="connsiteY62" fmla="*/ 211086 h 333046"/>
                            <a:gd name="connsiteX63" fmla="*/ 204519 w 333984"/>
                            <a:gd name="connsiteY63" fmla="*/ 230319 h 333046"/>
                            <a:gd name="connsiteX64" fmla="*/ 199827 w 333984"/>
                            <a:gd name="connsiteY64" fmla="*/ 235010 h 333046"/>
                            <a:gd name="connsiteX65" fmla="*/ 195136 w 333984"/>
                            <a:gd name="connsiteY65" fmla="*/ 230319 h 333046"/>
                            <a:gd name="connsiteX66" fmla="*/ 195136 w 333984"/>
                            <a:gd name="connsiteY66" fmla="*/ 201703 h 333046"/>
                            <a:gd name="connsiteX67" fmla="*/ 171214 w 333984"/>
                            <a:gd name="connsiteY67" fmla="*/ 177781 h 333046"/>
                            <a:gd name="connsiteX68" fmla="*/ 171214 w 333984"/>
                            <a:gd name="connsiteY68" fmla="*/ 250957 h 333046"/>
                            <a:gd name="connsiteX69" fmla="*/ 213431 w 333984"/>
                            <a:gd name="connsiteY69" fmla="*/ 293175 h 333046"/>
                            <a:gd name="connsiteX70" fmla="*/ 213431 w 333984"/>
                            <a:gd name="connsiteY70" fmla="*/ 299742 h 333046"/>
                            <a:gd name="connsiteX71" fmla="*/ 210148 w 333984"/>
                            <a:gd name="connsiteY71" fmla="*/ 301149 h 333046"/>
                            <a:gd name="connsiteX72" fmla="*/ 206864 w 333984"/>
                            <a:gd name="connsiteY72" fmla="*/ 299742 h 333046"/>
                            <a:gd name="connsiteX73" fmla="*/ 171214 w 333984"/>
                            <a:gd name="connsiteY73" fmla="*/ 264092 h 333046"/>
                            <a:gd name="connsiteX74" fmla="*/ 171214 w 333984"/>
                            <a:gd name="connsiteY74" fmla="*/ 278163 h 333046"/>
                            <a:gd name="connsiteX75" fmla="*/ 195137 w 333984"/>
                            <a:gd name="connsiteY75" fmla="*/ 302087 h 333046"/>
                            <a:gd name="connsiteX76" fmla="*/ 195137 w 333984"/>
                            <a:gd name="connsiteY76" fmla="*/ 308654 h 333046"/>
                            <a:gd name="connsiteX77" fmla="*/ 191853 w 333984"/>
                            <a:gd name="connsiteY77" fmla="*/ 310061 h 333046"/>
                            <a:gd name="connsiteX78" fmla="*/ 188570 w 333984"/>
                            <a:gd name="connsiteY78" fmla="*/ 308654 h 333046"/>
                            <a:gd name="connsiteX79" fmla="*/ 171214 w 333984"/>
                            <a:gd name="connsiteY79" fmla="*/ 291298 h 333046"/>
                            <a:gd name="connsiteX80" fmla="*/ 171214 w 333984"/>
                            <a:gd name="connsiteY80" fmla="*/ 328355 h 333046"/>
                            <a:gd name="connsiteX81" fmla="*/ 166523 w 333984"/>
                            <a:gd name="connsiteY81" fmla="*/ 333046 h 333046"/>
                            <a:gd name="connsiteX82" fmla="*/ 161832 w 333984"/>
                            <a:gd name="connsiteY82" fmla="*/ 328355 h 333046"/>
                            <a:gd name="connsiteX83" fmla="*/ 161832 w 333984"/>
                            <a:gd name="connsiteY83" fmla="*/ 291298 h 333046"/>
                            <a:gd name="connsiteX84" fmla="*/ 144476 w 333984"/>
                            <a:gd name="connsiteY84" fmla="*/ 308654 h 333046"/>
                            <a:gd name="connsiteX85" fmla="*/ 137909 w 333984"/>
                            <a:gd name="connsiteY85" fmla="*/ 308654 h 333046"/>
                            <a:gd name="connsiteX86" fmla="*/ 137909 w 333984"/>
                            <a:gd name="connsiteY86" fmla="*/ 302087 h 333046"/>
                            <a:gd name="connsiteX87" fmla="*/ 161832 w 333984"/>
                            <a:gd name="connsiteY87" fmla="*/ 278164 h 333046"/>
                            <a:gd name="connsiteX88" fmla="*/ 161832 w 333984"/>
                            <a:gd name="connsiteY88" fmla="*/ 264092 h 333046"/>
                            <a:gd name="connsiteX89" fmla="*/ 126182 w 333984"/>
                            <a:gd name="connsiteY89" fmla="*/ 299742 h 333046"/>
                            <a:gd name="connsiteX90" fmla="*/ 119615 w 333984"/>
                            <a:gd name="connsiteY90" fmla="*/ 299742 h 333046"/>
                            <a:gd name="connsiteX91" fmla="*/ 119615 w 333984"/>
                            <a:gd name="connsiteY91" fmla="*/ 293175 h 333046"/>
                            <a:gd name="connsiteX92" fmla="*/ 161832 w 333984"/>
                            <a:gd name="connsiteY92" fmla="*/ 250958 h 333046"/>
                            <a:gd name="connsiteX93" fmla="*/ 161832 w 333984"/>
                            <a:gd name="connsiteY93" fmla="*/ 178720 h 333046"/>
                            <a:gd name="connsiteX94" fmla="*/ 137910 w 333984"/>
                            <a:gd name="connsiteY94" fmla="*/ 202642 h 333046"/>
                            <a:gd name="connsiteX95" fmla="*/ 137910 w 333984"/>
                            <a:gd name="connsiteY95" fmla="*/ 230788 h 333046"/>
                            <a:gd name="connsiteX96" fmla="*/ 133219 w 333984"/>
                            <a:gd name="connsiteY96" fmla="*/ 235479 h 333046"/>
                            <a:gd name="connsiteX97" fmla="*/ 128528 w 333984"/>
                            <a:gd name="connsiteY97" fmla="*/ 230788 h 333046"/>
                            <a:gd name="connsiteX98" fmla="*/ 128528 w 333984"/>
                            <a:gd name="connsiteY98" fmla="*/ 212025 h 333046"/>
                            <a:gd name="connsiteX99" fmla="*/ 114924 w 333984"/>
                            <a:gd name="connsiteY99" fmla="*/ 225628 h 333046"/>
                            <a:gd name="connsiteX100" fmla="*/ 111641 w 333984"/>
                            <a:gd name="connsiteY100" fmla="*/ 227035 h 333046"/>
                            <a:gd name="connsiteX101" fmla="*/ 108357 w 333984"/>
                            <a:gd name="connsiteY101" fmla="*/ 225628 h 333046"/>
                            <a:gd name="connsiteX102" fmla="*/ 108357 w 333984"/>
                            <a:gd name="connsiteY102" fmla="*/ 219061 h 333046"/>
                            <a:gd name="connsiteX103" fmla="*/ 122304 w 333984"/>
                            <a:gd name="connsiteY103" fmla="*/ 204988 h 333046"/>
                            <a:gd name="connsiteX104" fmla="*/ 102728 w 333984"/>
                            <a:gd name="connsiteY104" fmla="*/ 204988 h 333046"/>
                            <a:gd name="connsiteX105" fmla="*/ 98037 w 333984"/>
                            <a:gd name="connsiteY105" fmla="*/ 200297 h 333046"/>
                            <a:gd name="connsiteX106" fmla="*/ 102728 w 333984"/>
                            <a:gd name="connsiteY106" fmla="*/ 195606 h 333046"/>
                            <a:gd name="connsiteX107" fmla="*/ 131603 w 333984"/>
                            <a:gd name="connsiteY107" fmla="*/ 195606 h 333046"/>
                            <a:gd name="connsiteX108" fmla="*/ 155777 w 333984"/>
                            <a:gd name="connsiteY108" fmla="*/ 171214 h 333046"/>
                            <a:gd name="connsiteX109" fmla="*/ 82089 w 333984"/>
                            <a:gd name="connsiteY109" fmla="*/ 171214 h 333046"/>
                            <a:gd name="connsiteX110" fmla="*/ 39871 w 333984"/>
                            <a:gd name="connsiteY110" fmla="*/ 213431 h 333046"/>
                            <a:gd name="connsiteX111" fmla="*/ 36588 w 333984"/>
                            <a:gd name="connsiteY111" fmla="*/ 214838 h 333046"/>
                            <a:gd name="connsiteX112" fmla="*/ 33304 w 333984"/>
                            <a:gd name="connsiteY112" fmla="*/ 213431 h 333046"/>
                            <a:gd name="connsiteX113" fmla="*/ 33304 w 333984"/>
                            <a:gd name="connsiteY113" fmla="*/ 206864 h 333046"/>
                            <a:gd name="connsiteX114" fmla="*/ 68954 w 333984"/>
                            <a:gd name="connsiteY114" fmla="*/ 171214 h 333046"/>
                            <a:gd name="connsiteX115" fmla="*/ 55352 w 333984"/>
                            <a:gd name="connsiteY115" fmla="*/ 171214 h 333046"/>
                            <a:gd name="connsiteX116" fmla="*/ 31428 w 333984"/>
                            <a:gd name="connsiteY116" fmla="*/ 195137 h 333046"/>
                            <a:gd name="connsiteX117" fmla="*/ 28145 w 333984"/>
                            <a:gd name="connsiteY117" fmla="*/ 196544 h 333046"/>
                            <a:gd name="connsiteX118" fmla="*/ 24861 w 333984"/>
                            <a:gd name="connsiteY118" fmla="*/ 195137 h 333046"/>
                            <a:gd name="connsiteX119" fmla="*/ 24861 w 333984"/>
                            <a:gd name="connsiteY119" fmla="*/ 188570 h 333046"/>
                            <a:gd name="connsiteX120" fmla="*/ 42217 w 333984"/>
                            <a:gd name="connsiteY120" fmla="*/ 171214 h 333046"/>
                            <a:gd name="connsiteX121" fmla="*/ 4691 w 333984"/>
                            <a:gd name="connsiteY121" fmla="*/ 171214 h 333046"/>
                            <a:gd name="connsiteX122" fmla="*/ 0 w 333984"/>
                            <a:gd name="connsiteY122" fmla="*/ 166523 h 333046"/>
                            <a:gd name="connsiteX123" fmla="*/ 4691 w 333984"/>
                            <a:gd name="connsiteY123" fmla="*/ 161832 h 333046"/>
                            <a:gd name="connsiteX124" fmla="*/ 42217 w 333984"/>
                            <a:gd name="connsiteY124" fmla="*/ 161832 h 333046"/>
                            <a:gd name="connsiteX125" fmla="*/ 24861 w 333984"/>
                            <a:gd name="connsiteY125" fmla="*/ 144476 h 333046"/>
                            <a:gd name="connsiteX126" fmla="*/ 24861 w 333984"/>
                            <a:gd name="connsiteY126" fmla="*/ 137909 h 333046"/>
                            <a:gd name="connsiteX127" fmla="*/ 31428 w 333984"/>
                            <a:gd name="connsiteY127" fmla="*/ 137909 h 333046"/>
                            <a:gd name="connsiteX128" fmla="*/ 55351 w 333984"/>
                            <a:gd name="connsiteY128" fmla="*/ 161832 h 333046"/>
                            <a:gd name="connsiteX129" fmla="*/ 68954 w 333984"/>
                            <a:gd name="connsiteY129" fmla="*/ 161832 h 333046"/>
                            <a:gd name="connsiteX130" fmla="*/ 33304 w 333984"/>
                            <a:gd name="connsiteY130" fmla="*/ 126182 h 333046"/>
                            <a:gd name="connsiteX131" fmla="*/ 33304 w 333984"/>
                            <a:gd name="connsiteY131" fmla="*/ 119615 h 333046"/>
                            <a:gd name="connsiteX132" fmla="*/ 39871 w 333984"/>
                            <a:gd name="connsiteY132" fmla="*/ 119615 h 333046"/>
                            <a:gd name="connsiteX133" fmla="*/ 82088 w 333984"/>
                            <a:gd name="connsiteY133" fmla="*/ 161832 h 333046"/>
                            <a:gd name="connsiteX134" fmla="*/ 155734 w 333984"/>
                            <a:gd name="connsiteY134" fmla="*/ 161832 h 333046"/>
                            <a:gd name="connsiteX135" fmla="*/ 130874 w 333984"/>
                            <a:gd name="connsiteY135" fmla="*/ 136972 h 333046"/>
                            <a:gd name="connsiteX136" fmla="*/ 102259 w 333984"/>
                            <a:gd name="connsiteY136" fmla="*/ 136972 h 333046"/>
                            <a:gd name="connsiteX137" fmla="*/ 97568 w 333984"/>
                            <a:gd name="connsiteY137" fmla="*/ 132281 h 333046"/>
                            <a:gd name="connsiteX138" fmla="*/ 102259 w 333984"/>
                            <a:gd name="connsiteY138" fmla="*/ 127590 h 333046"/>
                            <a:gd name="connsiteX139" fmla="*/ 121492 w 333984"/>
                            <a:gd name="connsiteY139" fmla="*/ 127590 h 333046"/>
                            <a:gd name="connsiteX140" fmla="*/ 108826 w 333984"/>
                            <a:gd name="connsiteY140" fmla="*/ 114924 h 333046"/>
                            <a:gd name="connsiteX141" fmla="*/ 108826 w 333984"/>
                            <a:gd name="connsiteY141" fmla="*/ 108357 h 333046"/>
                            <a:gd name="connsiteX142" fmla="*/ 115393 w 333984"/>
                            <a:gd name="connsiteY142" fmla="*/ 108357 h 333046"/>
                            <a:gd name="connsiteX143" fmla="*/ 128059 w 333984"/>
                            <a:gd name="connsiteY143" fmla="*/ 121023 h 333046"/>
                            <a:gd name="connsiteX144" fmla="*/ 128059 w 333984"/>
                            <a:gd name="connsiteY144" fmla="*/ 101790 h 333046"/>
                            <a:gd name="connsiteX145" fmla="*/ 132750 w 333984"/>
                            <a:gd name="connsiteY145" fmla="*/ 97099 h 333046"/>
                            <a:gd name="connsiteX146" fmla="*/ 137441 w 333984"/>
                            <a:gd name="connsiteY146" fmla="*/ 101790 h 333046"/>
                            <a:gd name="connsiteX147" fmla="*/ 137441 w 333984"/>
                            <a:gd name="connsiteY147" fmla="*/ 130405 h 333046"/>
                            <a:gd name="connsiteX148" fmla="*/ 162770 w 333984"/>
                            <a:gd name="connsiteY148" fmla="*/ 155734 h 333046"/>
                            <a:gd name="connsiteX149" fmla="*/ 162770 w 333984"/>
                            <a:gd name="connsiteY149" fmla="*/ 82558 h 333046"/>
                            <a:gd name="connsiteX150" fmla="*/ 120553 w 333984"/>
                            <a:gd name="connsiteY150" fmla="*/ 40341 h 333046"/>
                            <a:gd name="connsiteX151" fmla="*/ 120553 w 333984"/>
                            <a:gd name="connsiteY151" fmla="*/ 33774 h 333046"/>
                            <a:gd name="connsiteX152" fmla="*/ 127120 w 333984"/>
                            <a:gd name="connsiteY152" fmla="*/ 33774 h 333046"/>
                            <a:gd name="connsiteX153" fmla="*/ 162770 w 333984"/>
                            <a:gd name="connsiteY153" fmla="*/ 69424 h 333046"/>
                            <a:gd name="connsiteX154" fmla="*/ 162770 w 333984"/>
                            <a:gd name="connsiteY154" fmla="*/ 55351 h 333046"/>
                            <a:gd name="connsiteX155" fmla="*/ 138847 w 333984"/>
                            <a:gd name="connsiteY155" fmla="*/ 31428 h 333046"/>
                            <a:gd name="connsiteX156" fmla="*/ 138847 w 333984"/>
                            <a:gd name="connsiteY156" fmla="*/ 24861 h 333046"/>
                            <a:gd name="connsiteX157" fmla="*/ 145414 w 333984"/>
                            <a:gd name="connsiteY157" fmla="*/ 24861 h 333046"/>
                            <a:gd name="connsiteX158" fmla="*/ 162770 w 333984"/>
                            <a:gd name="connsiteY158" fmla="*/ 42217 h 333046"/>
                            <a:gd name="connsiteX159" fmla="*/ 162770 w 333984"/>
                            <a:gd name="connsiteY159" fmla="*/ 4691 h 333046"/>
                            <a:gd name="connsiteX160" fmla="*/ 167461 w 333984"/>
                            <a:gd name="connsiteY160" fmla="*/ 0 h 3330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333984" h="333046">
                              <a:moveTo>
                                <a:pt x="167461" y="0"/>
                              </a:moveTo>
                              <a:cubicBezTo>
                                <a:pt x="170276" y="0"/>
                                <a:pt x="172152" y="1876"/>
                                <a:pt x="172152" y="4691"/>
                              </a:cubicBezTo>
                              <a:lnTo>
                                <a:pt x="172152" y="42217"/>
                              </a:lnTo>
                              <a:lnTo>
                                <a:pt x="189508" y="24861"/>
                              </a:lnTo>
                              <a:cubicBezTo>
                                <a:pt x="191384" y="22985"/>
                                <a:pt x="194199" y="22985"/>
                                <a:pt x="196075" y="24861"/>
                              </a:cubicBezTo>
                              <a:cubicBezTo>
                                <a:pt x="197951" y="26738"/>
                                <a:pt x="197951" y="29552"/>
                                <a:pt x="196075" y="31428"/>
                              </a:cubicBezTo>
                              <a:lnTo>
                                <a:pt x="172152" y="55352"/>
                              </a:lnTo>
                              <a:lnTo>
                                <a:pt x="172152" y="69424"/>
                              </a:lnTo>
                              <a:lnTo>
                                <a:pt x="207802" y="33774"/>
                              </a:lnTo>
                              <a:cubicBezTo>
                                <a:pt x="209678" y="31898"/>
                                <a:pt x="212493" y="31898"/>
                                <a:pt x="214369" y="33774"/>
                              </a:cubicBezTo>
                              <a:cubicBezTo>
                                <a:pt x="216245" y="35651"/>
                                <a:pt x="216245" y="38465"/>
                                <a:pt x="214369" y="40341"/>
                              </a:cubicBezTo>
                              <a:lnTo>
                                <a:pt x="172152" y="82559"/>
                              </a:lnTo>
                              <a:lnTo>
                                <a:pt x="172152" y="154797"/>
                              </a:lnTo>
                              <a:lnTo>
                                <a:pt x="196075" y="130874"/>
                              </a:lnTo>
                              <a:lnTo>
                                <a:pt x="196075" y="102729"/>
                              </a:lnTo>
                              <a:cubicBezTo>
                                <a:pt x="196075" y="99914"/>
                                <a:pt x="197951" y="98038"/>
                                <a:pt x="200766" y="98038"/>
                              </a:cubicBezTo>
                              <a:cubicBezTo>
                                <a:pt x="203580" y="98038"/>
                                <a:pt x="205458" y="99914"/>
                                <a:pt x="205458" y="102729"/>
                              </a:cubicBezTo>
                              <a:lnTo>
                                <a:pt x="205458" y="121492"/>
                              </a:lnTo>
                              <a:lnTo>
                                <a:pt x="217654" y="109295"/>
                              </a:lnTo>
                              <a:cubicBezTo>
                                <a:pt x="219530" y="107419"/>
                                <a:pt x="222344" y="107419"/>
                                <a:pt x="224221" y="109295"/>
                              </a:cubicBezTo>
                              <a:cubicBezTo>
                                <a:pt x="226097" y="111172"/>
                                <a:pt x="226097" y="113986"/>
                                <a:pt x="224221" y="115862"/>
                              </a:cubicBezTo>
                              <a:lnTo>
                                <a:pt x="211555" y="128529"/>
                              </a:lnTo>
                              <a:lnTo>
                                <a:pt x="231257" y="128529"/>
                              </a:lnTo>
                              <a:cubicBezTo>
                                <a:pt x="234071" y="128529"/>
                                <a:pt x="235948" y="130406"/>
                                <a:pt x="235948" y="133220"/>
                              </a:cubicBezTo>
                              <a:cubicBezTo>
                                <a:pt x="235948" y="136035"/>
                                <a:pt x="233602" y="137911"/>
                                <a:pt x="231257" y="137911"/>
                              </a:cubicBezTo>
                              <a:lnTo>
                                <a:pt x="202172" y="137911"/>
                              </a:lnTo>
                              <a:lnTo>
                                <a:pt x="178251" y="161832"/>
                              </a:lnTo>
                              <a:lnTo>
                                <a:pt x="251896" y="161832"/>
                              </a:lnTo>
                              <a:lnTo>
                                <a:pt x="294113" y="119615"/>
                              </a:lnTo>
                              <a:cubicBezTo>
                                <a:pt x="295989" y="117739"/>
                                <a:pt x="298803" y="117739"/>
                                <a:pt x="300680" y="119615"/>
                              </a:cubicBezTo>
                              <a:cubicBezTo>
                                <a:pt x="302556" y="121492"/>
                                <a:pt x="302556" y="124306"/>
                                <a:pt x="300680" y="126182"/>
                              </a:cubicBezTo>
                              <a:lnTo>
                                <a:pt x="265030" y="161832"/>
                              </a:lnTo>
                              <a:lnTo>
                                <a:pt x="278633" y="161832"/>
                              </a:lnTo>
                              <a:lnTo>
                                <a:pt x="302556" y="137909"/>
                              </a:lnTo>
                              <a:cubicBezTo>
                                <a:pt x="304432" y="136033"/>
                                <a:pt x="307246" y="136033"/>
                                <a:pt x="309123" y="137909"/>
                              </a:cubicBezTo>
                              <a:cubicBezTo>
                                <a:pt x="310999" y="139786"/>
                                <a:pt x="310999" y="142600"/>
                                <a:pt x="309123" y="144476"/>
                              </a:cubicBezTo>
                              <a:lnTo>
                                <a:pt x="291767" y="161832"/>
                              </a:lnTo>
                              <a:lnTo>
                                <a:pt x="329293" y="161832"/>
                              </a:lnTo>
                              <a:cubicBezTo>
                                <a:pt x="332108" y="161832"/>
                                <a:pt x="333984" y="163708"/>
                                <a:pt x="333984" y="166523"/>
                              </a:cubicBezTo>
                              <a:cubicBezTo>
                                <a:pt x="333984" y="169337"/>
                                <a:pt x="332108" y="171214"/>
                                <a:pt x="329293" y="171214"/>
                              </a:cubicBezTo>
                              <a:lnTo>
                                <a:pt x="291767" y="171214"/>
                              </a:lnTo>
                              <a:lnTo>
                                <a:pt x="309123" y="188570"/>
                              </a:lnTo>
                              <a:cubicBezTo>
                                <a:pt x="310999" y="190446"/>
                                <a:pt x="310999" y="193261"/>
                                <a:pt x="309123" y="195137"/>
                              </a:cubicBezTo>
                              <a:cubicBezTo>
                                <a:pt x="308185" y="196075"/>
                                <a:pt x="307246" y="196544"/>
                                <a:pt x="305839" y="196544"/>
                              </a:cubicBezTo>
                              <a:cubicBezTo>
                                <a:pt x="304432" y="196544"/>
                                <a:pt x="303494" y="196075"/>
                                <a:pt x="302556" y="195137"/>
                              </a:cubicBezTo>
                              <a:lnTo>
                                <a:pt x="278632" y="171214"/>
                              </a:lnTo>
                              <a:lnTo>
                                <a:pt x="265030" y="171214"/>
                              </a:lnTo>
                              <a:lnTo>
                                <a:pt x="300680" y="206864"/>
                              </a:lnTo>
                              <a:cubicBezTo>
                                <a:pt x="302556" y="208740"/>
                                <a:pt x="302556" y="211555"/>
                                <a:pt x="300680" y="213431"/>
                              </a:cubicBezTo>
                              <a:cubicBezTo>
                                <a:pt x="299742" y="214369"/>
                                <a:pt x="298334" y="214838"/>
                                <a:pt x="297396" y="214838"/>
                              </a:cubicBezTo>
                              <a:cubicBezTo>
                                <a:pt x="295989" y="214838"/>
                                <a:pt x="295051" y="214369"/>
                                <a:pt x="294113" y="213431"/>
                              </a:cubicBezTo>
                              <a:lnTo>
                                <a:pt x="251895" y="171214"/>
                              </a:lnTo>
                              <a:lnTo>
                                <a:pt x="178250" y="171214"/>
                              </a:lnTo>
                              <a:lnTo>
                                <a:pt x="202173" y="195137"/>
                              </a:lnTo>
                              <a:lnTo>
                                <a:pt x="230318" y="195137"/>
                              </a:lnTo>
                              <a:cubicBezTo>
                                <a:pt x="233132" y="195137"/>
                                <a:pt x="235009" y="197013"/>
                                <a:pt x="235009" y="199828"/>
                              </a:cubicBezTo>
                              <a:cubicBezTo>
                                <a:pt x="235009" y="202642"/>
                                <a:pt x="233132" y="204519"/>
                                <a:pt x="230318" y="204519"/>
                              </a:cubicBezTo>
                              <a:lnTo>
                                <a:pt x="211556" y="204519"/>
                              </a:lnTo>
                              <a:lnTo>
                                <a:pt x="225159" y="218123"/>
                              </a:lnTo>
                              <a:cubicBezTo>
                                <a:pt x="227035" y="219999"/>
                                <a:pt x="227035" y="222813"/>
                                <a:pt x="225159" y="225159"/>
                              </a:cubicBezTo>
                              <a:cubicBezTo>
                                <a:pt x="224221" y="226097"/>
                                <a:pt x="222813" y="226566"/>
                                <a:pt x="221875" y="226566"/>
                              </a:cubicBezTo>
                              <a:cubicBezTo>
                                <a:pt x="220937" y="226566"/>
                                <a:pt x="219530" y="226097"/>
                                <a:pt x="218592" y="225159"/>
                              </a:cubicBezTo>
                              <a:lnTo>
                                <a:pt x="204519" y="211086"/>
                              </a:lnTo>
                              <a:lnTo>
                                <a:pt x="204519" y="230319"/>
                              </a:lnTo>
                              <a:cubicBezTo>
                                <a:pt x="204519" y="232664"/>
                                <a:pt x="202641" y="235010"/>
                                <a:pt x="199827" y="235010"/>
                              </a:cubicBezTo>
                              <a:cubicBezTo>
                                <a:pt x="197012" y="235010"/>
                                <a:pt x="195136" y="233133"/>
                                <a:pt x="195136" y="230319"/>
                              </a:cubicBezTo>
                              <a:lnTo>
                                <a:pt x="195136" y="201703"/>
                              </a:lnTo>
                              <a:lnTo>
                                <a:pt x="171214" y="177781"/>
                              </a:lnTo>
                              <a:lnTo>
                                <a:pt x="171214" y="250957"/>
                              </a:lnTo>
                              <a:lnTo>
                                <a:pt x="213431" y="293175"/>
                              </a:lnTo>
                              <a:cubicBezTo>
                                <a:pt x="215307" y="295051"/>
                                <a:pt x="215307" y="297865"/>
                                <a:pt x="213431" y="299742"/>
                              </a:cubicBezTo>
                              <a:cubicBezTo>
                                <a:pt x="212493" y="300680"/>
                                <a:pt x="211555" y="301149"/>
                                <a:pt x="210148" y="301149"/>
                              </a:cubicBezTo>
                              <a:cubicBezTo>
                                <a:pt x="208740" y="301149"/>
                                <a:pt x="207802" y="300680"/>
                                <a:pt x="206864" y="299742"/>
                              </a:cubicBezTo>
                              <a:lnTo>
                                <a:pt x="171214" y="264092"/>
                              </a:lnTo>
                              <a:lnTo>
                                <a:pt x="171214" y="278163"/>
                              </a:lnTo>
                              <a:lnTo>
                                <a:pt x="195137" y="302087"/>
                              </a:lnTo>
                              <a:cubicBezTo>
                                <a:pt x="197013" y="303963"/>
                                <a:pt x="197013" y="306777"/>
                                <a:pt x="195137" y="308654"/>
                              </a:cubicBezTo>
                              <a:cubicBezTo>
                                <a:pt x="194199" y="309592"/>
                                <a:pt x="193261" y="310061"/>
                                <a:pt x="191853" y="310061"/>
                              </a:cubicBezTo>
                              <a:cubicBezTo>
                                <a:pt x="190446" y="310061"/>
                                <a:pt x="189508" y="309592"/>
                                <a:pt x="188570" y="308654"/>
                              </a:cubicBezTo>
                              <a:lnTo>
                                <a:pt x="171214" y="291298"/>
                              </a:lnTo>
                              <a:lnTo>
                                <a:pt x="171214" y="328355"/>
                              </a:lnTo>
                              <a:cubicBezTo>
                                <a:pt x="171214" y="331170"/>
                                <a:pt x="169337" y="333046"/>
                                <a:pt x="166523" y="333046"/>
                              </a:cubicBezTo>
                              <a:cubicBezTo>
                                <a:pt x="163708" y="333046"/>
                                <a:pt x="161832" y="331170"/>
                                <a:pt x="161832" y="328355"/>
                              </a:cubicBezTo>
                              <a:lnTo>
                                <a:pt x="161832" y="291298"/>
                              </a:lnTo>
                              <a:lnTo>
                                <a:pt x="144476" y="308654"/>
                              </a:lnTo>
                              <a:cubicBezTo>
                                <a:pt x="142600" y="310530"/>
                                <a:pt x="139786" y="310530"/>
                                <a:pt x="137909" y="308654"/>
                              </a:cubicBezTo>
                              <a:cubicBezTo>
                                <a:pt x="136033" y="306777"/>
                                <a:pt x="136033" y="303963"/>
                                <a:pt x="137909" y="302087"/>
                              </a:cubicBezTo>
                              <a:lnTo>
                                <a:pt x="161832" y="278164"/>
                              </a:lnTo>
                              <a:lnTo>
                                <a:pt x="161832" y="264092"/>
                              </a:lnTo>
                              <a:lnTo>
                                <a:pt x="126182" y="299742"/>
                              </a:lnTo>
                              <a:cubicBezTo>
                                <a:pt x="124306" y="301618"/>
                                <a:pt x="121492" y="301618"/>
                                <a:pt x="119615" y="299742"/>
                              </a:cubicBezTo>
                              <a:cubicBezTo>
                                <a:pt x="117739" y="297865"/>
                                <a:pt x="117739" y="295051"/>
                                <a:pt x="119615" y="293175"/>
                              </a:cubicBezTo>
                              <a:lnTo>
                                <a:pt x="161832" y="250958"/>
                              </a:lnTo>
                              <a:lnTo>
                                <a:pt x="161832" y="178720"/>
                              </a:lnTo>
                              <a:lnTo>
                                <a:pt x="137910" y="202642"/>
                              </a:lnTo>
                              <a:lnTo>
                                <a:pt x="137910" y="230788"/>
                              </a:lnTo>
                              <a:cubicBezTo>
                                <a:pt x="137910" y="233602"/>
                                <a:pt x="136033" y="235479"/>
                                <a:pt x="133219" y="235479"/>
                              </a:cubicBezTo>
                              <a:cubicBezTo>
                                <a:pt x="130405" y="235479"/>
                                <a:pt x="128528" y="233602"/>
                                <a:pt x="128528" y="230788"/>
                              </a:cubicBezTo>
                              <a:lnTo>
                                <a:pt x="128528" y="212025"/>
                              </a:lnTo>
                              <a:lnTo>
                                <a:pt x="114924" y="225628"/>
                              </a:lnTo>
                              <a:cubicBezTo>
                                <a:pt x="113986" y="226566"/>
                                <a:pt x="112579" y="227035"/>
                                <a:pt x="111641" y="227035"/>
                              </a:cubicBezTo>
                              <a:cubicBezTo>
                                <a:pt x="110703" y="227035"/>
                                <a:pt x="109295" y="226566"/>
                                <a:pt x="108357" y="225628"/>
                              </a:cubicBezTo>
                              <a:cubicBezTo>
                                <a:pt x="106481" y="223752"/>
                                <a:pt x="106481" y="220937"/>
                                <a:pt x="108357" y="219061"/>
                              </a:cubicBezTo>
                              <a:lnTo>
                                <a:pt x="122304" y="204988"/>
                              </a:lnTo>
                              <a:lnTo>
                                <a:pt x="102728" y="204988"/>
                              </a:lnTo>
                              <a:cubicBezTo>
                                <a:pt x="99913" y="204988"/>
                                <a:pt x="98037" y="203111"/>
                                <a:pt x="98037" y="200297"/>
                              </a:cubicBezTo>
                              <a:cubicBezTo>
                                <a:pt x="98037" y="197482"/>
                                <a:pt x="99913" y="195606"/>
                                <a:pt x="102728" y="195606"/>
                              </a:cubicBezTo>
                              <a:lnTo>
                                <a:pt x="131603" y="195606"/>
                              </a:lnTo>
                              <a:lnTo>
                                <a:pt x="155777" y="171214"/>
                              </a:lnTo>
                              <a:lnTo>
                                <a:pt x="82089" y="171214"/>
                              </a:lnTo>
                              <a:lnTo>
                                <a:pt x="39871" y="213431"/>
                              </a:lnTo>
                              <a:cubicBezTo>
                                <a:pt x="39402" y="214369"/>
                                <a:pt x="37995" y="214838"/>
                                <a:pt x="36588" y="214838"/>
                              </a:cubicBezTo>
                              <a:cubicBezTo>
                                <a:pt x="35181" y="214838"/>
                                <a:pt x="34242" y="214369"/>
                                <a:pt x="33304" y="213431"/>
                              </a:cubicBezTo>
                              <a:cubicBezTo>
                                <a:pt x="31428" y="211555"/>
                                <a:pt x="31428" y="208740"/>
                                <a:pt x="33304" y="206864"/>
                              </a:cubicBezTo>
                              <a:lnTo>
                                <a:pt x="68954" y="171214"/>
                              </a:lnTo>
                              <a:lnTo>
                                <a:pt x="55352" y="171214"/>
                              </a:lnTo>
                              <a:lnTo>
                                <a:pt x="31428" y="195137"/>
                              </a:lnTo>
                              <a:cubicBezTo>
                                <a:pt x="30490" y="196075"/>
                                <a:pt x="29083" y="196544"/>
                                <a:pt x="28145" y="196544"/>
                              </a:cubicBezTo>
                              <a:cubicBezTo>
                                <a:pt x="26738" y="196544"/>
                                <a:pt x="25799" y="196075"/>
                                <a:pt x="24861" y="195137"/>
                              </a:cubicBezTo>
                              <a:cubicBezTo>
                                <a:pt x="22985" y="193261"/>
                                <a:pt x="22985" y="190446"/>
                                <a:pt x="24861" y="188570"/>
                              </a:cubicBezTo>
                              <a:lnTo>
                                <a:pt x="42217" y="171214"/>
                              </a:lnTo>
                              <a:lnTo>
                                <a:pt x="4691" y="171214"/>
                              </a:lnTo>
                              <a:cubicBezTo>
                                <a:pt x="1876" y="171214"/>
                                <a:pt x="0" y="169337"/>
                                <a:pt x="0" y="166523"/>
                              </a:cubicBezTo>
                              <a:cubicBezTo>
                                <a:pt x="0" y="163708"/>
                                <a:pt x="1876" y="161832"/>
                                <a:pt x="4691" y="161832"/>
                              </a:cubicBezTo>
                              <a:lnTo>
                                <a:pt x="42217" y="161832"/>
                              </a:lnTo>
                              <a:lnTo>
                                <a:pt x="24861" y="144476"/>
                              </a:lnTo>
                              <a:cubicBezTo>
                                <a:pt x="22985" y="142600"/>
                                <a:pt x="22985" y="139786"/>
                                <a:pt x="24861" y="137909"/>
                              </a:cubicBezTo>
                              <a:cubicBezTo>
                                <a:pt x="26738" y="136033"/>
                                <a:pt x="29552" y="136033"/>
                                <a:pt x="31428" y="137909"/>
                              </a:cubicBezTo>
                              <a:lnTo>
                                <a:pt x="55351" y="161832"/>
                              </a:lnTo>
                              <a:lnTo>
                                <a:pt x="68954" y="161832"/>
                              </a:lnTo>
                              <a:lnTo>
                                <a:pt x="33304" y="126182"/>
                              </a:lnTo>
                              <a:cubicBezTo>
                                <a:pt x="31428" y="124306"/>
                                <a:pt x="31428" y="121492"/>
                                <a:pt x="33304" y="119615"/>
                              </a:cubicBezTo>
                              <a:cubicBezTo>
                                <a:pt x="35181" y="117739"/>
                                <a:pt x="37995" y="117739"/>
                                <a:pt x="39871" y="119615"/>
                              </a:cubicBezTo>
                              <a:lnTo>
                                <a:pt x="82088" y="161832"/>
                              </a:lnTo>
                              <a:lnTo>
                                <a:pt x="155734" y="161832"/>
                              </a:lnTo>
                              <a:lnTo>
                                <a:pt x="130874" y="136972"/>
                              </a:lnTo>
                              <a:lnTo>
                                <a:pt x="102259" y="136972"/>
                              </a:lnTo>
                              <a:cubicBezTo>
                                <a:pt x="99444" y="136972"/>
                                <a:pt x="97568" y="135096"/>
                                <a:pt x="97568" y="132281"/>
                              </a:cubicBezTo>
                              <a:cubicBezTo>
                                <a:pt x="97568" y="129467"/>
                                <a:pt x="99444" y="127590"/>
                                <a:pt x="102259" y="127590"/>
                              </a:cubicBezTo>
                              <a:lnTo>
                                <a:pt x="121492" y="127590"/>
                              </a:lnTo>
                              <a:lnTo>
                                <a:pt x="108826" y="114924"/>
                              </a:lnTo>
                              <a:cubicBezTo>
                                <a:pt x="106950" y="113048"/>
                                <a:pt x="106950" y="110233"/>
                                <a:pt x="108826" y="108357"/>
                              </a:cubicBezTo>
                              <a:cubicBezTo>
                                <a:pt x="110703" y="106481"/>
                                <a:pt x="113517" y="106481"/>
                                <a:pt x="115393" y="108357"/>
                              </a:cubicBezTo>
                              <a:lnTo>
                                <a:pt x="128059" y="121023"/>
                              </a:lnTo>
                              <a:lnTo>
                                <a:pt x="128059" y="101790"/>
                              </a:lnTo>
                              <a:cubicBezTo>
                                <a:pt x="128059" y="98975"/>
                                <a:pt x="129936" y="97099"/>
                                <a:pt x="132750" y="97099"/>
                              </a:cubicBezTo>
                              <a:cubicBezTo>
                                <a:pt x="135565" y="97099"/>
                                <a:pt x="137441" y="98975"/>
                                <a:pt x="137441" y="101790"/>
                              </a:cubicBezTo>
                              <a:lnTo>
                                <a:pt x="137441" y="130405"/>
                              </a:lnTo>
                              <a:lnTo>
                                <a:pt x="162770" y="155734"/>
                              </a:lnTo>
                              <a:lnTo>
                                <a:pt x="162770" y="82558"/>
                              </a:lnTo>
                              <a:lnTo>
                                <a:pt x="120553" y="40341"/>
                              </a:lnTo>
                              <a:cubicBezTo>
                                <a:pt x="118677" y="38465"/>
                                <a:pt x="118677" y="35651"/>
                                <a:pt x="120553" y="33774"/>
                              </a:cubicBezTo>
                              <a:cubicBezTo>
                                <a:pt x="122430" y="31898"/>
                                <a:pt x="125244" y="31898"/>
                                <a:pt x="127120" y="33774"/>
                              </a:cubicBezTo>
                              <a:lnTo>
                                <a:pt x="162770" y="69424"/>
                              </a:lnTo>
                              <a:lnTo>
                                <a:pt x="162770" y="55351"/>
                              </a:lnTo>
                              <a:lnTo>
                                <a:pt x="138847" y="31428"/>
                              </a:lnTo>
                              <a:cubicBezTo>
                                <a:pt x="136971" y="29552"/>
                                <a:pt x="136971" y="26738"/>
                                <a:pt x="138847" y="24861"/>
                              </a:cubicBezTo>
                              <a:cubicBezTo>
                                <a:pt x="140724" y="22985"/>
                                <a:pt x="143538" y="22985"/>
                                <a:pt x="145414" y="24861"/>
                              </a:cubicBezTo>
                              <a:lnTo>
                                <a:pt x="162770" y="42217"/>
                              </a:lnTo>
                              <a:lnTo>
                                <a:pt x="162770" y="4691"/>
                              </a:lnTo>
                              <a:cubicBezTo>
                                <a:pt x="162770" y="1876"/>
                                <a:pt x="164647" y="0"/>
                                <a:pt x="167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35" name="Straight Connector 34">
                        <a:extLst>
                          <a:ext uri="{FF2B5EF4-FFF2-40B4-BE49-F238E27FC236}">
                            <a16:creationId xmlns:a16="http://schemas.microsoft.com/office/drawing/2014/main" id="{9276CC9D-7C14-4719-AB30-38AC23F49E10}"/>
                          </a:ext>
                        </a:extLst>
                      </wps:cNvPr>
                      <wps:cNvCnPr/>
                      <wps:spPr>
                        <a:xfrm>
                          <a:off x="0" y="5036024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g:grpSp>
                      <wpg:cNvPr id="16" name="Group 15" descr="Moose">
                        <a:extLst>
                          <a:ext uri="{FF2B5EF4-FFF2-40B4-BE49-F238E27FC236}">
                            <a16:creationId xmlns:a16="http://schemas.microsoft.com/office/drawing/2014/main" id="{06772CDF-F1C6-4998-9751-1C1D84D86158}"/>
                          </a:ext>
                        </a:extLst>
                      </wpg:cNvPr>
                      <wpg:cNvGrpSpPr/>
                      <wpg:grpSpPr>
                        <a:xfrm>
                          <a:off x="5333852" y="1897039"/>
                          <a:ext cx="1217067" cy="1052256"/>
                          <a:chOff x="3814065" y="1449240"/>
                          <a:chExt cx="1217067" cy="1052256"/>
                        </a:xfrm>
                      </wpg:grpSpPr>
                      <wps:wsp>
                        <wps:cNvPr id="2" name="Freeform: Shape 6">
                          <a:extLst>
                            <a:ext uri="{FF2B5EF4-FFF2-40B4-BE49-F238E27FC236}">
                              <a16:creationId xmlns:a16="http://schemas.microsoft.com/office/drawing/2014/main" id="{EB3D2529-96F3-4E29-8BFD-227BD28E855F}"/>
                            </a:ext>
                          </a:extLst>
                        </wps:cNvPr>
                        <wps:cNvSpPr/>
                        <wps:spPr>
                          <a:xfrm>
                            <a:off x="4868612" y="1838941"/>
                            <a:ext cx="38033" cy="38033"/>
                          </a:xfrm>
                          <a:custGeom>
                            <a:avLst/>
                            <a:gdLst>
                              <a:gd name="connsiteX0" fmla="*/ 14764 w 28575"/>
                              <a:gd name="connsiteY0" fmla="*/ 7144 h 28575"/>
                              <a:gd name="connsiteX1" fmla="*/ 7144 w 28575"/>
                              <a:gd name="connsiteY1" fmla="*/ 14764 h 28575"/>
                              <a:gd name="connsiteX2" fmla="*/ 14764 w 28575"/>
                              <a:gd name="connsiteY2" fmla="*/ 22384 h 28575"/>
                              <a:gd name="connsiteX3" fmla="*/ 22384 w 28575"/>
                              <a:gd name="connsiteY3" fmla="*/ 14764 h 28575"/>
                              <a:gd name="connsiteX4" fmla="*/ 14764 w 28575"/>
                              <a:gd name="connsiteY4" fmla="*/ 7144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14764" y="7144"/>
                                </a:moveTo>
                                <a:cubicBezTo>
                                  <a:pt x="10954" y="7144"/>
                                  <a:pt x="7144" y="10954"/>
                                  <a:pt x="7144" y="14764"/>
                                </a:cubicBezTo>
                                <a:cubicBezTo>
                                  <a:pt x="7144" y="18574"/>
                                  <a:pt x="10954" y="22384"/>
                                  <a:pt x="14764" y="22384"/>
                                </a:cubicBezTo>
                                <a:cubicBezTo>
                                  <a:pt x="18574" y="22384"/>
                                  <a:pt x="22384" y="18574"/>
                                  <a:pt x="22384" y="14764"/>
                                </a:cubicBezTo>
                                <a:cubicBezTo>
                                  <a:pt x="22384" y="10954"/>
                                  <a:pt x="18574" y="7144"/>
                                  <a:pt x="14764" y="71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" name="Freeform: Shape 7">
                          <a:extLst>
                            <a:ext uri="{FF2B5EF4-FFF2-40B4-BE49-F238E27FC236}">
                              <a16:creationId xmlns:a16="http://schemas.microsoft.com/office/drawing/2014/main" id="{836AD654-DD08-4FF9-AA93-D2A2EEC1EA7A}"/>
                            </a:ext>
                          </a:extLst>
                        </wps:cNvPr>
                        <wps:cNvSpPr/>
                        <wps:spPr>
                          <a:xfrm>
                            <a:off x="3814065" y="1449240"/>
                            <a:ext cx="1217067" cy="1052256"/>
                          </a:xfrm>
                          <a:custGeom>
                            <a:avLst/>
                            <a:gdLst>
                              <a:gd name="connsiteX0" fmla="*/ 771213 w 914400"/>
                              <a:gd name="connsiteY0" fmla="*/ 261878 h 790575"/>
                              <a:gd name="connsiteX1" fmla="*/ 750258 w 914400"/>
                              <a:gd name="connsiteY1" fmla="*/ 253306 h 790575"/>
                              <a:gd name="connsiteX2" fmla="*/ 750258 w 914400"/>
                              <a:gd name="connsiteY2" fmla="*/ 253306 h 790575"/>
                              <a:gd name="connsiteX3" fmla="*/ 789311 w 914400"/>
                              <a:gd name="connsiteY3" fmla="*/ 212348 h 790575"/>
                              <a:gd name="connsiteX4" fmla="*/ 847413 w 914400"/>
                              <a:gd name="connsiteY4" fmla="*/ 156151 h 790575"/>
                              <a:gd name="connsiteX5" fmla="*/ 867416 w 914400"/>
                              <a:gd name="connsiteY5" fmla="*/ 119003 h 790575"/>
                              <a:gd name="connsiteX6" fmla="*/ 859796 w 914400"/>
                              <a:gd name="connsiteY6" fmla="*/ 104716 h 790575"/>
                              <a:gd name="connsiteX7" fmla="*/ 845508 w 914400"/>
                              <a:gd name="connsiteY7" fmla="*/ 112336 h 790575"/>
                              <a:gd name="connsiteX8" fmla="*/ 844556 w 914400"/>
                              <a:gd name="connsiteY8" fmla="*/ 116146 h 790575"/>
                              <a:gd name="connsiteX9" fmla="*/ 835031 w 914400"/>
                              <a:gd name="connsiteY9" fmla="*/ 139958 h 790575"/>
                              <a:gd name="connsiteX10" fmla="*/ 826458 w 914400"/>
                              <a:gd name="connsiteY10" fmla="*/ 144721 h 790575"/>
                              <a:gd name="connsiteX11" fmla="*/ 822648 w 914400"/>
                              <a:gd name="connsiteY11" fmla="*/ 143768 h 790575"/>
                              <a:gd name="connsiteX12" fmla="*/ 818838 w 914400"/>
                              <a:gd name="connsiteY12" fmla="*/ 130433 h 790575"/>
                              <a:gd name="connsiteX13" fmla="*/ 832173 w 914400"/>
                              <a:gd name="connsiteY13" fmla="*/ 92333 h 790575"/>
                              <a:gd name="connsiteX14" fmla="*/ 821696 w 914400"/>
                              <a:gd name="connsiteY14" fmla="*/ 73283 h 790575"/>
                              <a:gd name="connsiteX15" fmla="*/ 803598 w 914400"/>
                              <a:gd name="connsiteY15" fmla="*/ 85666 h 790575"/>
                              <a:gd name="connsiteX16" fmla="*/ 795026 w 914400"/>
                              <a:gd name="connsiteY16" fmla="*/ 115193 h 790575"/>
                              <a:gd name="connsiteX17" fmla="*/ 717873 w 914400"/>
                              <a:gd name="connsiteY17" fmla="*/ 185678 h 790575"/>
                              <a:gd name="connsiteX18" fmla="*/ 695013 w 914400"/>
                              <a:gd name="connsiteY18" fmla="*/ 176153 h 790575"/>
                              <a:gd name="connsiteX19" fmla="*/ 651198 w 914400"/>
                              <a:gd name="connsiteY19" fmla="*/ 122813 h 790575"/>
                              <a:gd name="connsiteX20" fmla="*/ 651198 w 914400"/>
                              <a:gd name="connsiteY20" fmla="*/ 122813 h 790575"/>
                              <a:gd name="connsiteX21" fmla="*/ 643578 w 914400"/>
                              <a:gd name="connsiteY21" fmla="*/ 51376 h 790575"/>
                              <a:gd name="connsiteX22" fmla="*/ 629291 w 914400"/>
                              <a:gd name="connsiteY22" fmla="*/ 36136 h 790575"/>
                              <a:gd name="connsiteX23" fmla="*/ 615003 w 914400"/>
                              <a:gd name="connsiteY23" fmla="*/ 49471 h 790575"/>
                              <a:gd name="connsiteX24" fmla="*/ 615003 w 914400"/>
                              <a:gd name="connsiteY24" fmla="*/ 70426 h 790575"/>
                              <a:gd name="connsiteX25" fmla="*/ 600716 w 914400"/>
                              <a:gd name="connsiteY25" fmla="*/ 85666 h 790575"/>
                              <a:gd name="connsiteX26" fmla="*/ 598811 w 914400"/>
                              <a:gd name="connsiteY26" fmla="*/ 85666 h 790575"/>
                              <a:gd name="connsiteX27" fmla="*/ 584523 w 914400"/>
                              <a:gd name="connsiteY27" fmla="*/ 71378 h 790575"/>
                              <a:gd name="connsiteX28" fmla="*/ 584523 w 914400"/>
                              <a:gd name="connsiteY28" fmla="*/ 37088 h 790575"/>
                              <a:gd name="connsiteX29" fmla="*/ 571188 w 914400"/>
                              <a:gd name="connsiteY29" fmla="*/ 21848 h 790575"/>
                              <a:gd name="connsiteX30" fmla="*/ 555948 w 914400"/>
                              <a:gd name="connsiteY30" fmla="*/ 36136 h 790575"/>
                              <a:gd name="connsiteX31" fmla="*/ 555948 w 914400"/>
                              <a:gd name="connsiteY31" fmla="*/ 63758 h 790575"/>
                              <a:gd name="connsiteX32" fmla="*/ 544518 w 914400"/>
                              <a:gd name="connsiteY32" fmla="*/ 80903 h 790575"/>
                              <a:gd name="connsiteX33" fmla="*/ 540708 w 914400"/>
                              <a:gd name="connsiteY33" fmla="*/ 80903 h 790575"/>
                              <a:gd name="connsiteX34" fmla="*/ 527373 w 914400"/>
                              <a:gd name="connsiteY34" fmla="*/ 67568 h 790575"/>
                              <a:gd name="connsiteX35" fmla="*/ 527373 w 914400"/>
                              <a:gd name="connsiteY35" fmla="*/ 24706 h 790575"/>
                              <a:gd name="connsiteX36" fmla="*/ 514038 w 914400"/>
                              <a:gd name="connsiteY36" fmla="*/ 9466 h 790575"/>
                              <a:gd name="connsiteX37" fmla="*/ 514038 w 914400"/>
                              <a:gd name="connsiteY37" fmla="*/ 9466 h 790575"/>
                              <a:gd name="connsiteX38" fmla="*/ 499751 w 914400"/>
                              <a:gd name="connsiteY38" fmla="*/ 20896 h 790575"/>
                              <a:gd name="connsiteX39" fmla="*/ 499751 w 914400"/>
                              <a:gd name="connsiteY39" fmla="*/ 50423 h 790575"/>
                              <a:gd name="connsiteX40" fmla="*/ 487368 w 914400"/>
                              <a:gd name="connsiteY40" fmla="*/ 69473 h 790575"/>
                              <a:gd name="connsiteX41" fmla="*/ 481653 w 914400"/>
                              <a:gd name="connsiteY41" fmla="*/ 69473 h 790575"/>
                              <a:gd name="connsiteX42" fmla="*/ 466413 w 914400"/>
                              <a:gd name="connsiteY42" fmla="*/ 53281 h 790575"/>
                              <a:gd name="connsiteX43" fmla="*/ 466413 w 914400"/>
                              <a:gd name="connsiteY43" fmla="*/ 19943 h 790575"/>
                              <a:gd name="connsiteX44" fmla="*/ 456888 w 914400"/>
                              <a:gd name="connsiteY44" fmla="*/ 7561 h 790575"/>
                              <a:gd name="connsiteX45" fmla="*/ 438791 w 914400"/>
                              <a:gd name="connsiteY45" fmla="*/ 18991 h 790575"/>
                              <a:gd name="connsiteX46" fmla="*/ 454983 w 914400"/>
                              <a:gd name="connsiteY46" fmla="*/ 115193 h 790575"/>
                              <a:gd name="connsiteX47" fmla="*/ 565473 w 914400"/>
                              <a:gd name="connsiteY47" fmla="*/ 179963 h 790575"/>
                              <a:gd name="connsiteX48" fmla="*/ 719778 w 914400"/>
                              <a:gd name="connsiteY48" fmla="*/ 248543 h 790575"/>
                              <a:gd name="connsiteX49" fmla="*/ 719778 w 914400"/>
                              <a:gd name="connsiteY49" fmla="*/ 248543 h 790575"/>
                              <a:gd name="connsiteX50" fmla="*/ 486416 w 914400"/>
                              <a:gd name="connsiteY50" fmla="*/ 333316 h 790575"/>
                              <a:gd name="connsiteX51" fmla="*/ 272103 w 914400"/>
                              <a:gd name="connsiteY51" fmla="*/ 307598 h 790575"/>
                              <a:gd name="connsiteX52" fmla="*/ 65411 w 914400"/>
                              <a:gd name="connsiteY52" fmla="*/ 343793 h 790575"/>
                              <a:gd name="connsiteX53" fmla="*/ 15881 w 914400"/>
                              <a:gd name="connsiteY53" fmla="*/ 501908 h 790575"/>
                              <a:gd name="connsiteX54" fmla="*/ 30168 w 914400"/>
                              <a:gd name="connsiteY54" fmla="*/ 501908 h 790575"/>
                              <a:gd name="connsiteX55" fmla="*/ 42551 w 914400"/>
                              <a:gd name="connsiteY55" fmla="*/ 451426 h 790575"/>
                              <a:gd name="connsiteX56" fmla="*/ 56838 w 914400"/>
                              <a:gd name="connsiteY56" fmla="*/ 449521 h 790575"/>
                              <a:gd name="connsiteX57" fmla="*/ 92081 w 914400"/>
                              <a:gd name="connsiteY57" fmla="*/ 531436 h 790575"/>
                              <a:gd name="connsiteX58" fmla="*/ 82556 w 914400"/>
                              <a:gd name="connsiteY58" fmla="*/ 753368 h 790575"/>
                              <a:gd name="connsiteX59" fmla="*/ 115893 w 914400"/>
                              <a:gd name="connsiteY59" fmla="*/ 765751 h 790575"/>
                              <a:gd name="connsiteX60" fmla="*/ 132086 w 914400"/>
                              <a:gd name="connsiteY60" fmla="*/ 672406 h 790575"/>
                              <a:gd name="connsiteX61" fmla="*/ 172091 w 914400"/>
                              <a:gd name="connsiteY61" fmla="*/ 603826 h 790575"/>
                              <a:gd name="connsiteX62" fmla="*/ 202571 w 914400"/>
                              <a:gd name="connsiteY62" fmla="*/ 783848 h 790575"/>
                              <a:gd name="connsiteX63" fmla="*/ 213048 w 914400"/>
                              <a:gd name="connsiteY63" fmla="*/ 640973 h 790575"/>
                              <a:gd name="connsiteX64" fmla="*/ 327348 w 914400"/>
                              <a:gd name="connsiteY64" fmla="*/ 573346 h 790575"/>
                              <a:gd name="connsiteX65" fmla="*/ 441648 w 914400"/>
                              <a:gd name="connsiteY65" fmla="*/ 606683 h 790575"/>
                              <a:gd name="connsiteX66" fmla="*/ 441648 w 914400"/>
                              <a:gd name="connsiteY66" fmla="*/ 771466 h 790575"/>
                              <a:gd name="connsiteX67" fmla="*/ 441648 w 914400"/>
                              <a:gd name="connsiteY67" fmla="*/ 771466 h 790575"/>
                              <a:gd name="connsiteX68" fmla="*/ 497846 w 914400"/>
                              <a:gd name="connsiteY68" fmla="*/ 561916 h 790575"/>
                              <a:gd name="connsiteX69" fmla="*/ 528326 w 914400"/>
                              <a:gd name="connsiteY69" fmla="*/ 761941 h 790575"/>
                              <a:gd name="connsiteX70" fmla="*/ 537851 w 914400"/>
                              <a:gd name="connsiteY70" fmla="*/ 766703 h 790575"/>
                              <a:gd name="connsiteX71" fmla="*/ 554996 w 914400"/>
                              <a:gd name="connsiteY71" fmla="*/ 590491 h 790575"/>
                              <a:gd name="connsiteX72" fmla="*/ 660723 w 914400"/>
                              <a:gd name="connsiteY72" fmla="*/ 388561 h 790575"/>
                              <a:gd name="connsiteX73" fmla="*/ 753116 w 914400"/>
                              <a:gd name="connsiteY73" fmla="*/ 379988 h 790575"/>
                              <a:gd name="connsiteX74" fmla="*/ 753116 w 914400"/>
                              <a:gd name="connsiteY74" fmla="*/ 379988 h 790575"/>
                              <a:gd name="connsiteX75" fmla="*/ 836936 w 914400"/>
                              <a:gd name="connsiteY75" fmla="*/ 428566 h 790575"/>
                              <a:gd name="connsiteX76" fmla="*/ 839793 w 914400"/>
                              <a:gd name="connsiteY76" fmla="*/ 408563 h 790575"/>
                              <a:gd name="connsiteX77" fmla="*/ 845508 w 914400"/>
                              <a:gd name="connsiteY77" fmla="*/ 400943 h 790575"/>
                              <a:gd name="connsiteX78" fmla="*/ 897896 w 914400"/>
                              <a:gd name="connsiteY78" fmla="*/ 382846 h 790575"/>
                              <a:gd name="connsiteX79" fmla="*/ 771213 w 914400"/>
                              <a:gd name="connsiteY79" fmla="*/ 261878 h 790575"/>
                              <a:gd name="connsiteX80" fmla="*/ 123513 w 914400"/>
                              <a:gd name="connsiteY80" fmla="*/ 359986 h 790575"/>
                              <a:gd name="connsiteX81" fmla="*/ 121608 w 914400"/>
                              <a:gd name="connsiteY81" fmla="*/ 349508 h 790575"/>
                              <a:gd name="connsiteX82" fmla="*/ 125418 w 914400"/>
                              <a:gd name="connsiteY82" fmla="*/ 343793 h 790575"/>
                              <a:gd name="connsiteX83" fmla="*/ 131133 w 914400"/>
                              <a:gd name="connsiteY83" fmla="*/ 364748 h 790575"/>
                              <a:gd name="connsiteX84" fmla="*/ 123513 w 914400"/>
                              <a:gd name="connsiteY84" fmla="*/ 359986 h 790575"/>
                              <a:gd name="connsiteX85" fmla="*/ 167328 w 914400"/>
                              <a:gd name="connsiteY85" fmla="*/ 404753 h 790575"/>
                              <a:gd name="connsiteX86" fmla="*/ 158756 w 914400"/>
                              <a:gd name="connsiteY86" fmla="*/ 413326 h 790575"/>
                              <a:gd name="connsiteX87" fmla="*/ 158756 w 914400"/>
                              <a:gd name="connsiteY87" fmla="*/ 388561 h 790575"/>
                              <a:gd name="connsiteX88" fmla="*/ 166376 w 914400"/>
                              <a:gd name="connsiteY88" fmla="*/ 393323 h 790575"/>
                              <a:gd name="connsiteX89" fmla="*/ 167328 w 914400"/>
                              <a:gd name="connsiteY89" fmla="*/ 404753 h 790575"/>
                              <a:gd name="connsiteX90" fmla="*/ 193998 w 914400"/>
                              <a:gd name="connsiteY90" fmla="*/ 359033 h 790575"/>
                              <a:gd name="connsiteX91" fmla="*/ 186378 w 914400"/>
                              <a:gd name="connsiteY91" fmla="*/ 359986 h 790575"/>
                              <a:gd name="connsiteX92" fmla="*/ 195903 w 914400"/>
                              <a:gd name="connsiteY92" fmla="*/ 340936 h 790575"/>
                              <a:gd name="connsiteX93" fmla="*/ 199713 w 914400"/>
                              <a:gd name="connsiteY93" fmla="*/ 347603 h 790575"/>
                              <a:gd name="connsiteX94" fmla="*/ 193998 w 914400"/>
                              <a:gd name="connsiteY94" fmla="*/ 359033 h 790575"/>
                              <a:gd name="connsiteX95" fmla="*/ 206381 w 914400"/>
                              <a:gd name="connsiteY95" fmla="*/ 406658 h 790575"/>
                              <a:gd name="connsiteX96" fmla="*/ 212096 w 914400"/>
                              <a:gd name="connsiteY96" fmla="*/ 399038 h 790575"/>
                              <a:gd name="connsiteX97" fmla="*/ 214001 w 914400"/>
                              <a:gd name="connsiteY97" fmla="*/ 407611 h 790575"/>
                              <a:gd name="connsiteX98" fmla="*/ 206381 w 914400"/>
                              <a:gd name="connsiteY98" fmla="*/ 406658 h 790575"/>
                              <a:gd name="connsiteX99" fmla="*/ 219716 w 914400"/>
                              <a:gd name="connsiteY99" fmla="*/ 437138 h 790575"/>
                              <a:gd name="connsiteX100" fmla="*/ 233051 w 914400"/>
                              <a:gd name="connsiteY100" fmla="*/ 430471 h 790575"/>
                              <a:gd name="connsiteX101" fmla="*/ 242576 w 914400"/>
                              <a:gd name="connsiteY101" fmla="*/ 433328 h 790575"/>
                              <a:gd name="connsiteX102" fmla="*/ 249243 w 914400"/>
                              <a:gd name="connsiteY102" fmla="*/ 443806 h 790575"/>
                              <a:gd name="connsiteX103" fmla="*/ 219716 w 914400"/>
                              <a:gd name="connsiteY103" fmla="*/ 437138 h 790575"/>
                              <a:gd name="connsiteX104" fmla="*/ 259721 w 914400"/>
                              <a:gd name="connsiteY104" fmla="*/ 352366 h 790575"/>
                              <a:gd name="connsiteX105" fmla="*/ 248291 w 914400"/>
                              <a:gd name="connsiteY105" fmla="*/ 358081 h 790575"/>
                              <a:gd name="connsiteX106" fmla="*/ 248291 w 914400"/>
                              <a:gd name="connsiteY106" fmla="*/ 358081 h 790575"/>
                              <a:gd name="connsiteX107" fmla="*/ 247338 w 914400"/>
                              <a:gd name="connsiteY107" fmla="*/ 347603 h 790575"/>
                              <a:gd name="connsiteX108" fmla="*/ 247338 w 914400"/>
                              <a:gd name="connsiteY108" fmla="*/ 347603 h 790575"/>
                              <a:gd name="connsiteX109" fmla="*/ 259721 w 914400"/>
                              <a:gd name="connsiteY109" fmla="*/ 352366 h 790575"/>
                              <a:gd name="connsiteX110" fmla="*/ 259721 w 914400"/>
                              <a:gd name="connsiteY110" fmla="*/ 352366 h 790575"/>
                              <a:gd name="connsiteX111" fmla="*/ 286391 w 914400"/>
                              <a:gd name="connsiteY111" fmla="*/ 404753 h 790575"/>
                              <a:gd name="connsiteX112" fmla="*/ 279723 w 914400"/>
                              <a:gd name="connsiteY112" fmla="*/ 391418 h 790575"/>
                              <a:gd name="connsiteX113" fmla="*/ 296868 w 914400"/>
                              <a:gd name="connsiteY113" fmla="*/ 399038 h 790575"/>
                              <a:gd name="connsiteX114" fmla="*/ 286391 w 914400"/>
                              <a:gd name="connsiteY114" fmla="*/ 404753 h 790575"/>
                              <a:gd name="connsiteX115" fmla="*/ 324491 w 914400"/>
                              <a:gd name="connsiteY115" fmla="*/ 396181 h 790575"/>
                              <a:gd name="connsiteX116" fmla="*/ 322586 w 914400"/>
                              <a:gd name="connsiteY116" fmla="*/ 385703 h 790575"/>
                              <a:gd name="connsiteX117" fmla="*/ 326396 w 914400"/>
                              <a:gd name="connsiteY117" fmla="*/ 379988 h 790575"/>
                              <a:gd name="connsiteX118" fmla="*/ 332111 w 914400"/>
                              <a:gd name="connsiteY118" fmla="*/ 400943 h 790575"/>
                              <a:gd name="connsiteX119" fmla="*/ 324491 w 914400"/>
                              <a:gd name="connsiteY119" fmla="*/ 396181 h 790575"/>
                              <a:gd name="connsiteX120" fmla="*/ 356876 w 914400"/>
                              <a:gd name="connsiteY120" fmla="*/ 354271 h 790575"/>
                              <a:gd name="connsiteX121" fmla="*/ 347351 w 914400"/>
                              <a:gd name="connsiteY121" fmla="*/ 358081 h 790575"/>
                              <a:gd name="connsiteX122" fmla="*/ 334016 w 914400"/>
                              <a:gd name="connsiteY122" fmla="*/ 352366 h 790575"/>
                              <a:gd name="connsiteX123" fmla="*/ 361638 w 914400"/>
                              <a:gd name="connsiteY123" fmla="*/ 342841 h 790575"/>
                              <a:gd name="connsiteX124" fmla="*/ 356876 w 914400"/>
                              <a:gd name="connsiteY124" fmla="*/ 354271 h 790575"/>
                              <a:gd name="connsiteX125" fmla="*/ 377831 w 914400"/>
                              <a:gd name="connsiteY125" fmla="*/ 431423 h 790575"/>
                              <a:gd name="connsiteX126" fmla="*/ 366401 w 914400"/>
                              <a:gd name="connsiteY126" fmla="*/ 436186 h 790575"/>
                              <a:gd name="connsiteX127" fmla="*/ 373068 w 914400"/>
                              <a:gd name="connsiteY127" fmla="*/ 411421 h 790575"/>
                              <a:gd name="connsiteX128" fmla="*/ 379736 w 914400"/>
                              <a:gd name="connsiteY128" fmla="*/ 419993 h 790575"/>
                              <a:gd name="connsiteX129" fmla="*/ 377831 w 914400"/>
                              <a:gd name="connsiteY129" fmla="*/ 431423 h 790575"/>
                              <a:gd name="connsiteX130" fmla="*/ 428313 w 914400"/>
                              <a:gd name="connsiteY130" fmla="*/ 397133 h 790575"/>
                              <a:gd name="connsiteX131" fmla="*/ 426408 w 914400"/>
                              <a:gd name="connsiteY131" fmla="*/ 398086 h 790575"/>
                              <a:gd name="connsiteX132" fmla="*/ 415931 w 914400"/>
                              <a:gd name="connsiteY132" fmla="*/ 391418 h 790575"/>
                              <a:gd name="connsiteX133" fmla="*/ 415931 w 914400"/>
                              <a:gd name="connsiteY133" fmla="*/ 389513 h 790575"/>
                              <a:gd name="connsiteX134" fmla="*/ 425456 w 914400"/>
                              <a:gd name="connsiteY134" fmla="*/ 382846 h 790575"/>
                              <a:gd name="connsiteX135" fmla="*/ 427361 w 914400"/>
                              <a:gd name="connsiteY135" fmla="*/ 383798 h 790575"/>
                              <a:gd name="connsiteX136" fmla="*/ 428313 w 914400"/>
                              <a:gd name="connsiteY136" fmla="*/ 397133 h 790575"/>
                              <a:gd name="connsiteX137" fmla="*/ 445458 w 914400"/>
                              <a:gd name="connsiteY137" fmla="*/ 365701 h 790575"/>
                              <a:gd name="connsiteX138" fmla="*/ 445458 w 914400"/>
                              <a:gd name="connsiteY138" fmla="*/ 347603 h 790575"/>
                              <a:gd name="connsiteX139" fmla="*/ 454983 w 914400"/>
                              <a:gd name="connsiteY139" fmla="*/ 359986 h 790575"/>
                              <a:gd name="connsiteX140" fmla="*/ 445458 w 914400"/>
                              <a:gd name="connsiteY140" fmla="*/ 365701 h 790575"/>
                              <a:gd name="connsiteX141" fmla="*/ 800741 w 914400"/>
                              <a:gd name="connsiteY141" fmla="*/ 291406 h 790575"/>
                              <a:gd name="connsiteX142" fmla="*/ 800741 w 914400"/>
                              <a:gd name="connsiteY142" fmla="*/ 326648 h 790575"/>
                              <a:gd name="connsiteX143" fmla="*/ 800741 w 914400"/>
                              <a:gd name="connsiteY143" fmla="*/ 291406 h 790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</a:cxnLst>
                            <a:rect l="l" t="t" r="r" b="b"/>
                            <a:pathLst>
                              <a:path w="914400" h="790575">
                                <a:moveTo>
                                  <a:pt x="771213" y="261878"/>
                                </a:moveTo>
                                <a:lnTo>
                                  <a:pt x="750258" y="253306"/>
                                </a:lnTo>
                                <a:cubicBezTo>
                                  <a:pt x="750258" y="253306"/>
                                  <a:pt x="750258" y="253306"/>
                                  <a:pt x="750258" y="253306"/>
                                </a:cubicBezTo>
                                <a:cubicBezTo>
                                  <a:pt x="755973" y="234256"/>
                                  <a:pt x="775023" y="223778"/>
                                  <a:pt x="789311" y="212348"/>
                                </a:cubicBezTo>
                                <a:cubicBezTo>
                                  <a:pt x="821696" y="190441"/>
                                  <a:pt x="839793" y="166628"/>
                                  <a:pt x="847413" y="156151"/>
                                </a:cubicBezTo>
                                <a:cubicBezTo>
                                  <a:pt x="860748" y="137101"/>
                                  <a:pt x="866463" y="119003"/>
                                  <a:pt x="867416" y="119003"/>
                                </a:cubicBezTo>
                                <a:cubicBezTo>
                                  <a:pt x="869321" y="113288"/>
                                  <a:pt x="865511" y="106621"/>
                                  <a:pt x="859796" y="104716"/>
                                </a:cubicBezTo>
                                <a:cubicBezTo>
                                  <a:pt x="854081" y="102811"/>
                                  <a:pt x="847413" y="106621"/>
                                  <a:pt x="845508" y="112336"/>
                                </a:cubicBezTo>
                                <a:cubicBezTo>
                                  <a:pt x="845508" y="112336"/>
                                  <a:pt x="845508" y="113288"/>
                                  <a:pt x="844556" y="116146"/>
                                </a:cubicBezTo>
                                <a:cubicBezTo>
                                  <a:pt x="838841" y="132338"/>
                                  <a:pt x="835031" y="139958"/>
                                  <a:pt x="835031" y="139958"/>
                                </a:cubicBezTo>
                                <a:cubicBezTo>
                                  <a:pt x="833126" y="142816"/>
                                  <a:pt x="829316" y="144721"/>
                                  <a:pt x="826458" y="144721"/>
                                </a:cubicBezTo>
                                <a:cubicBezTo>
                                  <a:pt x="825506" y="144721"/>
                                  <a:pt x="823601" y="143768"/>
                                  <a:pt x="822648" y="143768"/>
                                </a:cubicBezTo>
                                <a:cubicBezTo>
                                  <a:pt x="817886" y="140911"/>
                                  <a:pt x="816933" y="135196"/>
                                  <a:pt x="818838" y="130433"/>
                                </a:cubicBezTo>
                                <a:cubicBezTo>
                                  <a:pt x="818838" y="130433"/>
                                  <a:pt x="825506" y="117098"/>
                                  <a:pt x="832173" y="92333"/>
                                </a:cubicBezTo>
                                <a:cubicBezTo>
                                  <a:pt x="835983" y="79951"/>
                                  <a:pt x="828363" y="74236"/>
                                  <a:pt x="821696" y="73283"/>
                                </a:cubicBezTo>
                                <a:cubicBezTo>
                                  <a:pt x="813123" y="71378"/>
                                  <a:pt x="805503" y="77093"/>
                                  <a:pt x="803598" y="85666"/>
                                </a:cubicBezTo>
                                <a:cubicBezTo>
                                  <a:pt x="803598" y="85666"/>
                                  <a:pt x="800741" y="99001"/>
                                  <a:pt x="795026" y="115193"/>
                                </a:cubicBezTo>
                                <a:cubicBezTo>
                                  <a:pt x="795026" y="116146"/>
                                  <a:pt x="776928" y="185678"/>
                                  <a:pt x="717873" y="185678"/>
                                </a:cubicBezTo>
                                <a:cubicBezTo>
                                  <a:pt x="709301" y="185678"/>
                                  <a:pt x="701681" y="181868"/>
                                  <a:pt x="695013" y="176153"/>
                                </a:cubicBezTo>
                                <a:cubicBezTo>
                                  <a:pt x="672153" y="157103"/>
                                  <a:pt x="658818" y="139006"/>
                                  <a:pt x="651198" y="122813"/>
                                </a:cubicBezTo>
                                <a:cubicBezTo>
                                  <a:pt x="651198" y="122813"/>
                                  <a:pt x="651198" y="122813"/>
                                  <a:pt x="651198" y="122813"/>
                                </a:cubicBezTo>
                                <a:cubicBezTo>
                                  <a:pt x="641673" y="90428"/>
                                  <a:pt x="643578" y="52328"/>
                                  <a:pt x="643578" y="51376"/>
                                </a:cubicBezTo>
                                <a:cubicBezTo>
                                  <a:pt x="643578" y="42803"/>
                                  <a:pt x="636911" y="36136"/>
                                  <a:pt x="629291" y="36136"/>
                                </a:cubicBezTo>
                                <a:cubicBezTo>
                                  <a:pt x="623576" y="36136"/>
                                  <a:pt x="615003" y="39946"/>
                                  <a:pt x="615003" y="49471"/>
                                </a:cubicBezTo>
                                <a:cubicBezTo>
                                  <a:pt x="615003" y="56138"/>
                                  <a:pt x="615003" y="60901"/>
                                  <a:pt x="615003" y="70426"/>
                                </a:cubicBezTo>
                                <a:cubicBezTo>
                                  <a:pt x="615003" y="78998"/>
                                  <a:pt x="608336" y="85666"/>
                                  <a:pt x="600716" y="85666"/>
                                </a:cubicBezTo>
                                <a:cubicBezTo>
                                  <a:pt x="599763" y="85666"/>
                                  <a:pt x="599763" y="85666"/>
                                  <a:pt x="598811" y="85666"/>
                                </a:cubicBezTo>
                                <a:cubicBezTo>
                                  <a:pt x="591191" y="84713"/>
                                  <a:pt x="585476" y="78998"/>
                                  <a:pt x="584523" y="71378"/>
                                </a:cubicBezTo>
                                <a:cubicBezTo>
                                  <a:pt x="583571" y="58043"/>
                                  <a:pt x="584523" y="48518"/>
                                  <a:pt x="584523" y="37088"/>
                                </a:cubicBezTo>
                                <a:cubicBezTo>
                                  <a:pt x="584523" y="30421"/>
                                  <a:pt x="577856" y="22801"/>
                                  <a:pt x="571188" y="21848"/>
                                </a:cubicBezTo>
                                <a:cubicBezTo>
                                  <a:pt x="564521" y="21848"/>
                                  <a:pt x="556901" y="25658"/>
                                  <a:pt x="555948" y="36136"/>
                                </a:cubicBezTo>
                                <a:cubicBezTo>
                                  <a:pt x="554996" y="48518"/>
                                  <a:pt x="555948" y="56138"/>
                                  <a:pt x="555948" y="63758"/>
                                </a:cubicBezTo>
                                <a:cubicBezTo>
                                  <a:pt x="556901" y="71378"/>
                                  <a:pt x="552138" y="79951"/>
                                  <a:pt x="544518" y="80903"/>
                                </a:cubicBezTo>
                                <a:cubicBezTo>
                                  <a:pt x="543566" y="80903"/>
                                  <a:pt x="541661" y="80903"/>
                                  <a:pt x="540708" y="80903"/>
                                </a:cubicBezTo>
                                <a:cubicBezTo>
                                  <a:pt x="534041" y="79951"/>
                                  <a:pt x="528326" y="75188"/>
                                  <a:pt x="527373" y="67568"/>
                                </a:cubicBezTo>
                                <a:cubicBezTo>
                                  <a:pt x="525468" y="56138"/>
                                  <a:pt x="526421" y="40898"/>
                                  <a:pt x="527373" y="24706"/>
                                </a:cubicBezTo>
                                <a:cubicBezTo>
                                  <a:pt x="528326" y="15181"/>
                                  <a:pt x="520706" y="10418"/>
                                  <a:pt x="514038" y="9466"/>
                                </a:cubicBezTo>
                                <a:cubicBezTo>
                                  <a:pt x="514038" y="9466"/>
                                  <a:pt x="514038" y="9466"/>
                                  <a:pt x="514038" y="9466"/>
                                </a:cubicBezTo>
                                <a:cubicBezTo>
                                  <a:pt x="508323" y="9466"/>
                                  <a:pt x="499751" y="12323"/>
                                  <a:pt x="499751" y="20896"/>
                                </a:cubicBezTo>
                                <a:cubicBezTo>
                                  <a:pt x="498798" y="30421"/>
                                  <a:pt x="498798" y="38041"/>
                                  <a:pt x="499751" y="50423"/>
                                </a:cubicBezTo>
                                <a:cubicBezTo>
                                  <a:pt x="500703" y="58996"/>
                                  <a:pt x="494988" y="67568"/>
                                  <a:pt x="487368" y="69473"/>
                                </a:cubicBezTo>
                                <a:cubicBezTo>
                                  <a:pt x="485463" y="69473"/>
                                  <a:pt x="483558" y="70426"/>
                                  <a:pt x="481653" y="69473"/>
                                </a:cubicBezTo>
                                <a:cubicBezTo>
                                  <a:pt x="473081" y="68521"/>
                                  <a:pt x="466413" y="61853"/>
                                  <a:pt x="466413" y="53281"/>
                                </a:cubicBezTo>
                                <a:cubicBezTo>
                                  <a:pt x="465461" y="38993"/>
                                  <a:pt x="465461" y="31373"/>
                                  <a:pt x="466413" y="19943"/>
                                </a:cubicBezTo>
                                <a:cubicBezTo>
                                  <a:pt x="467366" y="13276"/>
                                  <a:pt x="461651" y="8513"/>
                                  <a:pt x="456888" y="7561"/>
                                </a:cubicBezTo>
                                <a:cubicBezTo>
                                  <a:pt x="448316" y="5656"/>
                                  <a:pt x="440696" y="10418"/>
                                  <a:pt x="438791" y="18991"/>
                                </a:cubicBezTo>
                                <a:cubicBezTo>
                                  <a:pt x="437838" y="20896"/>
                                  <a:pt x="426408" y="70426"/>
                                  <a:pt x="454983" y="115193"/>
                                </a:cubicBezTo>
                                <a:cubicBezTo>
                                  <a:pt x="475938" y="148531"/>
                                  <a:pt x="513086" y="170438"/>
                                  <a:pt x="565473" y="179963"/>
                                </a:cubicBezTo>
                                <a:cubicBezTo>
                                  <a:pt x="680726" y="201871"/>
                                  <a:pt x="712158" y="223778"/>
                                  <a:pt x="719778" y="248543"/>
                                </a:cubicBezTo>
                                <a:cubicBezTo>
                                  <a:pt x="719778" y="248543"/>
                                  <a:pt x="719778" y="248543"/>
                                  <a:pt x="719778" y="248543"/>
                                </a:cubicBezTo>
                                <a:cubicBezTo>
                                  <a:pt x="637863" y="256163"/>
                                  <a:pt x="576903" y="339031"/>
                                  <a:pt x="486416" y="333316"/>
                                </a:cubicBezTo>
                                <a:cubicBezTo>
                                  <a:pt x="414026" y="328553"/>
                                  <a:pt x="345446" y="309503"/>
                                  <a:pt x="272103" y="307598"/>
                                </a:cubicBezTo>
                                <a:cubicBezTo>
                                  <a:pt x="205428" y="306646"/>
                                  <a:pt x="125418" y="307598"/>
                                  <a:pt x="65411" y="343793"/>
                                </a:cubicBezTo>
                                <a:cubicBezTo>
                                  <a:pt x="19691" y="371416"/>
                                  <a:pt x="-7932" y="451426"/>
                                  <a:pt x="15881" y="501908"/>
                                </a:cubicBezTo>
                                <a:cubicBezTo>
                                  <a:pt x="18738" y="507623"/>
                                  <a:pt x="27311" y="507623"/>
                                  <a:pt x="30168" y="501908"/>
                                </a:cubicBezTo>
                                <a:cubicBezTo>
                                  <a:pt x="37788" y="482858"/>
                                  <a:pt x="40646" y="466666"/>
                                  <a:pt x="42551" y="451426"/>
                                </a:cubicBezTo>
                                <a:cubicBezTo>
                                  <a:pt x="43503" y="443806"/>
                                  <a:pt x="53981" y="441901"/>
                                  <a:pt x="56838" y="449521"/>
                                </a:cubicBezTo>
                                <a:cubicBezTo>
                                  <a:pt x="66363" y="477143"/>
                                  <a:pt x="81603" y="500956"/>
                                  <a:pt x="92081" y="531436"/>
                                </a:cubicBezTo>
                                <a:cubicBezTo>
                                  <a:pt x="114941" y="600016"/>
                                  <a:pt x="77793" y="682883"/>
                                  <a:pt x="82556" y="753368"/>
                                </a:cubicBezTo>
                                <a:cubicBezTo>
                                  <a:pt x="84461" y="781943"/>
                                  <a:pt x="95891" y="797183"/>
                                  <a:pt x="115893" y="765751"/>
                                </a:cubicBezTo>
                                <a:cubicBezTo>
                                  <a:pt x="133991" y="739081"/>
                                  <a:pt x="133038" y="703838"/>
                                  <a:pt x="132086" y="672406"/>
                                </a:cubicBezTo>
                                <a:cubicBezTo>
                                  <a:pt x="132086" y="652403"/>
                                  <a:pt x="151136" y="533341"/>
                                  <a:pt x="172091" y="603826"/>
                                </a:cubicBezTo>
                                <a:cubicBezTo>
                                  <a:pt x="181616" y="640973"/>
                                  <a:pt x="143516" y="793373"/>
                                  <a:pt x="202571" y="783848"/>
                                </a:cubicBezTo>
                                <a:cubicBezTo>
                                  <a:pt x="218763" y="780038"/>
                                  <a:pt x="212096" y="656213"/>
                                  <a:pt x="213048" y="640973"/>
                                </a:cubicBezTo>
                                <a:cubicBezTo>
                                  <a:pt x="218763" y="567631"/>
                                  <a:pt x="261626" y="570488"/>
                                  <a:pt x="327348" y="573346"/>
                                </a:cubicBezTo>
                                <a:cubicBezTo>
                                  <a:pt x="396881" y="576203"/>
                                  <a:pt x="440696" y="553343"/>
                                  <a:pt x="441648" y="606683"/>
                                </a:cubicBezTo>
                                <a:cubicBezTo>
                                  <a:pt x="442601" y="626686"/>
                                  <a:pt x="419741" y="766703"/>
                                  <a:pt x="441648" y="771466"/>
                                </a:cubicBezTo>
                                <a:cubicBezTo>
                                  <a:pt x="441648" y="771466"/>
                                  <a:pt x="441648" y="771466"/>
                                  <a:pt x="441648" y="771466"/>
                                </a:cubicBezTo>
                                <a:cubicBezTo>
                                  <a:pt x="501656" y="771466"/>
                                  <a:pt x="458793" y="561916"/>
                                  <a:pt x="497846" y="561916"/>
                                </a:cubicBezTo>
                                <a:cubicBezTo>
                                  <a:pt x="510228" y="561916"/>
                                  <a:pt x="519753" y="725746"/>
                                  <a:pt x="528326" y="761941"/>
                                </a:cubicBezTo>
                                <a:cubicBezTo>
                                  <a:pt x="529278" y="766703"/>
                                  <a:pt x="534041" y="768608"/>
                                  <a:pt x="537851" y="766703"/>
                                </a:cubicBezTo>
                                <a:cubicBezTo>
                                  <a:pt x="583571" y="747653"/>
                                  <a:pt x="553091" y="627638"/>
                                  <a:pt x="554996" y="590491"/>
                                </a:cubicBezTo>
                                <a:cubicBezTo>
                                  <a:pt x="556901" y="525721"/>
                                  <a:pt x="610241" y="427613"/>
                                  <a:pt x="660723" y="388561"/>
                                </a:cubicBezTo>
                                <a:cubicBezTo>
                                  <a:pt x="689298" y="368558"/>
                                  <a:pt x="720731" y="371416"/>
                                  <a:pt x="753116" y="379988"/>
                                </a:cubicBezTo>
                                <a:cubicBezTo>
                                  <a:pt x="753116" y="379988"/>
                                  <a:pt x="753116" y="379988"/>
                                  <a:pt x="753116" y="379988"/>
                                </a:cubicBezTo>
                                <a:cubicBezTo>
                                  <a:pt x="778833" y="397133"/>
                                  <a:pt x="830268" y="431423"/>
                                  <a:pt x="836936" y="428566"/>
                                </a:cubicBezTo>
                                <a:cubicBezTo>
                                  <a:pt x="841698" y="426661"/>
                                  <a:pt x="841698" y="417136"/>
                                  <a:pt x="839793" y="408563"/>
                                </a:cubicBezTo>
                                <a:cubicBezTo>
                                  <a:pt x="838841" y="404753"/>
                                  <a:pt x="841698" y="400943"/>
                                  <a:pt x="845508" y="400943"/>
                                </a:cubicBezTo>
                                <a:cubicBezTo>
                                  <a:pt x="863606" y="400943"/>
                                  <a:pt x="881703" y="396181"/>
                                  <a:pt x="897896" y="382846"/>
                                </a:cubicBezTo>
                                <a:cubicBezTo>
                                  <a:pt x="959808" y="330458"/>
                                  <a:pt x="802646" y="274261"/>
                                  <a:pt x="771213" y="261878"/>
                                </a:cubicBezTo>
                                <a:close/>
                                <a:moveTo>
                                  <a:pt x="123513" y="359986"/>
                                </a:moveTo>
                                <a:cubicBezTo>
                                  <a:pt x="119703" y="358081"/>
                                  <a:pt x="118751" y="353318"/>
                                  <a:pt x="121608" y="349508"/>
                                </a:cubicBezTo>
                                <a:lnTo>
                                  <a:pt x="125418" y="343793"/>
                                </a:lnTo>
                                <a:lnTo>
                                  <a:pt x="131133" y="364748"/>
                                </a:lnTo>
                                <a:lnTo>
                                  <a:pt x="123513" y="359986"/>
                                </a:lnTo>
                                <a:close/>
                                <a:moveTo>
                                  <a:pt x="167328" y="404753"/>
                                </a:moveTo>
                                <a:cubicBezTo>
                                  <a:pt x="164471" y="407611"/>
                                  <a:pt x="161613" y="411421"/>
                                  <a:pt x="158756" y="413326"/>
                                </a:cubicBezTo>
                                <a:cubicBezTo>
                                  <a:pt x="156851" y="405706"/>
                                  <a:pt x="158756" y="397133"/>
                                  <a:pt x="158756" y="388561"/>
                                </a:cubicBezTo>
                                <a:cubicBezTo>
                                  <a:pt x="161613" y="390466"/>
                                  <a:pt x="163518" y="391418"/>
                                  <a:pt x="166376" y="393323"/>
                                </a:cubicBezTo>
                                <a:cubicBezTo>
                                  <a:pt x="169233" y="395228"/>
                                  <a:pt x="170186" y="400943"/>
                                  <a:pt x="167328" y="404753"/>
                                </a:cubicBezTo>
                                <a:close/>
                                <a:moveTo>
                                  <a:pt x="193998" y="359033"/>
                                </a:moveTo>
                                <a:lnTo>
                                  <a:pt x="186378" y="359986"/>
                                </a:lnTo>
                                <a:lnTo>
                                  <a:pt x="195903" y="340936"/>
                                </a:lnTo>
                                <a:lnTo>
                                  <a:pt x="199713" y="347603"/>
                                </a:lnTo>
                                <a:cubicBezTo>
                                  <a:pt x="202571" y="352366"/>
                                  <a:pt x="199713" y="358081"/>
                                  <a:pt x="193998" y="359033"/>
                                </a:cubicBezTo>
                                <a:close/>
                                <a:moveTo>
                                  <a:pt x="206381" y="406658"/>
                                </a:moveTo>
                                <a:lnTo>
                                  <a:pt x="212096" y="399038"/>
                                </a:lnTo>
                                <a:lnTo>
                                  <a:pt x="214001" y="407611"/>
                                </a:lnTo>
                                <a:lnTo>
                                  <a:pt x="206381" y="406658"/>
                                </a:lnTo>
                                <a:close/>
                                <a:moveTo>
                                  <a:pt x="219716" y="437138"/>
                                </a:moveTo>
                                <a:lnTo>
                                  <a:pt x="233051" y="430471"/>
                                </a:lnTo>
                                <a:cubicBezTo>
                                  <a:pt x="235908" y="428566"/>
                                  <a:pt x="240671" y="430471"/>
                                  <a:pt x="242576" y="433328"/>
                                </a:cubicBezTo>
                                <a:lnTo>
                                  <a:pt x="249243" y="443806"/>
                                </a:lnTo>
                                <a:lnTo>
                                  <a:pt x="219716" y="437138"/>
                                </a:lnTo>
                                <a:close/>
                                <a:moveTo>
                                  <a:pt x="259721" y="352366"/>
                                </a:moveTo>
                                <a:cubicBezTo>
                                  <a:pt x="259721" y="358081"/>
                                  <a:pt x="253053" y="361891"/>
                                  <a:pt x="248291" y="358081"/>
                                </a:cubicBezTo>
                                <a:cubicBezTo>
                                  <a:pt x="248291" y="358081"/>
                                  <a:pt x="248291" y="358081"/>
                                  <a:pt x="248291" y="358081"/>
                                </a:cubicBezTo>
                                <a:cubicBezTo>
                                  <a:pt x="244481" y="355223"/>
                                  <a:pt x="244481" y="350461"/>
                                  <a:pt x="247338" y="347603"/>
                                </a:cubicBezTo>
                                <a:cubicBezTo>
                                  <a:pt x="247338" y="347603"/>
                                  <a:pt x="247338" y="347603"/>
                                  <a:pt x="247338" y="347603"/>
                                </a:cubicBezTo>
                                <a:cubicBezTo>
                                  <a:pt x="251148" y="341888"/>
                                  <a:pt x="259721" y="345698"/>
                                  <a:pt x="259721" y="352366"/>
                                </a:cubicBezTo>
                                <a:lnTo>
                                  <a:pt x="259721" y="352366"/>
                                </a:lnTo>
                                <a:close/>
                                <a:moveTo>
                                  <a:pt x="286391" y="404753"/>
                                </a:moveTo>
                                <a:lnTo>
                                  <a:pt x="279723" y="391418"/>
                                </a:lnTo>
                                <a:lnTo>
                                  <a:pt x="296868" y="399038"/>
                                </a:lnTo>
                                <a:lnTo>
                                  <a:pt x="286391" y="404753"/>
                                </a:lnTo>
                                <a:close/>
                                <a:moveTo>
                                  <a:pt x="324491" y="396181"/>
                                </a:moveTo>
                                <a:cubicBezTo>
                                  <a:pt x="320681" y="394276"/>
                                  <a:pt x="319728" y="389513"/>
                                  <a:pt x="322586" y="385703"/>
                                </a:cubicBezTo>
                                <a:lnTo>
                                  <a:pt x="326396" y="379988"/>
                                </a:lnTo>
                                <a:lnTo>
                                  <a:pt x="332111" y="400943"/>
                                </a:lnTo>
                                <a:lnTo>
                                  <a:pt x="324491" y="396181"/>
                                </a:lnTo>
                                <a:close/>
                                <a:moveTo>
                                  <a:pt x="356876" y="354271"/>
                                </a:moveTo>
                                <a:cubicBezTo>
                                  <a:pt x="354971" y="358081"/>
                                  <a:pt x="351161" y="359986"/>
                                  <a:pt x="347351" y="358081"/>
                                </a:cubicBezTo>
                                <a:lnTo>
                                  <a:pt x="334016" y="352366"/>
                                </a:lnTo>
                                <a:lnTo>
                                  <a:pt x="361638" y="342841"/>
                                </a:lnTo>
                                <a:lnTo>
                                  <a:pt x="356876" y="354271"/>
                                </a:lnTo>
                                <a:close/>
                                <a:moveTo>
                                  <a:pt x="377831" y="431423"/>
                                </a:moveTo>
                                <a:lnTo>
                                  <a:pt x="366401" y="436186"/>
                                </a:lnTo>
                                <a:lnTo>
                                  <a:pt x="373068" y="411421"/>
                                </a:lnTo>
                                <a:lnTo>
                                  <a:pt x="379736" y="419993"/>
                                </a:lnTo>
                                <a:cubicBezTo>
                                  <a:pt x="383546" y="423803"/>
                                  <a:pt x="381641" y="429518"/>
                                  <a:pt x="377831" y="431423"/>
                                </a:cubicBezTo>
                                <a:close/>
                                <a:moveTo>
                                  <a:pt x="428313" y="397133"/>
                                </a:moveTo>
                                <a:lnTo>
                                  <a:pt x="426408" y="398086"/>
                                </a:lnTo>
                                <a:cubicBezTo>
                                  <a:pt x="421646" y="400943"/>
                                  <a:pt x="415931" y="397133"/>
                                  <a:pt x="415931" y="391418"/>
                                </a:cubicBezTo>
                                <a:cubicBezTo>
                                  <a:pt x="415931" y="390466"/>
                                  <a:pt x="415931" y="390466"/>
                                  <a:pt x="415931" y="389513"/>
                                </a:cubicBezTo>
                                <a:cubicBezTo>
                                  <a:pt x="415931" y="384751"/>
                                  <a:pt x="420693" y="381893"/>
                                  <a:pt x="425456" y="382846"/>
                                </a:cubicBezTo>
                                <a:cubicBezTo>
                                  <a:pt x="426408" y="382846"/>
                                  <a:pt x="426408" y="382846"/>
                                  <a:pt x="427361" y="383798"/>
                                </a:cubicBezTo>
                                <a:cubicBezTo>
                                  <a:pt x="433076" y="385703"/>
                                  <a:pt x="434028" y="393323"/>
                                  <a:pt x="428313" y="397133"/>
                                </a:cubicBezTo>
                                <a:close/>
                                <a:moveTo>
                                  <a:pt x="445458" y="365701"/>
                                </a:moveTo>
                                <a:lnTo>
                                  <a:pt x="445458" y="347603"/>
                                </a:lnTo>
                                <a:cubicBezTo>
                                  <a:pt x="448316" y="351413"/>
                                  <a:pt x="451173" y="356176"/>
                                  <a:pt x="454983" y="359986"/>
                                </a:cubicBezTo>
                                <a:cubicBezTo>
                                  <a:pt x="451173" y="361891"/>
                                  <a:pt x="448316" y="363796"/>
                                  <a:pt x="445458" y="365701"/>
                                </a:cubicBezTo>
                                <a:close/>
                                <a:moveTo>
                                  <a:pt x="800741" y="291406"/>
                                </a:moveTo>
                                <a:cubicBezTo>
                                  <a:pt x="823601" y="291406"/>
                                  <a:pt x="823601" y="326648"/>
                                  <a:pt x="800741" y="326648"/>
                                </a:cubicBezTo>
                                <a:cubicBezTo>
                                  <a:pt x="777881" y="327601"/>
                                  <a:pt x="777881" y="291406"/>
                                  <a:pt x="800741" y="291406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/>
                              </a:gs>
                              <a:gs pos="55000">
                                <a:schemeClr val="accent1">
                                  <a:lumMod val="50000"/>
                                </a:schemeClr>
                              </a:gs>
                              <a:gs pos="100000">
                                <a:schemeClr val="accent1">
                                  <a:lumMod val="40000"/>
                                  <a:lumOff val="60000"/>
                                </a:schemeClr>
                              </a:gs>
                            </a:gsLst>
                            <a:lin ang="7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63500" dist="50800" dir="13500000">
                              <a:prstClr val="black">
                                <a:alpha val="50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74" name="Graphic 603" descr="Snowflakes">
                        <a:extLst>
                          <a:ext uri="{FF2B5EF4-FFF2-40B4-BE49-F238E27FC236}">
                            <a16:creationId xmlns:a16="http://schemas.microsoft.com/office/drawing/2014/main" id="{31D58183-872D-4F43-9DFB-C87868D4D0E1}"/>
                          </a:ext>
                        </a:extLst>
                      </wps:cNvPr>
                      <wps:cNvSpPr/>
                      <wps:spPr>
                        <a:xfrm>
                          <a:off x="4555928" y="73697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103" name="Group 102" descr="Snowflakes">
                        <a:extLst>
                          <a:ext uri="{FF2B5EF4-FFF2-40B4-BE49-F238E27FC236}">
                            <a16:creationId xmlns:a16="http://schemas.microsoft.com/office/drawing/2014/main" id="{C5097E3B-BE43-4283-9850-B882717278BA}"/>
                          </a:ext>
                        </a:extLst>
                      </wpg:cNvPr>
                      <wpg:cNvGrpSpPr/>
                      <wpg:grpSpPr>
                        <a:xfrm>
                          <a:off x="6821458" y="723331"/>
                          <a:ext cx="104775" cy="104775"/>
                          <a:chOff x="5311589" y="275586"/>
                          <a:chExt cx="104775" cy="104775"/>
                        </a:xfrm>
                      </wpg:grpSpPr>
                      <wps:wsp>
                        <wps:cNvPr id="10" name="Freeform: Shape 10">
                          <a:extLst>
                            <a:ext uri="{FF2B5EF4-FFF2-40B4-BE49-F238E27FC236}">
                              <a16:creationId xmlns:a16="http://schemas.microsoft.com/office/drawing/2014/main" id="{1244650D-5201-458E-A962-D8AB92D4EFB6}"/>
                            </a:ext>
                          </a:extLst>
                        </wps:cNvPr>
                        <wps:cNvSpPr/>
                        <wps:spPr>
                          <a:xfrm>
                            <a:off x="5311589" y="2755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11" name="Freeform: Shape 11">
                          <a:extLst>
                            <a:ext uri="{FF2B5EF4-FFF2-40B4-BE49-F238E27FC236}">
                              <a16:creationId xmlns:a16="http://schemas.microsoft.com/office/drawing/2014/main" id="{38C3C602-827F-4CD3-A09A-F1C9105890BF}"/>
                            </a:ext>
                          </a:extLst>
                        </wps:cNvPr>
                        <wps:cNvSpPr/>
                        <wps:spPr>
                          <a:xfrm>
                            <a:off x="5368739" y="2755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12" name="Freeform: Shape 12">
                          <a:extLst>
                            <a:ext uri="{FF2B5EF4-FFF2-40B4-BE49-F238E27FC236}">
                              <a16:creationId xmlns:a16="http://schemas.microsoft.com/office/drawing/2014/main" id="{D4245650-26B8-4BC5-8D06-D3AF0EC127F7}"/>
                            </a:ext>
                          </a:extLst>
                        </wps:cNvPr>
                        <wps:cNvSpPr/>
                        <wps:spPr>
                          <a:xfrm>
                            <a:off x="5368739" y="3327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13" name="Freeform: Shape 13">
                          <a:extLst>
                            <a:ext uri="{FF2B5EF4-FFF2-40B4-BE49-F238E27FC236}">
                              <a16:creationId xmlns:a16="http://schemas.microsoft.com/office/drawing/2014/main" id="{B7414369-D186-41DB-BBF2-E536742D86AF}"/>
                            </a:ext>
                          </a:extLst>
                        </wps:cNvPr>
                        <wps:cNvSpPr/>
                        <wps:spPr>
                          <a:xfrm>
                            <a:off x="5311589" y="3327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g:grpSp>
                      <wpg:cNvPr id="102" name="Group 101" descr="Snowflakes">
                        <a:extLst>
                          <a:ext uri="{FF2B5EF4-FFF2-40B4-BE49-F238E27FC236}">
                            <a16:creationId xmlns:a16="http://schemas.microsoft.com/office/drawing/2014/main" id="{20B6E0AE-5AFC-4D43-9774-D748612D5D87}"/>
                          </a:ext>
                        </a:extLst>
                      </wpg:cNvPr>
                      <wpg:cNvGrpSpPr/>
                      <wpg:grpSpPr>
                        <a:xfrm>
                          <a:off x="5675046" y="1433015"/>
                          <a:ext cx="128447" cy="128447"/>
                          <a:chOff x="4158553" y="988727"/>
                          <a:chExt cx="128447" cy="128447"/>
                        </a:xfrm>
                      </wpg:grpSpPr>
                      <wps:wsp>
                        <wps:cNvPr id="15" name="Freeform: Shape 15">
                          <a:extLst>
                            <a:ext uri="{FF2B5EF4-FFF2-40B4-BE49-F238E27FC236}">
                              <a16:creationId xmlns:a16="http://schemas.microsoft.com/office/drawing/2014/main" id="{E5A2C27B-9A40-4345-BEDE-DB0FAC07F922}"/>
                            </a:ext>
                          </a:extLst>
                        </wps:cNvPr>
                        <wps:cNvSpPr/>
                        <wps:spPr>
                          <a:xfrm rot="2700000">
                            <a:off x="4198964" y="988727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17" name="Freeform: Shape 17">
                          <a:extLst>
                            <a:ext uri="{FF2B5EF4-FFF2-40B4-BE49-F238E27FC236}">
                              <a16:creationId xmlns:a16="http://schemas.microsoft.com/office/drawing/2014/main" id="{5094A73D-74DE-42E1-9916-E4F76B4D41D5}"/>
                            </a:ext>
                          </a:extLst>
                        </wps:cNvPr>
                        <wps:cNvSpPr/>
                        <wps:spPr>
                          <a:xfrm rot="2700000">
                            <a:off x="4239375" y="1029138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18" name="Freeform: Shape 18">
                          <a:extLst>
                            <a:ext uri="{FF2B5EF4-FFF2-40B4-BE49-F238E27FC236}">
                              <a16:creationId xmlns:a16="http://schemas.microsoft.com/office/drawing/2014/main" id="{F3E15D61-3DD5-40C1-B066-4CB5F757F67D}"/>
                            </a:ext>
                          </a:extLst>
                        </wps:cNvPr>
                        <wps:cNvSpPr/>
                        <wps:spPr>
                          <a:xfrm rot="2700000">
                            <a:off x="4198955" y="1069549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19" name="Freeform: Shape 19">
                          <a:extLst>
                            <a:ext uri="{FF2B5EF4-FFF2-40B4-BE49-F238E27FC236}">
                              <a16:creationId xmlns:a16="http://schemas.microsoft.com/office/drawing/2014/main" id="{2D5ED001-99B5-4305-B9AE-EB0A6B17951C}"/>
                            </a:ext>
                          </a:extLst>
                        </wps:cNvPr>
                        <wps:cNvSpPr/>
                        <wps:spPr>
                          <a:xfrm rot="2700000">
                            <a:off x="4158553" y="1029138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99" name="Freeform: Shape 98" descr="Snowflakes">
                        <a:extLst>
                          <a:ext uri="{FF2B5EF4-FFF2-40B4-BE49-F238E27FC236}">
                            <a16:creationId xmlns:a16="http://schemas.microsoft.com/office/drawing/2014/main" id="{98B54671-D681-43BF-946C-56CB293270F2}"/>
                          </a:ext>
                        </a:extLst>
                      </wps:cNvPr>
                      <wps:cNvSpPr/>
                      <wps:spPr>
                        <a:xfrm>
                          <a:off x="6712274" y="1323833"/>
                          <a:ext cx="333984" cy="333046"/>
                        </a:xfrm>
                        <a:custGeom>
                          <a:avLst/>
                          <a:gdLst>
                            <a:gd name="connsiteX0" fmla="*/ 167461 w 333984"/>
                            <a:gd name="connsiteY0" fmla="*/ 0 h 333046"/>
                            <a:gd name="connsiteX1" fmla="*/ 172152 w 333984"/>
                            <a:gd name="connsiteY1" fmla="*/ 4691 h 333046"/>
                            <a:gd name="connsiteX2" fmla="*/ 172152 w 333984"/>
                            <a:gd name="connsiteY2" fmla="*/ 42217 h 333046"/>
                            <a:gd name="connsiteX3" fmla="*/ 189508 w 333984"/>
                            <a:gd name="connsiteY3" fmla="*/ 24861 h 333046"/>
                            <a:gd name="connsiteX4" fmla="*/ 196075 w 333984"/>
                            <a:gd name="connsiteY4" fmla="*/ 24861 h 333046"/>
                            <a:gd name="connsiteX5" fmla="*/ 196075 w 333984"/>
                            <a:gd name="connsiteY5" fmla="*/ 31428 h 333046"/>
                            <a:gd name="connsiteX6" fmla="*/ 172152 w 333984"/>
                            <a:gd name="connsiteY6" fmla="*/ 55352 h 333046"/>
                            <a:gd name="connsiteX7" fmla="*/ 172152 w 333984"/>
                            <a:gd name="connsiteY7" fmla="*/ 69424 h 333046"/>
                            <a:gd name="connsiteX8" fmla="*/ 207802 w 333984"/>
                            <a:gd name="connsiteY8" fmla="*/ 33774 h 333046"/>
                            <a:gd name="connsiteX9" fmla="*/ 214369 w 333984"/>
                            <a:gd name="connsiteY9" fmla="*/ 33774 h 333046"/>
                            <a:gd name="connsiteX10" fmla="*/ 214369 w 333984"/>
                            <a:gd name="connsiteY10" fmla="*/ 40341 h 333046"/>
                            <a:gd name="connsiteX11" fmla="*/ 172152 w 333984"/>
                            <a:gd name="connsiteY11" fmla="*/ 82559 h 333046"/>
                            <a:gd name="connsiteX12" fmla="*/ 172152 w 333984"/>
                            <a:gd name="connsiteY12" fmla="*/ 154797 h 333046"/>
                            <a:gd name="connsiteX13" fmla="*/ 196075 w 333984"/>
                            <a:gd name="connsiteY13" fmla="*/ 130874 h 333046"/>
                            <a:gd name="connsiteX14" fmla="*/ 196075 w 333984"/>
                            <a:gd name="connsiteY14" fmla="*/ 102729 h 333046"/>
                            <a:gd name="connsiteX15" fmla="*/ 200766 w 333984"/>
                            <a:gd name="connsiteY15" fmla="*/ 98038 h 333046"/>
                            <a:gd name="connsiteX16" fmla="*/ 205458 w 333984"/>
                            <a:gd name="connsiteY16" fmla="*/ 102729 h 333046"/>
                            <a:gd name="connsiteX17" fmla="*/ 205458 w 333984"/>
                            <a:gd name="connsiteY17" fmla="*/ 121492 h 333046"/>
                            <a:gd name="connsiteX18" fmla="*/ 217654 w 333984"/>
                            <a:gd name="connsiteY18" fmla="*/ 109295 h 333046"/>
                            <a:gd name="connsiteX19" fmla="*/ 224221 w 333984"/>
                            <a:gd name="connsiteY19" fmla="*/ 109295 h 333046"/>
                            <a:gd name="connsiteX20" fmla="*/ 224221 w 333984"/>
                            <a:gd name="connsiteY20" fmla="*/ 115862 h 333046"/>
                            <a:gd name="connsiteX21" fmla="*/ 211555 w 333984"/>
                            <a:gd name="connsiteY21" fmla="*/ 128529 h 333046"/>
                            <a:gd name="connsiteX22" fmla="*/ 231257 w 333984"/>
                            <a:gd name="connsiteY22" fmla="*/ 128529 h 333046"/>
                            <a:gd name="connsiteX23" fmla="*/ 235948 w 333984"/>
                            <a:gd name="connsiteY23" fmla="*/ 133220 h 333046"/>
                            <a:gd name="connsiteX24" fmla="*/ 231257 w 333984"/>
                            <a:gd name="connsiteY24" fmla="*/ 137911 h 333046"/>
                            <a:gd name="connsiteX25" fmla="*/ 202172 w 333984"/>
                            <a:gd name="connsiteY25" fmla="*/ 137911 h 333046"/>
                            <a:gd name="connsiteX26" fmla="*/ 178251 w 333984"/>
                            <a:gd name="connsiteY26" fmla="*/ 161832 h 333046"/>
                            <a:gd name="connsiteX27" fmla="*/ 251896 w 333984"/>
                            <a:gd name="connsiteY27" fmla="*/ 161832 h 333046"/>
                            <a:gd name="connsiteX28" fmla="*/ 294113 w 333984"/>
                            <a:gd name="connsiteY28" fmla="*/ 119615 h 333046"/>
                            <a:gd name="connsiteX29" fmla="*/ 300680 w 333984"/>
                            <a:gd name="connsiteY29" fmla="*/ 119615 h 333046"/>
                            <a:gd name="connsiteX30" fmla="*/ 300680 w 333984"/>
                            <a:gd name="connsiteY30" fmla="*/ 126182 h 333046"/>
                            <a:gd name="connsiteX31" fmla="*/ 265030 w 333984"/>
                            <a:gd name="connsiteY31" fmla="*/ 161832 h 333046"/>
                            <a:gd name="connsiteX32" fmla="*/ 278633 w 333984"/>
                            <a:gd name="connsiteY32" fmla="*/ 161832 h 333046"/>
                            <a:gd name="connsiteX33" fmla="*/ 302556 w 333984"/>
                            <a:gd name="connsiteY33" fmla="*/ 137909 h 333046"/>
                            <a:gd name="connsiteX34" fmla="*/ 309123 w 333984"/>
                            <a:gd name="connsiteY34" fmla="*/ 137909 h 333046"/>
                            <a:gd name="connsiteX35" fmla="*/ 309123 w 333984"/>
                            <a:gd name="connsiteY35" fmla="*/ 144476 h 333046"/>
                            <a:gd name="connsiteX36" fmla="*/ 291767 w 333984"/>
                            <a:gd name="connsiteY36" fmla="*/ 161832 h 333046"/>
                            <a:gd name="connsiteX37" fmla="*/ 329293 w 333984"/>
                            <a:gd name="connsiteY37" fmla="*/ 161832 h 333046"/>
                            <a:gd name="connsiteX38" fmla="*/ 333984 w 333984"/>
                            <a:gd name="connsiteY38" fmla="*/ 166523 h 333046"/>
                            <a:gd name="connsiteX39" fmla="*/ 329293 w 333984"/>
                            <a:gd name="connsiteY39" fmla="*/ 171214 h 333046"/>
                            <a:gd name="connsiteX40" fmla="*/ 291767 w 333984"/>
                            <a:gd name="connsiteY40" fmla="*/ 171214 h 333046"/>
                            <a:gd name="connsiteX41" fmla="*/ 309123 w 333984"/>
                            <a:gd name="connsiteY41" fmla="*/ 188570 h 333046"/>
                            <a:gd name="connsiteX42" fmla="*/ 309123 w 333984"/>
                            <a:gd name="connsiteY42" fmla="*/ 195137 h 333046"/>
                            <a:gd name="connsiteX43" fmla="*/ 305839 w 333984"/>
                            <a:gd name="connsiteY43" fmla="*/ 196544 h 333046"/>
                            <a:gd name="connsiteX44" fmla="*/ 302556 w 333984"/>
                            <a:gd name="connsiteY44" fmla="*/ 195137 h 333046"/>
                            <a:gd name="connsiteX45" fmla="*/ 278632 w 333984"/>
                            <a:gd name="connsiteY45" fmla="*/ 171214 h 333046"/>
                            <a:gd name="connsiteX46" fmla="*/ 265030 w 333984"/>
                            <a:gd name="connsiteY46" fmla="*/ 171214 h 333046"/>
                            <a:gd name="connsiteX47" fmla="*/ 300680 w 333984"/>
                            <a:gd name="connsiteY47" fmla="*/ 206864 h 333046"/>
                            <a:gd name="connsiteX48" fmla="*/ 300680 w 333984"/>
                            <a:gd name="connsiteY48" fmla="*/ 213431 h 333046"/>
                            <a:gd name="connsiteX49" fmla="*/ 297396 w 333984"/>
                            <a:gd name="connsiteY49" fmla="*/ 214838 h 333046"/>
                            <a:gd name="connsiteX50" fmla="*/ 294113 w 333984"/>
                            <a:gd name="connsiteY50" fmla="*/ 213431 h 333046"/>
                            <a:gd name="connsiteX51" fmla="*/ 251895 w 333984"/>
                            <a:gd name="connsiteY51" fmla="*/ 171214 h 333046"/>
                            <a:gd name="connsiteX52" fmla="*/ 178250 w 333984"/>
                            <a:gd name="connsiteY52" fmla="*/ 171214 h 333046"/>
                            <a:gd name="connsiteX53" fmla="*/ 202173 w 333984"/>
                            <a:gd name="connsiteY53" fmla="*/ 195137 h 333046"/>
                            <a:gd name="connsiteX54" fmla="*/ 230318 w 333984"/>
                            <a:gd name="connsiteY54" fmla="*/ 195137 h 333046"/>
                            <a:gd name="connsiteX55" fmla="*/ 235009 w 333984"/>
                            <a:gd name="connsiteY55" fmla="*/ 199828 h 333046"/>
                            <a:gd name="connsiteX56" fmla="*/ 230318 w 333984"/>
                            <a:gd name="connsiteY56" fmla="*/ 204519 h 333046"/>
                            <a:gd name="connsiteX57" fmla="*/ 211556 w 333984"/>
                            <a:gd name="connsiteY57" fmla="*/ 204519 h 333046"/>
                            <a:gd name="connsiteX58" fmla="*/ 225159 w 333984"/>
                            <a:gd name="connsiteY58" fmla="*/ 218123 h 333046"/>
                            <a:gd name="connsiteX59" fmla="*/ 225159 w 333984"/>
                            <a:gd name="connsiteY59" fmla="*/ 225159 h 333046"/>
                            <a:gd name="connsiteX60" fmla="*/ 221875 w 333984"/>
                            <a:gd name="connsiteY60" fmla="*/ 226566 h 333046"/>
                            <a:gd name="connsiteX61" fmla="*/ 218592 w 333984"/>
                            <a:gd name="connsiteY61" fmla="*/ 225159 h 333046"/>
                            <a:gd name="connsiteX62" fmla="*/ 204519 w 333984"/>
                            <a:gd name="connsiteY62" fmla="*/ 211086 h 333046"/>
                            <a:gd name="connsiteX63" fmla="*/ 204519 w 333984"/>
                            <a:gd name="connsiteY63" fmla="*/ 230319 h 333046"/>
                            <a:gd name="connsiteX64" fmla="*/ 199827 w 333984"/>
                            <a:gd name="connsiteY64" fmla="*/ 235010 h 333046"/>
                            <a:gd name="connsiteX65" fmla="*/ 195136 w 333984"/>
                            <a:gd name="connsiteY65" fmla="*/ 230319 h 333046"/>
                            <a:gd name="connsiteX66" fmla="*/ 195136 w 333984"/>
                            <a:gd name="connsiteY66" fmla="*/ 201703 h 333046"/>
                            <a:gd name="connsiteX67" fmla="*/ 171214 w 333984"/>
                            <a:gd name="connsiteY67" fmla="*/ 177781 h 333046"/>
                            <a:gd name="connsiteX68" fmla="*/ 171214 w 333984"/>
                            <a:gd name="connsiteY68" fmla="*/ 250957 h 333046"/>
                            <a:gd name="connsiteX69" fmla="*/ 213431 w 333984"/>
                            <a:gd name="connsiteY69" fmla="*/ 293175 h 333046"/>
                            <a:gd name="connsiteX70" fmla="*/ 213431 w 333984"/>
                            <a:gd name="connsiteY70" fmla="*/ 299742 h 333046"/>
                            <a:gd name="connsiteX71" fmla="*/ 210148 w 333984"/>
                            <a:gd name="connsiteY71" fmla="*/ 301149 h 333046"/>
                            <a:gd name="connsiteX72" fmla="*/ 206864 w 333984"/>
                            <a:gd name="connsiteY72" fmla="*/ 299742 h 333046"/>
                            <a:gd name="connsiteX73" fmla="*/ 171214 w 333984"/>
                            <a:gd name="connsiteY73" fmla="*/ 264092 h 333046"/>
                            <a:gd name="connsiteX74" fmla="*/ 171214 w 333984"/>
                            <a:gd name="connsiteY74" fmla="*/ 278163 h 333046"/>
                            <a:gd name="connsiteX75" fmla="*/ 195137 w 333984"/>
                            <a:gd name="connsiteY75" fmla="*/ 302087 h 333046"/>
                            <a:gd name="connsiteX76" fmla="*/ 195137 w 333984"/>
                            <a:gd name="connsiteY76" fmla="*/ 308654 h 333046"/>
                            <a:gd name="connsiteX77" fmla="*/ 191853 w 333984"/>
                            <a:gd name="connsiteY77" fmla="*/ 310061 h 333046"/>
                            <a:gd name="connsiteX78" fmla="*/ 188570 w 333984"/>
                            <a:gd name="connsiteY78" fmla="*/ 308654 h 333046"/>
                            <a:gd name="connsiteX79" fmla="*/ 171214 w 333984"/>
                            <a:gd name="connsiteY79" fmla="*/ 291298 h 333046"/>
                            <a:gd name="connsiteX80" fmla="*/ 171214 w 333984"/>
                            <a:gd name="connsiteY80" fmla="*/ 328355 h 333046"/>
                            <a:gd name="connsiteX81" fmla="*/ 166523 w 333984"/>
                            <a:gd name="connsiteY81" fmla="*/ 333046 h 333046"/>
                            <a:gd name="connsiteX82" fmla="*/ 161832 w 333984"/>
                            <a:gd name="connsiteY82" fmla="*/ 328355 h 333046"/>
                            <a:gd name="connsiteX83" fmla="*/ 161832 w 333984"/>
                            <a:gd name="connsiteY83" fmla="*/ 291298 h 333046"/>
                            <a:gd name="connsiteX84" fmla="*/ 144476 w 333984"/>
                            <a:gd name="connsiteY84" fmla="*/ 308654 h 333046"/>
                            <a:gd name="connsiteX85" fmla="*/ 137909 w 333984"/>
                            <a:gd name="connsiteY85" fmla="*/ 308654 h 333046"/>
                            <a:gd name="connsiteX86" fmla="*/ 137909 w 333984"/>
                            <a:gd name="connsiteY86" fmla="*/ 302087 h 333046"/>
                            <a:gd name="connsiteX87" fmla="*/ 161832 w 333984"/>
                            <a:gd name="connsiteY87" fmla="*/ 278164 h 333046"/>
                            <a:gd name="connsiteX88" fmla="*/ 161832 w 333984"/>
                            <a:gd name="connsiteY88" fmla="*/ 264092 h 333046"/>
                            <a:gd name="connsiteX89" fmla="*/ 126182 w 333984"/>
                            <a:gd name="connsiteY89" fmla="*/ 299742 h 333046"/>
                            <a:gd name="connsiteX90" fmla="*/ 119615 w 333984"/>
                            <a:gd name="connsiteY90" fmla="*/ 299742 h 333046"/>
                            <a:gd name="connsiteX91" fmla="*/ 119615 w 333984"/>
                            <a:gd name="connsiteY91" fmla="*/ 293175 h 333046"/>
                            <a:gd name="connsiteX92" fmla="*/ 161832 w 333984"/>
                            <a:gd name="connsiteY92" fmla="*/ 250958 h 333046"/>
                            <a:gd name="connsiteX93" fmla="*/ 161832 w 333984"/>
                            <a:gd name="connsiteY93" fmla="*/ 178720 h 333046"/>
                            <a:gd name="connsiteX94" fmla="*/ 137910 w 333984"/>
                            <a:gd name="connsiteY94" fmla="*/ 202642 h 333046"/>
                            <a:gd name="connsiteX95" fmla="*/ 137910 w 333984"/>
                            <a:gd name="connsiteY95" fmla="*/ 230788 h 333046"/>
                            <a:gd name="connsiteX96" fmla="*/ 133219 w 333984"/>
                            <a:gd name="connsiteY96" fmla="*/ 235479 h 333046"/>
                            <a:gd name="connsiteX97" fmla="*/ 128528 w 333984"/>
                            <a:gd name="connsiteY97" fmla="*/ 230788 h 333046"/>
                            <a:gd name="connsiteX98" fmla="*/ 128528 w 333984"/>
                            <a:gd name="connsiteY98" fmla="*/ 212025 h 333046"/>
                            <a:gd name="connsiteX99" fmla="*/ 114924 w 333984"/>
                            <a:gd name="connsiteY99" fmla="*/ 225628 h 333046"/>
                            <a:gd name="connsiteX100" fmla="*/ 111641 w 333984"/>
                            <a:gd name="connsiteY100" fmla="*/ 227035 h 333046"/>
                            <a:gd name="connsiteX101" fmla="*/ 108357 w 333984"/>
                            <a:gd name="connsiteY101" fmla="*/ 225628 h 333046"/>
                            <a:gd name="connsiteX102" fmla="*/ 108357 w 333984"/>
                            <a:gd name="connsiteY102" fmla="*/ 219061 h 333046"/>
                            <a:gd name="connsiteX103" fmla="*/ 122304 w 333984"/>
                            <a:gd name="connsiteY103" fmla="*/ 204988 h 333046"/>
                            <a:gd name="connsiteX104" fmla="*/ 102728 w 333984"/>
                            <a:gd name="connsiteY104" fmla="*/ 204988 h 333046"/>
                            <a:gd name="connsiteX105" fmla="*/ 98037 w 333984"/>
                            <a:gd name="connsiteY105" fmla="*/ 200297 h 333046"/>
                            <a:gd name="connsiteX106" fmla="*/ 102728 w 333984"/>
                            <a:gd name="connsiteY106" fmla="*/ 195606 h 333046"/>
                            <a:gd name="connsiteX107" fmla="*/ 131603 w 333984"/>
                            <a:gd name="connsiteY107" fmla="*/ 195606 h 333046"/>
                            <a:gd name="connsiteX108" fmla="*/ 155777 w 333984"/>
                            <a:gd name="connsiteY108" fmla="*/ 171214 h 333046"/>
                            <a:gd name="connsiteX109" fmla="*/ 82089 w 333984"/>
                            <a:gd name="connsiteY109" fmla="*/ 171214 h 333046"/>
                            <a:gd name="connsiteX110" fmla="*/ 39871 w 333984"/>
                            <a:gd name="connsiteY110" fmla="*/ 213431 h 333046"/>
                            <a:gd name="connsiteX111" fmla="*/ 36588 w 333984"/>
                            <a:gd name="connsiteY111" fmla="*/ 214838 h 333046"/>
                            <a:gd name="connsiteX112" fmla="*/ 33304 w 333984"/>
                            <a:gd name="connsiteY112" fmla="*/ 213431 h 333046"/>
                            <a:gd name="connsiteX113" fmla="*/ 33304 w 333984"/>
                            <a:gd name="connsiteY113" fmla="*/ 206864 h 333046"/>
                            <a:gd name="connsiteX114" fmla="*/ 68954 w 333984"/>
                            <a:gd name="connsiteY114" fmla="*/ 171214 h 333046"/>
                            <a:gd name="connsiteX115" fmla="*/ 55352 w 333984"/>
                            <a:gd name="connsiteY115" fmla="*/ 171214 h 333046"/>
                            <a:gd name="connsiteX116" fmla="*/ 31428 w 333984"/>
                            <a:gd name="connsiteY116" fmla="*/ 195137 h 333046"/>
                            <a:gd name="connsiteX117" fmla="*/ 28145 w 333984"/>
                            <a:gd name="connsiteY117" fmla="*/ 196544 h 333046"/>
                            <a:gd name="connsiteX118" fmla="*/ 24861 w 333984"/>
                            <a:gd name="connsiteY118" fmla="*/ 195137 h 333046"/>
                            <a:gd name="connsiteX119" fmla="*/ 24861 w 333984"/>
                            <a:gd name="connsiteY119" fmla="*/ 188570 h 333046"/>
                            <a:gd name="connsiteX120" fmla="*/ 42217 w 333984"/>
                            <a:gd name="connsiteY120" fmla="*/ 171214 h 333046"/>
                            <a:gd name="connsiteX121" fmla="*/ 4691 w 333984"/>
                            <a:gd name="connsiteY121" fmla="*/ 171214 h 333046"/>
                            <a:gd name="connsiteX122" fmla="*/ 0 w 333984"/>
                            <a:gd name="connsiteY122" fmla="*/ 166523 h 333046"/>
                            <a:gd name="connsiteX123" fmla="*/ 4691 w 333984"/>
                            <a:gd name="connsiteY123" fmla="*/ 161832 h 333046"/>
                            <a:gd name="connsiteX124" fmla="*/ 42217 w 333984"/>
                            <a:gd name="connsiteY124" fmla="*/ 161832 h 333046"/>
                            <a:gd name="connsiteX125" fmla="*/ 24861 w 333984"/>
                            <a:gd name="connsiteY125" fmla="*/ 144476 h 333046"/>
                            <a:gd name="connsiteX126" fmla="*/ 24861 w 333984"/>
                            <a:gd name="connsiteY126" fmla="*/ 137909 h 333046"/>
                            <a:gd name="connsiteX127" fmla="*/ 31428 w 333984"/>
                            <a:gd name="connsiteY127" fmla="*/ 137909 h 333046"/>
                            <a:gd name="connsiteX128" fmla="*/ 55351 w 333984"/>
                            <a:gd name="connsiteY128" fmla="*/ 161832 h 333046"/>
                            <a:gd name="connsiteX129" fmla="*/ 68954 w 333984"/>
                            <a:gd name="connsiteY129" fmla="*/ 161832 h 333046"/>
                            <a:gd name="connsiteX130" fmla="*/ 33304 w 333984"/>
                            <a:gd name="connsiteY130" fmla="*/ 126182 h 333046"/>
                            <a:gd name="connsiteX131" fmla="*/ 33304 w 333984"/>
                            <a:gd name="connsiteY131" fmla="*/ 119615 h 333046"/>
                            <a:gd name="connsiteX132" fmla="*/ 39871 w 333984"/>
                            <a:gd name="connsiteY132" fmla="*/ 119615 h 333046"/>
                            <a:gd name="connsiteX133" fmla="*/ 82088 w 333984"/>
                            <a:gd name="connsiteY133" fmla="*/ 161832 h 333046"/>
                            <a:gd name="connsiteX134" fmla="*/ 155734 w 333984"/>
                            <a:gd name="connsiteY134" fmla="*/ 161832 h 333046"/>
                            <a:gd name="connsiteX135" fmla="*/ 130874 w 333984"/>
                            <a:gd name="connsiteY135" fmla="*/ 136972 h 333046"/>
                            <a:gd name="connsiteX136" fmla="*/ 102259 w 333984"/>
                            <a:gd name="connsiteY136" fmla="*/ 136972 h 333046"/>
                            <a:gd name="connsiteX137" fmla="*/ 97568 w 333984"/>
                            <a:gd name="connsiteY137" fmla="*/ 132281 h 333046"/>
                            <a:gd name="connsiteX138" fmla="*/ 102259 w 333984"/>
                            <a:gd name="connsiteY138" fmla="*/ 127590 h 333046"/>
                            <a:gd name="connsiteX139" fmla="*/ 121492 w 333984"/>
                            <a:gd name="connsiteY139" fmla="*/ 127590 h 333046"/>
                            <a:gd name="connsiteX140" fmla="*/ 108826 w 333984"/>
                            <a:gd name="connsiteY140" fmla="*/ 114924 h 333046"/>
                            <a:gd name="connsiteX141" fmla="*/ 108826 w 333984"/>
                            <a:gd name="connsiteY141" fmla="*/ 108357 h 333046"/>
                            <a:gd name="connsiteX142" fmla="*/ 115393 w 333984"/>
                            <a:gd name="connsiteY142" fmla="*/ 108357 h 333046"/>
                            <a:gd name="connsiteX143" fmla="*/ 128059 w 333984"/>
                            <a:gd name="connsiteY143" fmla="*/ 121023 h 333046"/>
                            <a:gd name="connsiteX144" fmla="*/ 128059 w 333984"/>
                            <a:gd name="connsiteY144" fmla="*/ 101790 h 333046"/>
                            <a:gd name="connsiteX145" fmla="*/ 132750 w 333984"/>
                            <a:gd name="connsiteY145" fmla="*/ 97099 h 333046"/>
                            <a:gd name="connsiteX146" fmla="*/ 137441 w 333984"/>
                            <a:gd name="connsiteY146" fmla="*/ 101790 h 333046"/>
                            <a:gd name="connsiteX147" fmla="*/ 137441 w 333984"/>
                            <a:gd name="connsiteY147" fmla="*/ 130405 h 333046"/>
                            <a:gd name="connsiteX148" fmla="*/ 162770 w 333984"/>
                            <a:gd name="connsiteY148" fmla="*/ 155734 h 333046"/>
                            <a:gd name="connsiteX149" fmla="*/ 162770 w 333984"/>
                            <a:gd name="connsiteY149" fmla="*/ 82558 h 333046"/>
                            <a:gd name="connsiteX150" fmla="*/ 120553 w 333984"/>
                            <a:gd name="connsiteY150" fmla="*/ 40341 h 333046"/>
                            <a:gd name="connsiteX151" fmla="*/ 120553 w 333984"/>
                            <a:gd name="connsiteY151" fmla="*/ 33774 h 333046"/>
                            <a:gd name="connsiteX152" fmla="*/ 127120 w 333984"/>
                            <a:gd name="connsiteY152" fmla="*/ 33774 h 333046"/>
                            <a:gd name="connsiteX153" fmla="*/ 162770 w 333984"/>
                            <a:gd name="connsiteY153" fmla="*/ 69424 h 333046"/>
                            <a:gd name="connsiteX154" fmla="*/ 162770 w 333984"/>
                            <a:gd name="connsiteY154" fmla="*/ 55351 h 333046"/>
                            <a:gd name="connsiteX155" fmla="*/ 138847 w 333984"/>
                            <a:gd name="connsiteY155" fmla="*/ 31428 h 333046"/>
                            <a:gd name="connsiteX156" fmla="*/ 138847 w 333984"/>
                            <a:gd name="connsiteY156" fmla="*/ 24861 h 333046"/>
                            <a:gd name="connsiteX157" fmla="*/ 145414 w 333984"/>
                            <a:gd name="connsiteY157" fmla="*/ 24861 h 333046"/>
                            <a:gd name="connsiteX158" fmla="*/ 162770 w 333984"/>
                            <a:gd name="connsiteY158" fmla="*/ 42217 h 333046"/>
                            <a:gd name="connsiteX159" fmla="*/ 162770 w 333984"/>
                            <a:gd name="connsiteY159" fmla="*/ 4691 h 333046"/>
                            <a:gd name="connsiteX160" fmla="*/ 167461 w 333984"/>
                            <a:gd name="connsiteY160" fmla="*/ 0 h 3330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333984" h="333046">
                              <a:moveTo>
                                <a:pt x="167461" y="0"/>
                              </a:moveTo>
                              <a:cubicBezTo>
                                <a:pt x="170276" y="0"/>
                                <a:pt x="172152" y="1876"/>
                                <a:pt x="172152" y="4691"/>
                              </a:cubicBezTo>
                              <a:lnTo>
                                <a:pt x="172152" y="42217"/>
                              </a:lnTo>
                              <a:lnTo>
                                <a:pt x="189508" y="24861"/>
                              </a:lnTo>
                              <a:cubicBezTo>
                                <a:pt x="191384" y="22985"/>
                                <a:pt x="194199" y="22985"/>
                                <a:pt x="196075" y="24861"/>
                              </a:cubicBezTo>
                              <a:cubicBezTo>
                                <a:pt x="197951" y="26738"/>
                                <a:pt x="197951" y="29552"/>
                                <a:pt x="196075" y="31428"/>
                              </a:cubicBezTo>
                              <a:lnTo>
                                <a:pt x="172152" y="55352"/>
                              </a:lnTo>
                              <a:lnTo>
                                <a:pt x="172152" y="69424"/>
                              </a:lnTo>
                              <a:lnTo>
                                <a:pt x="207802" y="33774"/>
                              </a:lnTo>
                              <a:cubicBezTo>
                                <a:pt x="209678" y="31898"/>
                                <a:pt x="212493" y="31898"/>
                                <a:pt x="214369" y="33774"/>
                              </a:cubicBezTo>
                              <a:cubicBezTo>
                                <a:pt x="216245" y="35651"/>
                                <a:pt x="216245" y="38465"/>
                                <a:pt x="214369" y="40341"/>
                              </a:cubicBezTo>
                              <a:lnTo>
                                <a:pt x="172152" y="82559"/>
                              </a:lnTo>
                              <a:lnTo>
                                <a:pt x="172152" y="154797"/>
                              </a:lnTo>
                              <a:lnTo>
                                <a:pt x="196075" y="130874"/>
                              </a:lnTo>
                              <a:lnTo>
                                <a:pt x="196075" y="102729"/>
                              </a:lnTo>
                              <a:cubicBezTo>
                                <a:pt x="196075" y="99914"/>
                                <a:pt x="197951" y="98038"/>
                                <a:pt x="200766" y="98038"/>
                              </a:cubicBezTo>
                              <a:cubicBezTo>
                                <a:pt x="203580" y="98038"/>
                                <a:pt x="205458" y="99914"/>
                                <a:pt x="205458" y="102729"/>
                              </a:cubicBezTo>
                              <a:lnTo>
                                <a:pt x="205458" y="121492"/>
                              </a:lnTo>
                              <a:lnTo>
                                <a:pt x="217654" y="109295"/>
                              </a:lnTo>
                              <a:cubicBezTo>
                                <a:pt x="219530" y="107419"/>
                                <a:pt x="222344" y="107419"/>
                                <a:pt x="224221" y="109295"/>
                              </a:cubicBezTo>
                              <a:cubicBezTo>
                                <a:pt x="226097" y="111172"/>
                                <a:pt x="226097" y="113986"/>
                                <a:pt x="224221" y="115862"/>
                              </a:cubicBezTo>
                              <a:lnTo>
                                <a:pt x="211555" y="128529"/>
                              </a:lnTo>
                              <a:lnTo>
                                <a:pt x="231257" y="128529"/>
                              </a:lnTo>
                              <a:cubicBezTo>
                                <a:pt x="234071" y="128529"/>
                                <a:pt x="235948" y="130406"/>
                                <a:pt x="235948" y="133220"/>
                              </a:cubicBezTo>
                              <a:cubicBezTo>
                                <a:pt x="235948" y="136035"/>
                                <a:pt x="233602" y="137911"/>
                                <a:pt x="231257" y="137911"/>
                              </a:cubicBezTo>
                              <a:lnTo>
                                <a:pt x="202172" y="137911"/>
                              </a:lnTo>
                              <a:lnTo>
                                <a:pt x="178251" y="161832"/>
                              </a:lnTo>
                              <a:lnTo>
                                <a:pt x="251896" y="161832"/>
                              </a:lnTo>
                              <a:lnTo>
                                <a:pt x="294113" y="119615"/>
                              </a:lnTo>
                              <a:cubicBezTo>
                                <a:pt x="295989" y="117739"/>
                                <a:pt x="298803" y="117739"/>
                                <a:pt x="300680" y="119615"/>
                              </a:cubicBezTo>
                              <a:cubicBezTo>
                                <a:pt x="302556" y="121492"/>
                                <a:pt x="302556" y="124306"/>
                                <a:pt x="300680" y="126182"/>
                              </a:cubicBezTo>
                              <a:lnTo>
                                <a:pt x="265030" y="161832"/>
                              </a:lnTo>
                              <a:lnTo>
                                <a:pt x="278633" y="161832"/>
                              </a:lnTo>
                              <a:lnTo>
                                <a:pt x="302556" y="137909"/>
                              </a:lnTo>
                              <a:cubicBezTo>
                                <a:pt x="304432" y="136033"/>
                                <a:pt x="307246" y="136033"/>
                                <a:pt x="309123" y="137909"/>
                              </a:cubicBezTo>
                              <a:cubicBezTo>
                                <a:pt x="310999" y="139786"/>
                                <a:pt x="310999" y="142600"/>
                                <a:pt x="309123" y="144476"/>
                              </a:cubicBezTo>
                              <a:lnTo>
                                <a:pt x="291767" y="161832"/>
                              </a:lnTo>
                              <a:lnTo>
                                <a:pt x="329293" y="161832"/>
                              </a:lnTo>
                              <a:cubicBezTo>
                                <a:pt x="332108" y="161832"/>
                                <a:pt x="333984" y="163708"/>
                                <a:pt x="333984" y="166523"/>
                              </a:cubicBezTo>
                              <a:cubicBezTo>
                                <a:pt x="333984" y="169337"/>
                                <a:pt x="332108" y="171214"/>
                                <a:pt x="329293" y="171214"/>
                              </a:cubicBezTo>
                              <a:lnTo>
                                <a:pt x="291767" y="171214"/>
                              </a:lnTo>
                              <a:lnTo>
                                <a:pt x="309123" y="188570"/>
                              </a:lnTo>
                              <a:cubicBezTo>
                                <a:pt x="310999" y="190446"/>
                                <a:pt x="310999" y="193261"/>
                                <a:pt x="309123" y="195137"/>
                              </a:cubicBezTo>
                              <a:cubicBezTo>
                                <a:pt x="308185" y="196075"/>
                                <a:pt x="307246" y="196544"/>
                                <a:pt x="305839" y="196544"/>
                              </a:cubicBezTo>
                              <a:cubicBezTo>
                                <a:pt x="304432" y="196544"/>
                                <a:pt x="303494" y="196075"/>
                                <a:pt x="302556" y="195137"/>
                              </a:cubicBezTo>
                              <a:lnTo>
                                <a:pt x="278632" y="171214"/>
                              </a:lnTo>
                              <a:lnTo>
                                <a:pt x="265030" y="171214"/>
                              </a:lnTo>
                              <a:lnTo>
                                <a:pt x="300680" y="206864"/>
                              </a:lnTo>
                              <a:cubicBezTo>
                                <a:pt x="302556" y="208740"/>
                                <a:pt x="302556" y="211555"/>
                                <a:pt x="300680" y="213431"/>
                              </a:cubicBezTo>
                              <a:cubicBezTo>
                                <a:pt x="299742" y="214369"/>
                                <a:pt x="298334" y="214838"/>
                                <a:pt x="297396" y="214838"/>
                              </a:cubicBezTo>
                              <a:cubicBezTo>
                                <a:pt x="295989" y="214838"/>
                                <a:pt x="295051" y="214369"/>
                                <a:pt x="294113" y="213431"/>
                              </a:cubicBezTo>
                              <a:lnTo>
                                <a:pt x="251895" y="171214"/>
                              </a:lnTo>
                              <a:lnTo>
                                <a:pt x="178250" y="171214"/>
                              </a:lnTo>
                              <a:lnTo>
                                <a:pt x="202173" y="195137"/>
                              </a:lnTo>
                              <a:lnTo>
                                <a:pt x="230318" y="195137"/>
                              </a:lnTo>
                              <a:cubicBezTo>
                                <a:pt x="233132" y="195137"/>
                                <a:pt x="235009" y="197013"/>
                                <a:pt x="235009" y="199828"/>
                              </a:cubicBezTo>
                              <a:cubicBezTo>
                                <a:pt x="235009" y="202642"/>
                                <a:pt x="233132" y="204519"/>
                                <a:pt x="230318" y="204519"/>
                              </a:cubicBezTo>
                              <a:lnTo>
                                <a:pt x="211556" y="204519"/>
                              </a:lnTo>
                              <a:lnTo>
                                <a:pt x="225159" y="218123"/>
                              </a:lnTo>
                              <a:cubicBezTo>
                                <a:pt x="227035" y="219999"/>
                                <a:pt x="227035" y="222813"/>
                                <a:pt x="225159" y="225159"/>
                              </a:cubicBezTo>
                              <a:cubicBezTo>
                                <a:pt x="224221" y="226097"/>
                                <a:pt x="222813" y="226566"/>
                                <a:pt x="221875" y="226566"/>
                              </a:cubicBezTo>
                              <a:cubicBezTo>
                                <a:pt x="220937" y="226566"/>
                                <a:pt x="219530" y="226097"/>
                                <a:pt x="218592" y="225159"/>
                              </a:cubicBezTo>
                              <a:lnTo>
                                <a:pt x="204519" y="211086"/>
                              </a:lnTo>
                              <a:lnTo>
                                <a:pt x="204519" y="230319"/>
                              </a:lnTo>
                              <a:cubicBezTo>
                                <a:pt x="204519" y="232664"/>
                                <a:pt x="202641" y="235010"/>
                                <a:pt x="199827" y="235010"/>
                              </a:cubicBezTo>
                              <a:cubicBezTo>
                                <a:pt x="197012" y="235010"/>
                                <a:pt x="195136" y="233133"/>
                                <a:pt x="195136" y="230319"/>
                              </a:cubicBezTo>
                              <a:lnTo>
                                <a:pt x="195136" y="201703"/>
                              </a:lnTo>
                              <a:lnTo>
                                <a:pt x="171214" y="177781"/>
                              </a:lnTo>
                              <a:lnTo>
                                <a:pt x="171214" y="250957"/>
                              </a:lnTo>
                              <a:lnTo>
                                <a:pt x="213431" y="293175"/>
                              </a:lnTo>
                              <a:cubicBezTo>
                                <a:pt x="215307" y="295051"/>
                                <a:pt x="215307" y="297865"/>
                                <a:pt x="213431" y="299742"/>
                              </a:cubicBezTo>
                              <a:cubicBezTo>
                                <a:pt x="212493" y="300680"/>
                                <a:pt x="211555" y="301149"/>
                                <a:pt x="210148" y="301149"/>
                              </a:cubicBezTo>
                              <a:cubicBezTo>
                                <a:pt x="208740" y="301149"/>
                                <a:pt x="207802" y="300680"/>
                                <a:pt x="206864" y="299742"/>
                              </a:cubicBezTo>
                              <a:lnTo>
                                <a:pt x="171214" y="264092"/>
                              </a:lnTo>
                              <a:lnTo>
                                <a:pt x="171214" y="278163"/>
                              </a:lnTo>
                              <a:lnTo>
                                <a:pt x="195137" y="302087"/>
                              </a:lnTo>
                              <a:cubicBezTo>
                                <a:pt x="197013" y="303963"/>
                                <a:pt x="197013" y="306777"/>
                                <a:pt x="195137" y="308654"/>
                              </a:cubicBezTo>
                              <a:cubicBezTo>
                                <a:pt x="194199" y="309592"/>
                                <a:pt x="193261" y="310061"/>
                                <a:pt x="191853" y="310061"/>
                              </a:cubicBezTo>
                              <a:cubicBezTo>
                                <a:pt x="190446" y="310061"/>
                                <a:pt x="189508" y="309592"/>
                                <a:pt x="188570" y="308654"/>
                              </a:cubicBezTo>
                              <a:lnTo>
                                <a:pt x="171214" y="291298"/>
                              </a:lnTo>
                              <a:lnTo>
                                <a:pt x="171214" y="328355"/>
                              </a:lnTo>
                              <a:cubicBezTo>
                                <a:pt x="171214" y="331170"/>
                                <a:pt x="169337" y="333046"/>
                                <a:pt x="166523" y="333046"/>
                              </a:cubicBezTo>
                              <a:cubicBezTo>
                                <a:pt x="163708" y="333046"/>
                                <a:pt x="161832" y="331170"/>
                                <a:pt x="161832" y="328355"/>
                              </a:cubicBezTo>
                              <a:lnTo>
                                <a:pt x="161832" y="291298"/>
                              </a:lnTo>
                              <a:lnTo>
                                <a:pt x="144476" y="308654"/>
                              </a:lnTo>
                              <a:cubicBezTo>
                                <a:pt x="142600" y="310530"/>
                                <a:pt x="139786" y="310530"/>
                                <a:pt x="137909" y="308654"/>
                              </a:cubicBezTo>
                              <a:cubicBezTo>
                                <a:pt x="136033" y="306777"/>
                                <a:pt x="136033" y="303963"/>
                                <a:pt x="137909" y="302087"/>
                              </a:cubicBezTo>
                              <a:lnTo>
                                <a:pt x="161832" y="278164"/>
                              </a:lnTo>
                              <a:lnTo>
                                <a:pt x="161832" y="264092"/>
                              </a:lnTo>
                              <a:lnTo>
                                <a:pt x="126182" y="299742"/>
                              </a:lnTo>
                              <a:cubicBezTo>
                                <a:pt x="124306" y="301618"/>
                                <a:pt x="121492" y="301618"/>
                                <a:pt x="119615" y="299742"/>
                              </a:cubicBezTo>
                              <a:cubicBezTo>
                                <a:pt x="117739" y="297865"/>
                                <a:pt x="117739" y="295051"/>
                                <a:pt x="119615" y="293175"/>
                              </a:cubicBezTo>
                              <a:lnTo>
                                <a:pt x="161832" y="250958"/>
                              </a:lnTo>
                              <a:lnTo>
                                <a:pt x="161832" y="178720"/>
                              </a:lnTo>
                              <a:lnTo>
                                <a:pt x="137910" y="202642"/>
                              </a:lnTo>
                              <a:lnTo>
                                <a:pt x="137910" y="230788"/>
                              </a:lnTo>
                              <a:cubicBezTo>
                                <a:pt x="137910" y="233602"/>
                                <a:pt x="136033" y="235479"/>
                                <a:pt x="133219" y="235479"/>
                              </a:cubicBezTo>
                              <a:cubicBezTo>
                                <a:pt x="130405" y="235479"/>
                                <a:pt x="128528" y="233602"/>
                                <a:pt x="128528" y="230788"/>
                              </a:cubicBezTo>
                              <a:lnTo>
                                <a:pt x="128528" y="212025"/>
                              </a:lnTo>
                              <a:lnTo>
                                <a:pt x="114924" y="225628"/>
                              </a:lnTo>
                              <a:cubicBezTo>
                                <a:pt x="113986" y="226566"/>
                                <a:pt x="112579" y="227035"/>
                                <a:pt x="111641" y="227035"/>
                              </a:cubicBezTo>
                              <a:cubicBezTo>
                                <a:pt x="110703" y="227035"/>
                                <a:pt x="109295" y="226566"/>
                                <a:pt x="108357" y="225628"/>
                              </a:cubicBezTo>
                              <a:cubicBezTo>
                                <a:pt x="106481" y="223752"/>
                                <a:pt x="106481" y="220937"/>
                                <a:pt x="108357" y="219061"/>
                              </a:cubicBezTo>
                              <a:lnTo>
                                <a:pt x="122304" y="204988"/>
                              </a:lnTo>
                              <a:lnTo>
                                <a:pt x="102728" y="204988"/>
                              </a:lnTo>
                              <a:cubicBezTo>
                                <a:pt x="99913" y="204988"/>
                                <a:pt x="98037" y="203111"/>
                                <a:pt x="98037" y="200297"/>
                              </a:cubicBezTo>
                              <a:cubicBezTo>
                                <a:pt x="98037" y="197482"/>
                                <a:pt x="99913" y="195606"/>
                                <a:pt x="102728" y="195606"/>
                              </a:cubicBezTo>
                              <a:lnTo>
                                <a:pt x="131603" y="195606"/>
                              </a:lnTo>
                              <a:lnTo>
                                <a:pt x="155777" y="171214"/>
                              </a:lnTo>
                              <a:lnTo>
                                <a:pt x="82089" y="171214"/>
                              </a:lnTo>
                              <a:lnTo>
                                <a:pt x="39871" y="213431"/>
                              </a:lnTo>
                              <a:cubicBezTo>
                                <a:pt x="39402" y="214369"/>
                                <a:pt x="37995" y="214838"/>
                                <a:pt x="36588" y="214838"/>
                              </a:cubicBezTo>
                              <a:cubicBezTo>
                                <a:pt x="35181" y="214838"/>
                                <a:pt x="34242" y="214369"/>
                                <a:pt x="33304" y="213431"/>
                              </a:cubicBezTo>
                              <a:cubicBezTo>
                                <a:pt x="31428" y="211555"/>
                                <a:pt x="31428" y="208740"/>
                                <a:pt x="33304" y="206864"/>
                              </a:cubicBezTo>
                              <a:lnTo>
                                <a:pt x="68954" y="171214"/>
                              </a:lnTo>
                              <a:lnTo>
                                <a:pt x="55352" y="171214"/>
                              </a:lnTo>
                              <a:lnTo>
                                <a:pt x="31428" y="195137"/>
                              </a:lnTo>
                              <a:cubicBezTo>
                                <a:pt x="30490" y="196075"/>
                                <a:pt x="29083" y="196544"/>
                                <a:pt x="28145" y="196544"/>
                              </a:cubicBezTo>
                              <a:cubicBezTo>
                                <a:pt x="26738" y="196544"/>
                                <a:pt x="25799" y="196075"/>
                                <a:pt x="24861" y="195137"/>
                              </a:cubicBezTo>
                              <a:cubicBezTo>
                                <a:pt x="22985" y="193261"/>
                                <a:pt x="22985" y="190446"/>
                                <a:pt x="24861" y="188570"/>
                              </a:cubicBezTo>
                              <a:lnTo>
                                <a:pt x="42217" y="171214"/>
                              </a:lnTo>
                              <a:lnTo>
                                <a:pt x="4691" y="171214"/>
                              </a:lnTo>
                              <a:cubicBezTo>
                                <a:pt x="1876" y="171214"/>
                                <a:pt x="0" y="169337"/>
                                <a:pt x="0" y="166523"/>
                              </a:cubicBezTo>
                              <a:cubicBezTo>
                                <a:pt x="0" y="163708"/>
                                <a:pt x="1876" y="161832"/>
                                <a:pt x="4691" y="161832"/>
                              </a:cubicBezTo>
                              <a:lnTo>
                                <a:pt x="42217" y="161832"/>
                              </a:lnTo>
                              <a:lnTo>
                                <a:pt x="24861" y="144476"/>
                              </a:lnTo>
                              <a:cubicBezTo>
                                <a:pt x="22985" y="142600"/>
                                <a:pt x="22985" y="139786"/>
                                <a:pt x="24861" y="137909"/>
                              </a:cubicBezTo>
                              <a:cubicBezTo>
                                <a:pt x="26738" y="136033"/>
                                <a:pt x="29552" y="136033"/>
                                <a:pt x="31428" y="137909"/>
                              </a:cubicBezTo>
                              <a:lnTo>
                                <a:pt x="55351" y="161832"/>
                              </a:lnTo>
                              <a:lnTo>
                                <a:pt x="68954" y="161832"/>
                              </a:lnTo>
                              <a:lnTo>
                                <a:pt x="33304" y="126182"/>
                              </a:lnTo>
                              <a:cubicBezTo>
                                <a:pt x="31428" y="124306"/>
                                <a:pt x="31428" y="121492"/>
                                <a:pt x="33304" y="119615"/>
                              </a:cubicBezTo>
                              <a:cubicBezTo>
                                <a:pt x="35181" y="117739"/>
                                <a:pt x="37995" y="117739"/>
                                <a:pt x="39871" y="119615"/>
                              </a:cubicBezTo>
                              <a:lnTo>
                                <a:pt x="82088" y="161832"/>
                              </a:lnTo>
                              <a:lnTo>
                                <a:pt x="155734" y="161832"/>
                              </a:lnTo>
                              <a:lnTo>
                                <a:pt x="130874" y="136972"/>
                              </a:lnTo>
                              <a:lnTo>
                                <a:pt x="102259" y="136972"/>
                              </a:lnTo>
                              <a:cubicBezTo>
                                <a:pt x="99444" y="136972"/>
                                <a:pt x="97568" y="135096"/>
                                <a:pt x="97568" y="132281"/>
                              </a:cubicBezTo>
                              <a:cubicBezTo>
                                <a:pt x="97568" y="129467"/>
                                <a:pt x="99444" y="127590"/>
                                <a:pt x="102259" y="127590"/>
                              </a:cubicBezTo>
                              <a:lnTo>
                                <a:pt x="121492" y="127590"/>
                              </a:lnTo>
                              <a:lnTo>
                                <a:pt x="108826" y="114924"/>
                              </a:lnTo>
                              <a:cubicBezTo>
                                <a:pt x="106950" y="113048"/>
                                <a:pt x="106950" y="110233"/>
                                <a:pt x="108826" y="108357"/>
                              </a:cubicBezTo>
                              <a:cubicBezTo>
                                <a:pt x="110703" y="106481"/>
                                <a:pt x="113517" y="106481"/>
                                <a:pt x="115393" y="108357"/>
                              </a:cubicBezTo>
                              <a:lnTo>
                                <a:pt x="128059" y="121023"/>
                              </a:lnTo>
                              <a:lnTo>
                                <a:pt x="128059" y="101790"/>
                              </a:lnTo>
                              <a:cubicBezTo>
                                <a:pt x="128059" y="98975"/>
                                <a:pt x="129936" y="97099"/>
                                <a:pt x="132750" y="97099"/>
                              </a:cubicBezTo>
                              <a:cubicBezTo>
                                <a:pt x="135565" y="97099"/>
                                <a:pt x="137441" y="98975"/>
                                <a:pt x="137441" y="101790"/>
                              </a:cubicBezTo>
                              <a:lnTo>
                                <a:pt x="137441" y="130405"/>
                              </a:lnTo>
                              <a:lnTo>
                                <a:pt x="162770" y="155734"/>
                              </a:lnTo>
                              <a:lnTo>
                                <a:pt x="162770" y="82558"/>
                              </a:lnTo>
                              <a:lnTo>
                                <a:pt x="120553" y="40341"/>
                              </a:lnTo>
                              <a:cubicBezTo>
                                <a:pt x="118677" y="38465"/>
                                <a:pt x="118677" y="35651"/>
                                <a:pt x="120553" y="33774"/>
                              </a:cubicBezTo>
                              <a:cubicBezTo>
                                <a:pt x="122430" y="31898"/>
                                <a:pt x="125244" y="31898"/>
                                <a:pt x="127120" y="33774"/>
                              </a:cubicBezTo>
                              <a:lnTo>
                                <a:pt x="162770" y="69424"/>
                              </a:lnTo>
                              <a:lnTo>
                                <a:pt x="162770" y="55351"/>
                              </a:lnTo>
                              <a:lnTo>
                                <a:pt x="138847" y="31428"/>
                              </a:lnTo>
                              <a:cubicBezTo>
                                <a:pt x="136971" y="29552"/>
                                <a:pt x="136971" y="26738"/>
                                <a:pt x="138847" y="24861"/>
                              </a:cubicBezTo>
                              <a:cubicBezTo>
                                <a:pt x="140724" y="22985"/>
                                <a:pt x="143538" y="22985"/>
                                <a:pt x="145414" y="24861"/>
                              </a:cubicBezTo>
                              <a:lnTo>
                                <a:pt x="162770" y="42217"/>
                              </a:lnTo>
                              <a:lnTo>
                                <a:pt x="162770" y="4691"/>
                              </a:lnTo>
                              <a:cubicBezTo>
                                <a:pt x="162770" y="1876"/>
                                <a:pt x="164647" y="0"/>
                                <a:pt x="167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00" name="Graphic 29" descr="Snowflakes">
                        <a:extLst>
                          <a:ext uri="{FF2B5EF4-FFF2-40B4-BE49-F238E27FC236}">
                            <a16:creationId xmlns:a16="http://schemas.microsoft.com/office/drawing/2014/main" id="{358E6D34-0E5E-4F7E-A0D9-D42B4A2D02C1}"/>
                          </a:ext>
                        </a:extLst>
                      </wps:cNvPr>
                      <wps:cNvSpPr/>
                      <wps:spPr>
                        <a:xfrm>
                          <a:off x="4460394" y="1378424"/>
                          <a:ext cx="283569" cy="272663"/>
                        </a:xfrm>
                        <a:custGeom>
                          <a:avLst/>
                          <a:gdLst>
                            <a:gd name="connsiteX0" fmla="*/ 270777 w 283569"/>
                            <a:gd name="connsiteY0" fmla="*/ 152903 h 272662"/>
                            <a:gd name="connsiteX1" fmla="*/ 261354 w 283569"/>
                            <a:gd name="connsiteY1" fmla="*/ 156357 h 272662"/>
                            <a:gd name="connsiteX2" fmla="*/ 246750 w 283569"/>
                            <a:gd name="connsiteY2" fmla="*/ 151013 h 272662"/>
                            <a:gd name="connsiteX3" fmla="*/ 261677 w 283569"/>
                            <a:gd name="connsiteY3" fmla="*/ 143796 h 272662"/>
                            <a:gd name="connsiteX4" fmla="*/ 264757 w 283569"/>
                            <a:gd name="connsiteY4" fmla="*/ 134973 h 272662"/>
                            <a:gd name="connsiteX5" fmla="*/ 255937 w 283569"/>
                            <a:gd name="connsiteY5" fmla="*/ 131904 h 272662"/>
                            <a:gd name="connsiteX6" fmla="*/ 229467 w 283569"/>
                            <a:gd name="connsiteY6" fmla="*/ 144694 h 272662"/>
                            <a:gd name="connsiteX7" fmla="*/ 213630 w 283569"/>
                            <a:gd name="connsiteY7" fmla="*/ 138899 h 272662"/>
                            <a:gd name="connsiteX8" fmla="*/ 252708 w 283569"/>
                            <a:gd name="connsiteY8" fmla="*/ 120689 h 272662"/>
                            <a:gd name="connsiteX9" fmla="*/ 255915 w 283569"/>
                            <a:gd name="connsiteY9" fmla="*/ 111906 h 272662"/>
                            <a:gd name="connsiteX10" fmla="*/ 247135 w 283569"/>
                            <a:gd name="connsiteY10" fmla="*/ 108703 h 272662"/>
                            <a:gd name="connsiteX11" fmla="*/ 196107 w 283569"/>
                            <a:gd name="connsiteY11" fmla="*/ 132482 h 272662"/>
                            <a:gd name="connsiteX12" fmla="*/ 167289 w 283569"/>
                            <a:gd name="connsiteY12" fmla="*/ 121950 h 272662"/>
                            <a:gd name="connsiteX13" fmla="*/ 193624 w 283569"/>
                            <a:gd name="connsiteY13" fmla="*/ 115410 h 272662"/>
                            <a:gd name="connsiteX14" fmla="*/ 198441 w 283569"/>
                            <a:gd name="connsiteY14" fmla="*/ 107394 h 272662"/>
                            <a:gd name="connsiteX15" fmla="*/ 190440 w 283569"/>
                            <a:gd name="connsiteY15" fmla="*/ 102580 h 272662"/>
                            <a:gd name="connsiteX16" fmla="*/ 163195 w 283569"/>
                            <a:gd name="connsiteY16" fmla="*/ 109335 h 272662"/>
                            <a:gd name="connsiteX17" fmla="*/ 181344 w 283569"/>
                            <a:gd name="connsiteY17" fmla="*/ 85559 h 272662"/>
                            <a:gd name="connsiteX18" fmla="*/ 238970 w 283569"/>
                            <a:gd name="connsiteY18" fmla="*/ 76496 h 272662"/>
                            <a:gd name="connsiteX19" fmla="*/ 244474 w 283569"/>
                            <a:gd name="connsiteY19" fmla="*/ 68934 h 272662"/>
                            <a:gd name="connsiteX20" fmla="*/ 236916 w 283569"/>
                            <a:gd name="connsiteY20" fmla="*/ 63433 h 272662"/>
                            <a:gd name="connsiteX21" fmla="*/ 192952 w 283569"/>
                            <a:gd name="connsiteY21" fmla="*/ 70352 h 272662"/>
                            <a:gd name="connsiteX22" fmla="*/ 203731 w 283569"/>
                            <a:gd name="connsiteY22" fmla="*/ 56228 h 272662"/>
                            <a:gd name="connsiteX23" fmla="*/ 232364 w 283569"/>
                            <a:gd name="connsiteY23" fmla="*/ 51843 h 272662"/>
                            <a:gd name="connsiteX24" fmla="*/ 237894 w 283569"/>
                            <a:gd name="connsiteY24" fmla="*/ 44303 h 272662"/>
                            <a:gd name="connsiteX25" fmla="*/ 230372 w 283569"/>
                            <a:gd name="connsiteY25" fmla="*/ 38774 h 272662"/>
                            <a:gd name="connsiteX26" fmla="*/ 215296 w 283569"/>
                            <a:gd name="connsiteY26" fmla="*/ 41086 h 272662"/>
                            <a:gd name="connsiteX27" fmla="*/ 223385 w 283569"/>
                            <a:gd name="connsiteY27" fmla="*/ 30492 h 272662"/>
                            <a:gd name="connsiteX28" fmla="*/ 226202 w 283569"/>
                            <a:gd name="connsiteY28" fmla="*/ 30779 h 272662"/>
                            <a:gd name="connsiteX29" fmla="*/ 241082 w 283569"/>
                            <a:gd name="connsiteY29" fmla="*/ 15907 h 272662"/>
                            <a:gd name="connsiteX30" fmla="*/ 226202 w 283569"/>
                            <a:gd name="connsiteY30" fmla="*/ 1030 h 272662"/>
                            <a:gd name="connsiteX31" fmla="*/ 211333 w 283569"/>
                            <a:gd name="connsiteY31" fmla="*/ 15907 h 272662"/>
                            <a:gd name="connsiteX32" fmla="*/ 212896 w 283569"/>
                            <a:gd name="connsiteY32" fmla="*/ 22447 h 272662"/>
                            <a:gd name="connsiteX33" fmla="*/ 204127 w 283569"/>
                            <a:gd name="connsiteY33" fmla="*/ 33939 h 272662"/>
                            <a:gd name="connsiteX34" fmla="*/ 201546 w 283569"/>
                            <a:gd name="connsiteY34" fmla="*/ 17092 h 272662"/>
                            <a:gd name="connsiteX35" fmla="*/ 194024 w 283569"/>
                            <a:gd name="connsiteY35" fmla="*/ 11562 h 272662"/>
                            <a:gd name="connsiteX36" fmla="*/ 188495 w 283569"/>
                            <a:gd name="connsiteY36" fmla="*/ 19091 h 272662"/>
                            <a:gd name="connsiteX37" fmla="*/ 192995 w 283569"/>
                            <a:gd name="connsiteY37" fmla="*/ 48517 h 272662"/>
                            <a:gd name="connsiteX38" fmla="*/ 182013 w 283569"/>
                            <a:gd name="connsiteY38" fmla="*/ 62921 h 272662"/>
                            <a:gd name="connsiteX39" fmla="*/ 175003 w 283569"/>
                            <a:gd name="connsiteY39" fmla="*/ 18350 h 272662"/>
                            <a:gd name="connsiteX40" fmla="*/ 167449 w 283569"/>
                            <a:gd name="connsiteY40" fmla="*/ 12842 h 272662"/>
                            <a:gd name="connsiteX41" fmla="*/ 161948 w 283569"/>
                            <a:gd name="connsiteY41" fmla="*/ 20389 h 272662"/>
                            <a:gd name="connsiteX42" fmla="*/ 170917 w 283569"/>
                            <a:gd name="connsiteY42" fmla="*/ 77463 h 272662"/>
                            <a:gd name="connsiteX43" fmla="*/ 154525 w 283569"/>
                            <a:gd name="connsiteY43" fmla="*/ 98923 h 272662"/>
                            <a:gd name="connsiteX44" fmla="*/ 155837 w 283569"/>
                            <a:gd name="connsiteY44" fmla="*/ 75976 h 272662"/>
                            <a:gd name="connsiteX45" fmla="*/ 149620 w 283569"/>
                            <a:gd name="connsiteY45" fmla="*/ 68996 h 272662"/>
                            <a:gd name="connsiteX46" fmla="*/ 142647 w 283569"/>
                            <a:gd name="connsiteY46" fmla="*/ 75216 h 272662"/>
                            <a:gd name="connsiteX47" fmla="*/ 140990 w 283569"/>
                            <a:gd name="connsiteY47" fmla="*/ 103853 h 272662"/>
                            <a:gd name="connsiteX48" fmla="*/ 121554 w 283569"/>
                            <a:gd name="connsiteY48" fmla="*/ 78390 h 272662"/>
                            <a:gd name="connsiteX49" fmla="*/ 129261 w 283569"/>
                            <a:gd name="connsiteY49" fmla="*/ 19240 h 272662"/>
                            <a:gd name="connsiteX50" fmla="*/ 123565 w 283569"/>
                            <a:gd name="connsiteY50" fmla="*/ 11842 h 272662"/>
                            <a:gd name="connsiteX51" fmla="*/ 116152 w 283569"/>
                            <a:gd name="connsiteY51" fmla="*/ 17535 h 272662"/>
                            <a:gd name="connsiteX52" fmla="*/ 110168 w 283569"/>
                            <a:gd name="connsiteY52" fmla="*/ 63470 h 272662"/>
                            <a:gd name="connsiteX53" fmla="*/ 99040 w 283569"/>
                            <a:gd name="connsiteY53" fmla="*/ 48891 h 272662"/>
                            <a:gd name="connsiteX54" fmla="*/ 102740 w 283569"/>
                            <a:gd name="connsiteY54" fmla="*/ 19059 h 272662"/>
                            <a:gd name="connsiteX55" fmla="*/ 96993 w 283569"/>
                            <a:gd name="connsiteY55" fmla="*/ 11682 h 272662"/>
                            <a:gd name="connsiteX56" fmla="*/ 89624 w 283569"/>
                            <a:gd name="connsiteY56" fmla="*/ 17415 h 272662"/>
                            <a:gd name="connsiteX57" fmla="*/ 87577 w 283569"/>
                            <a:gd name="connsiteY57" fmla="*/ 33877 h 272662"/>
                            <a:gd name="connsiteX58" fmla="*/ 78848 w 283569"/>
                            <a:gd name="connsiteY58" fmla="*/ 22447 h 272662"/>
                            <a:gd name="connsiteX59" fmla="*/ 80426 w 283569"/>
                            <a:gd name="connsiteY59" fmla="*/ 15907 h 272662"/>
                            <a:gd name="connsiteX60" fmla="*/ 65549 w 283569"/>
                            <a:gd name="connsiteY60" fmla="*/ 1030 h 272662"/>
                            <a:gd name="connsiteX61" fmla="*/ 50673 w 283569"/>
                            <a:gd name="connsiteY61" fmla="*/ 15907 h 272662"/>
                            <a:gd name="connsiteX62" fmla="*/ 65549 w 283569"/>
                            <a:gd name="connsiteY62" fmla="*/ 30779 h 272662"/>
                            <a:gd name="connsiteX63" fmla="*/ 68370 w 283569"/>
                            <a:gd name="connsiteY63" fmla="*/ 30492 h 272662"/>
                            <a:gd name="connsiteX64" fmla="*/ 76543 w 283569"/>
                            <a:gd name="connsiteY64" fmla="*/ 41195 h 272662"/>
                            <a:gd name="connsiteX65" fmla="*/ 60918 w 283569"/>
                            <a:gd name="connsiteY65" fmla="*/ 39246 h 272662"/>
                            <a:gd name="connsiteX66" fmla="*/ 53545 w 283569"/>
                            <a:gd name="connsiteY66" fmla="*/ 44994 h 272662"/>
                            <a:gd name="connsiteX67" fmla="*/ 59289 w 283569"/>
                            <a:gd name="connsiteY67" fmla="*/ 52367 h 272662"/>
                            <a:gd name="connsiteX68" fmla="*/ 87773 w 283569"/>
                            <a:gd name="connsiteY68" fmla="*/ 55904 h 272662"/>
                            <a:gd name="connsiteX69" fmla="*/ 98418 w 283569"/>
                            <a:gd name="connsiteY69" fmla="*/ 69846 h 272662"/>
                            <a:gd name="connsiteX70" fmla="*/ 55457 w 283569"/>
                            <a:gd name="connsiteY70" fmla="*/ 64244 h 272662"/>
                            <a:gd name="connsiteX71" fmla="*/ 48052 w 283569"/>
                            <a:gd name="connsiteY71" fmla="*/ 69941 h 272662"/>
                            <a:gd name="connsiteX72" fmla="*/ 53748 w 283569"/>
                            <a:gd name="connsiteY72" fmla="*/ 77361 h 272662"/>
                            <a:gd name="connsiteX73" fmla="*/ 109721 w 283569"/>
                            <a:gd name="connsiteY73" fmla="*/ 84650 h 272662"/>
                            <a:gd name="connsiteX74" fmla="*/ 126346 w 283569"/>
                            <a:gd name="connsiteY74" fmla="*/ 106427 h 272662"/>
                            <a:gd name="connsiteX75" fmla="*/ 106390 w 283569"/>
                            <a:gd name="connsiteY75" fmla="*/ 99712 h 272662"/>
                            <a:gd name="connsiteX76" fmla="*/ 98014 w 283569"/>
                            <a:gd name="connsiteY76" fmla="*/ 103867 h 272662"/>
                            <a:gd name="connsiteX77" fmla="*/ 102162 w 283569"/>
                            <a:gd name="connsiteY77" fmla="*/ 112236 h 272662"/>
                            <a:gd name="connsiteX78" fmla="*/ 127589 w 283569"/>
                            <a:gd name="connsiteY78" fmla="*/ 120794 h 272662"/>
                            <a:gd name="connsiteX79" fmla="*/ 97952 w 283569"/>
                            <a:gd name="connsiteY79" fmla="*/ 131646 h 272662"/>
                            <a:gd name="connsiteX80" fmla="*/ 43671 w 283569"/>
                            <a:gd name="connsiteY80" fmla="*/ 106580 h 272662"/>
                            <a:gd name="connsiteX81" fmla="*/ 34906 w 283569"/>
                            <a:gd name="connsiteY81" fmla="*/ 109801 h 272662"/>
                            <a:gd name="connsiteX82" fmla="*/ 38134 w 283569"/>
                            <a:gd name="connsiteY82" fmla="*/ 118577 h 272662"/>
                            <a:gd name="connsiteX83" fmla="*/ 80357 w 283569"/>
                            <a:gd name="connsiteY83" fmla="*/ 138074 h 272662"/>
                            <a:gd name="connsiteX84" fmla="*/ 61732 w 283569"/>
                            <a:gd name="connsiteY84" fmla="*/ 144898 h 272662"/>
                            <a:gd name="connsiteX85" fmla="*/ 35760 w 283569"/>
                            <a:gd name="connsiteY85" fmla="*/ 133580 h 272662"/>
                            <a:gd name="connsiteX86" fmla="*/ 27060 w 283569"/>
                            <a:gd name="connsiteY86" fmla="*/ 137005 h 272662"/>
                            <a:gd name="connsiteX87" fmla="*/ 30474 w 283569"/>
                            <a:gd name="connsiteY87" fmla="*/ 145698 h 272662"/>
                            <a:gd name="connsiteX88" fmla="*/ 43740 w 283569"/>
                            <a:gd name="connsiteY88" fmla="*/ 151478 h 272662"/>
                            <a:gd name="connsiteX89" fmla="*/ 26115 w 283569"/>
                            <a:gd name="connsiteY89" fmla="*/ 157924 h 272662"/>
                            <a:gd name="connsiteX90" fmla="*/ 15907 w 283569"/>
                            <a:gd name="connsiteY90" fmla="*/ 153819 h 272662"/>
                            <a:gd name="connsiteX91" fmla="*/ 1030 w 283569"/>
                            <a:gd name="connsiteY91" fmla="*/ 168696 h 272662"/>
                            <a:gd name="connsiteX92" fmla="*/ 15907 w 283569"/>
                            <a:gd name="connsiteY92" fmla="*/ 183572 h 272662"/>
                            <a:gd name="connsiteX93" fmla="*/ 30616 w 283569"/>
                            <a:gd name="connsiteY93" fmla="*/ 170357 h 272662"/>
                            <a:gd name="connsiteX94" fmla="*/ 50393 w 283569"/>
                            <a:gd name="connsiteY94" fmla="*/ 163119 h 272662"/>
                            <a:gd name="connsiteX95" fmla="*/ 43278 w 283569"/>
                            <a:gd name="connsiteY95" fmla="*/ 179420 h 272662"/>
                            <a:gd name="connsiteX96" fmla="*/ 46703 w 283569"/>
                            <a:gd name="connsiteY96" fmla="*/ 188120 h 272662"/>
                            <a:gd name="connsiteX97" fmla="*/ 49342 w 283569"/>
                            <a:gd name="connsiteY97" fmla="*/ 188669 h 272662"/>
                            <a:gd name="connsiteX98" fmla="*/ 55403 w 283569"/>
                            <a:gd name="connsiteY98" fmla="*/ 184699 h 272662"/>
                            <a:gd name="connsiteX99" fmla="*/ 67534 w 283569"/>
                            <a:gd name="connsiteY99" fmla="*/ 156844 h 272662"/>
                            <a:gd name="connsiteX100" fmla="*/ 82691 w 283569"/>
                            <a:gd name="connsiteY100" fmla="*/ 151296 h 272662"/>
                            <a:gd name="connsiteX101" fmla="*/ 64579 w 283569"/>
                            <a:gd name="connsiteY101" fmla="*/ 190458 h 272662"/>
                            <a:gd name="connsiteX102" fmla="*/ 67807 w 283569"/>
                            <a:gd name="connsiteY102" fmla="*/ 199219 h 272662"/>
                            <a:gd name="connsiteX103" fmla="*/ 70574 w 283569"/>
                            <a:gd name="connsiteY103" fmla="*/ 199830 h 272662"/>
                            <a:gd name="connsiteX104" fmla="*/ 76572 w 283569"/>
                            <a:gd name="connsiteY104" fmla="*/ 195995 h 272662"/>
                            <a:gd name="connsiteX105" fmla="*/ 100214 w 283569"/>
                            <a:gd name="connsiteY105" fmla="*/ 144872 h 272662"/>
                            <a:gd name="connsiteX106" fmla="*/ 128065 w 283569"/>
                            <a:gd name="connsiteY106" fmla="*/ 134686 h 272662"/>
                            <a:gd name="connsiteX107" fmla="*/ 113905 w 283569"/>
                            <a:gd name="connsiteY107" fmla="*/ 154270 h 272662"/>
                            <a:gd name="connsiteX108" fmla="*/ 115381 w 283569"/>
                            <a:gd name="connsiteY108" fmla="*/ 163508 h 272662"/>
                            <a:gd name="connsiteX109" fmla="*/ 119249 w 283569"/>
                            <a:gd name="connsiteY109" fmla="*/ 164758 h 272662"/>
                            <a:gd name="connsiteX110" fmla="*/ 124604 w 283569"/>
                            <a:gd name="connsiteY110" fmla="*/ 162025 h 272662"/>
                            <a:gd name="connsiteX111" fmla="*/ 139263 w 283569"/>
                            <a:gd name="connsiteY111" fmla="*/ 141749 h 272662"/>
                            <a:gd name="connsiteX112" fmla="*/ 139263 w 283569"/>
                            <a:gd name="connsiteY112" fmla="*/ 170197 h 272662"/>
                            <a:gd name="connsiteX113" fmla="*/ 97796 w 283569"/>
                            <a:gd name="connsiteY113" fmla="*/ 212500 h 272662"/>
                            <a:gd name="connsiteX114" fmla="*/ 97887 w 283569"/>
                            <a:gd name="connsiteY114" fmla="*/ 221850 h 272662"/>
                            <a:gd name="connsiteX115" fmla="*/ 102508 w 283569"/>
                            <a:gd name="connsiteY115" fmla="*/ 223741 h 272662"/>
                            <a:gd name="connsiteX116" fmla="*/ 107230 w 283569"/>
                            <a:gd name="connsiteY116" fmla="*/ 221759 h 272662"/>
                            <a:gd name="connsiteX117" fmla="*/ 139266 w 283569"/>
                            <a:gd name="connsiteY117" fmla="*/ 189094 h 272662"/>
                            <a:gd name="connsiteX118" fmla="*/ 139266 w 283569"/>
                            <a:gd name="connsiteY118" fmla="*/ 206970 h 272662"/>
                            <a:gd name="connsiteX119" fmla="*/ 118188 w 283569"/>
                            <a:gd name="connsiteY119" fmla="*/ 228460 h 272662"/>
                            <a:gd name="connsiteX120" fmla="*/ 118275 w 283569"/>
                            <a:gd name="connsiteY120" fmla="*/ 237807 h 272662"/>
                            <a:gd name="connsiteX121" fmla="*/ 122910 w 283569"/>
                            <a:gd name="connsiteY121" fmla="*/ 239686 h 272662"/>
                            <a:gd name="connsiteX122" fmla="*/ 127625 w 283569"/>
                            <a:gd name="connsiteY122" fmla="*/ 237708 h 272662"/>
                            <a:gd name="connsiteX123" fmla="*/ 139266 w 283569"/>
                            <a:gd name="connsiteY123" fmla="*/ 225838 h 272662"/>
                            <a:gd name="connsiteX124" fmla="*/ 139266 w 283569"/>
                            <a:gd name="connsiteY124" fmla="*/ 245445 h 272662"/>
                            <a:gd name="connsiteX125" fmla="*/ 130999 w 283569"/>
                            <a:gd name="connsiteY125" fmla="*/ 258707 h 272662"/>
                            <a:gd name="connsiteX126" fmla="*/ 145872 w 283569"/>
                            <a:gd name="connsiteY126" fmla="*/ 273587 h 272662"/>
                            <a:gd name="connsiteX127" fmla="*/ 160752 w 283569"/>
                            <a:gd name="connsiteY127" fmla="*/ 258707 h 272662"/>
                            <a:gd name="connsiteX128" fmla="*/ 152481 w 283569"/>
                            <a:gd name="connsiteY128" fmla="*/ 245445 h 272662"/>
                            <a:gd name="connsiteX129" fmla="*/ 152481 w 283569"/>
                            <a:gd name="connsiteY129" fmla="*/ 226809 h 272662"/>
                            <a:gd name="connsiteX130" fmla="*/ 163690 w 283569"/>
                            <a:gd name="connsiteY130" fmla="*/ 237807 h 272662"/>
                            <a:gd name="connsiteX131" fmla="*/ 173033 w 283569"/>
                            <a:gd name="connsiteY131" fmla="*/ 237708 h 272662"/>
                            <a:gd name="connsiteX132" fmla="*/ 172953 w 283569"/>
                            <a:gd name="connsiteY132" fmla="*/ 228372 h 272662"/>
                            <a:gd name="connsiteX133" fmla="*/ 152481 w 283569"/>
                            <a:gd name="connsiteY133" fmla="*/ 208286 h 272662"/>
                            <a:gd name="connsiteX134" fmla="*/ 152481 w 283569"/>
                            <a:gd name="connsiteY134" fmla="*/ 190251 h 272662"/>
                            <a:gd name="connsiteX135" fmla="*/ 183827 w 283569"/>
                            <a:gd name="connsiteY135" fmla="*/ 221014 h 272662"/>
                            <a:gd name="connsiteX136" fmla="*/ 193163 w 283569"/>
                            <a:gd name="connsiteY136" fmla="*/ 220938 h 272662"/>
                            <a:gd name="connsiteX137" fmla="*/ 193083 w 283569"/>
                            <a:gd name="connsiteY137" fmla="*/ 211580 h 272662"/>
                            <a:gd name="connsiteX138" fmla="*/ 152481 w 283569"/>
                            <a:gd name="connsiteY138" fmla="*/ 171735 h 272662"/>
                            <a:gd name="connsiteX139" fmla="*/ 152481 w 283569"/>
                            <a:gd name="connsiteY139" fmla="*/ 140681 h 272662"/>
                            <a:gd name="connsiteX140" fmla="*/ 168041 w 283569"/>
                            <a:gd name="connsiteY140" fmla="*/ 163708 h 272662"/>
                            <a:gd name="connsiteX141" fmla="*/ 173516 w 283569"/>
                            <a:gd name="connsiteY141" fmla="*/ 166616 h 272662"/>
                            <a:gd name="connsiteX142" fmla="*/ 177214 w 283569"/>
                            <a:gd name="connsiteY142" fmla="*/ 165486 h 272662"/>
                            <a:gd name="connsiteX143" fmla="*/ 178984 w 283569"/>
                            <a:gd name="connsiteY143" fmla="*/ 156310 h 272662"/>
                            <a:gd name="connsiteX144" fmla="*/ 164631 w 283569"/>
                            <a:gd name="connsiteY144" fmla="*/ 135045 h 272662"/>
                            <a:gd name="connsiteX145" fmla="*/ 189269 w 283569"/>
                            <a:gd name="connsiteY145" fmla="*/ 144062 h 272662"/>
                            <a:gd name="connsiteX146" fmla="*/ 214550 w 283569"/>
                            <a:gd name="connsiteY146" fmla="*/ 198249 h 272662"/>
                            <a:gd name="connsiteX147" fmla="*/ 220542 w 283569"/>
                            <a:gd name="connsiteY147" fmla="*/ 202059 h 272662"/>
                            <a:gd name="connsiteX148" fmla="*/ 223330 w 283569"/>
                            <a:gd name="connsiteY148" fmla="*/ 201444 h 272662"/>
                            <a:gd name="connsiteX149" fmla="*/ 226526 w 283569"/>
                            <a:gd name="connsiteY149" fmla="*/ 192668 h 272662"/>
                            <a:gd name="connsiteX150" fmla="*/ 206854 w 283569"/>
                            <a:gd name="connsiteY150" fmla="*/ 150496 h 272662"/>
                            <a:gd name="connsiteX151" fmla="*/ 224744 w 283569"/>
                            <a:gd name="connsiteY151" fmla="*/ 157044 h 272662"/>
                            <a:gd name="connsiteX152" fmla="*/ 237527 w 283569"/>
                            <a:gd name="connsiteY152" fmla="*/ 183478 h 272662"/>
                            <a:gd name="connsiteX153" fmla="*/ 243478 w 283569"/>
                            <a:gd name="connsiteY153" fmla="*/ 187204 h 272662"/>
                            <a:gd name="connsiteX154" fmla="*/ 246357 w 283569"/>
                            <a:gd name="connsiteY154" fmla="*/ 186550 h 272662"/>
                            <a:gd name="connsiteX155" fmla="*/ 249429 w 283569"/>
                            <a:gd name="connsiteY155" fmla="*/ 177715 h 272662"/>
                            <a:gd name="connsiteX156" fmla="*/ 242591 w 283569"/>
                            <a:gd name="connsiteY156" fmla="*/ 163570 h 272662"/>
                            <a:gd name="connsiteX157" fmla="*/ 255980 w 283569"/>
                            <a:gd name="connsiteY157" fmla="*/ 168470 h 272662"/>
                            <a:gd name="connsiteX158" fmla="*/ 270784 w 283569"/>
                            <a:gd name="connsiteY158" fmla="*/ 182663 h 272662"/>
                            <a:gd name="connsiteX159" fmla="*/ 285664 w 283569"/>
                            <a:gd name="connsiteY159" fmla="*/ 167783 h 272662"/>
                            <a:gd name="connsiteX160" fmla="*/ 270777 w 283569"/>
                            <a:gd name="connsiteY160" fmla="*/ 152903 h 2726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283569" h="272662">
                              <a:moveTo>
                                <a:pt x="270777" y="152903"/>
                              </a:moveTo>
                              <a:cubicBezTo>
                                <a:pt x="267181" y="152903"/>
                                <a:pt x="263928" y="154241"/>
                                <a:pt x="261354" y="156357"/>
                              </a:cubicBezTo>
                              <a:lnTo>
                                <a:pt x="246750" y="151013"/>
                              </a:lnTo>
                              <a:lnTo>
                                <a:pt x="261677" y="143796"/>
                              </a:lnTo>
                              <a:cubicBezTo>
                                <a:pt x="264971" y="142211"/>
                                <a:pt x="266345" y="138259"/>
                                <a:pt x="264757" y="134973"/>
                              </a:cubicBezTo>
                              <a:cubicBezTo>
                                <a:pt x="263164" y="131697"/>
                                <a:pt x="259223" y="130305"/>
                                <a:pt x="255937" y="131904"/>
                              </a:cubicBezTo>
                              <a:lnTo>
                                <a:pt x="229467" y="144694"/>
                              </a:lnTo>
                              <a:lnTo>
                                <a:pt x="213630" y="138899"/>
                              </a:lnTo>
                              <a:lnTo>
                                <a:pt x="252708" y="120689"/>
                              </a:lnTo>
                              <a:cubicBezTo>
                                <a:pt x="256020" y="119144"/>
                                <a:pt x="257446" y="115210"/>
                                <a:pt x="255915" y="111906"/>
                              </a:cubicBezTo>
                              <a:cubicBezTo>
                                <a:pt x="254374" y="108594"/>
                                <a:pt x="250436" y="107161"/>
                                <a:pt x="247135" y="108703"/>
                              </a:cubicBezTo>
                              <a:lnTo>
                                <a:pt x="196107" y="132482"/>
                              </a:lnTo>
                              <a:lnTo>
                                <a:pt x="167289" y="121950"/>
                              </a:lnTo>
                              <a:lnTo>
                                <a:pt x="193624" y="115410"/>
                              </a:lnTo>
                              <a:cubicBezTo>
                                <a:pt x="197173" y="114527"/>
                                <a:pt x="199325" y="110938"/>
                                <a:pt x="198441" y="107394"/>
                              </a:cubicBezTo>
                              <a:cubicBezTo>
                                <a:pt x="197569" y="103857"/>
                                <a:pt x="193988" y="101697"/>
                                <a:pt x="190440" y="102580"/>
                              </a:cubicBezTo>
                              <a:lnTo>
                                <a:pt x="163195" y="109335"/>
                              </a:lnTo>
                              <a:lnTo>
                                <a:pt x="181344" y="85559"/>
                              </a:lnTo>
                              <a:lnTo>
                                <a:pt x="238970" y="76496"/>
                              </a:lnTo>
                              <a:cubicBezTo>
                                <a:pt x="242565" y="75918"/>
                                <a:pt x="245038" y="72537"/>
                                <a:pt x="244474" y="68934"/>
                              </a:cubicBezTo>
                              <a:cubicBezTo>
                                <a:pt x="243900" y="65335"/>
                                <a:pt x="240519" y="62903"/>
                                <a:pt x="236916" y="63433"/>
                              </a:cubicBezTo>
                              <a:lnTo>
                                <a:pt x="192952" y="70352"/>
                              </a:lnTo>
                              <a:lnTo>
                                <a:pt x="203731" y="56228"/>
                              </a:lnTo>
                              <a:lnTo>
                                <a:pt x="232364" y="51843"/>
                              </a:lnTo>
                              <a:cubicBezTo>
                                <a:pt x="235978" y="51287"/>
                                <a:pt x="238450" y="47910"/>
                                <a:pt x="237894" y="44303"/>
                              </a:cubicBezTo>
                              <a:cubicBezTo>
                                <a:pt x="237345" y="40701"/>
                                <a:pt x="233964" y="38207"/>
                                <a:pt x="230372" y="38774"/>
                              </a:cubicBezTo>
                              <a:lnTo>
                                <a:pt x="215296" y="41086"/>
                              </a:lnTo>
                              <a:lnTo>
                                <a:pt x="223385" y="30492"/>
                              </a:lnTo>
                              <a:cubicBezTo>
                                <a:pt x="224301" y="30670"/>
                                <a:pt x="225242" y="30779"/>
                                <a:pt x="226202" y="30779"/>
                              </a:cubicBezTo>
                              <a:cubicBezTo>
                                <a:pt x="234426" y="30779"/>
                                <a:pt x="241082" y="24123"/>
                                <a:pt x="241082" y="15907"/>
                              </a:cubicBezTo>
                              <a:cubicBezTo>
                                <a:pt x="241082" y="7683"/>
                                <a:pt x="234426" y="1030"/>
                                <a:pt x="226202" y="1030"/>
                              </a:cubicBezTo>
                              <a:cubicBezTo>
                                <a:pt x="217982" y="1030"/>
                                <a:pt x="211333" y="7683"/>
                                <a:pt x="211333" y="15907"/>
                              </a:cubicBezTo>
                              <a:cubicBezTo>
                                <a:pt x="211333" y="18259"/>
                                <a:pt x="211933" y="20465"/>
                                <a:pt x="212896" y="22447"/>
                              </a:cubicBezTo>
                              <a:lnTo>
                                <a:pt x="204127" y="33939"/>
                              </a:lnTo>
                              <a:lnTo>
                                <a:pt x="201546" y="17092"/>
                              </a:lnTo>
                              <a:cubicBezTo>
                                <a:pt x="201001" y="13478"/>
                                <a:pt x="197627" y="11010"/>
                                <a:pt x="194024" y="11562"/>
                              </a:cubicBezTo>
                              <a:cubicBezTo>
                                <a:pt x="190414" y="12115"/>
                                <a:pt x="187942" y="15481"/>
                                <a:pt x="188495" y="19091"/>
                              </a:cubicBezTo>
                              <a:lnTo>
                                <a:pt x="192995" y="48517"/>
                              </a:lnTo>
                              <a:lnTo>
                                <a:pt x="182013" y="62921"/>
                              </a:lnTo>
                              <a:lnTo>
                                <a:pt x="175003" y="18350"/>
                              </a:lnTo>
                              <a:cubicBezTo>
                                <a:pt x="174440" y="14743"/>
                                <a:pt x="171070" y="12275"/>
                                <a:pt x="167449" y="12842"/>
                              </a:cubicBezTo>
                              <a:cubicBezTo>
                                <a:pt x="163846" y="13402"/>
                                <a:pt x="161381" y="16786"/>
                                <a:pt x="161948" y="20389"/>
                              </a:cubicBezTo>
                              <a:lnTo>
                                <a:pt x="170917" y="77463"/>
                              </a:lnTo>
                              <a:lnTo>
                                <a:pt x="154525" y="98923"/>
                              </a:lnTo>
                              <a:lnTo>
                                <a:pt x="155837" y="75976"/>
                              </a:lnTo>
                              <a:cubicBezTo>
                                <a:pt x="156048" y="72340"/>
                                <a:pt x="153267" y="69210"/>
                                <a:pt x="149620" y="68996"/>
                              </a:cubicBezTo>
                              <a:cubicBezTo>
                                <a:pt x="145894" y="68865"/>
                                <a:pt x="142855" y="71573"/>
                                <a:pt x="142647" y="75216"/>
                              </a:cubicBezTo>
                              <a:lnTo>
                                <a:pt x="140990" y="103853"/>
                              </a:lnTo>
                              <a:lnTo>
                                <a:pt x="121554" y="78390"/>
                              </a:lnTo>
                              <a:lnTo>
                                <a:pt x="129261" y="19240"/>
                              </a:lnTo>
                              <a:cubicBezTo>
                                <a:pt x="129730" y="15616"/>
                                <a:pt x="127186" y="12304"/>
                                <a:pt x="123565" y="11842"/>
                              </a:cubicBezTo>
                              <a:cubicBezTo>
                                <a:pt x="119922" y="11289"/>
                                <a:pt x="116632" y="13918"/>
                                <a:pt x="116152" y="17535"/>
                              </a:cubicBezTo>
                              <a:lnTo>
                                <a:pt x="110168" y="63470"/>
                              </a:lnTo>
                              <a:lnTo>
                                <a:pt x="99040" y="48891"/>
                              </a:lnTo>
                              <a:lnTo>
                                <a:pt x="102740" y="19059"/>
                              </a:lnTo>
                              <a:cubicBezTo>
                                <a:pt x="103188" y="15427"/>
                                <a:pt x="100621" y="12137"/>
                                <a:pt x="96993" y="11682"/>
                              </a:cubicBezTo>
                              <a:cubicBezTo>
                                <a:pt x="93350" y="11246"/>
                                <a:pt x="90063" y="13798"/>
                                <a:pt x="89624" y="17415"/>
                              </a:cubicBezTo>
                              <a:lnTo>
                                <a:pt x="87577" y="33877"/>
                              </a:lnTo>
                              <a:lnTo>
                                <a:pt x="78848" y="22447"/>
                              </a:lnTo>
                              <a:cubicBezTo>
                                <a:pt x="79826" y="20465"/>
                                <a:pt x="80426" y="18262"/>
                                <a:pt x="80426" y="15907"/>
                              </a:cubicBezTo>
                              <a:cubicBezTo>
                                <a:pt x="80426" y="7683"/>
                                <a:pt x="73769" y="1030"/>
                                <a:pt x="65549" y="1030"/>
                              </a:cubicBezTo>
                              <a:cubicBezTo>
                                <a:pt x="57329" y="1030"/>
                                <a:pt x="50673" y="7683"/>
                                <a:pt x="50673" y="15907"/>
                              </a:cubicBezTo>
                              <a:cubicBezTo>
                                <a:pt x="50673" y="24123"/>
                                <a:pt x="57329" y="30779"/>
                                <a:pt x="65549" y="30779"/>
                              </a:cubicBezTo>
                              <a:cubicBezTo>
                                <a:pt x="66524" y="30779"/>
                                <a:pt x="67458" y="30670"/>
                                <a:pt x="68370" y="30492"/>
                              </a:cubicBezTo>
                              <a:lnTo>
                                <a:pt x="76543" y="41195"/>
                              </a:lnTo>
                              <a:lnTo>
                                <a:pt x="60918" y="39246"/>
                              </a:lnTo>
                              <a:cubicBezTo>
                                <a:pt x="57289" y="38781"/>
                                <a:pt x="54003" y="41373"/>
                                <a:pt x="53545" y="44994"/>
                              </a:cubicBezTo>
                              <a:cubicBezTo>
                                <a:pt x="53094" y="48615"/>
                                <a:pt x="55664" y="51916"/>
                                <a:pt x="59289" y="52367"/>
                              </a:cubicBezTo>
                              <a:lnTo>
                                <a:pt x="87773" y="55904"/>
                              </a:lnTo>
                              <a:lnTo>
                                <a:pt x="98418" y="69846"/>
                              </a:lnTo>
                              <a:lnTo>
                                <a:pt x="55457" y="64244"/>
                              </a:lnTo>
                              <a:cubicBezTo>
                                <a:pt x="51829" y="63750"/>
                                <a:pt x="48524" y="66316"/>
                                <a:pt x="48052" y="69941"/>
                              </a:cubicBezTo>
                              <a:cubicBezTo>
                                <a:pt x="47579" y="73562"/>
                                <a:pt x="50127" y="76885"/>
                                <a:pt x="53748" y="77361"/>
                              </a:cubicBezTo>
                              <a:lnTo>
                                <a:pt x="109721" y="84650"/>
                              </a:lnTo>
                              <a:lnTo>
                                <a:pt x="126346" y="106427"/>
                              </a:lnTo>
                              <a:lnTo>
                                <a:pt x="106390" y="99712"/>
                              </a:lnTo>
                              <a:cubicBezTo>
                                <a:pt x="102929" y="98545"/>
                                <a:pt x="99178" y="100406"/>
                                <a:pt x="98014" y="103867"/>
                              </a:cubicBezTo>
                              <a:cubicBezTo>
                                <a:pt x="96851" y="107328"/>
                                <a:pt x="98716" y="111069"/>
                                <a:pt x="102162" y="112236"/>
                              </a:cubicBezTo>
                              <a:lnTo>
                                <a:pt x="127589" y="120794"/>
                              </a:lnTo>
                              <a:lnTo>
                                <a:pt x="97952" y="131646"/>
                              </a:lnTo>
                              <a:lnTo>
                                <a:pt x="43671" y="106580"/>
                              </a:lnTo>
                              <a:cubicBezTo>
                                <a:pt x="40363" y="105060"/>
                                <a:pt x="36436" y="106500"/>
                                <a:pt x="34906" y="109801"/>
                              </a:cubicBezTo>
                              <a:cubicBezTo>
                                <a:pt x="33368" y="113127"/>
                                <a:pt x="34818" y="117043"/>
                                <a:pt x="38134" y="118577"/>
                              </a:cubicBezTo>
                              <a:lnTo>
                                <a:pt x="80357" y="138074"/>
                              </a:lnTo>
                              <a:lnTo>
                                <a:pt x="61732" y="144898"/>
                              </a:lnTo>
                              <a:lnTo>
                                <a:pt x="35760" y="133580"/>
                              </a:lnTo>
                              <a:cubicBezTo>
                                <a:pt x="32419" y="132115"/>
                                <a:pt x="28522" y="133664"/>
                                <a:pt x="27060" y="137005"/>
                              </a:cubicBezTo>
                              <a:cubicBezTo>
                                <a:pt x="25606" y="140350"/>
                                <a:pt x="27137" y="144251"/>
                                <a:pt x="30474" y="145698"/>
                              </a:cubicBezTo>
                              <a:lnTo>
                                <a:pt x="43740" y="151478"/>
                              </a:lnTo>
                              <a:lnTo>
                                <a:pt x="26115" y="157924"/>
                              </a:lnTo>
                              <a:cubicBezTo>
                                <a:pt x="23457" y="155390"/>
                                <a:pt x="19869" y="153819"/>
                                <a:pt x="15907" y="153819"/>
                              </a:cubicBezTo>
                              <a:cubicBezTo>
                                <a:pt x="7690" y="153819"/>
                                <a:pt x="1030" y="160487"/>
                                <a:pt x="1030" y="168696"/>
                              </a:cubicBezTo>
                              <a:cubicBezTo>
                                <a:pt x="1030" y="176908"/>
                                <a:pt x="7690" y="183572"/>
                                <a:pt x="15907" y="183572"/>
                              </a:cubicBezTo>
                              <a:cubicBezTo>
                                <a:pt x="23556" y="183572"/>
                                <a:pt x="29787" y="177777"/>
                                <a:pt x="30616" y="170357"/>
                              </a:cubicBezTo>
                              <a:lnTo>
                                <a:pt x="50393" y="163119"/>
                              </a:lnTo>
                              <a:lnTo>
                                <a:pt x="43278" y="179420"/>
                              </a:lnTo>
                              <a:cubicBezTo>
                                <a:pt x="41820" y="182765"/>
                                <a:pt x="43355" y="186659"/>
                                <a:pt x="46703" y="188120"/>
                              </a:cubicBezTo>
                              <a:cubicBezTo>
                                <a:pt x="47561" y="188498"/>
                                <a:pt x="48455" y="188669"/>
                                <a:pt x="49342" y="188669"/>
                              </a:cubicBezTo>
                              <a:cubicBezTo>
                                <a:pt x="51887" y="188669"/>
                                <a:pt x="54319" y="187182"/>
                                <a:pt x="55403" y="184699"/>
                              </a:cubicBezTo>
                              <a:lnTo>
                                <a:pt x="67534" y="156844"/>
                              </a:lnTo>
                              <a:lnTo>
                                <a:pt x="82691" y="151296"/>
                              </a:lnTo>
                              <a:lnTo>
                                <a:pt x="64579" y="190458"/>
                              </a:lnTo>
                              <a:cubicBezTo>
                                <a:pt x="63048" y="193759"/>
                                <a:pt x="64491" y="197696"/>
                                <a:pt x="67807" y="199219"/>
                              </a:cubicBezTo>
                              <a:cubicBezTo>
                                <a:pt x="68709" y="199634"/>
                                <a:pt x="69646" y="199830"/>
                                <a:pt x="70574" y="199830"/>
                              </a:cubicBezTo>
                              <a:cubicBezTo>
                                <a:pt x="73071" y="199830"/>
                                <a:pt x="75460" y="198405"/>
                                <a:pt x="76572" y="195995"/>
                              </a:cubicBezTo>
                              <a:lnTo>
                                <a:pt x="100214" y="144872"/>
                              </a:lnTo>
                              <a:lnTo>
                                <a:pt x="128065" y="134686"/>
                              </a:lnTo>
                              <a:lnTo>
                                <a:pt x="113905" y="154270"/>
                              </a:lnTo>
                              <a:cubicBezTo>
                                <a:pt x="111760" y="157233"/>
                                <a:pt x="112425" y="161359"/>
                                <a:pt x="115381" y="163508"/>
                              </a:cubicBezTo>
                              <a:cubicBezTo>
                                <a:pt x="116555" y="164351"/>
                                <a:pt x="117911" y="164758"/>
                                <a:pt x="119249" y="164758"/>
                              </a:cubicBezTo>
                              <a:cubicBezTo>
                                <a:pt x="121296" y="164758"/>
                                <a:pt x="123317" y="163802"/>
                                <a:pt x="124604" y="162025"/>
                              </a:cubicBezTo>
                              <a:lnTo>
                                <a:pt x="139263" y="141749"/>
                              </a:lnTo>
                              <a:lnTo>
                                <a:pt x="139263" y="170197"/>
                              </a:lnTo>
                              <a:lnTo>
                                <a:pt x="97796" y="212500"/>
                              </a:lnTo>
                              <a:cubicBezTo>
                                <a:pt x="95237" y="215114"/>
                                <a:pt x="95273" y="219287"/>
                                <a:pt x="97887" y="221850"/>
                              </a:cubicBezTo>
                              <a:cubicBezTo>
                                <a:pt x="99170" y="223108"/>
                                <a:pt x="100846" y="223741"/>
                                <a:pt x="102508" y="223741"/>
                              </a:cubicBezTo>
                              <a:cubicBezTo>
                                <a:pt x="104227" y="223741"/>
                                <a:pt x="105940" y="223079"/>
                                <a:pt x="107230" y="221759"/>
                              </a:cubicBezTo>
                              <a:lnTo>
                                <a:pt x="139266" y="189094"/>
                              </a:lnTo>
                              <a:lnTo>
                                <a:pt x="139266" y="206970"/>
                              </a:lnTo>
                              <a:lnTo>
                                <a:pt x="118188" y="228460"/>
                              </a:lnTo>
                              <a:cubicBezTo>
                                <a:pt x="115636" y="231059"/>
                                <a:pt x="115676" y="235240"/>
                                <a:pt x="118275" y="237807"/>
                              </a:cubicBezTo>
                              <a:cubicBezTo>
                                <a:pt x="119562" y="239061"/>
                                <a:pt x="121234" y="239686"/>
                                <a:pt x="122910" y="239686"/>
                              </a:cubicBezTo>
                              <a:cubicBezTo>
                                <a:pt x="124623" y="239686"/>
                                <a:pt x="126331" y="239032"/>
                                <a:pt x="127625" y="237708"/>
                              </a:cubicBezTo>
                              <a:lnTo>
                                <a:pt x="139266" y="225838"/>
                              </a:lnTo>
                              <a:lnTo>
                                <a:pt x="139266" y="245445"/>
                              </a:lnTo>
                              <a:cubicBezTo>
                                <a:pt x="134377" y="247877"/>
                                <a:pt x="130999" y="252883"/>
                                <a:pt x="130999" y="258707"/>
                              </a:cubicBezTo>
                              <a:cubicBezTo>
                                <a:pt x="130999" y="266927"/>
                                <a:pt x="137656" y="273587"/>
                                <a:pt x="145872" y="273587"/>
                              </a:cubicBezTo>
                              <a:cubicBezTo>
                                <a:pt x="154092" y="273587"/>
                                <a:pt x="160752" y="266927"/>
                                <a:pt x="160752" y="258707"/>
                              </a:cubicBezTo>
                              <a:cubicBezTo>
                                <a:pt x="160752" y="252879"/>
                                <a:pt x="157364" y="247877"/>
                                <a:pt x="152481" y="245445"/>
                              </a:cubicBezTo>
                              <a:lnTo>
                                <a:pt x="152481" y="226809"/>
                              </a:lnTo>
                              <a:lnTo>
                                <a:pt x="163690" y="237807"/>
                              </a:lnTo>
                              <a:cubicBezTo>
                                <a:pt x="166304" y="240355"/>
                                <a:pt x="170470" y="240315"/>
                                <a:pt x="173033" y="237708"/>
                              </a:cubicBezTo>
                              <a:cubicBezTo>
                                <a:pt x="175589" y="235109"/>
                                <a:pt x="175545" y="230925"/>
                                <a:pt x="172953" y="228372"/>
                              </a:cubicBezTo>
                              <a:lnTo>
                                <a:pt x="152481" y="208286"/>
                              </a:lnTo>
                              <a:lnTo>
                                <a:pt x="152481" y="190251"/>
                              </a:lnTo>
                              <a:lnTo>
                                <a:pt x="183827" y="221014"/>
                              </a:lnTo>
                              <a:cubicBezTo>
                                <a:pt x="186422" y="223570"/>
                                <a:pt x="190618" y="223526"/>
                                <a:pt x="193163" y="220938"/>
                              </a:cubicBezTo>
                              <a:cubicBezTo>
                                <a:pt x="195726" y="218324"/>
                                <a:pt x="195682" y="214139"/>
                                <a:pt x="193083" y="211580"/>
                              </a:cubicBezTo>
                              <a:lnTo>
                                <a:pt x="152481" y="171735"/>
                              </a:lnTo>
                              <a:lnTo>
                                <a:pt x="152481" y="140681"/>
                              </a:lnTo>
                              <a:lnTo>
                                <a:pt x="168041" y="163708"/>
                              </a:lnTo>
                              <a:cubicBezTo>
                                <a:pt x="169314" y="165602"/>
                                <a:pt x="171393" y="166616"/>
                                <a:pt x="173516" y="166616"/>
                              </a:cubicBezTo>
                              <a:cubicBezTo>
                                <a:pt x="174792" y="166616"/>
                                <a:pt x="176072" y="166256"/>
                                <a:pt x="177214" y="165486"/>
                              </a:cubicBezTo>
                              <a:cubicBezTo>
                                <a:pt x="180242" y="163446"/>
                                <a:pt x="181035" y="159334"/>
                                <a:pt x="178984" y="156310"/>
                              </a:cubicBezTo>
                              <a:lnTo>
                                <a:pt x="164631" y="135045"/>
                              </a:lnTo>
                              <a:lnTo>
                                <a:pt x="189269" y="144062"/>
                              </a:lnTo>
                              <a:lnTo>
                                <a:pt x="214550" y="198249"/>
                              </a:lnTo>
                              <a:cubicBezTo>
                                <a:pt x="215666" y="200655"/>
                                <a:pt x="218055" y="202059"/>
                                <a:pt x="220542" y="202059"/>
                              </a:cubicBezTo>
                              <a:cubicBezTo>
                                <a:pt x="221472" y="202059"/>
                                <a:pt x="222421" y="201866"/>
                                <a:pt x="223330" y="201444"/>
                              </a:cubicBezTo>
                              <a:cubicBezTo>
                                <a:pt x="226642" y="199906"/>
                                <a:pt x="228063" y="195969"/>
                                <a:pt x="226526" y="192668"/>
                              </a:cubicBezTo>
                              <a:lnTo>
                                <a:pt x="206854" y="150496"/>
                              </a:lnTo>
                              <a:lnTo>
                                <a:pt x="224744" y="157044"/>
                              </a:lnTo>
                              <a:lnTo>
                                <a:pt x="237527" y="183478"/>
                              </a:lnTo>
                              <a:cubicBezTo>
                                <a:pt x="238668" y="185837"/>
                                <a:pt x="241024" y="187204"/>
                                <a:pt x="243478" y="187204"/>
                              </a:cubicBezTo>
                              <a:cubicBezTo>
                                <a:pt x="244445" y="187204"/>
                                <a:pt x="245427" y="186986"/>
                                <a:pt x="246357" y="186550"/>
                              </a:cubicBezTo>
                              <a:cubicBezTo>
                                <a:pt x="249636" y="184957"/>
                                <a:pt x="251018" y="181013"/>
                                <a:pt x="249429" y="177715"/>
                              </a:cubicBezTo>
                              <a:lnTo>
                                <a:pt x="242591" y="163570"/>
                              </a:lnTo>
                              <a:lnTo>
                                <a:pt x="255980" y="168470"/>
                              </a:lnTo>
                              <a:cubicBezTo>
                                <a:pt x="256348" y="176363"/>
                                <a:pt x="262804" y="182663"/>
                                <a:pt x="270784" y="182663"/>
                              </a:cubicBezTo>
                              <a:cubicBezTo>
                                <a:pt x="279008" y="182663"/>
                                <a:pt x="285664" y="176003"/>
                                <a:pt x="285664" y="167783"/>
                              </a:cubicBezTo>
                              <a:cubicBezTo>
                                <a:pt x="285664" y="159563"/>
                                <a:pt x="278997" y="152903"/>
                                <a:pt x="270777" y="1529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01" name="Graphic 31" descr="Snowflakes">
                        <a:extLst>
                          <a:ext uri="{FF2B5EF4-FFF2-40B4-BE49-F238E27FC236}">
                            <a16:creationId xmlns:a16="http://schemas.microsoft.com/office/drawing/2014/main" id="{0C36819D-42EE-45FA-A7F0-6A1BA1C69C72}"/>
                          </a:ext>
                        </a:extLst>
                      </wps:cNvPr>
                      <wps:cNvSpPr/>
                      <wps:spPr>
                        <a:xfrm>
                          <a:off x="5579510" y="614149"/>
                          <a:ext cx="328493" cy="328493"/>
                        </a:xfrm>
                        <a:custGeom>
                          <a:avLst/>
                          <a:gdLst>
                            <a:gd name="connsiteX0" fmla="*/ 320062 w 328493"/>
                            <a:gd name="connsiteY0" fmla="*/ 159170 h 328493"/>
                            <a:gd name="connsiteX1" fmla="*/ 269887 w 328493"/>
                            <a:gd name="connsiteY1" fmla="*/ 159170 h 328493"/>
                            <a:gd name="connsiteX2" fmla="*/ 283842 w 328493"/>
                            <a:gd name="connsiteY2" fmla="*/ 145216 h 328493"/>
                            <a:gd name="connsiteX3" fmla="*/ 274362 w 328493"/>
                            <a:gd name="connsiteY3" fmla="*/ 135736 h 328493"/>
                            <a:gd name="connsiteX4" fmla="*/ 250928 w 328493"/>
                            <a:gd name="connsiteY4" fmla="*/ 159170 h 328493"/>
                            <a:gd name="connsiteX5" fmla="*/ 182051 w 328493"/>
                            <a:gd name="connsiteY5" fmla="*/ 159170 h 328493"/>
                            <a:gd name="connsiteX6" fmla="*/ 230753 w 328493"/>
                            <a:gd name="connsiteY6" fmla="*/ 110468 h 328493"/>
                            <a:gd name="connsiteX7" fmla="*/ 263894 w 328493"/>
                            <a:gd name="connsiteY7" fmla="*/ 110468 h 328493"/>
                            <a:gd name="connsiteX8" fmla="*/ 263894 w 328493"/>
                            <a:gd name="connsiteY8" fmla="*/ 97060 h 328493"/>
                            <a:gd name="connsiteX9" fmla="*/ 244161 w 328493"/>
                            <a:gd name="connsiteY9" fmla="*/ 97060 h 328493"/>
                            <a:gd name="connsiteX10" fmla="*/ 279639 w 328493"/>
                            <a:gd name="connsiteY10" fmla="*/ 61583 h 328493"/>
                            <a:gd name="connsiteX11" fmla="*/ 270159 w 328493"/>
                            <a:gd name="connsiteY11" fmla="*/ 52104 h 328493"/>
                            <a:gd name="connsiteX12" fmla="*/ 234682 w 328493"/>
                            <a:gd name="connsiteY12" fmla="*/ 87581 h 328493"/>
                            <a:gd name="connsiteX13" fmla="*/ 234682 w 328493"/>
                            <a:gd name="connsiteY13" fmla="*/ 67849 h 328493"/>
                            <a:gd name="connsiteX14" fmla="*/ 221274 w 328493"/>
                            <a:gd name="connsiteY14" fmla="*/ 67849 h 328493"/>
                            <a:gd name="connsiteX15" fmla="*/ 221274 w 328493"/>
                            <a:gd name="connsiteY15" fmla="*/ 100989 h 328493"/>
                            <a:gd name="connsiteX16" fmla="*/ 172575 w 328493"/>
                            <a:gd name="connsiteY16" fmla="*/ 149687 h 328493"/>
                            <a:gd name="connsiteX17" fmla="*/ 172575 w 328493"/>
                            <a:gd name="connsiteY17" fmla="*/ 80811 h 328493"/>
                            <a:gd name="connsiteX18" fmla="*/ 196006 w 328493"/>
                            <a:gd name="connsiteY18" fmla="*/ 57380 h 328493"/>
                            <a:gd name="connsiteX19" fmla="*/ 186527 w 328493"/>
                            <a:gd name="connsiteY19" fmla="*/ 47901 h 328493"/>
                            <a:gd name="connsiteX20" fmla="*/ 172575 w 328493"/>
                            <a:gd name="connsiteY20" fmla="*/ 61852 h 328493"/>
                            <a:gd name="connsiteX21" fmla="*/ 172575 w 328493"/>
                            <a:gd name="connsiteY21" fmla="*/ 11680 h 328493"/>
                            <a:gd name="connsiteX22" fmla="*/ 159167 w 328493"/>
                            <a:gd name="connsiteY22" fmla="*/ 11680 h 328493"/>
                            <a:gd name="connsiteX23" fmla="*/ 159167 w 328493"/>
                            <a:gd name="connsiteY23" fmla="*/ 61853 h 328493"/>
                            <a:gd name="connsiteX24" fmla="*/ 145213 w 328493"/>
                            <a:gd name="connsiteY24" fmla="*/ 47901 h 328493"/>
                            <a:gd name="connsiteX25" fmla="*/ 135733 w 328493"/>
                            <a:gd name="connsiteY25" fmla="*/ 57380 h 328493"/>
                            <a:gd name="connsiteX26" fmla="*/ 159167 w 328493"/>
                            <a:gd name="connsiteY26" fmla="*/ 80811 h 328493"/>
                            <a:gd name="connsiteX27" fmla="*/ 159167 w 328493"/>
                            <a:gd name="connsiteY27" fmla="*/ 149690 h 328493"/>
                            <a:gd name="connsiteX28" fmla="*/ 110466 w 328493"/>
                            <a:gd name="connsiteY28" fmla="*/ 100989 h 328493"/>
                            <a:gd name="connsiteX29" fmla="*/ 110466 w 328493"/>
                            <a:gd name="connsiteY29" fmla="*/ 67849 h 328493"/>
                            <a:gd name="connsiteX30" fmla="*/ 97058 w 328493"/>
                            <a:gd name="connsiteY30" fmla="*/ 67849 h 328493"/>
                            <a:gd name="connsiteX31" fmla="*/ 97058 w 328493"/>
                            <a:gd name="connsiteY31" fmla="*/ 87581 h 328493"/>
                            <a:gd name="connsiteX32" fmla="*/ 61581 w 328493"/>
                            <a:gd name="connsiteY32" fmla="*/ 52104 h 328493"/>
                            <a:gd name="connsiteX33" fmla="*/ 52101 w 328493"/>
                            <a:gd name="connsiteY33" fmla="*/ 61583 h 328493"/>
                            <a:gd name="connsiteX34" fmla="*/ 87579 w 328493"/>
                            <a:gd name="connsiteY34" fmla="*/ 97060 h 328493"/>
                            <a:gd name="connsiteX35" fmla="*/ 67845 w 328493"/>
                            <a:gd name="connsiteY35" fmla="*/ 97060 h 328493"/>
                            <a:gd name="connsiteX36" fmla="*/ 67845 w 328493"/>
                            <a:gd name="connsiteY36" fmla="*/ 110468 h 328493"/>
                            <a:gd name="connsiteX37" fmla="*/ 100986 w 328493"/>
                            <a:gd name="connsiteY37" fmla="*/ 110468 h 328493"/>
                            <a:gd name="connsiteX38" fmla="*/ 149688 w 328493"/>
                            <a:gd name="connsiteY38" fmla="*/ 159170 h 328493"/>
                            <a:gd name="connsiteX39" fmla="*/ 80814 w 328493"/>
                            <a:gd name="connsiteY39" fmla="*/ 159170 h 328493"/>
                            <a:gd name="connsiteX40" fmla="*/ 57381 w 328493"/>
                            <a:gd name="connsiteY40" fmla="*/ 135736 h 328493"/>
                            <a:gd name="connsiteX41" fmla="*/ 47900 w 328493"/>
                            <a:gd name="connsiteY41" fmla="*/ 145216 h 328493"/>
                            <a:gd name="connsiteX42" fmla="*/ 61855 w 328493"/>
                            <a:gd name="connsiteY42" fmla="*/ 159170 h 328493"/>
                            <a:gd name="connsiteX43" fmla="*/ 11680 w 328493"/>
                            <a:gd name="connsiteY43" fmla="*/ 159170 h 328493"/>
                            <a:gd name="connsiteX44" fmla="*/ 11680 w 328493"/>
                            <a:gd name="connsiteY44" fmla="*/ 172578 h 328493"/>
                            <a:gd name="connsiteX45" fmla="*/ 61849 w 328493"/>
                            <a:gd name="connsiteY45" fmla="*/ 172578 h 328493"/>
                            <a:gd name="connsiteX46" fmla="*/ 47900 w 328493"/>
                            <a:gd name="connsiteY46" fmla="*/ 186529 h 328493"/>
                            <a:gd name="connsiteX47" fmla="*/ 57381 w 328493"/>
                            <a:gd name="connsiteY47" fmla="*/ 196009 h 328493"/>
                            <a:gd name="connsiteX48" fmla="*/ 80808 w 328493"/>
                            <a:gd name="connsiteY48" fmla="*/ 172578 h 328493"/>
                            <a:gd name="connsiteX49" fmla="*/ 149684 w 328493"/>
                            <a:gd name="connsiteY49" fmla="*/ 172578 h 328493"/>
                            <a:gd name="connsiteX50" fmla="*/ 100986 w 328493"/>
                            <a:gd name="connsiteY50" fmla="*/ 221277 h 328493"/>
                            <a:gd name="connsiteX51" fmla="*/ 67845 w 328493"/>
                            <a:gd name="connsiteY51" fmla="*/ 221277 h 328493"/>
                            <a:gd name="connsiteX52" fmla="*/ 67845 w 328493"/>
                            <a:gd name="connsiteY52" fmla="*/ 234684 h 328493"/>
                            <a:gd name="connsiteX53" fmla="*/ 87578 w 328493"/>
                            <a:gd name="connsiteY53" fmla="*/ 234684 h 328493"/>
                            <a:gd name="connsiteX54" fmla="*/ 52101 w 328493"/>
                            <a:gd name="connsiteY54" fmla="*/ 270162 h 328493"/>
                            <a:gd name="connsiteX55" fmla="*/ 61581 w 328493"/>
                            <a:gd name="connsiteY55" fmla="*/ 279642 h 328493"/>
                            <a:gd name="connsiteX56" fmla="*/ 97058 w 328493"/>
                            <a:gd name="connsiteY56" fmla="*/ 244164 h 328493"/>
                            <a:gd name="connsiteX57" fmla="*/ 97058 w 328493"/>
                            <a:gd name="connsiteY57" fmla="*/ 263897 h 328493"/>
                            <a:gd name="connsiteX58" fmla="*/ 110466 w 328493"/>
                            <a:gd name="connsiteY58" fmla="*/ 263897 h 328493"/>
                            <a:gd name="connsiteX59" fmla="*/ 110466 w 328493"/>
                            <a:gd name="connsiteY59" fmla="*/ 230756 h 328493"/>
                            <a:gd name="connsiteX60" fmla="*/ 159167 w 328493"/>
                            <a:gd name="connsiteY60" fmla="*/ 182055 h 328493"/>
                            <a:gd name="connsiteX61" fmla="*/ 159167 w 328493"/>
                            <a:gd name="connsiteY61" fmla="*/ 250931 h 328493"/>
                            <a:gd name="connsiteX62" fmla="*/ 135733 w 328493"/>
                            <a:gd name="connsiteY62" fmla="*/ 274362 h 328493"/>
                            <a:gd name="connsiteX63" fmla="*/ 145213 w 328493"/>
                            <a:gd name="connsiteY63" fmla="*/ 283842 h 328493"/>
                            <a:gd name="connsiteX64" fmla="*/ 159167 w 328493"/>
                            <a:gd name="connsiteY64" fmla="*/ 269890 h 328493"/>
                            <a:gd name="connsiteX65" fmla="*/ 159167 w 328493"/>
                            <a:gd name="connsiteY65" fmla="*/ 320062 h 328493"/>
                            <a:gd name="connsiteX66" fmla="*/ 172575 w 328493"/>
                            <a:gd name="connsiteY66" fmla="*/ 320062 h 328493"/>
                            <a:gd name="connsiteX67" fmla="*/ 172575 w 328493"/>
                            <a:gd name="connsiteY67" fmla="*/ 269890 h 328493"/>
                            <a:gd name="connsiteX68" fmla="*/ 186527 w 328493"/>
                            <a:gd name="connsiteY68" fmla="*/ 283842 h 328493"/>
                            <a:gd name="connsiteX69" fmla="*/ 196006 w 328493"/>
                            <a:gd name="connsiteY69" fmla="*/ 274362 h 328493"/>
                            <a:gd name="connsiteX70" fmla="*/ 172575 w 328493"/>
                            <a:gd name="connsiteY70" fmla="*/ 250931 h 328493"/>
                            <a:gd name="connsiteX71" fmla="*/ 172575 w 328493"/>
                            <a:gd name="connsiteY71" fmla="*/ 182058 h 328493"/>
                            <a:gd name="connsiteX72" fmla="*/ 221274 w 328493"/>
                            <a:gd name="connsiteY72" fmla="*/ 230756 h 328493"/>
                            <a:gd name="connsiteX73" fmla="*/ 221274 w 328493"/>
                            <a:gd name="connsiteY73" fmla="*/ 263897 h 328493"/>
                            <a:gd name="connsiteX74" fmla="*/ 234682 w 328493"/>
                            <a:gd name="connsiteY74" fmla="*/ 263897 h 328493"/>
                            <a:gd name="connsiteX75" fmla="*/ 234682 w 328493"/>
                            <a:gd name="connsiteY75" fmla="*/ 244164 h 328493"/>
                            <a:gd name="connsiteX76" fmla="*/ 270159 w 328493"/>
                            <a:gd name="connsiteY76" fmla="*/ 279642 h 328493"/>
                            <a:gd name="connsiteX77" fmla="*/ 279639 w 328493"/>
                            <a:gd name="connsiteY77" fmla="*/ 270162 h 328493"/>
                            <a:gd name="connsiteX78" fmla="*/ 244161 w 328493"/>
                            <a:gd name="connsiteY78" fmla="*/ 234684 h 328493"/>
                            <a:gd name="connsiteX79" fmla="*/ 263894 w 328493"/>
                            <a:gd name="connsiteY79" fmla="*/ 234684 h 328493"/>
                            <a:gd name="connsiteX80" fmla="*/ 263894 w 328493"/>
                            <a:gd name="connsiteY80" fmla="*/ 221277 h 328493"/>
                            <a:gd name="connsiteX81" fmla="*/ 230753 w 328493"/>
                            <a:gd name="connsiteY81" fmla="*/ 221277 h 328493"/>
                            <a:gd name="connsiteX82" fmla="*/ 182055 w 328493"/>
                            <a:gd name="connsiteY82" fmla="*/ 172578 h 328493"/>
                            <a:gd name="connsiteX83" fmla="*/ 250934 w 328493"/>
                            <a:gd name="connsiteY83" fmla="*/ 172578 h 328493"/>
                            <a:gd name="connsiteX84" fmla="*/ 274362 w 328493"/>
                            <a:gd name="connsiteY84" fmla="*/ 196009 h 328493"/>
                            <a:gd name="connsiteX85" fmla="*/ 283842 w 328493"/>
                            <a:gd name="connsiteY85" fmla="*/ 186529 h 328493"/>
                            <a:gd name="connsiteX86" fmla="*/ 269893 w 328493"/>
                            <a:gd name="connsiteY86" fmla="*/ 172578 h 328493"/>
                            <a:gd name="connsiteX87" fmla="*/ 320062 w 328493"/>
                            <a:gd name="connsiteY87" fmla="*/ 172578 h 328493"/>
                            <a:gd name="connsiteX88" fmla="*/ 320062 w 328493"/>
                            <a:gd name="connsiteY88" fmla="*/ 159170 h 32849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</a:cxnLst>
                          <a:rect l="l" t="t" r="r" b="b"/>
                          <a:pathLst>
                            <a:path w="328493" h="328493">
                              <a:moveTo>
                                <a:pt x="320062" y="159170"/>
                              </a:moveTo>
                              <a:lnTo>
                                <a:pt x="269887" y="159170"/>
                              </a:lnTo>
                              <a:lnTo>
                                <a:pt x="283842" y="145216"/>
                              </a:lnTo>
                              <a:cubicBezTo>
                                <a:pt x="290106" y="138951"/>
                                <a:pt x="280639" y="129459"/>
                                <a:pt x="274362" y="135736"/>
                              </a:cubicBezTo>
                              <a:lnTo>
                                <a:pt x="250928" y="159170"/>
                              </a:lnTo>
                              <a:lnTo>
                                <a:pt x="182051" y="159170"/>
                              </a:lnTo>
                              <a:lnTo>
                                <a:pt x="230753" y="110468"/>
                              </a:lnTo>
                              <a:lnTo>
                                <a:pt x="263894" y="110468"/>
                              </a:lnTo>
                              <a:cubicBezTo>
                                <a:pt x="272758" y="110468"/>
                                <a:pt x="272768" y="97060"/>
                                <a:pt x="263894" y="97060"/>
                              </a:cubicBezTo>
                              <a:lnTo>
                                <a:pt x="244161" y="97060"/>
                              </a:lnTo>
                              <a:lnTo>
                                <a:pt x="279639" y="61583"/>
                              </a:lnTo>
                              <a:cubicBezTo>
                                <a:pt x="285915" y="55306"/>
                                <a:pt x="276425" y="45838"/>
                                <a:pt x="270159" y="52104"/>
                              </a:cubicBezTo>
                              <a:lnTo>
                                <a:pt x="234682" y="87581"/>
                              </a:lnTo>
                              <a:lnTo>
                                <a:pt x="234682" y="67849"/>
                              </a:lnTo>
                              <a:cubicBezTo>
                                <a:pt x="234682" y="58983"/>
                                <a:pt x="221274" y="58974"/>
                                <a:pt x="221274" y="67849"/>
                              </a:cubicBezTo>
                              <a:lnTo>
                                <a:pt x="221274" y="100989"/>
                              </a:lnTo>
                              <a:lnTo>
                                <a:pt x="172575" y="149687"/>
                              </a:lnTo>
                              <a:lnTo>
                                <a:pt x="172575" y="80811"/>
                              </a:lnTo>
                              <a:lnTo>
                                <a:pt x="196006" y="57380"/>
                              </a:lnTo>
                              <a:cubicBezTo>
                                <a:pt x="202270" y="51116"/>
                                <a:pt x="192804" y="41623"/>
                                <a:pt x="186527" y="47901"/>
                              </a:cubicBezTo>
                              <a:lnTo>
                                <a:pt x="172575" y="61852"/>
                              </a:lnTo>
                              <a:lnTo>
                                <a:pt x="172575" y="11680"/>
                              </a:lnTo>
                              <a:cubicBezTo>
                                <a:pt x="172575" y="2815"/>
                                <a:pt x="159167" y="2806"/>
                                <a:pt x="159167" y="11680"/>
                              </a:cubicBezTo>
                              <a:lnTo>
                                <a:pt x="159167" y="61853"/>
                              </a:lnTo>
                              <a:lnTo>
                                <a:pt x="145213" y="47901"/>
                              </a:lnTo>
                              <a:cubicBezTo>
                                <a:pt x="138934" y="41623"/>
                                <a:pt x="129463" y="51119"/>
                                <a:pt x="135733" y="57380"/>
                              </a:cubicBezTo>
                              <a:lnTo>
                                <a:pt x="159167" y="80811"/>
                              </a:lnTo>
                              <a:lnTo>
                                <a:pt x="159167" y="149690"/>
                              </a:lnTo>
                              <a:lnTo>
                                <a:pt x="110466" y="100989"/>
                              </a:lnTo>
                              <a:lnTo>
                                <a:pt x="110466" y="67849"/>
                              </a:lnTo>
                              <a:cubicBezTo>
                                <a:pt x="110466" y="58983"/>
                                <a:pt x="97058" y="58974"/>
                                <a:pt x="97058" y="67849"/>
                              </a:cubicBezTo>
                              <a:lnTo>
                                <a:pt x="97058" y="87581"/>
                              </a:lnTo>
                              <a:lnTo>
                                <a:pt x="61581" y="52104"/>
                              </a:lnTo>
                              <a:cubicBezTo>
                                <a:pt x="55306" y="45830"/>
                                <a:pt x="45830" y="55313"/>
                                <a:pt x="52101" y="61583"/>
                              </a:cubicBezTo>
                              <a:lnTo>
                                <a:pt x="87579" y="97060"/>
                              </a:lnTo>
                              <a:lnTo>
                                <a:pt x="67845" y="97060"/>
                              </a:lnTo>
                              <a:cubicBezTo>
                                <a:pt x="58980" y="97060"/>
                                <a:pt x="58971" y="110468"/>
                                <a:pt x="67845" y="110468"/>
                              </a:cubicBezTo>
                              <a:lnTo>
                                <a:pt x="100986" y="110468"/>
                              </a:lnTo>
                              <a:lnTo>
                                <a:pt x="149688" y="159170"/>
                              </a:lnTo>
                              <a:lnTo>
                                <a:pt x="80814" y="159170"/>
                              </a:lnTo>
                              <a:lnTo>
                                <a:pt x="57381" y="135736"/>
                              </a:lnTo>
                              <a:cubicBezTo>
                                <a:pt x="51116" y="129472"/>
                                <a:pt x="41623" y="138938"/>
                                <a:pt x="47900" y="145216"/>
                              </a:cubicBezTo>
                              <a:lnTo>
                                <a:pt x="61855" y="159170"/>
                              </a:lnTo>
                              <a:lnTo>
                                <a:pt x="11680" y="159170"/>
                              </a:lnTo>
                              <a:cubicBezTo>
                                <a:pt x="2816" y="159170"/>
                                <a:pt x="2806" y="172578"/>
                                <a:pt x="11680" y="172578"/>
                              </a:cubicBezTo>
                              <a:lnTo>
                                <a:pt x="61849" y="172578"/>
                              </a:lnTo>
                              <a:lnTo>
                                <a:pt x="47900" y="186529"/>
                              </a:lnTo>
                              <a:cubicBezTo>
                                <a:pt x="41545" y="192886"/>
                                <a:pt x="51198" y="202192"/>
                                <a:pt x="57381" y="196009"/>
                              </a:cubicBezTo>
                              <a:lnTo>
                                <a:pt x="80808" y="172578"/>
                              </a:lnTo>
                              <a:lnTo>
                                <a:pt x="149684" y="172578"/>
                              </a:lnTo>
                              <a:lnTo>
                                <a:pt x="100986" y="221277"/>
                              </a:lnTo>
                              <a:lnTo>
                                <a:pt x="67845" y="221277"/>
                              </a:lnTo>
                              <a:cubicBezTo>
                                <a:pt x="58980" y="221277"/>
                                <a:pt x="58971" y="234684"/>
                                <a:pt x="67845" y="234684"/>
                              </a:cubicBezTo>
                              <a:lnTo>
                                <a:pt x="87578" y="234684"/>
                              </a:lnTo>
                              <a:lnTo>
                                <a:pt x="52101" y="270162"/>
                              </a:lnTo>
                              <a:cubicBezTo>
                                <a:pt x="45746" y="276517"/>
                                <a:pt x="55394" y="285825"/>
                                <a:pt x="61581" y="279642"/>
                              </a:cubicBezTo>
                              <a:lnTo>
                                <a:pt x="97058" y="244164"/>
                              </a:lnTo>
                              <a:lnTo>
                                <a:pt x="97058" y="263897"/>
                              </a:lnTo>
                              <a:cubicBezTo>
                                <a:pt x="97058" y="272762"/>
                                <a:pt x="110466" y="272772"/>
                                <a:pt x="110466" y="263897"/>
                              </a:cubicBezTo>
                              <a:lnTo>
                                <a:pt x="110466" y="230756"/>
                              </a:lnTo>
                              <a:lnTo>
                                <a:pt x="159167" y="182055"/>
                              </a:lnTo>
                              <a:lnTo>
                                <a:pt x="159167" y="250931"/>
                              </a:lnTo>
                              <a:lnTo>
                                <a:pt x="135733" y="274362"/>
                              </a:lnTo>
                              <a:cubicBezTo>
                                <a:pt x="129455" y="280632"/>
                                <a:pt x="138945" y="290107"/>
                                <a:pt x="145213" y="283842"/>
                              </a:cubicBezTo>
                              <a:lnTo>
                                <a:pt x="159167" y="269890"/>
                              </a:lnTo>
                              <a:lnTo>
                                <a:pt x="159167" y="320062"/>
                              </a:lnTo>
                              <a:cubicBezTo>
                                <a:pt x="159167" y="328926"/>
                                <a:pt x="172575" y="328937"/>
                                <a:pt x="172575" y="320062"/>
                              </a:cubicBezTo>
                              <a:lnTo>
                                <a:pt x="172575" y="269890"/>
                              </a:lnTo>
                              <a:lnTo>
                                <a:pt x="186527" y="283842"/>
                              </a:lnTo>
                              <a:cubicBezTo>
                                <a:pt x="192710" y="290025"/>
                                <a:pt x="202357" y="280714"/>
                                <a:pt x="196006" y="274362"/>
                              </a:cubicBezTo>
                              <a:lnTo>
                                <a:pt x="172575" y="250931"/>
                              </a:lnTo>
                              <a:lnTo>
                                <a:pt x="172575" y="182058"/>
                              </a:lnTo>
                              <a:lnTo>
                                <a:pt x="221274" y="230756"/>
                              </a:lnTo>
                              <a:lnTo>
                                <a:pt x="221274" y="263897"/>
                              </a:lnTo>
                              <a:cubicBezTo>
                                <a:pt x="221274" y="272762"/>
                                <a:pt x="234682" y="272772"/>
                                <a:pt x="234682" y="263897"/>
                              </a:cubicBezTo>
                              <a:lnTo>
                                <a:pt x="234682" y="244164"/>
                              </a:lnTo>
                              <a:lnTo>
                                <a:pt x="270159" y="279642"/>
                              </a:lnTo>
                              <a:cubicBezTo>
                                <a:pt x="276340" y="285823"/>
                                <a:pt x="285991" y="276516"/>
                                <a:pt x="279639" y="270162"/>
                              </a:cubicBezTo>
                              <a:lnTo>
                                <a:pt x="244161" y="234684"/>
                              </a:lnTo>
                              <a:lnTo>
                                <a:pt x="263894" y="234684"/>
                              </a:lnTo>
                              <a:cubicBezTo>
                                <a:pt x="272758" y="234684"/>
                                <a:pt x="272768" y="221277"/>
                                <a:pt x="263894" y="221277"/>
                              </a:cubicBezTo>
                              <a:lnTo>
                                <a:pt x="230753" y="221277"/>
                              </a:lnTo>
                              <a:lnTo>
                                <a:pt x="182055" y="172578"/>
                              </a:lnTo>
                              <a:lnTo>
                                <a:pt x="250934" y="172578"/>
                              </a:lnTo>
                              <a:lnTo>
                                <a:pt x="274362" y="196009"/>
                              </a:lnTo>
                              <a:cubicBezTo>
                                <a:pt x="280580" y="202229"/>
                                <a:pt x="290123" y="192812"/>
                                <a:pt x="283842" y="186529"/>
                              </a:cubicBezTo>
                              <a:lnTo>
                                <a:pt x="269893" y="172578"/>
                              </a:lnTo>
                              <a:lnTo>
                                <a:pt x="320062" y="172578"/>
                              </a:lnTo>
                              <a:cubicBezTo>
                                <a:pt x="328928" y="172578"/>
                                <a:pt x="328937" y="159170"/>
                                <a:pt x="320062" y="1591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07" name="Graphic 603" descr="Snowflakes">
                        <a:extLst>
                          <a:ext uri="{FF2B5EF4-FFF2-40B4-BE49-F238E27FC236}">
                            <a16:creationId xmlns:a16="http://schemas.microsoft.com/office/drawing/2014/main" id="{9DE58BF2-6C18-43AA-9773-BAF7D54D4F51}"/>
                          </a:ext>
                        </a:extLst>
                      </wps:cNvPr>
                      <wps:cNvSpPr/>
                      <wps:spPr>
                        <a:xfrm>
                          <a:off x="4555928" y="233376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108" name="Group 107" descr="Snowflakes">
                        <a:extLst>
                          <a:ext uri="{FF2B5EF4-FFF2-40B4-BE49-F238E27FC236}">
                            <a16:creationId xmlns:a16="http://schemas.microsoft.com/office/drawing/2014/main" id="{B593BF2E-DD15-4732-B888-351947E36A6E}"/>
                          </a:ext>
                        </a:extLst>
                      </wpg:cNvPr>
                      <wpg:cNvGrpSpPr/>
                      <wpg:grpSpPr>
                        <a:xfrm>
                          <a:off x="6919414" y="2320119"/>
                          <a:ext cx="104775" cy="104775"/>
                          <a:chOff x="5409545" y="1867125"/>
                          <a:chExt cx="104775" cy="104775"/>
                        </a:xfrm>
                      </wpg:grpSpPr>
                      <wps:wsp>
                        <wps:cNvPr id="24" name="Freeform: Shape 24">
                          <a:extLst>
                            <a:ext uri="{FF2B5EF4-FFF2-40B4-BE49-F238E27FC236}">
                              <a16:creationId xmlns:a16="http://schemas.microsoft.com/office/drawing/2014/main" id="{B2F66DB1-0A7A-406C-AD77-74593E4A84DA}"/>
                            </a:ext>
                          </a:extLst>
                        </wps:cNvPr>
                        <wps:cNvSpPr/>
                        <wps:spPr>
                          <a:xfrm>
                            <a:off x="5409545" y="186712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25" name="Freeform: Shape 25">
                          <a:extLst>
                            <a:ext uri="{FF2B5EF4-FFF2-40B4-BE49-F238E27FC236}">
                              <a16:creationId xmlns:a16="http://schemas.microsoft.com/office/drawing/2014/main" id="{8FEAE7AF-0A14-4134-A1A3-8E07D257EF79}"/>
                            </a:ext>
                          </a:extLst>
                        </wps:cNvPr>
                        <wps:cNvSpPr/>
                        <wps:spPr>
                          <a:xfrm>
                            <a:off x="5466695" y="186712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26" name="Freeform: Shape 26">
                          <a:extLst>
                            <a:ext uri="{FF2B5EF4-FFF2-40B4-BE49-F238E27FC236}">
                              <a16:creationId xmlns:a16="http://schemas.microsoft.com/office/drawing/2014/main" id="{26B2B111-E3D1-4D3D-A74C-9117E767EFDE}"/>
                            </a:ext>
                          </a:extLst>
                        </wps:cNvPr>
                        <wps:cNvSpPr/>
                        <wps:spPr>
                          <a:xfrm>
                            <a:off x="5466695" y="192427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27" name="Freeform: Shape 27">
                          <a:extLst>
                            <a:ext uri="{FF2B5EF4-FFF2-40B4-BE49-F238E27FC236}">
                              <a16:creationId xmlns:a16="http://schemas.microsoft.com/office/drawing/2014/main" id="{7834B00C-DF68-4AFD-AF93-AF9C4206A674}"/>
                            </a:ext>
                          </a:extLst>
                        </wps:cNvPr>
                        <wps:cNvSpPr/>
                        <wps:spPr>
                          <a:xfrm>
                            <a:off x="5409545" y="192427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119" name="Graphic 29" descr="Snowflakes">
                        <a:extLst>
                          <a:ext uri="{FF2B5EF4-FFF2-40B4-BE49-F238E27FC236}">
                            <a16:creationId xmlns:a16="http://schemas.microsoft.com/office/drawing/2014/main" id="{05A70912-EDA1-43BA-816D-63E7355FBA30}"/>
                          </a:ext>
                        </a:extLst>
                      </wps:cNvPr>
                      <wps:cNvSpPr/>
                      <wps:spPr>
                        <a:xfrm>
                          <a:off x="4460394" y="2988860"/>
                          <a:ext cx="283569" cy="272663"/>
                        </a:xfrm>
                        <a:custGeom>
                          <a:avLst/>
                          <a:gdLst>
                            <a:gd name="connsiteX0" fmla="*/ 270777 w 283569"/>
                            <a:gd name="connsiteY0" fmla="*/ 152903 h 272662"/>
                            <a:gd name="connsiteX1" fmla="*/ 261354 w 283569"/>
                            <a:gd name="connsiteY1" fmla="*/ 156357 h 272662"/>
                            <a:gd name="connsiteX2" fmla="*/ 246750 w 283569"/>
                            <a:gd name="connsiteY2" fmla="*/ 151013 h 272662"/>
                            <a:gd name="connsiteX3" fmla="*/ 261677 w 283569"/>
                            <a:gd name="connsiteY3" fmla="*/ 143796 h 272662"/>
                            <a:gd name="connsiteX4" fmla="*/ 264757 w 283569"/>
                            <a:gd name="connsiteY4" fmla="*/ 134973 h 272662"/>
                            <a:gd name="connsiteX5" fmla="*/ 255937 w 283569"/>
                            <a:gd name="connsiteY5" fmla="*/ 131904 h 272662"/>
                            <a:gd name="connsiteX6" fmla="*/ 229467 w 283569"/>
                            <a:gd name="connsiteY6" fmla="*/ 144694 h 272662"/>
                            <a:gd name="connsiteX7" fmla="*/ 213630 w 283569"/>
                            <a:gd name="connsiteY7" fmla="*/ 138899 h 272662"/>
                            <a:gd name="connsiteX8" fmla="*/ 252708 w 283569"/>
                            <a:gd name="connsiteY8" fmla="*/ 120689 h 272662"/>
                            <a:gd name="connsiteX9" fmla="*/ 255915 w 283569"/>
                            <a:gd name="connsiteY9" fmla="*/ 111906 h 272662"/>
                            <a:gd name="connsiteX10" fmla="*/ 247135 w 283569"/>
                            <a:gd name="connsiteY10" fmla="*/ 108703 h 272662"/>
                            <a:gd name="connsiteX11" fmla="*/ 196107 w 283569"/>
                            <a:gd name="connsiteY11" fmla="*/ 132482 h 272662"/>
                            <a:gd name="connsiteX12" fmla="*/ 167289 w 283569"/>
                            <a:gd name="connsiteY12" fmla="*/ 121950 h 272662"/>
                            <a:gd name="connsiteX13" fmla="*/ 193624 w 283569"/>
                            <a:gd name="connsiteY13" fmla="*/ 115410 h 272662"/>
                            <a:gd name="connsiteX14" fmla="*/ 198441 w 283569"/>
                            <a:gd name="connsiteY14" fmla="*/ 107394 h 272662"/>
                            <a:gd name="connsiteX15" fmla="*/ 190440 w 283569"/>
                            <a:gd name="connsiteY15" fmla="*/ 102580 h 272662"/>
                            <a:gd name="connsiteX16" fmla="*/ 163195 w 283569"/>
                            <a:gd name="connsiteY16" fmla="*/ 109335 h 272662"/>
                            <a:gd name="connsiteX17" fmla="*/ 181344 w 283569"/>
                            <a:gd name="connsiteY17" fmla="*/ 85559 h 272662"/>
                            <a:gd name="connsiteX18" fmla="*/ 238970 w 283569"/>
                            <a:gd name="connsiteY18" fmla="*/ 76496 h 272662"/>
                            <a:gd name="connsiteX19" fmla="*/ 244474 w 283569"/>
                            <a:gd name="connsiteY19" fmla="*/ 68934 h 272662"/>
                            <a:gd name="connsiteX20" fmla="*/ 236916 w 283569"/>
                            <a:gd name="connsiteY20" fmla="*/ 63433 h 272662"/>
                            <a:gd name="connsiteX21" fmla="*/ 192952 w 283569"/>
                            <a:gd name="connsiteY21" fmla="*/ 70352 h 272662"/>
                            <a:gd name="connsiteX22" fmla="*/ 203731 w 283569"/>
                            <a:gd name="connsiteY22" fmla="*/ 56228 h 272662"/>
                            <a:gd name="connsiteX23" fmla="*/ 232364 w 283569"/>
                            <a:gd name="connsiteY23" fmla="*/ 51843 h 272662"/>
                            <a:gd name="connsiteX24" fmla="*/ 237894 w 283569"/>
                            <a:gd name="connsiteY24" fmla="*/ 44303 h 272662"/>
                            <a:gd name="connsiteX25" fmla="*/ 230372 w 283569"/>
                            <a:gd name="connsiteY25" fmla="*/ 38774 h 272662"/>
                            <a:gd name="connsiteX26" fmla="*/ 215296 w 283569"/>
                            <a:gd name="connsiteY26" fmla="*/ 41086 h 272662"/>
                            <a:gd name="connsiteX27" fmla="*/ 223385 w 283569"/>
                            <a:gd name="connsiteY27" fmla="*/ 30492 h 272662"/>
                            <a:gd name="connsiteX28" fmla="*/ 226202 w 283569"/>
                            <a:gd name="connsiteY28" fmla="*/ 30779 h 272662"/>
                            <a:gd name="connsiteX29" fmla="*/ 241082 w 283569"/>
                            <a:gd name="connsiteY29" fmla="*/ 15907 h 272662"/>
                            <a:gd name="connsiteX30" fmla="*/ 226202 w 283569"/>
                            <a:gd name="connsiteY30" fmla="*/ 1030 h 272662"/>
                            <a:gd name="connsiteX31" fmla="*/ 211333 w 283569"/>
                            <a:gd name="connsiteY31" fmla="*/ 15907 h 272662"/>
                            <a:gd name="connsiteX32" fmla="*/ 212896 w 283569"/>
                            <a:gd name="connsiteY32" fmla="*/ 22447 h 272662"/>
                            <a:gd name="connsiteX33" fmla="*/ 204127 w 283569"/>
                            <a:gd name="connsiteY33" fmla="*/ 33939 h 272662"/>
                            <a:gd name="connsiteX34" fmla="*/ 201546 w 283569"/>
                            <a:gd name="connsiteY34" fmla="*/ 17092 h 272662"/>
                            <a:gd name="connsiteX35" fmla="*/ 194024 w 283569"/>
                            <a:gd name="connsiteY35" fmla="*/ 11562 h 272662"/>
                            <a:gd name="connsiteX36" fmla="*/ 188495 w 283569"/>
                            <a:gd name="connsiteY36" fmla="*/ 19091 h 272662"/>
                            <a:gd name="connsiteX37" fmla="*/ 192995 w 283569"/>
                            <a:gd name="connsiteY37" fmla="*/ 48517 h 272662"/>
                            <a:gd name="connsiteX38" fmla="*/ 182013 w 283569"/>
                            <a:gd name="connsiteY38" fmla="*/ 62921 h 272662"/>
                            <a:gd name="connsiteX39" fmla="*/ 175003 w 283569"/>
                            <a:gd name="connsiteY39" fmla="*/ 18350 h 272662"/>
                            <a:gd name="connsiteX40" fmla="*/ 167449 w 283569"/>
                            <a:gd name="connsiteY40" fmla="*/ 12842 h 272662"/>
                            <a:gd name="connsiteX41" fmla="*/ 161948 w 283569"/>
                            <a:gd name="connsiteY41" fmla="*/ 20389 h 272662"/>
                            <a:gd name="connsiteX42" fmla="*/ 170917 w 283569"/>
                            <a:gd name="connsiteY42" fmla="*/ 77463 h 272662"/>
                            <a:gd name="connsiteX43" fmla="*/ 154525 w 283569"/>
                            <a:gd name="connsiteY43" fmla="*/ 98923 h 272662"/>
                            <a:gd name="connsiteX44" fmla="*/ 155837 w 283569"/>
                            <a:gd name="connsiteY44" fmla="*/ 75976 h 272662"/>
                            <a:gd name="connsiteX45" fmla="*/ 149620 w 283569"/>
                            <a:gd name="connsiteY45" fmla="*/ 68996 h 272662"/>
                            <a:gd name="connsiteX46" fmla="*/ 142647 w 283569"/>
                            <a:gd name="connsiteY46" fmla="*/ 75216 h 272662"/>
                            <a:gd name="connsiteX47" fmla="*/ 140990 w 283569"/>
                            <a:gd name="connsiteY47" fmla="*/ 103853 h 272662"/>
                            <a:gd name="connsiteX48" fmla="*/ 121554 w 283569"/>
                            <a:gd name="connsiteY48" fmla="*/ 78390 h 272662"/>
                            <a:gd name="connsiteX49" fmla="*/ 129261 w 283569"/>
                            <a:gd name="connsiteY49" fmla="*/ 19240 h 272662"/>
                            <a:gd name="connsiteX50" fmla="*/ 123565 w 283569"/>
                            <a:gd name="connsiteY50" fmla="*/ 11842 h 272662"/>
                            <a:gd name="connsiteX51" fmla="*/ 116152 w 283569"/>
                            <a:gd name="connsiteY51" fmla="*/ 17535 h 272662"/>
                            <a:gd name="connsiteX52" fmla="*/ 110168 w 283569"/>
                            <a:gd name="connsiteY52" fmla="*/ 63470 h 272662"/>
                            <a:gd name="connsiteX53" fmla="*/ 99040 w 283569"/>
                            <a:gd name="connsiteY53" fmla="*/ 48891 h 272662"/>
                            <a:gd name="connsiteX54" fmla="*/ 102740 w 283569"/>
                            <a:gd name="connsiteY54" fmla="*/ 19059 h 272662"/>
                            <a:gd name="connsiteX55" fmla="*/ 96993 w 283569"/>
                            <a:gd name="connsiteY55" fmla="*/ 11682 h 272662"/>
                            <a:gd name="connsiteX56" fmla="*/ 89624 w 283569"/>
                            <a:gd name="connsiteY56" fmla="*/ 17415 h 272662"/>
                            <a:gd name="connsiteX57" fmla="*/ 87577 w 283569"/>
                            <a:gd name="connsiteY57" fmla="*/ 33877 h 272662"/>
                            <a:gd name="connsiteX58" fmla="*/ 78848 w 283569"/>
                            <a:gd name="connsiteY58" fmla="*/ 22447 h 272662"/>
                            <a:gd name="connsiteX59" fmla="*/ 80426 w 283569"/>
                            <a:gd name="connsiteY59" fmla="*/ 15907 h 272662"/>
                            <a:gd name="connsiteX60" fmla="*/ 65549 w 283569"/>
                            <a:gd name="connsiteY60" fmla="*/ 1030 h 272662"/>
                            <a:gd name="connsiteX61" fmla="*/ 50673 w 283569"/>
                            <a:gd name="connsiteY61" fmla="*/ 15907 h 272662"/>
                            <a:gd name="connsiteX62" fmla="*/ 65549 w 283569"/>
                            <a:gd name="connsiteY62" fmla="*/ 30779 h 272662"/>
                            <a:gd name="connsiteX63" fmla="*/ 68370 w 283569"/>
                            <a:gd name="connsiteY63" fmla="*/ 30492 h 272662"/>
                            <a:gd name="connsiteX64" fmla="*/ 76543 w 283569"/>
                            <a:gd name="connsiteY64" fmla="*/ 41195 h 272662"/>
                            <a:gd name="connsiteX65" fmla="*/ 60918 w 283569"/>
                            <a:gd name="connsiteY65" fmla="*/ 39246 h 272662"/>
                            <a:gd name="connsiteX66" fmla="*/ 53545 w 283569"/>
                            <a:gd name="connsiteY66" fmla="*/ 44994 h 272662"/>
                            <a:gd name="connsiteX67" fmla="*/ 59289 w 283569"/>
                            <a:gd name="connsiteY67" fmla="*/ 52367 h 272662"/>
                            <a:gd name="connsiteX68" fmla="*/ 87773 w 283569"/>
                            <a:gd name="connsiteY68" fmla="*/ 55904 h 272662"/>
                            <a:gd name="connsiteX69" fmla="*/ 98418 w 283569"/>
                            <a:gd name="connsiteY69" fmla="*/ 69846 h 272662"/>
                            <a:gd name="connsiteX70" fmla="*/ 55457 w 283569"/>
                            <a:gd name="connsiteY70" fmla="*/ 64244 h 272662"/>
                            <a:gd name="connsiteX71" fmla="*/ 48052 w 283569"/>
                            <a:gd name="connsiteY71" fmla="*/ 69941 h 272662"/>
                            <a:gd name="connsiteX72" fmla="*/ 53748 w 283569"/>
                            <a:gd name="connsiteY72" fmla="*/ 77361 h 272662"/>
                            <a:gd name="connsiteX73" fmla="*/ 109721 w 283569"/>
                            <a:gd name="connsiteY73" fmla="*/ 84650 h 272662"/>
                            <a:gd name="connsiteX74" fmla="*/ 126346 w 283569"/>
                            <a:gd name="connsiteY74" fmla="*/ 106427 h 272662"/>
                            <a:gd name="connsiteX75" fmla="*/ 106390 w 283569"/>
                            <a:gd name="connsiteY75" fmla="*/ 99712 h 272662"/>
                            <a:gd name="connsiteX76" fmla="*/ 98014 w 283569"/>
                            <a:gd name="connsiteY76" fmla="*/ 103867 h 272662"/>
                            <a:gd name="connsiteX77" fmla="*/ 102162 w 283569"/>
                            <a:gd name="connsiteY77" fmla="*/ 112236 h 272662"/>
                            <a:gd name="connsiteX78" fmla="*/ 127589 w 283569"/>
                            <a:gd name="connsiteY78" fmla="*/ 120794 h 272662"/>
                            <a:gd name="connsiteX79" fmla="*/ 97952 w 283569"/>
                            <a:gd name="connsiteY79" fmla="*/ 131646 h 272662"/>
                            <a:gd name="connsiteX80" fmla="*/ 43671 w 283569"/>
                            <a:gd name="connsiteY80" fmla="*/ 106580 h 272662"/>
                            <a:gd name="connsiteX81" fmla="*/ 34906 w 283569"/>
                            <a:gd name="connsiteY81" fmla="*/ 109801 h 272662"/>
                            <a:gd name="connsiteX82" fmla="*/ 38134 w 283569"/>
                            <a:gd name="connsiteY82" fmla="*/ 118577 h 272662"/>
                            <a:gd name="connsiteX83" fmla="*/ 80357 w 283569"/>
                            <a:gd name="connsiteY83" fmla="*/ 138074 h 272662"/>
                            <a:gd name="connsiteX84" fmla="*/ 61732 w 283569"/>
                            <a:gd name="connsiteY84" fmla="*/ 144898 h 272662"/>
                            <a:gd name="connsiteX85" fmla="*/ 35760 w 283569"/>
                            <a:gd name="connsiteY85" fmla="*/ 133580 h 272662"/>
                            <a:gd name="connsiteX86" fmla="*/ 27060 w 283569"/>
                            <a:gd name="connsiteY86" fmla="*/ 137005 h 272662"/>
                            <a:gd name="connsiteX87" fmla="*/ 30474 w 283569"/>
                            <a:gd name="connsiteY87" fmla="*/ 145698 h 272662"/>
                            <a:gd name="connsiteX88" fmla="*/ 43740 w 283569"/>
                            <a:gd name="connsiteY88" fmla="*/ 151478 h 272662"/>
                            <a:gd name="connsiteX89" fmla="*/ 26115 w 283569"/>
                            <a:gd name="connsiteY89" fmla="*/ 157924 h 272662"/>
                            <a:gd name="connsiteX90" fmla="*/ 15907 w 283569"/>
                            <a:gd name="connsiteY90" fmla="*/ 153819 h 272662"/>
                            <a:gd name="connsiteX91" fmla="*/ 1030 w 283569"/>
                            <a:gd name="connsiteY91" fmla="*/ 168696 h 272662"/>
                            <a:gd name="connsiteX92" fmla="*/ 15907 w 283569"/>
                            <a:gd name="connsiteY92" fmla="*/ 183572 h 272662"/>
                            <a:gd name="connsiteX93" fmla="*/ 30616 w 283569"/>
                            <a:gd name="connsiteY93" fmla="*/ 170357 h 272662"/>
                            <a:gd name="connsiteX94" fmla="*/ 50393 w 283569"/>
                            <a:gd name="connsiteY94" fmla="*/ 163119 h 272662"/>
                            <a:gd name="connsiteX95" fmla="*/ 43278 w 283569"/>
                            <a:gd name="connsiteY95" fmla="*/ 179420 h 272662"/>
                            <a:gd name="connsiteX96" fmla="*/ 46703 w 283569"/>
                            <a:gd name="connsiteY96" fmla="*/ 188120 h 272662"/>
                            <a:gd name="connsiteX97" fmla="*/ 49342 w 283569"/>
                            <a:gd name="connsiteY97" fmla="*/ 188669 h 272662"/>
                            <a:gd name="connsiteX98" fmla="*/ 55403 w 283569"/>
                            <a:gd name="connsiteY98" fmla="*/ 184699 h 272662"/>
                            <a:gd name="connsiteX99" fmla="*/ 67534 w 283569"/>
                            <a:gd name="connsiteY99" fmla="*/ 156844 h 272662"/>
                            <a:gd name="connsiteX100" fmla="*/ 82691 w 283569"/>
                            <a:gd name="connsiteY100" fmla="*/ 151296 h 272662"/>
                            <a:gd name="connsiteX101" fmla="*/ 64579 w 283569"/>
                            <a:gd name="connsiteY101" fmla="*/ 190458 h 272662"/>
                            <a:gd name="connsiteX102" fmla="*/ 67807 w 283569"/>
                            <a:gd name="connsiteY102" fmla="*/ 199219 h 272662"/>
                            <a:gd name="connsiteX103" fmla="*/ 70574 w 283569"/>
                            <a:gd name="connsiteY103" fmla="*/ 199830 h 272662"/>
                            <a:gd name="connsiteX104" fmla="*/ 76572 w 283569"/>
                            <a:gd name="connsiteY104" fmla="*/ 195995 h 272662"/>
                            <a:gd name="connsiteX105" fmla="*/ 100214 w 283569"/>
                            <a:gd name="connsiteY105" fmla="*/ 144872 h 272662"/>
                            <a:gd name="connsiteX106" fmla="*/ 128065 w 283569"/>
                            <a:gd name="connsiteY106" fmla="*/ 134686 h 272662"/>
                            <a:gd name="connsiteX107" fmla="*/ 113905 w 283569"/>
                            <a:gd name="connsiteY107" fmla="*/ 154270 h 272662"/>
                            <a:gd name="connsiteX108" fmla="*/ 115381 w 283569"/>
                            <a:gd name="connsiteY108" fmla="*/ 163508 h 272662"/>
                            <a:gd name="connsiteX109" fmla="*/ 119249 w 283569"/>
                            <a:gd name="connsiteY109" fmla="*/ 164758 h 272662"/>
                            <a:gd name="connsiteX110" fmla="*/ 124604 w 283569"/>
                            <a:gd name="connsiteY110" fmla="*/ 162025 h 272662"/>
                            <a:gd name="connsiteX111" fmla="*/ 139263 w 283569"/>
                            <a:gd name="connsiteY111" fmla="*/ 141749 h 272662"/>
                            <a:gd name="connsiteX112" fmla="*/ 139263 w 283569"/>
                            <a:gd name="connsiteY112" fmla="*/ 170197 h 272662"/>
                            <a:gd name="connsiteX113" fmla="*/ 97796 w 283569"/>
                            <a:gd name="connsiteY113" fmla="*/ 212500 h 272662"/>
                            <a:gd name="connsiteX114" fmla="*/ 97887 w 283569"/>
                            <a:gd name="connsiteY114" fmla="*/ 221850 h 272662"/>
                            <a:gd name="connsiteX115" fmla="*/ 102508 w 283569"/>
                            <a:gd name="connsiteY115" fmla="*/ 223741 h 272662"/>
                            <a:gd name="connsiteX116" fmla="*/ 107230 w 283569"/>
                            <a:gd name="connsiteY116" fmla="*/ 221759 h 272662"/>
                            <a:gd name="connsiteX117" fmla="*/ 139266 w 283569"/>
                            <a:gd name="connsiteY117" fmla="*/ 189094 h 272662"/>
                            <a:gd name="connsiteX118" fmla="*/ 139266 w 283569"/>
                            <a:gd name="connsiteY118" fmla="*/ 206970 h 272662"/>
                            <a:gd name="connsiteX119" fmla="*/ 118188 w 283569"/>
                            <a:gd name="connsiteY119" fmla="*/ 228460 h 272662"/>
                            <a:gd name="connsiteX120" fmla="*/ 118275 w 283569"/>
                            <a:gd name="connsiteY120" fmla="*/ 237807 h 272662"/>
                            <a:gd name="connsiteX121" fmla="*/ 122910 w 283569"/>
                            <a:gd name="connsiteY121" fmla="*/ 239686 h 272662"/>
                            <a:gd name="connsiteX122" fmla="*/ 127625 w 283569"/>
                            <a:gd name="connsiteY122" fmla="*/ 237708 h 272662"/>
                            <a:gd name="connsiteX123" fmla="*/ 139266 w 283569"/>
                            <a:gd name="connsiteY123" fmla="*/ 225838 h 272662"/>
                            <a:gd name="connsiteX124" fmla="*/ 139266 w 283569"/>
                            <a:gd name="connsiteY124" fmla="*/ 245445 h 272662"/>
                            <a:gd name="connsiteX125" fmla="*/ 130999 w 283569"/>
                            <a:gd name="connsiteY125" fmla="*/ 258707 h 272662"/>
                            <a:gd name="connsiteX126" fmla="*/ 145872 w 283569"/>
                            <a:gd name="connsiteY126" fmla="*/ 273587 h 272662"/>
                            <a:gd name="connsiteX127" fmla="*/ 160752 w 283569"/>
                            <a:gd name="connsiteY127" fmla="*/ 258707 h 272662"/>
                            <a:gd name="connsiteX128" fmla="*/ 152481 w 283569"/>
                            <a:gd name="connsiteY128" fmla="*/ 245445 h 272662"/>
                            <a:gd name="connsiteX129" fmla="*/ 152481 w 283569"/>
                            <a:gd name="connsiteY129" fmla="*/ 226809 h 272662"/>
                            <a:gd name="connsiteX130" fmla="*/ 163690 w 283569"/>
                            <a:gd name="connsiteY130" fmla="*/ 237807 h 272662"/>
                            <a:gd name="connsiteX131" fmla="*/ 173033 w 283569"/>
                            <a:gd name="connsiteY131" fmla="*/ 237708 h 272662"/>
                            <a:gd name="connsiteX132" fmla="*/ 172953 w 283569"/>
                            <a:gd name="connsiteY132" fmla="*/ 228372 h 272662"/>
                            <a:gd name="connsiteX133" fmla="*/ 152481 w 283569"/>
                            <a:gd name="connsiteY133" fmla="*/ 208286 h 272662"/>
                            <a:gd name="connsiteX134" fmla="*/ 152481 w 283569"/>
                            <a:gd name="connsiteY134" fmla="*/ 190251 h 272662"/>
                            <a:gd name="connsiteX135" fmla="*/ 183827 w 283569"/>
                            <a:gd name="connsiteY135" fmla="*/ 221014 h 272662"/>
                            <a:gd name="connsiteX136" fmla="*/ 193163 w 283569"/>
                            <a:gd name="connsiteY136" fmla="*/ 220938 h 272662"/>
                            <a:gd name="connsiteX137" fmla="*/ 193083 w 283569"/>
                            <a:gd name="connsiteY137" fmla="*/ 211580 h 272662"/>
                            <a:gd name="connsiteX138" fmla="*/ 152481 w 283569"/>
                            <a:gd name="connsiteY138" fmla="*/ 171735 h 272662"/>
                            <a:gd name="connsiteX139" fmla="*/ 152481 w 283569"/>
                            <a:gd name="connsiteY139" fmla="*/ 140681 h 272662"/>
                            <a:gd name="connsiteX140" fmla="*/ 168041 w 283569"/>
                            <a:gd name="connsiteY140" fmla="*/ 163708 h 272662"/>
                            <a:gd name="connsiteX141" fmla="*/ 173516 w 283569"/>
                            <a:gd name="connsiteY141" fmla="*/ 166616 h 272662"/>
                            <a:gd name="connsiteX142" fmla="*/ 177214 w 283569"/>
                            <a:gd name="connsiteY142" fmla="*/ 165486 h 272662"/>
                            <a:gd name="connsiteX143" fmla="*/ 178984 w 283569"/>
                            <a:gd name="connsiteY143" fmla="*/ 156310 h 272662"/>
                            <a:gd name="connsiteX144" fmla="*/ 164631 w 283569"/>
                            <a:gd name="connsiteY144" fmla="*/ 135045 h 272662"/>
                            <a:gd name="connsiteX145" fmla="*/ 189269 w 283569"/>
                            <a:gd name="connsiteY145" fmla="*/ 144062 h 272662"/>
                            <a:gd name="connsiteX146" fmla="*/ 214550 w 283569"/>
                            <a:gd name="connsiteY146" fmla="*/ 198249 h 272662"/>
                            <a:gd name="connsiteX147" fmla="*/ 220542 w 283569"/>
                            <a:gd name="connsiteY147" fmla="*/ 202059 h 272662"/>
                            <a:gd name="connsiteX148" fmla="*/ 223330 w 283569"/>
                            <a:gd name="connsiteY148" fmla="*/ 201444 h 272662"/>
                            <a:gd name="connsiteX149" fmla="*/ 226526 w 283569"/>
                            <a:gd name="connsiteY149" fmla="*/ 192668 h 272662"/>
                            <a:gd name="connsiteX150" fmla="*/ 206854 w 283569"/>
                            <a:gd name="connsiteY150" fmla="*/ 150496 h 272662"/>
                            <a:gd name="connsiteX151" fmla="*/ 224744 w 283569"/>
                            <a:gd name="connsiteY151" fmla="*/ 157044 h 272662"/>
                            <a:gd name="connsiteX152" fmla="*/ 237527 w 283569"/>
                            <a:gd name="connsiteY152" fmla="*/ 183478 h 272662"/>
                            <a:gd name="connsiteX153" fmla="*/ 243478 w 283569"/>
                            <a:gd name="connsiteY153" fmla="*/ 187204 h 272662"/>
                            <a:gd name="connsiteX154" fmla="*/ 246357 w 283569"/>
                            <a:gd name="connsiteY154" fmla="*/ 186550 h 272662"/>
                            <a:gd name="connsiteX155" fmla="*/ 249429 w 283569"/>
                            <a:gd name="connsiteY155" fmla="*/ 177715 h 272662"/>
                            <a:gd name="connsiteX156" fmla="*/ 242591 w 283569"/>
                            <a:gd name="connsiteY156" fmla="*/ 163570 h 272662"/>
                            <a:gd name="connsiteX157" fmla="*/ 255980 w 283569"/>
                            <a:gd name="connsiteY157" fmla="*/ 168470 h 272662"/>
                            <a:gd name="connsiteX158" fmla="*/ 270784 w 283569"/>
                            <a:gd name="connsiteY158" fmla="*/ 182663 h 272662"/>
                            <a:gd name="connsiteX159" fmla="*/ 285664 w 283569"/>
                            <a:gd name="connsiteY159" fmla="*/ 167783 h 272662"/>
                            <a:gd name="connsiteX160" fmla="*/ 270777 w 283569"/>
                            <a:gd name="connsiteY160" fmla="*/ 152903 h 2726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283569" h="272662">
                              <a:moveTo>
                                <a:pt x="270777" y="152903"/>
                              </a:moveTo>
                              <a:cubicBezTo>
                                <a:pt x="267181" y="152903"/>
                                <a:pt x="263928" y="154241"/>
                                <a:pt x="261354" y="156357"/>
                              </a:cubicBezTo>
                              <a:lnTo>
                                <a:pt x="246750" y="151013"/>
                              </a:lnTo>
                              <a:lnTo>
                                <a:pt x="261677" y="143796"/>
                              </a:lnTo>
                              <a:cubicBezTo>
                                <a:pt x="264971" y="142211"/>
                                <a:pt x="266345" y="138259"/>
                                <a:pt x="264757" y="134973"/>
                              </a:cubicBezTo>
                              <a:cubicBezTo>
                                <a:pt x="263164" y="131697"/>
                                <a:pt x="259223" y="130305"/>
                                <a:pt x="255937" y="131904"/>
                              </a:cubicBezTo>
                              <a:lnTo>
                                <a:pt x="229467" y="144694"/>
                              </a:lnTo>
                              <a:lnTo>
                                <a:pt x="213630" y="138899"/>
                              </a:lnTo>
                              <a:lnTo>
                                <a:pt x="252708" y="120689"/>
                              </a:lnTo>
                              <a:cubicBezTo>
                                <a:pt x="256020" y="119144"/>
                                <a:pt x="257446" y="115210"/>
                                <a:pt x="255915" y="111906"/>
                              </a:cubicBezTo>
                              <a:cubicBezTo>
                                <a:pt x="254374" y="108594"/>
                                <a:pt x="250436" y="107161"/>
                                <a:pt x="247135" y="108703"/>
                              </a:cubicBezTo>
                              <a:lnTo>
                                <a:pt x="196107" y="132482"/>
                              </a:lnTo>
                              <a:lnTo>
                                <a:pt x="167289" y="121950"/>
                              </a:lnTo>
                              <a:lnTo>
                                <a:pt x="193624" y="115410"/>
                              </a:lnTo>
                              <a:cubicBezTo>
                                <a:pt x="197173" y="114527"/>
                                <a:pt x="199325" y="110938"/>
                                <a:pt x="198441" y="107394"/>
                              </a:cubicBezTo>
                              <a:cubicBezTo>
                                <a:pt x="197569" y="103857"/>
                                <a:pt x="193988" y="101697"/>
                                <a:pt x="190440" y="102580"/>
                              </a:cubicBezTo>
                              <a:lnTo>
                                <a:pt x="163195" y="109335"/>
                              </a:lnTo>
                              <a:lnTo>
                                <a:pt x="181344" y="85559"/>
                              </a:lnTo>
                              <a:lnTo>
                                <a:pt x="238970" y="76496"/>
                              </a:lnTo>
                              <a:cubicBezTo>
                                <a:pt x="242565" y="75918"/>
                                <a:pt x="245038" y="72537"/>
                                <a:pt x="244474" y="68934"/>
                              </a:cubicBezTo>
                              <a:cubicBezTo>
                                <a:pt x="243900" y="65335"/>
                                <a:pt x="240519" y="62903"/>
                                <a:pt x="236916" y="63433"/>
                              </a:cubicBezTo>
                              <a:lnTo>
                                <a:pt x="192952" y="70352"/>
                              </a:lnTo>
                              <a:lnTo>
                                <a:pt x="203731" y="56228"/>
                              </a:lnTo>
                              <a:lnTo>
                                <a:pt x="232364" y="51843"/>
                              </a:lnTo>
                              <a:cubicBezTo>
                                <a:pt x="235978" y="51287"/>
                                <a:pt x="238450" y="47910"/>
                                <a:pt x="237894" y="44303"/>
                              </a:cubicBezTo>
                              <a:cubicBezTo>
                                <a:pt x="237345" y="40701"/>
                                <a:pt x="233964" y="38207"/>
                                <a:pt x="230372" y="38774"/>
                              </a:cubicBezTo>
                              <a:lnTo>
                                <a:pt x="215296" y="41086"/>
                              </a:lnTo>
                              <a:lnTo>
                                <a:pt x="223385" y="30492"/>
                              </a:lnTo>
                              <a:cubicBezTo>
                                <a:pt x="224301" y="30670"/>
                                <a:pt x="225242" y="30779"/>
                                <a:pt x="226202" y="30779"/>
                              </a:cubicBezTo>
                              <a:cubicBezTo>
                                <a:pt x="234426" y="30779"/>
                                <a:pt x="241082" y="24123"/>
                                <a:pt x="241082" y="15907"/>
                              </a:cubicBezTo>
                              <a:cubicBezTo>
                                <a:pt x="241082" y="7683"/>
                                <a:pt x="234426" y="1030"/>
                                <a:pt x="226202" y="1030"/>
                              </a:cubicBezTo>
                              <a:cubicBezTo>
                                <a:pt x="217982" y="1030"/>
                                <a:pt x="211333" y="7683"/>
                                <a:pt x="211333" y="15907"/>
                              </a:cubicBezTo>
                              <a:cubicBezTo>
                                <a:pt x="211333" y="18259"/>
                                <a:pt x="211933" y="20465"/>
                                <a:pt x="212896" y="22447"/>
                              </a:cubicBezTo>
                              <a:lnTo>
                                <a:pt x="204127" y="33939"/>
                              </a:lnTo>
                              <a:lnTo>
                                <a:pt x="201546" y="17092"/>
                              </a:lnTo>
                              <a:cubicBezTo>
                                <a:pt x="201001" y="13478"/>
                                <a:pt x="197627" y="11010"/>
                                <a:pt x="194024" y="11562"/>
                              </a:cubicBezTo>
                              <a:cubicBezTo>
                                <a:pt x="190414" y="12115"/>
                                <a:pt x="187942" y="15481"/>
                                <a:pt x="188495" y="19091"/>
                              </a:cubicBezTo>
                              <a:lnTo>
                                <a:pt x="192995" y="48517"/>
                              </a:lnTo>
                              <a:lnTo>
                                <a:pt x="182013" y="62921"/>
                              </a:lnTo>
                              <a:lnTo>
                                <a:pt x="175003" y="18350"/>
                              </a:lnTo>
                              <a:cubicBezTo>
                                <a:pt x="174440" y="14743"/>
                                <a:pt x="171070" y="12275"/>
                                <a:pt x="167449" y="12842"/>
                              </a:cubicBezTo>
                              <a:cubicBezTo>
                                <a:pt x="163846" y="13402"/>
                                <a:pt x="161381" y="16786"/>
                                <a:pt x="161948" y="20389"/>
                              </a:cubicBezTo>
                              <a:lnTo>
                                <a:pt x="170917" y="77463"/>
                              </a:lnTo>
                              <a:lnTo>
                                <a:pt x="154525" y="98923"/>
                              </a:lnTo>
                              <a:lnTo>
                                <a:pt x="155837" y="75976"/>
                              </a:lnTo>
                              <a:cubicBezTo>
                                <a:pt x="156048" y="72340"/>
                                <a:pt x="153267" y="69210"/>
                                <a:pt x="149620" y="68996"/>
                              </a:cubicBezTo>
                              <a:cubicBezTo>
                                <a:pt x="145894" y="68865"/>
                                <a:pt x="142855" y="71573"/>
                                <a:pt x="142647" y="75216"/>
                              </a:cubicBezTo>
                              <a:lnTo>
                                <a:pt x="140990" y="103853"/>
                              </a:lnTo>
                              <a:lnTo>
                                <a:pt x="121554" y="78390"/>
                              </a:lnTo>
                              <a:lnTo>
                                <a:pt x="129261" y="19240"/>
                              </a:lnTo>
                              <a:cubicBezTo>
                                <a:pt x="129730" y="15616"/>
                                <a:pt x="127186" y="12304"/>
                                <a:pt x="123565" y="11842"/>
                              </a:cubicBezTo>
                              <a:cubicBezTo>
                                <a:pt x="119922" y="11289"/>
                                <a:pt x="116632" y="13918"/>
                                <a:pt x="116152" y="17535"/>
                              </a:cubicBezTo>
                              <a:lnTo>
                                <a:pt x="110168" y="63470"/>
                              </a:lnTo>
                              <a:lnTo>
                                <a:pt x="99040" y="48891"/>
                              </a:lnTo>
                              <a:lnTo>
                                <a:pt x="102740" y="19059"/>
                              </a:lnTo>
                              <a:cubicBezTo>
                                <a:pt x="103188" y="15427"/>
                                <a:pt x="100621" y="12137"/>
                                <a:pt x="96993" y="11682"/>
                              </a:cubicBezTo>
                              <a:cubicBezTo>
                                <a:pt x="93350" y="11246"/>
                                <a:pt x="90063" y="13798"/>
                                <a:pt x="89624" y="17415"/>
                              </a:cubicBezTo>
                              <a:lnTo>
                                <a:pt x="87577" y="33877"/>
                              </a:lnTo>
                              <a:lnTo>
                                <a:pt x="78848" y="22447"/>
                              </a:lnTo>
                              <a:cubicBezTo>
                                <a:pt x="79826" y="20465"/>
                                <a:pt x="80426" y="18262"/>
                                <a:pt x="80426" y="15907"/>
                              </a:cubicBezTo>
                              <a:cubicBezTo>
                                <a:pt x="80426" y="7683"/>
                                <a:pt x="73769" y="1030"/>
                                <a:pt x="65549" y="1030"/>
                              </a:cubicBezTo>
                              <a:cubicBezTo>
                                <a:pt x="57329" y="1030"/>
                                <a:pt x="50673" y="7683"/>
                                <a:pt x="50673" y="15907"/>
                              </a:cubicBezTo>
                              <a:cubicBezTo>
                                <a:pt x="50673" y="24123"/>
                                <a:pt x="57329" y="30779"/>
                                <a:pt x="65549" y="30779"/>
                              </a:cubicBezTo>
                              <a:cubicBezTo>
                                <a:pt x="66524" y="30779"/>
                                <a:pt x="67458" y="30670"/>
                                <a:pt x="68370" y="30492"/>
                              </a:cubicBezTo>
                              <a:lnTo>
                                <a:pt x="76543" y="41195"/>
                              </a:lnTo>
                              <a:lnTo>
                                <a:pt x="60918" y="39246"/>
                              </a:lnTo>
                              <a:cubicBezTo>
                                <a:pt x="57289" y="38781"/>
                                <a:pt x="54003" y="41373"/>
                                <a:pt x="53545" y="44994"/>
                              </a:cubicBezTo>
                              <a:cubicBezTo>
                                <a:pt x="53094" y="48615"/>
                                <a:pt x="55664" y="51916"/>
                                <a:pt x="59289" y="52367"/>
                              </a:cubicBezTo>
                              <a:lnTo>
                                <a:pt x="87773" y="55904"/>
                              </a:lnTo>
                              <a:lnTo>
                                <a:pt x="98418" y="69846"/>
                              </a:lnTo>
                              <a:lnTo>
                                <a:pt x="55457" y="64244"/>
                              </a:lnTo>
                              <a:cubicBezTo>
                                <a:pt x="51829" y="63750"/>
                                <a:pt x="48524" y="66316"/>
                                <a:pt x="48052" y="69941"/>
                              </a:cubicBezTo>
                              <a:cubicBezTo>
                                <a:pt x="47579" y="73562"/>
                                <a:pt x="50127" y="76885"/>
                                <a:pt x="53748" y="77361"/>
                              </a:cubicBezTo>
                              <a:lnTo>
                                <a:pt x="109721" y="84650"/>
                              </a:lnTo>
                              <a:lnTo>
                                <a:pt x="126346" y="106427"/>
                              </a:lnTo>
                              <a:lnTo>
                                <a:pt x="106390" y="99712"/>
                              </a:lnTo>
                              <a:cubicBezTo>
                                <a:pt x="102929" y="98545"/>
                                <a:pt x="99178" y="100406"/>
                                <a:pt x="98014" y="103867"/>
                              </a:cubicBezTo>
                              <a:cubicBezTo>
                                <a:pt x="96851" y="107328"/>
                                <a:pt x="98716" y="111069"/>
                                <a:pt x="102162" y="112236"/>
                              </a:cubicBezTo>
                              <a:lnTo>
                                <a:pt x="127589" y="120794"/>
                              </a:lnTo>
                              <a:lnTo>
                                <a:pt x="97952" y="131646"/>
                              </a:lnTo>
                              <a:lnTo>
                                <a:pt x="43671" y="106580"/>
                              </a:lnTo>
                              <a:cubicBezTo>
                                <a:pt x="40363" y="105060"/>
                                <a:pt x="36436" y="106500"/>
                                <a:pt x="34906" y="109801"/>
                              </a:cubicBezTo>
                              <a:cubicBezTo>
                                <a:pt x="33368" y="113127"/>
                                <a:pt x="34818" y="117043"/>
                                <a:pt x="38134" y="118577"/>
                              </a:cubicBezTo>
                              <a:lnTo>
                                <a:pt x="80357" y="138074"/>
                              </a:lnTo>
                              <a:lnTo>
                                <a:pt x="61732" y="144898"/>
                              </a:lnTo>
                              <a:lnTo>
                                <a:pt x="35760" y="133580"/>
                              </a:lnTo>
                              <a:cubicBezTo>
                                <a:pt x="32419" y="132115"/>
                                <a:pt x="28522" y="133664"/>
                                <a:pt x="27060" y="137005"/>
                              </a:cubicBezTo>
                              <a:cubicBezTo>
                                <a:pt x="25606" y="140350"/>
                                <a:pt x="27137" y="144251"/>
                                <a:pt x="30474" y="145698"/>
                              </a:cubicBezTo>
                              <a:lnTo>
                                <a:pt x="43740" y="151478"/>
                              </a:lnTo>
                              <a:lnTo>
                                <a:pt x="26115" y="157924"/>
                              </a:lnTo>
                              <a:cubicBezTo>
                                <a:pt x="23457" y="155390"/>
                                <a:pt x="19869" y="153819"/>
                                <a:pt x="15907" y="153819"/>
                              </a:cubicBezTo>
                              <a:cubicBezTo>
                                <a:pt x="7690" y="153819"/>
                                <a:pt x="1030" y="160487"/>
                                <a:pt x="1030" y="168696"/>
                              </a:cubicBezTo>
                              <a:cubicBezTo>
                                <a:pt x="1030" y="176908"/>
                                <a:pt x="7690" y="183572"/>
                                <a:pt x="15907" y="183572"/>
                              </a:cubicBezTo>
                              <a:cubicBezTo>
                                <a:pt x="23556" y="183572"/>
                                <a:pt x="29787" y="177777"/>
                                <a:pt x="30616" y="170357"/>
                              </a:cubicBezTo>
                              <a:lnTo>
                                <a:pt x="50393" y="163119"/>
                              </a:lnTo>
                              <a:lnTo>
                                <a:pt x="43278" y="179420"/>
                              </a:lnTo>
                              <a:cubicBezTo>
                                <a:pt x="41820" y="182765"/>
                                <a:pt x="43355" y="186659"/>
                                <a:pt x="46703" y="188120"/>
                              </a:cubicBezTo>
                              <a:cubicBezTo>
                                <a:pt x="47561" y="188498"/>
                                <a:pt x="48455" y="188669"/>
                                <a:pt x="49342" y="188669"/>
                              </a:cubicBezTo>
                              <a:cubicBezTo>
                                <a:pt x="51887" y="188669"/>
                                <a:pt x="54319" y="187182"/>
                                <a:pt x="55403" y="184699"/>
                              </a:cubicBezTo>
                              <a:lnTo>
                                <a:pt x="67534" y="156844"/>
                              </a:lnTo>
                              <a:lnTo>
                                <a:pt x="82691" y="151296"/>
                              </a:lnTo>
                              <a:lnTo>
                                <a:pt x="64579" y="190458"/>
                              </a:lnTo>
                              <a:cubicBezTo>
                                <a:pt x="63048" y="193759"/>
                                <a:pt x="64491" y="197696"/>
                                <a:pt x="67807" y="199219"/>
                              </a:cubicBezTo>
                              <a:cubicBezTo>
                                <a:pt x="68709" y="199634"/>
                                <a:pt x="69646" y="199830"/>
                                <a:pt x="70574" y="199830"/>
                              </a:cubicBezTo>
                              <a:cubicBezTo>
                                <a:pt x="73071" y="199830"/>
                                <a:pt x="75460" y="198405"/>
                                <a:pt x="76572" y="195995"/>
                              </a:cubicBezTo>
                              <a:lnTo>
                                <a:pt x="100214" y="144872"/>
                              </a:lnTo>
                              <a:lnTo>
                                <a:pt x="128065" y="134686"/>
                              </a:lnTo>
                              <a:lnTo>
                                <a:pt x="113905" y="154270"/>
                              </a:lnTo>
                              <a:cubicBezTo>
                                <a:pt x="111760" y="157233"/>
                                <a:pt x="112425" y="161359"/>
                                <a:pt x="115381" y="163508"/>
                              </a:cubicBezTo>
                              <a:cubicBezTo>
                                <a:pt x="116555" y="164351"/>
                                <a:pt x="117911" y="164758"/>
                                <a:pt x="119249" y="164758"/>
                              </a:cubicBezTo>
                              <a:cubicBezTo>
                                <a:pt x="121296" y="164758"/>
                                <a:pt x="123317" y="163802"/>
                                <a:pt x="124604" y="162025"/>
                              </a:cubicBezTo>
                              <a:lnTo>
                                <a:pt x="139263" y="141749"/>
                              </a:lnTo>
                              <a:lnTo>
                                <a:pt x="139263" y="170197"/>
                              </a:lnTo>
                              <a:lnTo>
                                <a:pt x="97796" y="212500"/>
                              </a:lnTo>
                              <a:cubicBezTo>
                                <a:pt x="95237" y="215114"/>
                                <a:pt x="95273" y="219287"/>
                                <a:pt x="97887" y="221850"/>
                              </a:cubicBezTo>
                              <a:cubicBezTo>
                                <a:pt x="99170" y="223108"/>
                                <a:pt x="100846" y="223741"/>
                                <a:pt x="102508" y="223741"/>
                              </a:cubicBezTo>
                              <a:cubicBezTo>
                                <a:pt x="104227" y="223741"/>
                                <a:pt x="105940" y="223079"/>
                                <a:pt x="107230" y="221759"/>
                              </a:cubicBezTo>
                              <a:lnTo>
                                <a:pt x="139266" y="189094"/>
                              </a:lnTo>
                              <a:lnTo>
                                <a:pt x="139266" y="206970"/>
                              </a:lnTo>
                              <a:lnTo>
                                <a:pt x="118188" y="228460"/>
                              </a:lnTo>
                              <a:cubicBezTo>
                                <a:pt x="115636" y="231059"/>
                                <a:pt x="115676" y="235240"/>
                                <a:pt x="118275" y="237807"/>
                              </a:cubicBezTo>
                              <a:cubicBezTo>
                                <a:pt x="119562" y="239061"/>
                                <a:pt x="121234" y="239686"/>
                                <a:pt x="122910" y="239686"/>
                              </a:cubicBezTo>
                              <a:cubicBezTo>
                                <a:pt x="124623" y="239686"/>
                                <a:pt x="126331" y="239032"/>
                                <a:pt x="127625" y="237708"/>
                              </a:cubicBezTo>
                              <a:lnTo>
                                <a:pt x="139266" y="225838"/>
                              </a:lnTo>
                              <a:lnTo>
                                <a:pt x="139266" y="245445"/>
                              </a:lnTo>
                              <a:cubicBezTo>
                                <a:pt x="134377" y="247877"/>
                                <a:pt x="130999" y="252883"/>
                                <a:pt x="130999" y="258707"/>
                              </a:cubicBezTo>
                              <a:cubicBezTo>
                                <a:pt x="130999" y="266927"/>
                                <a:pt x="137656" y="273587"/>
                                <a:pt x="145872" y="273587"/>
                              </a:cubicBezTo>
                              <a:cubicBezTo>
                                <a:pt x="154092" y="273587"/>
                                <a:pt x="160752" y="266927"/>
                                <a:pt x="160752" y="258707"/>
                              </a:cubicBezTo>
                              <a:cubicBezTo>
                                <a:pt x="160752" y="252879"/>
                                <a:pt x="157364" y="247877"/>
                                <a:pt x="152481" y="245445"/>
                              </a:cubicBezTo>
                              <a:lnTo>
                                <a:pt x="152481" y="226809"/>
                              </a:lnTo>
                              <a:lnTo>
                                <a:pt x="163690" y="237807"/>
                              </a:lnTo>
                              <a:cubicBezTo>
                                <a:pt x="166304" y="240355"/>
                                <a:pt x="170470" y="240315"/>
                                <a:pt x="173033" y="237708"/>
                              </a:cubicBezTo>
                              <a:cubicBezTo>
                                <a:pt x="175589" y="235109"/>
                                <a:pt x="175545" y="230925"/>
                                <a:pt x="172953" y="228372"/>
                              </a:cubicBezTo>
                              <a:lnTo>
                                <a:pt x="152481" y="208286"/>
                              </a:lnTo>
                              <a:lnTo>
                                <a:pt x="152481" y="190251"/>
                              </a:lnTo>
                              <a:lnTo>
                                <a:pt x="183827" y="221014"/>
                              </a:lnTo>
                              <a:cubicBezTo>
                                <a:pt x="186422" y="223570"/>
                                <a:pt x="190618" y="223526"/>
                                <a:pt x="193163" y="220938"/>
                              </a:cubicBezTo>
                              <a:cubicBezTo>
                                <a:pt x="195726" y="218324"/>
                                <a:pt x="195682" y="214139"/>
                                <a:pt x="193083" y="211580"/>
                              </a:cubicBezTo>
                              <a:lnTo>
                                <a:pt x="152481" y="171735"/>
                              </a:lnTo>
                              <a:lnTo>
                                <a:pt x="152481" y="140681"/>
                              </a:lnTo>
                              <a:lnTo>
                                <a:pt x="168041" y="163708"/>
                              </a:lnTo>
                              <a:cubicBezTo>
                                <a:pt x="169314" y="165602"/>
                                <a:pt x="171393" y="166616"/>
                                <a:pt x="173516" y="166616"/>
                              </a:cubicBezTo>
                              <a:cubicBezTo>
                                <a:pt x="174792" y="166616"/>
                                <a:pt x="176072" y="166256"/>
                                <a:pt x="177214" y="165486"/>
                              </a:cubicBezTo>
                              <a:cubicBezTo>
                                <a:pt x="180242" y="163446"/>
                                <a:pt x="181035" y="159334"/>
                                <a:pt x="178984" y="156310"/>
                              </a:cubicBezTo>
                              <a:lnTo>
                                <a:pt x="164631" y="135045"/>
                              </a:lnTo>
                              <a:lnTo>
                                <a:pt x="189269" y="144062"/>
                              </a:lnTo>
                              <a:lnTo>
                                <a:pt x="214550" y="198249"/>
                              </a:lnTo>
                              <a:cubicBezTo>
                                <a:pt x="215666" y="200655"/>
                                <a:pt x="218055" y="202059"/>
                                <a:pt x="220542" y="202059"/>
                              </a:cubicBezTo>
                              <a:cubicBezTo>
                                <a:pt x="221472" y="202059"/>
                                <a:pt x="222421" y="201866"/>
                                <a:pt x="223330" y="201444"/>
                              </a:cubicBezTo>
                              <a:cubicBezTo>
                                <a:pt x="226642" y="199906"/>
                                <a:pt x="228063" y="195969"/>
                                <a:pt x="226526" y="192668"/>
                              </a:cubicBezTo>
                              <a:lnTo>
                                <a:pt x="206854" y="150496"/>
                              </a:lnTo>
                              <a:lnTo>
                                <a:pt x="224744" y="157044"/>
                              </a:lnTo>
                              <a:lnTo>
                                <a:pt x="237527" y="183478"/>
                              </a:lnTo>
                              <a:cubicBezTo>
                                <a:pt x="238668" y="185837"/>
                                <a:pt x="241024" y="187204"/>
                                <a:pt x="243478" y="187204"/>
                              </a:cubicBezTo>
                              <a:cubicBezTo>
                                <a:pt x="244445" y="187204"/>
                                <a:pt x="245427" y="186986"/>
                                <a:pt x="246357" y="186550"/>
                              </a:cubicBezTo>
                              <a:cubicBezTo>
                                <a:pt x="249636" y="184957"/>
                                <a:pt x="251018" y="181013"/>
                                <a:pt x="249429" y="177715"/>
                              </a:cubicBezTo>
                              <a:lnTo>
                                <a:pt x="242591" y="163570"/>
                              </a:lnTo>
                              <a:lnTo>
                                <a:pt x="255980" y="168470"/>
                              </a:lnTo>
                              <a:cubicBezTo>
                                <a:pt x="256348" y="176363"/>
                                <a:pt x="262804" y="182663"/>
                                <a:pt x="270784" y="182663"/>
                              </a:cubicBezTo>
                              <a:cubicBezTo>
                                <a:pt x="279008" y="182663"/>
                                <a:pt x="285664" y="176003"/>
                                <a:pt x="285664" y="167783"/>
                              </a:cubicBezTo>
                              <a:cubicBezTo>
                                <a:pt x="285664" y="159563"/>
                                <a:pt x="278997" y="152903"/>
                                <a:pt x="270777" y="1529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21" name="Graphic 603" descr="Snowflakes">
                        <a:extLst>
                          <a:ext uri="{FF2B5EF4-FFF2-40B4-BE49-F238E27FC236}">
                            <a16:creationId xmlns:a16="http://schemas.microsoft.com/office/drawing/2014/main" id="{33299BBB-78CD-4571-83F0-53BF250CB37F}"/>
                          </a:ext>
                        </a:extLst>
                      </wps:cNvPr>
                      <wps:cNvSpPr/>
                      <wps:spPr>
                        <a:xfrm>
                          <a:off x="4555928" y="414891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122" name="Group 121" descr="Snowflakes">
                        <a:extLst>
                          <a:ext uri="{FF2B5EF4-FFF2-40B4-BE49-F238E27FC236}">
                            <a16:creationId xmlns:a16="http://schemas.microsoft.com/office/drawing/2014/main" id="{9C399FD8-F992-4677-8AE7-C31D7B2DB940}"/>
                          </a:ext>
                        </a:extLst>
                      </wpg:cNvPr>
                      <wpg:cNvGrpSpPr/>
                      <wpg:grpSpPr>
                        <a:xfrm>
                          <a:off x="6919414" y="4135272"/>
                          <a:ext cx="104775" cy="104775"/>
                          <a:chOff x="5409545" y="3686222"/>
                          <a:chExt cx="104775" cy="104775"/>
                        </a:xfrm>
                      </wpg:grpSpPr>
                      <wps:wsp>
                        <wps:cNvPr id="31" name="Freeform: Shape 31">
                          <a:extLst>
                            <a:ext uri="{FF2B5EF4-FFF2-40B4-BE49-F238E27FC236}">
                              <a16:creationId xmlns:a16="http://schemas.microsoft.com/office/drawing/2014/main" id="{FC35AE09-5BD2-438A-8079-DFD6DCC21956}"/>
                            </a:ext>
                          </a:extLst>
                        </wps:cNvPr>
                        <wps:cNvSpPr/>
                        <wps:spPr>
                          <a:xfrm>
                            <a:off x="5409545" y="3686222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32" name="Freeform: Shape 32">
                          <a:extLst>
                            <a:ext uri="{FF2B5EF4-FFF2-40B4-BE49-F238E27FC236}">
                              <a16:creationId xmlns:a16="http://schemas.microsoft.com/office/drawing/2014/main" id="{838B49C4-097D-4AF3-AE18-843EE734A630}"/>
                            </a:ext>
                          </a:extLst>
                        </wps:cNvPr>
                        <wps:cNvSpPr/>
                        <wps:spPr>
                          <a:xfrm>
                            <a:off x="5466695" y="3686222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33" name="Freeform: Shape 33">
                          <a:extLst>
                            <a:ext uri="{FF2B5EF4-FFF2-40B4-BE49-F238E27FC236}">
                              <a16:creationId xmlns:a16="http://schemas.microsoft.com/office/drawing/2014/main" id="{116A6890-0B9A-4300-A096-11FAB9665053}"/>
                            </a:ext>
                          </a:extLst>
                        </wps:cNvPr>
                        <wps:cNvSpPr/>
                        <wps:spPr>
                          <a:xfrm>
                            <a:off x="5466695" y="37433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34" name="Freeform: Shape 34">
                          <a:extLst>
                            <a:ext uri="{FF2B5EF4-FFF2-40B4-BE49-F238E27FC236}">
                              <a16:creationId xmlns:a16="http://schemas.microsoft.com/office/drawing/2014/main" id="{CF5EA1E1-99D9-4D1F-95B1-0E3EE3DEB98E}"/>
                            </a:ext>
                          </a:extLst>
                        </wps:cNvPr>
                        <wps:cNvSpPr/>
                        <wps:spPr>
                          <a:xfrm>
                            <a:off x="5409545" y="37433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134" name="Graphic 31" descr="Snowflakes">
                        <a:extLst>
                          <a:ext uri="{FF2B5EF4-FFF2-40B4-BE49-F238E27FC236}">
                            <a16:creationId xmlns:a16="http://schemas.microsoft.com/office/drawing/2014/main" id="{52C8A9E5-644D-4FB8-A417-7731F0520284}"/>
                          </a:ext>
                        </a:extLst>
                      </wps:cNvPr>
                      <wps:cNvSpPr/>
                      <wps:spPr>
                        <a:xfrm>
                          <a:off x="5579510" y="4026090"/>
                          <a:ext cx="328493" cy="328493"/>
                        </a:xfrm>
                        <a:custGeom>
                          <a:avLst/>
                          <a:gdLst>
                            <a:gd name="connsiteX0" fmla="*/ 320062 w 328493"/>
                            <a:gd name="connsiteY0" fmla="*/ 159170 h 328493"/>
                            <a:gd name="connsiteX1" fmla="*/ 269887 w 328493"/>
                            <a:gd name="connsiteY1" fmla="*/ 159170 h 328493"/>
                            <a:gd name="connsiteX2" fmla="*/ 283842 w 328493"/>
                            <a:gd name="connsiteY2" fmla="*/ 145216 h 328493"/>
                            <a:gd name="connsiteX3" fmla="*/ 274362 w 328493"/>
                            <a:gd name="connsiteY3" fmla="*/ 135736 h 328493"/>
                            <a:gd name="connsiteX4" fmla="*/ 250928 w 328493"/>
                            <a:gd name="connsiteY4" fmla="*/ 159170 h 328493"/>
                            <a:gd name="connsiteX5" fmla="*/ 182051 w 328493"/>
                            <a:gd name="connsiteY5" fmla="*/ 159170 h 328493"/>
                            <a:gd name="connsiteX6" fmla="*/ 230753 w 328493"/>
                            <a:gd name="connsiteY6" fmla="*/ 110468 h 328493"/>
                            <a:gd name="connsiteX7" fmla="*/ 263894 w 328493"/>
                            <a:gd name="connsiteY7" fmla="*/ 110468 h 328493"/>
                            <a:gd name="connsiteX8" fmla="*/ 263894 w 328493"/>
                            <a:gd name="connsiteY8" fmla="*/ 97060 h 328493"/>
                            <a:gd name="connsiteX9" fmla="*/ 244161 w 328493"/>
                            <a:gd name="connsiteY9" fmla="*/ 97060 h 328493"/>
                            <a:gd name="connsiteX10" fmla="*/ 279639 w 328493"/>
                            <a:gd name="connsiteY10" fmla="*/ 61583 h 328493"/>
                            <a:gd name="connsiteX11" fmla="*/ 270159 w 328493"/>
                            <a:gd name="connsiteY11" fmla="*/ 52104 h 328493"/>
                            <a:gd name="connsiteX12" fmla="*/ 234682 w 328493"/>
                            <a:gd name="connsiteY12" fmla="*/ 87581 h 328493"/>
                            <a:gd name="connsiteX13" fmla="*/ 234682 w 328493"/>
                            <a:gd name="connsiteY13" fmla="*/ 67849 h 328493"/>
                            <a:gd name="connsiteX14" fmla="*/ 221274 w 328493"/>
                            <a:gd name="connsiteY14" fmla="*/ 67849 h 328493"/>
                            <a:gd name="connsiteX15" fmla="*/ 221274 w 328493"/>
                            <a:gd name="connsiteY15" fmla="*/ 100989 h 328493"/>
                            <a:gd name="connsiteX16" fmla="*/ 172575 w 328493"/>
                            <a:gd name="connsiteY16" fmla="*/ 149687 h 328493"/>
                            <a:gd name="connsiteX17" fmla="*/ 172575 w 328493"/>
                            <a:gd name="connsiteY17" fmla="*/ 80811 h 328493"/>
                            <a:gd name="connsiteX18" fmla="*/ 196006 w 328493"/>
                            <a:gd name="connsiteY18" fmla="*/ 57380 h 328493"/>
                            <a:gd name="connsiteX19" fmla="*/ 186527 w 328493"/>
                            <a:gd name="connsiteY19" fmla="*/ 47901 h 328493"/>
                            <a:gd name="connsiteX20" fmla="*/ 172575 w 328493"/>
                            <a:gd name="connsiteY20" fmla="*/ 61852 h 328493"/>
                            <a:gd name="connsiteX21" fmla="*/ 172575 w 328493"/>
                            <a:gd name="connsiteY21" fmla="*/ 11680 h 328493"/>
                            <a:gd name="connsiteX22" fmla="*/ 159167 w 328493"/>
                            <a:gd name="connsiteY22" fmla="*/ 11680 h 328493"/>
                            <a:gd name="connsiteX23" fmla="*/ 159167 w 328493"/>
                            <a:gd name="connsiteY23" fmla="*/ 61853 h 328493"/>
                            <a:gd name="connsiteX24" fmla="*/ 145213 w 328493"/>
                            <a:gd name="connsiteY24" fmla="*/ 47901 h 328493"/>
                            <a:gd name="connsiteX25" fmla="*/ 135733 w 328493"/>
                            <a:gd name="connsiteY25" fmla="*/ 57380 h 328493"/>
                            <a:gd name="connsiteX26" fmla="*/ 159167 w 328493"/>
                            <a:gd name="connsiteY26" fmla="*/ 80811 h 328493"/>
                            <a:gd name="connsiteX27" fmla="*/ 159167 w 328493"/>
                            <a:gd name="connsiteY27" fmla="*/ 149690 h 328493"/>
                            <a:gd name="connsiteX28" fmla="*/ 110466 w 328493"/>
                            <a:gd name="connsiteY28" fmla="*/ 100989 h 328493"/>
                            <a:gd name="connsiteX29" fmla="*/ 110466 w 328493"/>
                            <a:gd name="connsiteY29" fmla="*/ 67849 h 328493"/>
                            <a:gd name="connsiteX30" fmla="*/ 97058 w 328493"/>
                            <a:gd name="connsiteY30" fmla="*/ 67849 h 328493"/>
                            <a:gd name="connsiteX31" fmla="*/ 97058 w 328493"/>
                            <a:gd name="connsiteY31" fmla="*/ 87581 h 328493"/>
                            <a:gd name="connsiteX32" fmla="*/ 61581 w 328493"/>
                            <a:gd name="connsiteY32" fmla="*/ 52104 h 328493"/>
                            <a:gd name="connsiteX33" fmla="*/ 52101 w 328493"/>
                            <a:gd name="connsiteY33" fmla="*/ 61583 h 328493"/>
                            <a:gd name="connsiteX34" fmla="*/ 87579 w 328493"/>
                            <a:gd name="connsiteY34" fmla="*/ 97060 h 328493"/>
                            <a:gd name="connsiteX35" fmla="*/ 67845 w 328493"/>
                            <a:gd name="connsiteY35" fmla="*/ 97060 h 328493"/>
                            <a:gd name="connsiteX36" fmla="*/ 67845 w 328493"/>
                            <a:gd name="connsiteY36" fmla="*/ 110468 h 328493"/>
                            <a:gd name="connsiteX37" fmla="*/ 100986 w 328493"/>
                            <a:gd name="connsiteY37" fmla="*/ 110468 h 328493"/>
                            <a:gd name="connsiteX38" fmla="*/ 149688 w 328493"/>
                            <a:gd name="connsiteY38" fmla="*/ 159170 h 328493"/>
                            <a:gd name="connsiteX39" fmla="*/ 80814 w 328493"/>
                            <a:gd name="connsiteY39" fmla="*/ 159170 h 328493"/>
                            <a:gd name="connsiteX40" fmla="*/ 57381 w 328493"/>
                            <a:gd name="connsiteY40" fmla="*/ 135736 h 328493"/>
                            <a:gd name="connsiteX41" fmla="*/ 47900 w 328493"/>
                            <a:gd name="connsiteY41" fmla="*/ 145216 h 328493"/>
                            <a:gd name="connsiteX42" fmla="*/ 61855 w 328493"/>
                            <a:gd name="connsiteY42" fmla="*/ 159170 h 328493"/>
                            <a:gd name="connsiteX43" fmla="*/ 11680 w 328493"/>
                            <a:gd name="connsiteY43" fmla="*/ 159170 h 328493"/>
                            <a:gd name="connsiteX44" fmla="*/ 11680 w 328493"/>
                            <a:gd name="connsiteY44" fmla="*/ 172578 h 328493"/>
                            <a:gd name="connsiteX45" fmla="*/ 61849 w 328493"/>
                            <a:gd name="connsiteY45" fmla="*/ 172578 h 328493"/>
                            <a:gd name="connsiteX46" fmla="*/ 47900 w 328493"/>
                            <a:gd name="connsiteY46" fmla="*/ 186529 h 328493"/>
                            <a:gd name="connsiteX47" fmla="*/ 57381 w 328493"/>
                            <a:gd name="connsiteY47" fmla="*/ 196009 h 328493"/>
                            <a:gd name="connsiteX48" fmla="*/ 80808 w 328493"/>
                            <a:gd name="connsiteY48" fmla="*/ 172578 h 328493"/>
                            <a:gd name="connsiteX49" fmla="*/ 149684 w 328493"/>
                            <a:gd name="connsiteY49" fmla="*/ 172578 h 328493"/>
                            <a:gd name="connsiteX50" fmla="*/ 100986 w 328493"/>
                            <a:gd name="connsiteY50" fmla="*/ 221277 h 328493"/>
                            <a:gd name="connsiteX51" fmla="*/ 67845 w 328493"/>
                            <a:gd name="connsiteY51" fmla="*/ 221277 h 328493"/>
                            <a:gd name="connsiteX52" fmla="*/ 67845 w 328493"/>
                            <a:gd name="connsiteY52" fmla="*/ 234684 h 328493"/>
                            <a:gd name="connsiteX53" fmla="*/ 87578 w 328493"/>
                            <a:gd name="connsiteY53" fmla="*/ 234684 h 328493"/>
                            <a:gd name="connsiteX54" fmla="*/ 52101 w 328493"/>
                            <a:gd name="connsiteY54" fmla="*/ 270162 h 328493"/>
                            <a:gd name="connsiteX55" fmla="*/ 61581 w 328493"/>
                            <a:gd name="connsiteY55" fmla="*/ 279642 h 328493"/>
                            <a:gd name="connsiteX56" fmla="*/ 97058 w 328493"/>
                            <a:gd name="connsiteY56" fmla="*/ 244164 h 328493"/>
                            <a:gd name="connsiteX57" fmla="*/ 97058 w 328493"/>
                            <a:gd name="connsiteY57" fmla="*/ 263897 h 328493"/>
                            <a:gd name="connsiteX58" fmla="*/ 110466 w 328493"/>
                            <a:gd name="connsiteY58" fmla="*/ 263897 h 328493"/>
                            <a:gd name="connsiteX59" fmla="*/ 110466 w 328493"/>
                            <a:gd name="connsiteY59" fmla="*/ 230756 h 328493"/>
                            <a:gd name="connsiteX60" fmla="*/ 159167 w 328493"/>
                            <a:gd name="connsiteY60" fmla="*/ 182055 h 328493"/>
                            <a:gd name="connsiteX61" fmla="*/ 159167 w 328493"/>
                            <a:gd name="connsiteY61" fmla="*/ 250931 h 328493"/>
                            <a:gd name="connsiteX62" fmla="*/ 135733 w 328493"/>
                            <a:gd name="connsiteY62" fmla="*/ 274362 h 328493"/>
                            <a:gd name="connsiteX63" fmla="*/ 145213 w 328493"/>
                            <a:gd name="connsiteY63" fmla="*/ 283842 h 328493"/>
                            <a:gd name="connsiteX64" fmla="*/ 159167 w 328493"/>
                            <a:gd name="connsiteY64" fmla="*/ 269890 h 328493"/>
                            <a:gd name="connsiteX65" fmla="*/ 159167 w 328493"/>
                            <a:gd name="connsiteY65" fmla="*/ 320062 h 328493"/>
                            <a:gd name="connsiteX66" fmla="*/ 172575 w 328493"/>
                            <a:gd name="connsiteY66" fmla="*/ 320062 h 328493"/>
                            <a:gd name="connsiteX67" fmla="*/ 172575 w 328493"/>
                            <a:gd name="connsiteY67" fmla="*/ 269890 h 328493"/>
                            <a:gd name="connsiteX68" fmla="*/ 186527 w 328493"/>
                            <a:gd name="connsiteY68" fmla="*/ 283842 h 328493"/>
                            <a:gd name="connsiteX69" fmla="*/ 196006 w 328493"/>
                            <a:gd name="connsiteY69" fmla="*/ 274362 h 328493"/>
                            <a:gd name="connsiteX70" fmla="*/ 172575 w 328493"/>
                            <a:gd name="connsiteY70" fmla="*/ 250931 h 328493"/>
                            <a:gd name="connsiteX71" fmla="*/ 172575 w 328493"/>
                            <a:gd name="connsiteY71" fmla="*/ 182058 h 328493"/>
                            <a:gd name="connsiteX72" fmla="*/ 221274 w 328493"/>
                            <a:gd name="connsiteY72" fmla="*/ 230756 h 328493"/>
                            <a:gd name="connsiteX73" fmla="*/ 221274 w 328493"/>
                            <a:gd name="connsiteY73" fmla="*/ 263897 h 328493"/>
                            <a:gd name="connsiteX74" fmla="*/ 234682 w 328493"/>
                            <a:gd name="connsiteY74" fmla="*/ 263897 h 328493"/>
                            <a:gd name="connsiteX75" fmla="*/ 234682 w 328493"/>
                            <a:gd name="connsiteY75" fmla="*/ 244164 h 328493"/>
                            <a:gd name="connsiteX76" fmla="*/ 270159 w 328493"/>
                            <a:gd name="connsiteY76" fmla="*/ 279642 h 328493"/>
                            <a:gd name="connsiteX77" fmla="*/ 279639 w 328493"/>
                            <a:gd name="connsiteY77" fmla="*/ 270162 h 328493"/>
                            <a:gd name="connsiteX78" fmla="*/ 244161 w 328493"/>
                            <a:gd name="connsiteY78" fmla="*/ 234684 h 328493"/>
                            <a:gd name="connsiteX79" fmla="*/ 263894 w 328493"/>
                            <a:gd name="connsiteY79" fmla="*/ 234684 h 328493"/>
                            <a:gd name="connsiteX80" fmla="*/ 263894 w 328493"/>
                            <a:gd name="connsiteY80" fmla="*/ 221277 h 328493"/>
                            <a:gd name="connsiteX81" fmla="*/ 230753 w 328493"/>
                            <a:gd name="connsiteY81" fmla="*/ 221277 h 328493"/>
                            <a:gd name="connsiteX82" fmla="*/ 182055 w 328493"/>
                            <a:gd name="connsiteY82" fmla="*/ 172578 h 328493"/>
                            <a:gd name="connsiteX83" fmla="*/ 250934 w 328493"/>
                            <a:gd name="connsiteY83" fmla="*/ 172578 h 328493"/>
                            <a:gd name="connsiteX84" fmla="*/ 274362 w 328493"/>
                            <a:gd name="connsiteY84" fmla="*/ 196009 h 328493"/>
                            <a:gd name="connsiteX85" fmla="*/ 283842 w 328493"/>
                            <a:gd name="connsiteY85" fmla="*/ 186529 h 328493"/>
                            <a:gd name="connsiteX86" fmla="*/ 269893 w 328493"/>
                            <a:gd name="connsiteY86" fmla="*/ 172578 h 328493"/>
                            <a:gd name="connsiteX87" fmla="*/ 320062 w 328493"/>
                            <a:gd name="connsiteY87" fmla="*/ 172578 h 328493"/>
                            <a:gd name="connsiteX88" fmla="*/ 320062 w 328493"/>
                            <a:gd name="connsiteY88" fmla="*/ 159170 h 32849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</a:cxnLst>
                          <a:rect l="l" t="t" r="r" b="b"/>
                          <a:pathLst>
                            <a:path w="328493" h="328493">
                              <a:moveTo>
                                <a:pt x="320062" y="159170"/>
                              </a:moveTo>
                              <a:lnTo>
                                <a:pt x="269887" y="159170"/>
                              </a:lnTo>
                              <a:lnTo>
                                <a:pt x="283842" y="145216"/>
                              </a:lnTo>
                              <a:cubicBezTo>
                                <a:pt x="290106" y="138951"/>
                                <a:pt x="280639" y="129459"/>
                                <a:pt x="274362" y="135736"/>
                              </a:cubicBezTo>
                              <a:lnTo>
                                <a:pt x="250928" y="159170"/>
                              </a:lnTo>
                              <a:lnTo>
                                <a:pt x="182051" y="159170"/>
                              </a:lnTo>
                              <a:lnTo>
                                <a:pt x="230753" y="110468"/>
                              </a:lnTo>
                              <a:lnTo>
                                <a:pt x="263894" y="110468"/>
                              </a:lnTo>
                              <a:cubicBezTo>
                                <a:pt x="272758" y="110468"/>
                                <a:pt x="272768" y="97060"/>
                                <a:pt x="263894" y="97060"/>
                              </a:cubicBezTo>
                              <a:lnTo>
                                <a:pt x="244161" y="97060"/>
                              </a:lnTo>
                              <a:lnTo>
                                <a:pt x="279639" y="61583"/>
                              </a:lnTo>
                              <a:cubicBezTo>
                                <a:pt x="285915" y="55306"/>
                                <a:pt x="276425" y="45838"/>
                                <a:pt x="270159" y="52104"/>
                              </a:cubicBezTo>
                              <a:lnTo>
                                <a:pt x="234682" y="87581"/>
                              </a:lnTo>
                              <a:lnTo>
                                <a:pt x="234682" y="67849"/>
                              </a:lnTo>
                              <a:cubicBezTo>
                                <a:pt x="234682" y="58983"/>
                                <a:pt x="221274" y="58974"/>
                                <a:pt x="221274" y="67849"/>
                              </a:cubicBezTo>
                              <a:lnTo>
                                <a:pt x="221274" y="100989"/>
                              </a:lnTo>
                              <a:lnTo>
                                <a:pt x="172575" y="149687"/>
                              </a:lnTo>
                              <a:lnTo>
                                <a:pt x="172575" y="80811"/>
                              </a:lnTo>
                              <a:lnTo>
                                <a:pt x="196006" y="57380"/>
                              </a:lnTo>
                              <a:cubicBezTo>
                                <a:pt x="202270" y="51116"/>
                                <a:pt x="192804" y="41623"/>
                                <a:pt x="186527" y="47901"/>
                              </a:cubicBezTo>
                              <a:lnTo>
                                <a:pt x="172575" y="61852"/>
                              </a:lnTo>
                              <a:lnTo>
                                <a:pt x="172575" y="11680"/>
                              </a:lnTo>
                              <a:cubicBezTo>
                                <a:pt x="172575" y="2815"/>
                                <a:pt x="159167" y="2806"/>
                                <a:pt x="159167" y="11680"/>
                              </a:cubicBezTo>
                              <a:lnTo>
                                <a:pt x="159167" y="61853"/>
                              </a:lnTo>
                              <a:lnTo>
                                <a:pt x="145213" y="47901"/>
                              </a:lnTo>
                              <a:cubicBezTo>
                                <a:pt x="138934" y="41623"/>
                                <a:pt x="129463" y="51119"/>
                                <a:pt x="135733" y="57380"/>
                              </a:cubicBezTo>
                              <a:lnTo>
                                <a:pt x="159167" y="80811"/>
                              </a:lnTo>
                              <a:lnTo>
                                <a:pt x="159167" y="149690"/>
                              </a:lnTo>
                              <a:lnTo>
                                <a:pt x="110466" y="100989"/>
                              </a:lnTo>
                              <a:lnTo>
                                <a:pt x="110466" y="67849"/>
                              </a:lnTo>
                              <a:cubicBezTo>
                                <a:pt x="110466" y="58983"/>
                                <a:pt x="97058" y="58974"/>
                                <a:pt x="97058" y="67849"/>
                              </a:cubicBezTo>
                              <a:lnTo>
                                <a:pt x="97058" y="87581"/>
                              </a:lnTo>
                              <a:lnTo>
                                <a:pt x="61581" y="52104"/>
                              </a:lnTo>
                              <a:cubicBezTo>
                                <a:pt x="55306" y="45830"/>
                                <a:pt x="45830" y="55313"/>
                                <a:pt x="52101" y="61583"/>
                              </a:cubicBezTo>
                              <a:lnTo>
                                <a:pt x="87579" y="97060"/>
                              </a:lnTo>
                              <a:lnTo>
                                <a:pt x="67845" y="97060"/>
                              </a:lnTo>
                              <a:cubicBezTo>
                                <a:pt x="58980" y="97060"/>
                                <a:pt x="58971" y="110468"/>
                                <a:pt x="67845" y="110468"/>
                              </a:cubicBezTo>
                              <a:lnTo>
                                <a:pt x="100986" y="110468"/>
                              </a:lnTo>
                              <a:lnTo>
                                <a:pt x="149688" y="159170"/>
                              </a:lnTo>
                              <a:lnTo>
                                <a:pt x="80814" y="159170"/>
                              </a:lnTo>
                              <a:lnTo>
                                <a:pt x="57381" y="135736"/>
                              </a:lnTo>
                              <a:cubicBezTo>
                                <a:pt x="51116" y="129472"/>
                                <a:pt x="41623" y="138938"/>
                                <a:pt x="47900" y="145216"/>
                              </a:cubicBezTo>
                              <a:lnTo>
                                <a:pt x="61855" y="159170"/>
                              </a:lnTo>
                              <a:lnTo>
                                <a:pt x="11680" y="159170"/>
                              </a:lnTo>
                              <a:cubicBezTo>
                                <a:pt x="2816" y="159170"/>
                                <a:pt x="2806" y="172578"/>
                                <a:pt x="11680" y="172578"/>
                              </a:cubicBezTo>
                              <a:lnTo>
                                <a:pt x="61849" y="172578"/>
                              </a:lnTo>
                              <a:lnTo>
                                <a:pt x="47900" y="186529"/>
                              </a:lnTo>
                              <a:cubicBezTo>
                                <a:pt x="41545" y="192886"/>
                                <a:pt x="51198" y="202192"/>
                                <a:pt x="57381" y="196009"/>
                              </a:cubicBezTo>
                              <a:lnTo>
                                <a:pt x="80808" y="172578"/>
                              </a:lnTo>
                              <a:lnTo>
                                <a:pt x="149684" y="172578"/>
                              </a:lnTo>
                              <a:lnTo>
                                <a:pt x="100986" y="221277"/>
                              </a:lnTo>
                              <a:lnTo>
                                <a:pt x="67845" y="221277"/>
                              </a:lnTo>
                              <a:cubicBezTo>
                                <a:pt x="58980" y="221277"/>
                                <a:pt x="58971" y="234684"/>
                                <a:pt x="67845" y="234684"/>
                              </a:cubicBezTo>
                              <a:lnTo>
                                <a:pt x="87578" y="234684"/>
                              </a:lnTo>
                              <a:lnTo>
                                <a:pt x="52101" y="270162"/>
                              </a:lnTo>
                              <a:cubicBezTo>
                                <a:pt x="45746" y="276517"/>
                                <a:pt x="55394" y="285825"/>
                                <a:pt x="61581" y="279642"/>
                              </a:cubicBezTo>
                              <a:lnTo>
                                <a:pt x="97058" y="244164"/>
                              </a:lnTo>
                              <a:lnTo>
                                <a:pt x="97058" y="263897"/>
                              </a:lnTo>
                              <a:cubicBezTo>
                                <a:pt x="97058" y="272762"/>
                                <a:pt x="110466" y="272772"/>
                                <a:pt x="110466" y="263897"/>
                              </a:cubicBezTo>
                              <a:lnTo>
                                <a:pt x="110466" y="230756"/>
                              </a:lnTo>
                              <a:lnTo>
                                <a:pt x="159167" y="182055"/>
                              </a:lnTo>
                              <a:lnTo>
                                <a:pt x="159167" y="250931"/>
                              </a:lnTo>
                              <a:lnTo>
                                <a:pt x="135733" y="274362"/>
                              </a:lnTo>
                              <a:cubicBezTo>
                                <a:pt x="129455" y="280632"/>
                                <a:pt x="138945" y="290107"/>
                                <a:pt x="145213" y="283842"/>
                              </a:cubicBezTo>
                              <a:lnTo>
                                <a:pt x="159167" y="269890"/>
                              </a:lnTo>
                              <a:lnTo>
                                <a:pt x="159167" y="320062"/>
                              </a:lnTo>
                              <a:cubicBezTo>
                                <a:pt x="159167" y="328926"/>
                                <a:pt x="172575" y="328937"/>
                                <a:pt x="172575" y="320062"/>
                              </a:cubicBezTo>
                              <a:lnTo>
                                <a:pt x="172575" y="269890"/>
                              </a:lnTo>
                              <a:lnTo>
                                <a:pt x="186527" y="283842"/>
                              </a:lnTo>
                              <a:cubicBezTo>
                                <a:pt x="192710" y="290025"/>
                                <a:pt x="202357" y="280714"/>
                                <a:pt x="196006" y="274362"/>
                              </a:cubicBezTo>
                              <a:lnTo>
                                <a:pt x="172575" y="250931"/>
                              </a:lnTo>
                              <a:lnTo>
                                <a:pt x="172575" y="182058"/>
                              </a:lnTo>
                              <a:lnTo>
                                <a:pt x="221274" y="230756"/>
                              </a:lnTo>
                              <a:lnTo>
                                <a:pt x="221274" y="263897"/>
                              </a:lnTo>
                              <a:cubicBezTo>
                                <a:pt x="221274" y="272762"/>
                                <a:pt x="234682" y="272772"/>
                                <a:pt x="234682" y="263897"/>
                              </a:cubicBezTo>
                              <a:lnTo>
                                <a:pt x="234682" y="244164"/>
                              </a:lnTo>
                              <a:lnTo>
                                <a:pt x="270159" y="279642"/>
                              </a:lnTo>
                              <a:cubicBezTo>
                                <a:pt x="276340" y="285823"/>
                                <a:pt x="285991" y="276516"/>
                                <a:pt x="279639" y="270162"/>
                              </a:cubicBezTo>
                              <a:lnTo>
                                <a:pt x="244161" y="234684"/>
                              </a:lnTo>
                              <a:lnTo>
                                <a:pt x="263894" y="234684"/>
                              </a:lnTo>
                              <a:cubicBezTo>
                                <a:pt x="272758" y="234684"/>
                                <a:pt x="272768" y="221277"/>
                                <a:pt x="263894" y="221277"/>
                              </a:cubicBezTo>
                              <a:lnTo>
                                <a:pt x="230753" y="221277"/>
                              </a:lnTo>
                              <a:lnTo>
                                <a:pt x="182055" y="172578"/>
                              </a:lnTo>
                              <a:lnTo>
                                <a:pt x="250934" y="172578"/>
                              </a:lnTo>
                              <a:lnTo>
                                <a:pt x="274362" y="196009"/>
                              </a:lnTo>
                              <a:cubicBezTo>
                                <a:pt x="280580" y="202229"/>
                                <a:pt x="290123" y="192812"/>
                                <a:pt x="283842" y="186529"/>
                              </a:cubicBezTo>
                              <a:lnTo>
                                <a:pt x="269893" y="172578"/>
                              </a:lnTo>
                              <a:lnTo>
                                <a:pt x="320062" y="172578"/>
                              </a:lnTo>
                              <a:cubicBezTo>
                                <a:pt x="328928" y="172578"/>
                                <a:pt x="328937" y="159170"/>
                                <a:pt x="320062" y="1591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42" name="Group 41" descr="Rabbit staring at sky">
                        <a:extLst>
                          <a:ext uri="{FF2B5EF4-FFF2-40B4-BE49-F238E27FC236}">
                            <a16:creationId xmlns:a16="http://schemas.microsoft.com/office/drawing/2014/main" id="{6ED100B7-59DA-4C24-B73F-AEF16E6FA967}"/>
                          </a:ext>
                        </a:extLst>
                      </wpg:cNvPr>
                      <wpg:cNvGrpSpPr/>
                      <wpg:grpSpPr>
                        <a:xfrm>
                          <a:off x="1514901" y="3016155"/>
                          <a:ext cx="869064" cy="901814"/>
                          <a:chOff x="0" y="2559750"/>
                          <a:chExt cx="869064" cy="901814"/>
                        </a:xfrm>
                      </wpg:grpSpPr>
                      <wps:wsp>
                        <wps:cNvPr id="37" name="Oval 37">
                          <a:extLst>
                            <a:ext uri="{FF2B5EF4-FFF2-40B4-BE49-F238E27FC236}">
                              <a16:creationId xmlns:a16="http://schemas.microsoft.com/office/drawing/2014/main" id="{4E738CE7-69C2-4C98-9637-A04E6D901368}"/>
                            </a:ext>
                          </a:extLst>
                        </wps:cNvPr>
                        <wps:cNvSpPr/>
                        <wps:spPr>
                          <a:xfrm>
                            <a:off x="0" y="2559750"/>
                            <a:ext cx="869064" cy="869064"/>
                          </a:xfrm>
                          <a:prstGeom prst="ellipse">
                            <a:avLst/>
                          </a:prstGeom>
                          <a:solidFill>
                            <a:schemeClr val="accent2"/>
                          </a:solidFill>
                          <a:ln w="28575" cap="flat">
                            <a:gradFill>
                              <a:gsLst>
                                <a:gs pos="0">
                                  <a:schemeClr val="accent4">
                                    <a:lumMod val="20000"/>
                                    <a:lumOff val="80000"/>
                                  </a:schemeClr>
                                </a:gs>
                                <a:gs pos="54000">
                                  <a:schemeClr val="accent4"/>
                                </a:gs>
                                <a:gs pos="100000">
                                  <a:schemeClr val="accent4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  <a:lin ang="7200000" scaled="0"/>
                            </a:gradFill>
                            <a:prstDash val="solid"/>
                            <a:miter lim="800000"/>
                          </a:ln>
                          <a:effectLst>
                            <a:innerShdw blurRad="381000" dist="292100" dir="13500000">
                              <a:prstClr val="black">
                                <a:alpha val="50000"/>
                              </a:prstClr>
                            </a:innerShdw>
                          </a:effectLst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8" name="Group 38">
                          <a:extLst>
                            <a:ext uri="{FF2B5EF4-FFF2-40B4-BE49-F238E27FC236}">
                              <a16:creationId xmlns:a16="http://schemas.microsoft.com/office/drawing/2014/main" id="{4EEF9BF6-B605-46FF-B41D-9E47FB3BD9BD}"/>
                            </a:ext>
                          </a:extLst>
                        </wpg:cNvPr>
                        <wpg:cNvGrpSpPr/>
                        <wpg:grpSpPr>
                          <a:xfrm rot="2700000">
                            <a:off x="284576" y="2660430"/>
                            <a:ext cx="59070" cy="59070"/>
                            <a:chOff x="284576" y="2660431"/>
                            <a:chExt cx="128447" cy="128447"/>
                          </a:xfrm>
                        </wpg:grpSpPr>
                        <wps:wsp>
                          <wps:cNvPr id="50" name="Freeform: Shape 50">
                            <a:extLst>
                              <a:ext uri="{FF2B5EF4-FFF2-40B4-BE49-F238E27FC236}">
                                <a16:creationId xmlns:a16="http://schemas.microsoft.com/office/drawing/2014/main" id="{C52952E3-05DC-40DA-BF4D-79D4BCAD94B6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324987" y="266043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" name="Freeform: Shape 51">
                            <a:extLst>
                              <a:ext uri="{FF2B5EF4-FFF2-40B4-BE49-F238E27FC236}">
                                <a16:creationId xmlns:a16="http://schemas.microsoft.com/office/drawing/2014/main" id="{55F2221D-B501-4B9F-A1BE-1F49B60E47BA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365398" y="270084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" name="Freeform: Shape 52">
                            <a:extLst>
                              <a:ext uri="{FF2B5EF4-FFF2-40B4-BE49-F238E27FC236}">
                                <a16:creationId xmlns:a16="http://schemas.microsoft.com/office/drawing/2014/main" id="{96A344F9-72E7-4D4F-A247-C972CEC08C0F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324987" y="27412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" name="Freeform: Shape 53">
                            <a:extLst>
                              <a:ext uri="{FF2B5EF4-FFF2-40B4-BE49-F238E27FC236}">
                                <a16:creationId xmlns:a16="http://schemas.microsoft.com/office/drawing/2014/main" id="{A3FB7009-DA3C-4500-945C-89F091F587FC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284576" y="270084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9" name="Group 39">
                          <a:extLst>
                            <a:ext uri="{FF2B5EF4-FFF2-40B4-BE49-F238E27FC236}">
                              <a16:creationId xmlns:a16="http://schemas.microsoft.com/office/drawing/2014/main" id="{5B5A63A8-837D-4C00-B109-4318096B185E}"/>
                            </a:ext>
                          </a:extLst>
                        </wpg:cNvPr>
                        <wpg:cNvGrpSpPr/>
                        <wpg:grpSpPr>
                          <a:xfrm rot="2700000">
                            <a:off x="677788" y="2995049"/>
                            <a:ext cx="59070" cy="59070"/>
                            <a:chOff x="677788" y="2995049"/>
                            <a:chExt cx="128447" cy="128447"/>
                          </a:xfrm>
                        </wpg:grpSpPr>
                        <wps:wsp>
                          <wps:cNvPr id="46" name="Freeform: Shape 46">
                            <a:extLst>
                              <a:ext uri="{FF2B5EF4-FFF2-40B4-BE49-F238E27FC236}">
                                <a16:creationId xmlns:a16="http://schemas.microsoft.com/office/drawing/2014/main" id="{17437015-813B-4FAC-B7D9-6457E8F75053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718199" y="299504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7" name="Freeform: Shape 47">
                            <a:extLst>
                              <a:ext uri="{FF2B5EF4-FFF2-40B4-BE49-F238E27FC236}">
                                <a16:creationId xmlns:a16="http://schemas.microsoft.com/office/drawing/2014/main" id="{AD0BB738-A766-4596-B3F9-58F74137D311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758610" y="30354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Freeform: Shape 48">
                            <a:extLst>
                              <a:ext uri="{FF2B5EF4-FFF2-40B4-BE49-F238E27FC236}">
                                <a16:creationId xmlns:a16="http://schemas.microsoft.com/office/drawing/2014/main" id="{3C00077D-D6BD-4063-B921-34881A94108B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718199" y="307587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" name="Freeform: Shape 49">
                            <a:extLst>
                              <a:ext uri="{FF2B5EF4-FFF2-40B4-BE49-F238E27FC236}">
                                <a16:creationId xmlns:a16="http://schemas.microsoft.com/office/drawing/2014/main" id="{57DEF281-521D-4495-97CD-6FE078CA24D3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677788" y="30354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0" name="Graphic 31">
                          <a:extLst>
                            <a:ext uri="{FF2B5EF4-FFF2-40B4-BE49-F238E27FC236}">
                              <a16:creationId xmlns:a16="http://schemas.microsoft.com/office/drawing/2014/main" id="{CF73F3D1-A609-4AD4-904E-420D25BFBECF}"/>
                            </a:ext>
                          </a:extLst>
                        </wps:cNvPr>
                        <wps:cNvSpPr/>
                        <wps:spPr>
                          <a:xfrm rot="20881294">
                            <a:off x="546525" y="2744101"/>
                            <a:ext cx="82885" cy="82885"/>
                          </a:xfrm>
                          <a:custGeom>
                            <a:avLst/>
                            <a:gdLst>
                              <a:gd name="connsiteX0" fmla="*/ 320062 w 328493"/>
                              <a:gd name="connsiteY0" fmla="*/ 159170 h 328493"/>
                              <a:gd name="connsiteX1" fmla="*/ 269887 w 328493"/>
                              <a:gd name="connsiteY1" fmla="*/ 159170 h 328493"/>
                              <a:gd name="connsiteX2" fmla="*/ 283842 w 328493"/>
                              <a:gd name="connsiteY2" fmla="*/ 145216 h 328493"/>
                              <a:gd name="connsiteX3" fmla="*/ 274362 w 328493"/>
                              <a:gd name="connsiteY3" fmla="*/ 135736 h 328493"/>
                              <a:gd name="connsiteX4" fmla="*/ 250928 w 328493"/>
                              <a:gd name="connsiteY4" fmla="*/ 159170 h 328493"/>
                              <a:gd name="connsiteX5" fmla="*/ 182051 w 328493"/>
                              <a:gd name="connsiteY5" fmla="*/ 159170 h 328493"/>
                              <a:gd name="connsiteX6" fmla="*/ 230753 w 328493"/>
                              <a:gd name="connsiteY6" fmla="*/ 110468 h 328493"/>
                              <a:gd name="connsiteX7" fmla="*/ 263894 w 328493"/>
                              <a:gd name="connsiteY7" fmla="*/ 110468 h 328493"/>
                              <a:gd name="connsiteX8" fmla="*/ 263894 w 328493"/>
                              <a:gd name="connsiteY8" fmla="*/ 97060 h 328493"/>
                              <a:gd name="connsiteX9" fmla="*/ 244161 w 328493"/>
                              <a:gd name="connsiteY9" fmla="*/ 97060 h 328493"/>
                              <a:gd name="connsiteX10" fmla="*/ 279639 w 328493"/>
                              <a:gd name="connsiteY10" fmla="*/ 61583 h 328493"/>
                              <a:gd name="connsiteX11" fmla="*/ 270159 w 328493"/>
                              <a:gd name="connsiteY11" fmla="*/ 52104 h 328493"/>
                              <a:gd name="connsiteX12" fmla="*/ 234682 w 328493"/>
                              <a:gd name="connsiteY12" fmla="*/ 87581 h 328493"/>
                              <a:gd name="connsiteX13" fmla="*/ 234682 w 328493"/>
                              <a:gd name="connsiteY13" fmla="*/ 67849 h 328493"/>
                              <a:gd name="connsiteX14" fmla="*/ 221274 w 328493"/>
                              <a:gd name="connsiteY14" fmla="*/ 67849 h 328493"/>
                              <a:gd name="connsiteX15" fmla="*/ 221274 w 328493"/>
                              <a:gd name="connsiteY15" fmla="*/ 100989 h 328493"/>
                              <a:gd name="connsiteX16" fmla="*/ 172575 w 328493"/>
                              <a:gd name="connsiteY16" fmla="*/ 149687 h 328493"/>
                              <a:gd name="connsiteX17" fmla="*/ 172575 w 328493"/>
                              <a:gd name="connsiteY17" fmla="*/ 80811 h 328493"/>
                              <a:gd name="connsiteX18" fmla="*/ 196006 w 328493"/>
                              <a:gd name="connsiteY18" fmla="*/ 57380 h 328493"/>
                              <a:gd name="connsiteX19" fmla="*/ 186527 w 328493"/>
                              <a:gd name="connsiteY19" fmla="*/ 47901 h 328493"/>
                              <a:gd name="connsiteX20" fmla="*/ 172575 w 328493"/>
                              <a:gd name="connsiteY20" fmla="*/ 61852 h 328493"/>
                              <a:gd name="connsiteX21" fmla="*/ 172575 w 328493"/>
                              <a:gd name="connsiteY21" fmla="*/ 11680 h 328493"/>
                              <a:gd name="connsiteX22" fmla="*/ 159167 w 328493"/>
                              <a:gd name="connsiteY22" fmla="*/ 11680 h 328493"/>
                              <a:gd name="connsiteX23" fmla="*/ 159167 w 328493"/>
                              <a:gd name="connsiteY23" fmla="*/ 61853 h 328493"/>
                              <a:gd name="connsiteX24" fmla="*/ 145213 w 328493"/>
                              <a:gd name="connsiteY24" fmla="*/ 47901 h 328493"/>
                              <a:gd name="connsiteX25" fmla="*/ 135733 w 328493"/>
                              <a:gd name="connsiteY25" fmla="*/ 57380 h 328493"/>
                              <a:gd name="connsiteX26" fmla="*/ 159167 w 328493"/>
                              <a:gd name="connsiteY26" fmla="*/ 80811 h 328493"/>
                              <a:gd name="connsiteX27" fmla="*/ 159167 w 328493"/>
                              <a:gd name="connsiteY27" fmla="*/ 149690 h 328493"/>
                              <a:gd name="connsiteX28" fmla="*/ 110466 w 328493"/>
                              <a:gd name="connsiteY28" fmla="*/ 100989 h 328493"/>
                              <a:gd name="connsiteX29" fmla="*/ 110466 w 328493"/>
                              <a:gd name="connsiteY29" fmla="*/ 67849 h 328493"/>
                              <a:gd name="connsiteX30" fmla="*/ 97058 w 328493"/>
                              <a:gd name="connsiteY30" fmla="*/ 67849 h 328493"/>
                              <a:gd name="connsiteX31" fmla="*/ 97058 w 328493"/>
                              <a:gd name="connsiteY31" fmla="*/ 87581 h 328493"/>
                              <a:gd name="connsiteX32" fmla="*/ 61581 w 328493"/>
                              <a:gd name="connsiteY32" fmla="*/ 52104 h 328493"/>
                              <a:gd name="connsiteX33" fmla="*/ 52101 w 328493"/>
                              <a:gd name="connsiteY33" fmla="*/ 61583 h 328493"/>
                              <a:gd name="connsiteX34" fmla="*/ 87579 w 328493"/>
                              <a:gd name="connsiteY34" fmla="*/ 97060 h 328493"/>
                              <a:gd name="connsiteX35" fmla="*/ 67845 w 328493"/>
                              <a:gd name="connsiteY35" fmla="*/ 97060 h 328493"/>
                              <a:gd name="connsiteX36" fmla="*/ 67845 w 328493"/>
                              <a:gd name="connsiteY36" fmla="*/ 110468 h 328493"/>
                              <a:gd name="connsiteX37" fmla="*/ 100986 w 328493"/>
                              <a:gd name="connsiteY37" fmla="*/ 110468 h 328493"/>
                              <a:gd name="connsiteX38" fmla="*/ 149688 w 328493"/>
                              <a:gd name="connsiteY38" fmla="*/ 159170 h 328493"/>
                              <a:gd name="connsiteX39" fmla="*/ 80814 w 328493"/>
                              <a:gd name="connsiteY39" fmla="*/ 159170 h 328493"/>
                              <a:gd name="connsiteX40" fmla="*/ 57381 w 328493"/>
                              <a:gd name="connsiteY40" fmla="*/ 135736 h 328493"/>
                              <a:gd name="connsiteX41" fmla="*/ 47900 w 328493"/>
                              <a:gd name="connsiteY41" fmla="*/ 145216 h 328493"/>
                              <a:gd name="connsiteX42" fmla="*/ 61855 w 328493"/>
                              <a:gd name="connsiteY42" fmla="*/ 159170 h 328493"/>
                              <a:gd name="connsiteX43" fmla="*/ 11680 w 328493"/>
                              <a:gd name="connsiteY43" fmla="*/ 159170 h 328493"/>
                              <a:gd name="connsiteX44" fmla="*/ 11680 w 328493"/>
                              <a:gd name="connsiteY44" fmla="*/ 172578 h 328493"/>
                              <a:gd name="connsiteX45" fmla="*/ 61849 w 328493"/>
                              <a:gd name="connsiteY45" fmla="*/ 172578 h 328493"/>
                              <a:gd name="connsiteX46" fmla="*/ 47900 w 328493"/>
                              <a:gd name="connsiteY46" fmla="*/ 186529 h 328493"/>
                              <a:gd name="connsiteX47" fmla="*/ 57381 w 328493"/>
                              <a:gd name="connsiteY47" fmla="*/ 196009 h 328493"/>
                              <a:gd name="connsiteX48" fmla="*/ 80808 w 328493"/>
                              <a:gd name="connsiteY48" fmla="*/ 172578 h 328493"/>
                              <a:gd name="connsiteX49" fmla="*/ 149684 w 328493"/>
                              <a:gd name="connsiteY49" fmla="*/ 172578 h 328493"/>
                              <a:gd name="connsiteX50" fmla="*/ 100986 w 328493"/>
                              <a:gd name="connsiteY50" fmla="*/ 221277 h 328493"/>
                              <a:gd name="connsiteX51" fmla="*/ 67845 w 328493"/>
                              <a:gd name="connsiteY51" fmla="*/ 221277 h 328493"/>
                              <a:gd name="connsiteX52" fmla="*/ 67845 w 328493"/>
                              <a:gd name="connsiteY52" fmla="*/ 234684 h 328493"/>
                              <a:gd name="connsiteX53" fmla="*/ 87578 w 328493"/>
                              <a:gd name="connsiteY53" fmla="*/ 234684 h 328493"/>
                              <a:gd name="connsiteX54" fmla="*/ 52101 w 328493"/>
                              <a:gd name="connsiteY54" fmla="*/ 270162 h 328493"/>
                              <a:gd name="connsiteX55" fmla="*/ 61581 w 328493"/>
                              <a:gd name="connsiteY55" fmla="*/ 279642 h 328493"/>
                              <a:gd name="connsiteX56" fmla="*/ 97058 w 328493"/>
                              <a:gd name="connsiteY56" fmla="*/ 244164 h 328493"/>
                              <a:gd name="connsiteX57" fmla="*/ 97058 w 328493"/>
                              <a:gd name="connsiteY57" fmla="*/ 263897 h 328493"/>
                              <a:gd name="connsiteX58" fmla="*/ 110466 w 328493"/>
                              <a:gd name="connsiteY58" fmla="*/ 263897 h 328493"/>
                              <a:gd name="connsiteX59" fmla="*/ 110466 w 328493"/>
                              <a:gd name="connsiteY59" fmla="*/ 230756 h 328493"/>
                              <a:gd name="connsiteX60" fmla="*/ 159167 w 328493"/>
                              <a:gd name="connsiteY60" fmla="*/ 182055 h 328493"/>
                              <a:gd name="connsiteX61" fmla="*/ 159167 w 328493"/>
                              <a:gd name="connsiteY61" fmla="*/ 250931 h 328493"/>
                              <a:gd name="connsiteX62" fmla="*/ 135733 w 328493"/>
                              <a:gd name="connsiteY62" fmla="*/ 274362 h 328493"/>
                              <a:gd name="connsiteX63" fmla="*/ 145213 w 328493"/>
                              <a:gd name="connsiteY63" fmla="*/ 283842 h 328493"/>
                              <a:gd name="connsiteX64" fmla="*/ 159167 w 328493"/>
                              <a:gd name="connsiteY64" fmla="*/ 269890 h 328493"/>
                              <a:gd name="connsiteX65" fmla="*/ 159167 w 328493"/>
                              <a:gd name="connsiteY65" fmla="*/ 320062 h 328493"/>
                              <a:gd name="connsiteX66" fmla="*/ 172575 w 328493"/>
                              <a:gd name="connsiteY66" fmla="*/ 320062 h 328493"/>
                              <a:gd name="connsiteX67" fmla="*/ 172575 w 328493"/>
                              <a:gd name="connsiteY67" fmla="*/ 269890 h 328493"/>
                              <a:gd name="connsiteX68" fmla="*/ 186527 w 328493"/>
                              <a:gd name="connsiteY68" fmla="*/ 283842 h 328493"/>
                              <a:gd name="connsiteX69" fmla="*/ 196006 w 328493"/>
                              <a:gd name="connsiteY69" fmla="*/ 274362 h 328493"/>
                              <a:gd name="connsiteX70" fmla="*/ 172575 w 328493"/>
                              <a:gd name="connsiteY70" fmla="*/ 250931 h 328493"/>
                              <a:gd name="connsiteX71" fmla="*/ 172575 w 328493"/>
                              <a:gd name="connsiteY71" fmla="*/ 182058 h 328493"/>
                              <a:gd name="connsiteX72" fmla="*/ 221274 w 328493"/>
                              <a:gd name="connsiteY72" fmla="*/ 230756 h 328493"/>
                              <a:gd name="connsiteX73" fmla="*/ 221274 w 328493"/>
                              <a:gd name="connsiteY73" fmla="*/ 263897 h 328493"/>
                              <a:gd name="connsiteX74" fmla="*/ 234682 w 328493"/>
                              <a:gd name="connsiteY74" fmla="*/ 263897 h 328493"/>
                              <a:gd name="connsiteX75" fmla="*/ 234682 w 328493"/>
                              <a:gd name="connsiteY75" fmla="*/ 244164 h 328493"/>
                              <a:gd name="connsiteX76" fmla="*/ 270159 w 328493"/>
                              <a:gd name="connsiteY76" fmla="*/ 279642 h 328493"/>
                              <a:gd name="connsiteX77" fmla="*/ 279639 w 328493"/>
                              <a:gd name="connsiteY77" fmla="*/ 270162 h 328493"/>
                              <a:gd name="connsiteX78" fmla="*/ 244161 w 328493"/>
                              <a:gd name="connsiteY78" fmla="*/ 234684 h 328493"/>
                              <a:gd name="connsiteX79" fmla="*/ 263894 w 328493"/>
                              <a:gd name="connsiteY79" fmla="*/ 234684 h 328493"/>
                              <a:gd name="connsiteX80" fmla="*/ 263894 w 328493"/>
                              <a:gd name="connsiteY80" fmla="*/ 221277 h 328493"/>
                              <a:gd name="connsiteX81" fmla="*/ 230753 w 328493"/>
                              <a:gd name="connsiteY81" fmla="*/ 221277 h 328493"/>
                              <a:gd name="connsiteX82" fmla="*/ 182055 w 328493"/>
                              <a:gd name="connsiteY82" fmla="*/ 172578 h 328493"/>
                              <a:gd name="connsiteX83" fmla="*/ 250934 w 328493"/>
                              <a:gd name="connsiteY83" fmla="*/ 172578 h 328493"/>
                              <a:gd name="connsiteX84" fmla="*/ 274362 w 328493"/>
                              <a:gd name="connsiteY84" fmla="*/ 196009 h 328493"/>
                              <a:gd name="connsiteX85" fmla="*/ 283842 w 328493"/>
                              <a:gd name="connsiteY85" fmla="*/ 186529 h 328493"/>
                              <a:gd name="connsiteX86" fmla="*/ 269893 w 328493"/>
                              <a:gd name="connsiteY86" fmla="*/ 172578 h 328493"/>
                              <a:gd name="connsiteX87" fmla="*/ 320062 w 328493"/>
                              <a:gd name="connsiteY87" fmla="*/ 172578 h 328493"/>
                              <a:gd name="connsiteX88" fmla="*/ 320062 w 328493"/>
                              <a:gd name="connsiteY88" fmla="*/ 159170 h 32849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</a:cxnLst>
                            <a:rect l="l" t="t" r="r" b="b"/>
                            <a:pathLst>
                              <a:path w="328493" h="328493">
                                <a:moveTo>
                                  <a:pt x="320062" y="159170"/>
                                </a:moveTo>
                                <a:lnTo>
                                  <a:pt x="269887" y="159170"/>
                                </a:lnTo>
                                <a:lnTo>
                                  <a:pt x="283842" y="145216"/>
                                </a:lnTo>
                                <a:cubicBezTo>
                                  <a:pt x="290106" y="138951"/>
                                  <a:pt x="280639" y="129459"/>
                                  <a:pt x="274362" y="135736"/>
                                </a:cubicBezTo>
                                <a:lnTo>
                                  <a:pt x="250928" y="159170"/>
                                </a:lnTo>
                                <a:lnTo>
                                  <a:pt x="182051" y="159170"/>
                                </a:lnTo>
                                <a:lnTo>
                                  <a:pt x="230753" y="110468"/>
                                </a:lnTo>
                                <a:lnTo>
                                  <a:pt x="263894" y="110468"/>
                                </a:lnTo>
                                <a:cubicBezTo>
                                  <a:pt x="272758" y="110468"/>
                                  <a:pt x="272768" y="97060"/>
                                  <a:pt x="263894" y="97060"/>
                                </a:cubicBezTo>
                                <a:lnTo>
                                  <a:pt x="244161" y="97060"/>
                                </a:lnTo>
                                <a:lnTo>
                                  <a:pt x="279639" y="61583"/>
                                </a:lnTo>
                                <a:cubicBezTo>
                                  <a:pt x="285915" y="55306"/>
                                  <a:pt x="276425" y="45838"/>
                                  <a:pt x="270159" y="52104"/>
                                </a:cubicBezTo>
                                <a:lnTo>
                                  <a:pt x="234682" y="87581"/>
                                </a:lnTo>
                                <a:lnTo>
                                  <a:pt x="234682" y="67849"/>
                                </a:lnTo>
                                <a:cubicBezTo>
                                  <a:pt x="234682" y="58983"/>
                                  <a:pt x="221274" y="58974"/>
                                  <a:pt x="221274" y="67849"/>
                                </a:cubicBezTo>
                                <a:lnTo>
                                  <a:pt x="221274" y="100989"/>
                                </a:lnTo>
                                <a:lnTo>
                                  <a:pt x="172575" y="149687"/>
                                </a:lnTo>
                                <a:lnTo>
                                  <a:pt x="172575" y="80811"/>
                                </a:lnTo>
                                <a:lnTo>
                                  <a:pt x="196006" y="57380"/>
                                </a:lnTo>
                                <a:cubicBezTo>
                                  <a:pt x="202270" y="51116"/>
                                  <a:pt x="192804" y="41623"/>
                                  <a:pt x="186527" y="47901"/>
                                </a:cubicBezTo>
                                <a:lnTo>
                                  <a:pt x="172575" y="61852"/>
                                </a:lnTo>
                                <a:lnTo>
                                  <a:pt x="172575" y="11680"/>
                                </a:lnTo>
                                <a:cubicBezTo>
                                  <a:pt x="172575" y="2815"/>
                                  <a:pt x="159167" y="2806"/>
                                  <a:pt x="159167" y="11680"/>
                                </a:cubicBezTo>
                                <a:lnTo>
                                  <a:pt x="159167" y="61853"/>
                                </a:lnTo>
                                <a:lnTo>
                                  <a:pt x="145213" y="47901"/>
                                </a:lnTo>
                                <a:cubicBezTo>
                                  <a:pt x="138934" y="41623"/>
                                  <a:pt x="129463" y="51119"/>
                                  <a:pt x="135733" y="57380"/>
                                </a:cubicBezTo>
                                <a:lnTo>
                                  <a:pt x="159167" y="80811"/>
                                </a:lnTo>
                                <a:lnTo>
                                  <a:pt x="159167" y="149690"/>
                                </a:lnTo>
                                <a:lnTo>
                                  <a:pt x="110466" y="100989"/>
                                </a:lnTo>
                                <a:lnTo>
                                  <a:pt x="110466" y="67849"/>
                                </a:lnTo>
                                <a:cubicBezTo>
                                  <a:pt x="110466" y="58983"/>
                                  <a:pt x="97058" y="58974"/>
                                  <a:pt x="97058" y="67849"/>
                                </a:cubicBezTo>
                                <a:lnTo>
                                  <a:pt x="97058" y="87581"/>
                                </a:lnTo>
                                <a:lnTo>
                                  <a:pt x="61581" y="52104"/>
                                </a:lnTo>
                                <a:cubicBezTo>
                                  <a:pt x="55306" y="45830"/>
                                  <a:pt x="45830" y="55313"/>
                                  <a:pt x="52101" y="61583"/>
                                </a:cubicBezTo>
                                <a:lnTo>
                                  <a:pt x="87579" y="97060"/>
                                </a:lnTo>
                                <a:lnTo>
                                  <a:pt x="67845" y="97060"/>
                                </a:lnTo>
                                <a:cubicBezTo>
                                  <a:pt x="58980" y="97060"/>
                                  <a:pt x="58971" y="110468"/>
                                  <a:pt x="67845" y="110468"/>
                                </a:cubicBezTo>
                                <a:lnTo>
                                  <a:pt x="100986" y="110468"/>
                                </a:lnTo>
                                <a:lnTo>
                                  <a:pt x="149688" y="159170"/>
                                </a:lnTo>
                                <a:lnTo>
                                  <a:pt x="80814" y="159170"/>
                                </a:lnTo>
                                <a:lnTo>
                                  <a:pt x="57381" y="135736"/>
                                </a:lnTo>
                                <a:cubicBezTo>
                                  <a:pt x="51116" y="129472"/>
                                  <a:pt x="41623" y="138938"/>
                                  <a:pt x="47900" y="145216"/>
                                </a:cubicBezTo>
                                <a:lnTo>
                                  <a:pt x="61855" y="159170"/>
                                </a:lnTo>
                                <a:lnTo>
                                  <a:pt x="11680" y="159170"/>
                                </a:lnTo>
                                <a:cubicBezTo>
                                  <a:pt x="2816" y="159170"/>
                                  <a:pt x="2806" y="172578"/>
                                  <a:pt x="11680" y="172578"/>
                                </a:cubicBezTo>
                                <a:lnTo>
                                  <a:pt x="61849" y="172578"/>
                                </a:lnTo>
                                <a:lnTo>
                                  <a:pt x="47900" y="186529"/>
                                </a:lnTo>
                                <a:cubicBezTo>
                                  <a:pt x="41545" y="192886"/>
                                  <a:pt x="51198" y="202192"/>
                                  <a:pt x="57381" y="196009"/>
                                </a:cubicBezTo>
                                <a:lnTo>
                                  <a:pt x="80808" y="172578"/>
                                </a:lnTo>
                                <a:lnTo>
                                  <a:pt x="149684" y="172578"/>
                                </a:lnTo>
                                <a:lnTo>
                                  <a:pt x="100986" y="221277"/>
                                </a:lnTo>
                                <a:lnTo>
                                  <a:pt x="67845" y="221277"/>
                                </a:lnTo>
                                <a:cubicBezTo>
                                  <a:pt x="58980" y="221277"/>
                                  <a:pt x="58971" y="234684"/>
                                  <a:pt x="67845" y="234684"/>
                                </a:cubicBezTo>
                                <a:lnTo>
                                  <a:pt x="87578" y="234684"/>
                                </a:lnTo>
                                <a:lnTo>
                                  <a:pt x="52101" y="270162"/>
                                </a:lnTo>
                                <a:cubicBezTo>
                                  <a:pt x="45746" y="276517"/>
                                  <a:pt x="55394" y="285825"/>
                                  <a:pt x="61581" y="279642"/>
                                </a:cubicBezTo>
                                <a:lnTo>
                                  <a:pt x="97058" y="244164"/>
                                </a:lnTo>
                                <a:lnTo>
                                  <a:pt x="97058" y="263897"/>
                                </a:lnTo>
                                <a:cubicBezTo>
                                  <a:pt x="97058" y="272762"/>
                                  <a:pt x="110466" y="272772"/>
                                  <a:pt x="110466" y="263897"/>
                                </a:cubicBezTo>
                                <a:lnTo>
                                  <a:pt x="110466" y="230756"/>
                                </a:lnTo>
                                <a:lnTo>
                                  <a:pt x="159167" y="182055"/>
                                </a:lnTo>
                                <a:lnTo>
                                  <a:pt x="159167" y="250931"/>
                                </a:lnTo>
                                <a:lnTo>
                                  <a:pt x="135733" y="274362"/>
                                </a:lnTo>
                                <a:cubicBezTo>
                                  <a:pt x="129455" y="280632"/>
                                  <a:pt x="138945" y="290107"/>
                                  <a:pt x="145213" y="283842"/>
                                </a:cubicBezTo>
                                <a:lnTo>
                                  <a:pt x="159167" y="269890"/>
                                </a:lnTo>
                                <a:lnTo>
                                  <a:pt x="159167" y="320062"/>
                                </a:lnTo>
                                <a:cubicBezTo>
                                  <a:pt x="159167" y="328926"/>
                                  <a:pt x="172575" y="328937"/>
                                  <a:pt x="172575" y="320062"/>
                                </a:cubicBezTo>
                                <a:lnTo>
                                  <a:pt x="172575" y="269890"/>
                                </a:lnTo>
                                <a:lnTo>
                                  <a:pt x="186527" y="283842"/>
                                </a:lnTo>
                                <a:cubicBezTo>
                                  <a:pt x="192710" y="290025"/>
                                  <a:pt x="202357" y="280714"/>
                                  <a:pt x="196006" y="274362"/>
                                </a:cubicBezTo>
                                <a:lnTo>
                                  <a:pt x="172575" y="250931"/>
                                </a:lnTo>
                                <a:lnTo>
                                  <a:pt x="172575" y="182058"/>
                                </a:lnTo>
                                <a:lnTo>
                                  <a:pt x="221274" y="230756"/>
                                </a:lnTo>
                                <a:lnTo>
                                  <a:pt x="221274" y="263897"/>
                                </a:lnTo>
                                <a:cubicBezTo>
                                  <a:pt x="221274" y="272762"/>
                                  <a:pt x="234682" y="272772"/>
                                  <a:pt x="234682" y="263897"/>
                                </a:cubicBezTo>
                                <a:lnTo>
                                  <a:pt x="234682" y="244164"/>
                                </a:lnTo>
                                <a:lnTo>
                                  <a:pt x="270159" y="279642"/>
                                </a:lnTo>
                                <a:cubicBezTo>
                                  <a:pt x="276340" y="285823"/>
                                  <a:pt x="285991" y="276516"/>
                                  <a:pt x="279639" y="270162"/>
                                </a:cubicBezTo>
                                <a:lnTo>
                                  <a:pt x="244161" y="234684"/>
                                </a:lnTo>
                                <a:lnTo>
                                  <a:pt x="263894" y="234684"/>
                                </a:lnTo>
                                <a:cubicBezTo>
                                  <a:pt x="272758" y="234684"/>
                                  <a:pt x="272768" y="221277"/>
                                  <a:pt x="263894" y="221277"/>
                                </a:cubicBezTo>
                                <a:lnTo>
                                  <a:pt x="230753" y="221277"/>
                                </a:lnTo>
                                <a:lnTo>
                                  <a:pt x="182055" y="172578"/>
                                </a:lnTo>
                                <a:lnTo>
                                  <a:pt x="250934" y="172578"/>
                                </a:lnTo>
                                <a:lnTo>
                                  <a:pt x="274362" y="196009"/>
                                </a:lnTo>
                                <a:cubicBezTo>
                                  <a:pt x="280580" y="202229"/>
                                  <a:pt x="290123" y="192812"/>
                                  <a:pt x="283842" y="186529"/>
                                </a:cubicBezTo>
                                <a:lnTo>
                                  <a:pt x="269893" y="172578"/>
                                </a:lnTo>
                                <a:lnTo>
                                  <a:pt x="320062" y="172578"/>
                                </a:lnTo>
                                <a:cubicBezTo>
                                  <a:pt x="328928" y="172578"/>
                                  <a:pt x="328937" y="159170"/>
                                  <a:pt x="320062" y="15917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>
                                  <a:lumMod val="85000"/>
                                </a:schemeClr>
                              </a:gs>
                              <a:gs pos="100000">
                                <a:schemeClr val="bg1"/>
                              </a:gs>
                            </a:gsLst>
                            <a:lin ang="7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41" name="Graphic 31">
                          <a:extLst>
                            <a:ext uri="{FF2B5EF4-FFF2-40B4-BE49-F238E27FC236}">
                              <a16:creationId xmlns:a16="http://schemas.microsoft.com/office/drawing/2014/main" id="{802CFAAA-B86E-46A5-B189-0ADD72342CDC}"/>
                            </a:ext>
                          </a:extLst>
                        </wps:cNvPr>
                        <wps:cNvSpPr/>
                        <wps:spPr>
                          <a:xfrm>
                            <a:off x="155277" y="2858259"/>
                            <a:ext cx="129922" cy="129922"/>
                          </a:xfrm>
                          <a:custGeom>
                            <a:avLst/>
                            <a:gdLst>
                              <a:gd name="connsiteX0" fmla="*/ 320062 w 328493"/>
                              <a:gd name="connsiteY0" fmla="*/ 159170 h 328493"/>
                              <a:gd name="connsiteX1" fmla="*/ 269887 w 328493"/>
                              <a:gd name="connsiteY1" fmla="*/ 159170 h 328493"/>
                              <a:gd name="connsiteX2" fmla="*/ 283842 w 328493"/>
                              <a:gd name="connsiteY2" fmla="*/ 145216 h 328493"/>
                              <a:gd name="connsiteX3" fmla="*/ 274362 w 328493"/>
                              <a:gd name="connsiteY3" fmla="*/ 135736 h 328493"/>
                              <a:gd name="connsiteX4" fmla="*/ 250928 w 328493"/>
                              <a:gd name="connsiteY4" fmla="*/ 159170 h 328493"/>
                              <a:gd name="connsiteX5" fmla="*/ 182051 w 328493"/>
                              <a:gd name="connsiteY5" fmla="*/ 159170 h 328493"/>
                              <a:gd name="connsiteX6" fmla="*/ 230753 w 328493"/>
                              <a:gd name="connsiteY6" fmla="*/ 110468 h 328493"/>
                              <a:gd name="connsiteX7" fmla="*/ 263894 w 328493"/>
                              <a:gd name="connsiteY7" fmla="*/ 110468 h 328493"/>
                              <a:gd name="connsiteX8" fmla="*/ 263894 w 328493"/>
                              <a:gd name="connsiteY8" fmla="*/ 97060 h 328493"/>
                              <a:gd name="connsiteX9" fmla="*/ 244161 w 328493"/>
                              <a:gd name="connsiteY9" fmla="*/ 97060 h 328493"/>
                              <a:gd name="connsiteX10" fmla="*/ 279639 w 328493"/>
                              <a:gd name="connsiteY10" fmla="*/ 61583 h 328493"/>
                              <a:gd name="connsiteX11" fmla="*/ 270159 w 328493"/>
                              <a:gd name="connsiteY11" fmla="*/ 52104 h 328493"/>
                              <a:gd name="connsiteX12" fmla="*/ 234682 w 328493"/>
                              <a:gd name="connsiteY12" fmla="*/ 87581 h 328493"/>
                              <a:gd name="connsiteX13" fmla="*/ 234682 w 328493"/>
                              <a:gd name="connsiteY13" fmla="*/ 67849 h 328493"/>
                              <a:gd name="connsiteX14" fmla="*/ 221274 w 328493"/>
                              <a:gd name="connsiteY14" fmla="*/ 67849 h 328493"/>
                              <a:gd name="connsiteX15" fmla="*/ 221274 w 328493"/>
                              <a:gd name="connsiteY15" fmla="*/ 100989 h 328493"/>
                              <a:gd name="connsiteX16" fmla="*/ 172575 w 328493"/>
                              <a:gd name="connsiteY16" fmla="*/ 149687 h 328493"/>
                              <a:gd name="connsiteX17" fmla="*/ 172575 w 328493"/>
                              <a:gd name="connsiteY17" fmla="*/ 80811 h 328493"/>
                              <a:gd name="connsiteX18" fmla="*/ 196006 w 328493"/>
                              <a:gd name="connsiteY18" fmla="*/ 57380 h 328493"/>
                              <a:gd name="connsiteX19" fmla="*/ 186527 w 328493"/>
                              <a:gd name="connsiteY19" fmla="*/ 47901 h 328493"/>
                              <a:gd name="connsiteX20" fmla="*/ 172575 w 328493"/>
                              <a:gd name="connsiteY20" fmla="*/ 61852 h 328493"/>
                              <a:gd name="connsiteX21" fmla="*/ 172575 w 328493"/>
                              <a:gd name="connsiteY21" fmla="*/ 11680 h 328493"/>
                              <a:gd name="connsiteX22" fmla="*/ 159167 w 328493"/>
                              <a:gd name="connsiteY22" fmla="*/ 11680 h 328493"/>
                              <a:gd name="connsiteX23" fmla="*/ 159167 w 328493"/>
                              <a:gd name="connsiteY23" fmla="*/ 61853 h 328493"/>
                              <a:gd name="connsiteX24" fmla="*/ 145213 w 328493"/>
                              <a:gd name="connsiteY24" fmla="*/ 47901 h 328493"/>
                              <a:gd name="connsiteX25" fmla="*/ 135733 w 328493"/>
                              <a:gd name="connsiteY25" fmla="*/ 57380 h 328493"/>
                              <a:gd name="connsiteX26" fmla="*/ 159167 w 328493"/>
                              <a:gd name="connsiteY26" fmla="*/ 80811 h 328493"/>
                              <a:gd name="connsiteX27" fmla="*/ 159167 w 328493"/>
                              <a:gd name="connsiteY27" fmla="*/ 149690 h 328493"/>
                              <a:gd name="connsiteX28" fmla="*/ 110466 w 328493"/>
                              <a:gd name="connsiteY28" fmla="*/ 100989 h 328493"/>
                              <a:gd name="connsiteX29" fmla="*/ 110466 w 328493"/>
                              <a:gd name="connsiteY29" fmla="*/ 67849 h 328493"/>
                              <a:gd name="connsiteX30" fmla="*/ 97058 w 328493"/>
                              <a:gd name="connsiteY30" fmla="*/ 67849 h 328493"/>
                              <a:gd name="connsiteX31" fmla="*/ 97058 w 328493"/>
                              <a:gd name="connsiteY31" fmla="*/ 87581 h 328493"/>
                              <a:gd name="connsiteX32" fmla="*/ 61581 w 328493"/>
                              <a:gd name="connsiteY32" fmla="*/ 52104 h 328493"/>
                              <a:gd name="connsiteX33" fmla="*/ 52101 w 328493"/>
                              <a:gd name="connsiteY33" fmla="*/ 61583 h 328493"/>
                              <a:gd name="connsiteX34" fmla="*/ 87579 w 328493"/>
                              <a:gd name="connsiteY34" fmla="*/ 97060 h 328493"/>
                              <a:gd name="connsiteX35" fmla="*/ 67845 w 328493"/>
                              <a:gd name="connsiteY35" fmla="*/ 97060 h 328493"/>
                              <a:gd name="connsiteX36" fmla="*/ 67845 w 328493"/>
                              <a:gd name="connsiteY36" fmla="*/ 110468 h 328493"/>
                              <a:gd name="connsiteX37" fmla="*/ 100986 w 328493"/>
                              <a:gd name="connsiteY37" fmla="*/ 110468 h 328493"/>
                              <a:gd name="connsiteX38" fmla="*/ 149688 w 328493"/>
                              <a:gd name="connsiteY38" fmla="*/ 159170 h 328493"/>
                              <a:gd name="connsiteX39" fmla="*/ 80814 w 328493"/>
                              <a:gd name="connsiteY39" fmla="*/ 159170 h 328493"/>
                              <a:gd name="connsiteX40" fmla="*/ 57381 w 328493"/>
                              <a:gd name="connsiteY40" fmla="*/ 135736 h 328493"/>
                              <a:gd name="connsiteX41" fmla="*/ 47900 w 328493"/>
                              <a:gd name="connsiteY41" fmla="*/ 145216 h 328493"/>
                              <a:gd name="connsiteX42" fmla="*/ 61855 w 328493"/>
                              <a:gd name="connsiteY42" fmla="*/ 159170 h 328493"/>
                              <a:gd name="connsiteX43" fmla="*/ 11680 w 328493"/>
                              <a:gd name="connsiteY43" fmla="*/ 159170 h 328493"/>
                              <a:gd name="connsiteX44" fmla="*/ 11680 w 328493"/>
                              <a:gd name="connsiteY44" fmla="*/ 172578 h 328493"/>
                              <a:gd name="connsiteX45" fmla="*/ 61849 w 328493"/>
                              <a:gd name="connsiteY45" fmla="*/ 172578 h 328493"/>
                              <a:gd name="connsiteX46" fmla="*/ 47900 w 328493"/>
                              <a:gd name="connsiteY46" fmla="*/ 186529 h 328493"/>
                              <a:gd name="connsiteX47" fmla="*/ 57381 w 328493"/>
                              <a:gd name="connsiteY47" fmla="*/ 196009 h 328493"/>
                              <a:gd name="connsiteX48" fmla="*/ 80808 w 328493"/>
                              <a:gd name="connsiteY48" fmla="*/ 172578 h 328493"/>
                              <a:gd name="connsiteX49" fmla="*/ 149684 w 328493"/>
                              <a:gd name="connsiteY49" fmla="*/ 172578 h 328493"/>
                              <a:gd name="connsiteX50" fmla="*/ 100986 w 328493"/>
                              <a:gd name="connsiteY50" fmla="*/ 221277 h 328493"/>
                              <a:gd name="connsiteX51" fmla="*/ 67845 w 328493"/>
                              <a:gd name="connsiteY51" fmla="*/ 221277 h 328493"/>
                              <a:gd name="connsiteX52" fmla="*/ 67845 w 328493"/>
                              <a:gd name="connsiteY52" fmla="*/ 234684 h 328493"/>
                              <a:gd name="connsiteX53" fmla="*/ 87578 w 328493"/>
                              <a:gd name="connsiteY53" fmla="*/ 234684 h 328493"/>
                              <a:gd name="connsiteX54" fmla="*/ 52101 w 328493"/>
                              <a:gd name="connsiteY54" fmla="*/ 270162 h 328493"/>
                              <a:gd name="connsiteX55" fmla="*/ 61581 w 328493"/>
                              <a:gd name="connsiteY55" fmla="*/ 279642 h 328493"/>
                              <a:gd name="connsiteX56" fmla="*/ 97058 w 328493"/>
                              <a:gd name="connsiteY56" fmla="*/ 244164 h 328493"/>
                              <a:gd name="connsiteX57" fmla="*/ 97058 w 328493"/>
                              <a:gd name="connsiteY57" fmla="*/ 263897 h 328493"/>
                              <a:gd name="connsiteX58" fmla="*/ 110466 w 328493"/>
                              <a:gd name="connsiteY58" fmla="*/ 263897 h 328493"/>
                              <a:gd name="connsiteX59" fmla="*/ 110466 w 328493"/>
                              <a:gd name="connsiteY59" fmla="*/ 230756 h 328493"/>
                              <a:gd name="connsiteX60" fmla="*/ 159167 w 328493"/>
                              <a:gd name="connsiteY60" fmla="*/ 182055 h 328493"/>
                              <a:gd name="connsiteX61" fmla="*/ 159167 w 328493"/>
                              <a:gd name="connsiteY61" fmla="*/ 250931 h 328493"/>
                              <a:gd name="connsiteX62" fmla="*/ 135733 w 328493"/>
                              <a:gd name="connsiteY62" fmla="*/ 274362 h 328493"/>
                              <a:gd name="connsiteX63" fmla="*/ 145213 w 328493"/>
                              <a:gd name="connsiteY63" fmla="*/ 283842 h 328493"/>
                              <a:gd name="connsiteX64" fmla="*/ 159167 w 328493"/>
                              <a:gd name="connsiteY64" fmla="*/ 269890 h 328493"/>
                              <a:gd name="connsiteX65" fmla="*/ 159167 w 328493"/>
                              <a:gd name="connsiteY65" fmla="*/ 320062 h 328493"/>
                              <a:gd name="connsiteX66" fmla="*/ 172575 w 328493"/>
                              <a:gd name="connsiteY66" fmla="*/ 320062 h 328493"/>
                              <a:gd name="connsiteX67" fmla="*/ 172575 w 328493"/>
                              <a:gd name="connsiteY67" fmla="*/ 269890 h 328493"/>
                              <a:gd name="connsiteX68" fmla="*/ 186527 w 328493"/>
                              <a:gd name="connsiteY68" fmla="*/ 283842 h 328493"/>
                              <a:gd name="connsiteX69" fmla="*/ 196006 w 328493"/>
                              <a:gd name="connsiteY69" fmla="*/ 274362 h 328493"/>
                              <a:gd name="connsiteX70" fmla="*/ 172575 w 328493"/>
                              <a:gd name="connsiteY70" fmla="*/ 250931 h 328493"/>
                              <a:gd name="connsiteX71" fmla="*/ 172575 w 328493"/>
                              <a:gd name="connsiteY71" fmla="*/ 182058 h 328493"/>
                              <a:gd name="connsiteX72" fmla="*/ 221274 w 328493"/>
                              <a:gd name="connsiteY72" fmla="*/ 230756 h 328493"/>
                              <a:gd name="connsiteX73" fmla="*/ 221274 w 328493"/>
                              <a:gd name="connsiteY73" fmla="*/ 263897 h 328493"/>
                              <a:gd name="connsiteX74" fmla="*/ 234682 w 328493"/>
                              <a:gd name="connsiteY74" fmla="*/ 263897 h 328493"/>
                              <a:gd name="connsiteX75" fmla="*/ 234682 w 328493"/>
                              <a:gd name="connsiteY75" fmla="*/ 244164 h 328493"/>
                              <a:gd name="connsiteX76" fmla="*/ 270159 w 328493"/>
                              <a:gd name="connsiteY76" fmla="*/ 279642 h 328493"/>
                              <a:gd name="connsiteX77" fmla="*/ 279639 w 328493"/>
                              <a:gd name="connsiteY77" fmla="*/ 270162 h 328493"/>
                              <a:gd name="connsiteX78" fmla="*/ 244161 w 328493"/>
                              <a:gd name="connsiteY78" fmla="*/ 234684 h 328493"/>
                              <a:gd name="connsiteX79" fmla="*/ 263894 w 328493"/>
                              <a:gd name="connsiteY79" fmla="*/ 234684 h 328493"/>
                              <a:gd name="connsiteX80" fmla="*/ 263894 w 328493"/>
                              <a:gd name="connsiteY80" fmla="*/ 221277 h 328493"/>
                              <a:gd name="connsiteX81" fmla="*/ 230753 w 328493"/>
                              <a:gd name="connsiteY81" fmla="*/ 221277 h 328493"/>
                              <a:gd name="connsiteX82" fmla="*/ 182055 w 328493"/>
                              <a:gd name="connsiteY82" fmla="*/ 172578 h 328493"/>
                              <a:gd name="connsiteX83" fmla="*/ 250934 w 328493"/>
                              <a:gd name="connsiteY83" fmla="*/ 172578 h 328493"/>
                              <a:gd name="connsiteX84" fmla="*/ 274362 w 328493"/>
                              <a:gd name="connsiteY84" fmla="*/ 196009 h 328493"/>
                              <a:gd name="connsiteX85" fmla="*/ 283842 w 328493"/>
                              <a:gd name="connsiteY85" fmla="*/ 186529 h 328493"/>
                              <a:gd name="connsiteX86" fmla="*/ 269893 w 328493"/>
                              <a:gd name="connsiteY86" fmla="*/ 172578 h 328493"/>
                              <a:gd name="connsiteX87" fmla="*/ 320062 w 328493"/>
                              <a:gd name="connsiteY87" fmla="*/ 172578 h 328493"/>
                              <a:gd name="connsiteX88" fmla="*/ 320062 w 328493"/>
                              <a:gd name="connsiteY88" fmla="*/ 159170 h 32849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</a:cxnLst>
                            <a:rect l="l" t="t" r="r" b="b"/>
                            <a:pathLst>
                              <a:path w="328493" h="328493">
                                <a:moveTo>
                                  <a:pt x="320062" y="159170"/>
                                </a:moveTo>
                                <a:lnTo>
                                  <a:pt x="269887" y="159170"/>
                                </a:lnTo>
                                <a:lnTo>
                                  <a:pt x="283842" y="145216"/>
                                </a:lnTo>
                                <a:cubicBezTo>
                                  <a:pt x="290106" y="138951"/>
                                  <a:pt x="280639" y="129459"/>
                                  <a:pt x="274362" y="135736"/>
                                </a:cubicBezTo>
                                <a:lnTo>
                                  <a:pt x="250928" y="159170"/>
                                </a:lnTo>
                                <a:lnTo>
                                  <a:pt x="182051" y="159170"/>
                                </a:lnTo>
                                <a:lnTo>
                                  <a:pt x="230753" y="110468"/>
                                </a:lnTo>
                                <a:lnTo>
                                  <a:pt x="263894" y="110468"/>
                                </a:lnTo>
                                <a:cubicBezTo>
                                  <a:pt x="272758" y="110468"/>
                                  <a:pt x="272768" y="97060"/>
                                  <a:pt x="263894" y="97060"/>
                                </a:cubicBezTo>
                                <a:lnTo>
                                  <a:pt x="244161" y="97060"/>
                                </a:lnTo>
                                <a:lnTo>
                                  <a:pt x="279639" y="61583"/>
                                </a:lnTo>
                                <a:cubicBezTo>
                                  <a:pt x="285915" y="55306"/>
                                  <a:pt x="276425" y="45838"/>
                                  <a:pt x="270159" y="52104"/>
                                </a:cubicBezTo>
                                <a:lnTo>
                                  <a:pt x="234682" y="87581"/>
                                </a:lnTo>
                                <a:lnTo>
                                  <a:pt x="234682" y="67849"/>
                                </a:lnTo>
                                <a:cubicBezTo>
                                  <a:pt x="234682" y="58983"/>
                                  <a:pt x="221274" y="58974"/>
                                  <a:pt x="221274" y="67849"/>
                                </a:cubicBezTo>
                                <a:lnTo>
                                  <a:pt x="221274" y="100989"/>
                                </a:lnTo>
                                <a:lnTo>
                                  <a:pt x="172575" y="149687"/>
                                </a:lnTo>
                                <a:lnTo>
                                  <a:pt x="172575" y="80811"/>
                                </a:lnTo>
                                <a:lnTo>
                                  <a:pt x="196006" y="57380"/>
                                </a:lnTo>
                                <a:cubicBezTo>
                                  <a:pt x="202270" y="51116"/>
                                  <a:pt x="192804" y="41623"/>
                                  <a:pt x="186527" y="47901"/>
                                </a:cubicBezTo>
                                <a:lnTo>
                                  <a:pt x="172575" y="61852"/>
                                </a:lnTo>
                                <a:lnTo>
                                  <a:pt x="172575" y="11680"/>
                                </a:lnTo>
                                <a:cubicBezTo>
                                  <a:pt x="172575" y="2815"/>
                                  <a:pt x="159167" y="2806"/>
                                  <a:pt x="159167" y="11680"/>
                                </a:cubicBezTo>
                                <a:lnTo>
                                  <a:pt x="159167" y="61853"/>
                                </a:lnTo>
                                <a:lnTo>
                                  <a:pt x="145213" y="47901"/>
                                </a:lnTo>
                                <a:cubicBezTo>
                                  <a:pt x="138934" y="41623"/>
                                  <a:pt x="129463" y="51119"/>
                                  <a:pt x="135733" y="57380"/>
                                </a:cubicBezTo>
                                <a:lnTo>
                                  <a:pt x="159167" y="80811"/>
                                </a:lnTo>
                                <a:lnTo>
                                  <a:pt x="159167" y="149690"/>
                                </a:lnTo>
                                <a:lnTo>
                                  <a:pt x="110466" y="100989"/>
                                </a:lnTo>
                                <a:lnTo>
                                  <a:pt x="110466" y="67849"/>
                                </a:lnTo>
                                <a:cubicBezTo>
                                  <a:pt x="110466" y="58983"/>
                                  <a:pt x="97058" y="58974"/>
                                  <a:pt x="97058" y="67849"/>
                                </a:cubicBezTo>
                                <a:lnTo>
                                  <a:pt x="97058" y="87581"/>
                                </a:lnTo>
                                <a:lnTo>
                                  <a:pt x="61581" y="52104"/>
                                </a:lnTo>
                                <a:cubicBezTo>
                                  <a:pt x="55306" y="45830"/>
                                  <a:pt x="45830" y="55313"/>
                                  <a:pt x="52101" y="61583"/>
                                </a:cubicBezTo>
                                <a:lnTo>
                                  <a:pt x="87579" y="97060"/>
                                </a:lnTo>
                                <a:lnTo>
                                  <a:pt x="67845" y="97060"/>
                                </a:lnTo>
                                <a:cubicBezTo>
                                  <a:pt x="58980" y="97060"/>
                                  <a:pt x="58971" y="110468"/>
                                  <a:pt x="67845" y="110468"/>
                                </a:cubicBezTo>
                                <a:lnTo>
                                  <a:pt x="100986" y="110468"/>
                                </a:lnTo>
                                <a:lnTo>
                                  <a:pt x="149688" y="159170"/>
                                </a:lnTo>
                                <a:lnTo>
                                  <a:pt x="80814" y="159170"/>
                                </a:lnTo>
                                <a:lnTo>
                                  <a:pt x="57381" y="135736"/>
                                </a:lnTo>
                                <a:cubicBezTo>
                                  <a:pt x="51116" y="129472"/>
                                  <a:pt x="41623" y="138938"/>
                                  <a:pt x="47900" y="145216"/>
                                </a:cubicBezTo>
                                <a:lnTo>
                                  <a:pt x="61855" y="159170"/>
                                </a:lnTo>
                                <a:lnTo>
                                  <a:pt x="11680" y="159170"/>
                                </a:lnTo>
                                <a:cubicBezTo>
                                  <a:pt x="2816" y="159170"/>
                                  <a:pt x="2806" y="172578"/>
                                  <a:pt x="11680" y="172578"/>
                                </a:cubicBezTo>
                                <a:lnTo>
                                  <a:pt x="61849" y="172578"/>
                                </a:lnTo>
                                <a:lnTo>
                                  <a:pt x="47900" y="186529"/>
                                </a:lnTo>
                                <a:cubicBezTo>
                                  <a:pt x="41545" y="192886"/>
                                  <a:pt x="51198" y="202192"/>
                                  <a:pt x="57381" y="196009"/>
                                </a:cubicBezTo>
                                <a:lnTo>
                                  <a:pt x="80808" y="172578"/>
                                </a:lnTo>
                                <a:lnTo>
                                  <a:pt x="149684" y="172578"/>
                                </a:lnTo>
                                <a:lnTo>
                                  <a:pt x="100986" y="221277"/>
                                </a:lnTo>
                                <a:lnTo>
                                  <a:pt x="67845" y="221277"/>
                                </a:lnTo>
                                <a:cubicBezTo>
                                  <a:pt x="58980" y="221277"/>
                                  <a:pt x="58971" y="234684"/>
                                  <a:pt x="67845" y="234684"/>
                                </a:cubicBezTo>
                                <a:lnTo>
                                  <a:pt x="87578" y="234684"/>
                                </a:lnTo>
                                <a:lnTo>
                                  <a:pt x="52101" y="270162"/>
                                </a:lnTo>
                                <a:cubicBezTo>
                                  <a:pt x="45746" y="276517"/>
                                  <a:pt x="55394" y="285825"/>
                                  <a:pt x="61581" y="279642"/>
                                </a:cubicBezTo>
                                <a:lnTo>
                                  <a:pt x="97058" y="244164"/>
                                </a:lnTo>
                                <a:lnTo>
                                  <a:pt x="97058" y="263897"/>
                                </a:lnTo>
                                <a:cubicBezTo>
                                  <a:pt x="97058" y="272762"/>
                                  <a:pt x="110466" y="272772"/>
                                  <a:pt x="110466" y="263897"/>
                                </a:cubicBezTo>
                                <a:lnTo>
                                  <a:pt x="110466" y="230756"/>
                                </a:lnTo>
                                <a:lnTo>
                                  <a:pt x="159167" y="182055"/>
                                </a:lnTo>
                                <a:lnTo>
                                  <a:pt x="159167" y="250931"/>
                                </a:lnTo>
                                <a:lnTo>
                                  <a:pt x="135733" y="274362"/>
                                </a:lnTo>
                                <a:cubicBezTo>
                                  <a:pt x="129455" y="280632"/>
                                  <a:pt x="138945" y="290107"/>
                                  <a:pt x="145213" y="283842"/>
                                </a:cubicBezTo>
                                <a:lnTo>
                                  <a:pt x="159167" y="269890"/>
                                </a:lnTo>
                                <a:lnTo>
                                  <a:pt x="159167" y="320062"/>
                                </a:lnTo>
                                <a:cubicBezTo>
                                  <a:pt x="159167" y="328926"/>
                                  <a:pt x="172575" y="328937"/>
                                  <a:pt x="172575" y="320062"/>
                                </a:cubicBezTo>
                                <a:lnTo>
                                  <a:pt x="172575" y="269890"/>
                                </a:lnTo>
                                <a:lnTo>
                                  <a:pt x="186527" y="283842"/>
                                </a:lnTo>
                                <a:cubicBezTo>
                                  <a:pt x="192710" y="290025"/>
                                  <a:pt x="202357" y="280714"/>
                                  <a:pt x="196006" y="274362"/>
                                </a:cubicBezTo>
                                <a:lnTo>
                                  <a:pt x="172575" y="250931"/>
                                </a:lnTo>
                                <a:lnTo>
                                  <a:pt x="172575" y="182058"/>
                                </a:lnTo>
                                <a:lnTo>
                                  <a:pt x="221274" y="230756"/>
                                </a:lnTo>
                                <a:lnTo>
                                  <a:pt x="221274" y="263897"/>
                                </a:lnTo>
                                <a:cubicBezTo>
                                  <a:pt x="221274" y="272762"/>
                                  <a:pt x="234682" y="272772"/>
                                  <a:pt x="234682" y="263897"/>
                                </a:cubicBezTo>
                                <a:lnTo>
                                  <a:pt x="234682" y="244164"/>
                                </a:lnTo>
                                <a:lnTo>
                                  <a:pt x="270159" y="279642"/>
                                </a:lnTo>
                                <a:cubicBezTo>
                                  <a:pt x="276340" y="285823"/>
                                  <a:pt x="285991" y="276516"/>
                                  <a:pt x="279639" y="270162"/>
                                </a:cubicBezTo>
                                <a:lnTo>
                                  <a:pt x="244161" y="234684"/>
                                </a:lnTo>
                                <a:lnTo>
                                  <a:pt x="263894" y="234684"/>
                                </a:lnTo>
                                <a:cubicBezTo>
                                  <a:pt x="272758" y="234684"/>
                                  <a:pt x="272768" y="221277"/>
                                  <a:pt x="263894" y="221277"/>
                                </a:cubicBezTo>
                                <a:lnTo>
                                  <a:pt x="230753" y="221277"/>
                                </a:lnTo>
                                <a:lnTo>
                                  <a:pt x="182055" y="172578"/>
                                </a:lnTo>
                                <a:lnTo>
                                  <a:pt x="250934" y="172578"/>
                                </a:lnTo>
                                <a:lnTo>
                                  <a:pt x="274362" y="196009"/>
                                </a:lnTo>
                                <a:cubicBezTo>
                                  <a:pt x="280580" y="202229"/>
                                  <a:pt x="290123" y="192812"/>
                                  <a:pt x="283842" y="186529"/>
                                </a:cubicBezTo>
                                <a:lnTo>
                                  <a:pt x="269893" y="172578"/>
                                </a:lnTo>
                                <a:lnTo>
                                  <a:pt x="320062" y="172578"/>
                                </a:lnTo>
                                <a:cubicBezTo>
                                  <a:pt x="328928" y="172578"/>
                                  <a:pt x="328937" y="159170"/>
                                  <a:pt x="320062" y="15917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>
                                  <a:lumMod val="85000"/>
                                </a:schemeClr>
                              </a:gs>
                              <a:gs pos="100000">
                                <a:schemeClr val="bg1"/>
                              </a:gs>
                            </a:gsLst>
                            <a:lin ang="7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43" name="Freeform: Shape 43">
                          <a:extLst>
                            <a:ext uri="{FF2B5EF4-FFF2-40B4-BE49-F238E27FC236}">
                              <a16:creationId xmlns:a16="http://schemas.microsoft.com/office/drawing/2014/main" id="{07120852-4153-492E-AE02-ABD9BEB29A5C}"/>
                            </a:ext>
                          </a:extLst>
                        </wps:cNvPr>
                        <wps:cNvSpPr/>
                        <wps:spPr>
                          <a:xfrm flipH="1">
                            <a:off x="132601" y="3086985"/>
                            <a:ext cx="326936" cy="374579"/>
                          </a:xfrm>
                          <a:custGeom>
                            <a:avLst/>
                            <a:gdLst>
                              <a:gd name="connsiteX0" fmla="*/ 554220 w 700490"/>
                              <a:gd name="connsiteY0" fmla="*/ 225 h 802569"/>
                              <a:gd name="connsiteX1" fmla="*/ 554838 w 700490"/>
                              <a:gd name="connsiteY1" fmla="*/ 31838 h 802569"/>
                              <a:gd name="connsiteX2" fmla="*/ 452673 w 700490"/>
                              <a:gd name="connsiteY2" fmla="*/ 114534 h 802569"/>
                              <a:gd name="connsiteX3" fmla="*/ 376168 w 700490"/>
                              <a:gd name="connsiteY3" fmla="*/ 121611 h 802569"/>
                              <a:gd name="connsiteX4" fmla="*/ 576926 w 700490"/>
                              <a:gd name="connsiteY4" fmla="*/ 173999 h 802569"/>
                              <a:gd name="connsiteX5" fmla="*/ 696313 w 700490"/>
                              <a:gd name="connsiteY5" fmla="*/ 180961 h 802569"/>
                              <a:gd name="connsiteX6" fmla="*/ 700370 w 700490"/>
                              <a:gd name="connsiteY6" fmla="*/ 192544 h 802569"/>
                              <a:gd name="connsiteX7" fmla="*/ 693160 w 700490"/>
                              <a:gd name="connsiteY7" fmla="*/ 208098 h 802569"/>
                              <a:gd name="connsiteX8" fmla="*/ 693179 w 700490"/>
                              <a:gd name="connsiteY8" fmla="*/ 208079 h 802569"/>
                              <a:gd name="connsiteX9" fmla="*/ 693112 w 700490"/>
                              <a:gd name="connsiteY9" fmla="*/ 208146 h 802569"/>
                              <a:gd name="connsiteX10" fmla="*/ 661546 w 700490"/>
                              <a:gd name="connsiteY10" fmla="*/ 232701 h 802569"/>
                              <a:gd name="connsiteX11" fmla="*/ 661432 w 700490"/>
                              <a:gd name="connsiteY11" fmla="*/ 232768 h 802569"/>
                              <a:gd name="connsiteX12" fmla="*/ 654174 w 700490"/>
                              <a:gd name="connsiteY12" fmla="*/ 236511 h 802569"/>
                              <a:gd name="connsiteX13" fmla="*/ 651840 w 700490"/>
                              <a:gd name="connsiteY13" fmla="*/ 237654 h 802569"/>
                              <a:gd name="connsiteX14" fmla="*/ 644973 w 700490"/>
                              <a:gd name="connsiteY14" fmla="*/ 240788 h 802569"/>
                              <a:gd name="connsiteX15" fmla="*/ 641477 w 700490"/>
                              <a:gd name="connsiteY15" fmla="*/ 242274 h 802569"/>
                              <a:gd name="connsiteX16" fmla="*/ 634819 w 700490"/>
                              <a:gd name="connsiteY16" fmla="*/ 244960 h 802569"/>
                              <a:gd name="connsiteX17" fmla="*/ 630266 w 700490"/>
                              <a:gd name="connsiteY17" fmla="*/ 246627 h 802569"/>
                              <a:gd name="connsiteX18" fmla="*/ 623961 w 700490"/>
                              <a:gd name="connsiteY18" fmla="*/ 248865 h 802569"/>
                              <a:gd name="connsiteX19" fmla="*/ 615150 w 700490"/>
                              <a:gd name="connsiteY19" fmla="*/ 251599 h 802569"/>
                              <a:gd name="connsiteX20" fmla="*/ 608902 w 700490"/>
                              <a:gd name="connsiteY20" fmla="*/ 253342 h 802569"/>
                              <a:gd name="connsiteX21" fmla="*/ 601101 w 700490"/>
                              <a:gd name="connsiteY21" fmla="*/ 255352 h 802569"/>
                              <a:gd name="connsiteX22" fmla="*/ 596281 w 700490"/>
                              <a:gd name="connsiteY22" fmla="*/ 256409 h 802569"/>
                              <a:gd name="connsiteX23" fmla="*/ 588718 w 700490"/>
                              <a:gd name="connsiteY23" fmla="*/ 257952 h 802569"/>
                              <a:gd name="connsiteX24" fmla="*/ 583832 w 700490"/>
                              <a:gd name="connsiteY24" fmla="*/ 258809 h 802569"/>
                              <a:gd name="connsiteX25" fmla="*/ 576117 w 700490"/>
                              <a:gd name="connsiteY25" fmla="*/ 259971 h 802569"/>
                              <a:gd name="connsiteX26" fmla="*/ 571373 w 700490"/>
                              <a:gd name="connsiteY26" fmla="*/ 260581 h 802569"/>
                              <a:gd name="connsiteX27" fmla="*/ 563001 w 700490"/>
                              <a:gd name="connsiteY27" fmla="*/ 261371 h 802569"/>
                              <a:gd name="connsiteX28" fmla="*/ 559010 w 700490"/>
                              <a:gd name="connsiteY28" fmla="*/ 261695 h 802569"/>
                              <a:gd name="connsiteX29" fmla="*/ 546770 w 700490"/>
                              <a:gd name="connsiteY29" fmla="*/ 262095 h 802569"/>
                              <a:gd name="connsiteX30" fmla="*/ 361471 w 700490"/>
                              <a:gd name="connsiteY30" fmla="*/ 205326 h 802569"/>
                              <a:gd name="connsiteX31" fmla="*/ 356442 w 700490"/>
                              <a:gd name="connsiteY31" fmla="*/ 218976 h 802569"/>
                              <a:gd name="connsiteX32" fmla="*/ 345012 w 700490"/>
                              <a:gd name="connsiteY32" fmla="*/ 243445 h 802569"/>
                              <a:gd name="connsiteX33" fmla="*/ 463531 w 700490"/>
                              <a:gd name="connsiteY33" fmla="*/ 367089 h 802569"/>
                              <a:gd name="connsiteX34" fmla="*/ 534254 w 700490"/>
                              <a:gd name="connsiteY34" fmla="*/ 550350 h 802569"/>
                              <a:gd name="connsiteX35" fmla="*/ 534426 w 700490"/>
                              <a:gd name="connsiteY35" fmla="*/ 550341 h 802569"/>
                              <a:gd name="connsiteX36" fmla="*/ 534950 w 700490"/>
                              <a:gd name="connsiteY36" fmla="*/ 554932 h 802569"/>
                              <a:gd name="connsiteX37" fmla="*/ 535016 w 700490"/>
                              <a:gd name="connsiteY37" fmla="*/ 554932 h 802569"/>
                              <a:gd name="connsiteX38" fmla="*/ 536283 w 700490"/>
                              <a:gd name="connsiteY38" fmla="*/ 575677 h 802569"/>
                              <a:gd name="connsiteX39" fmla="*/ 531911 w 700490"/>
                              <a:gd name="connsiteY39" fmla="*/ 635675 h 802569"/>
                              <a:gd name="connsiteX40" fmla="*/ 514014 w 700490"/>
                              <a:gd name="connsiteY40" fmla="*/ 697693 h 802569"/>
                              <a:gd name="connsiteX41" fmla="*/ 513680 w 700490"/>
                              <a:gd name="connsiteY41" fmla="*/ 698483 h 802569"/>
                              <a:gd name="connsiteX42" fmla="*/ 507622 w 700490"/>
                              <a:gd name="connsiteY42" fmla="*/ 711437 h 802569"/>
                              <a:gd name="connsiteX43" fmla="*/ 503022 w 700490"/>
                              <a:gd name="connsiteY43" fmla="*/ 720086 h 802569"/>
                              <a:gd name="connsiteX44" fmla="*/ 499793 w 700490"/>
                              <a:gd name="connsiteY44" fmla="*/ 725658 h 802569"/>
                              <a:gd name="connsiteX45" fmla="*/ 491078 w 700490"/>
                              <a:gd name="connsiteY45" fmla="*/ 738993 h 802569"/>
                              <a:gd name="connsiteX46" fmla="*/ 490115 w 700490"/>
                              <a:gd name="connsiteY46" fmla="*/ 740327 h 802569"/>
                              <a:gd name="connsiteX47" fmla="*/ 478019 w 700490"/>
                              <a:gd name="connsiteY47" fmla="*/ 755395 h 802569"/>
                              <a:gd name="connsiteX48" fmla="*/ 399790 w 700490"/>
                              <a:gd name="connsiteY48" fmla="*/ 801753 h 802569"/>
                              <a:gd name="connsiteX49" fmla="*/ 295453 w 700490"/>
                              <a:gd name="connsiteY49" fmla="*/ 798877 h 802569"/>
                              <a:gd name="connsiteX50" fmla="*/ 249095 w 700490"/>
                              <a:gd name="connsiteY50" fmla="*/ 772788 h 802569"/>
                              <a:gd name="connsiteX51" fmla="*/ 249628 w 700490"/>
                              <a:gd name="connsiteY51" fmla="*/ 769778 h 802569"/>
                              <a:gd name="connsiteX52" fmla="*/ 220110 w 700490"/>
                              <a:gd name="connsiteY52" fmla="*/ 769892 h 802569"/>
                              <a:gd name="connsiteX53" fmla="*/ 107096 w 700490"/>
                              <a:gd name="connsiteY53" fmla="*/ 769892 h 802569"/>
                              <a:gd name="connsiteX54" fmla="*/ 66520 w 700490"/>
                              <a:gd name="connsiteY54" fmla="*/ 732221 h 802569"/>
                              <a:gd name="connsiteX55" fmla="*/ 126280 w 700490"/>
                              <a:gd name="connsiteY55" fmla="*/ 723105 h 802569"/>
                              <a:gd name="connsiteX56" fmla="*/ 126270 w 700490"/>
                              <a:gd name="connsiteY56" fmla="*/ 723067 h 802569"/>
                              <a:gd name="connsiteX57" fmla="*/ 83922 w 700490"/>
                              <a:gd name="connsiteY57" fmla="*/ 601814 h 802569"/>
                              <a:gd name="connsiteX58" fmla="*/ 128613 w 700490"/>
                              <a:gd name="connsiteY58" fmla="*/ 543178 h 802569"/>
                              <a:gd name="connsiteX59" fmla="*/ 156198 w 700490"/>
                              <a:gd name="connsiteY59" fmla="*/ 425582 h 802569"/>
                              <a:gd name="connsiteX60" fmla="*/ 172314 w 700490"/>
                              <a:gd name="connsiteY60" fmla="*/ 338171 h 802569"/>
                              <a:gd name="connsiteX61" fmla="*/ 55309 w 700490"/>
                              <a:gd name="connsiteY61" fmla="*/ 288622 h 802569"/>
                              <a:gd name="connsiteX62" fmla="*/ 35068 w 700490"/>
                              <a:gd name="connsiteY62" fmla="*/ 266715 h 802569"/>
                              <a:gd name="connsiteX63" fmla="*/ 26543 w 700490"/>
                              <a:gd name="connsiteY63" fmla="*/ 79911 h 802569"/>
                              <a:gd name="connsiteX64" fmla="*/ 72901 w 700490"/>
                              <a:gd name="connsiteY64" fmla="*/ 74110 h 802569"/>
                              <a:gd name="connsiteX65" fmla="*/ 142282 w 700490"/>
                              <a:gd name="connsiteY65" fmla="*/ 37801 h 802569"/>
                              <a:gd name="connsiteX66" fmla="*/ 299092 w 700490"/>
                              <a:gd name="connsiteY66" fmla="*/ 76167 h 802569"/>
                              <a:gd name="connsiteX67" fmla="*/ 469713 w 700490"/>
                              <a:gd name="connsiteY67" fmla="*/ 34286 h 802569"/>
                              <a:gd name="connsiteX68" fmla="*/ 554220 w 700490"/>
                              <a:gd name="connsiteY68" fmla="*/ 225 h 802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</a:cxnLst>
                            <a:rect l="l" t="t" r="r" b="b"/>
                            <a:pathLst>
                              <a:path w="700490" h="802569">
                                <a:moveTo>
                                  <a:pt x="554220" y="225"/>
                                </a:moveTo>
                                <a:cubicBezTo>
                                  <a:pt x="568814" y="-1600"/>
                                  <a:pt x="569426" y="7520"/>
                                  <a:pt x="554838" y="31838"/>
                                </a:cubicBezTo>
                                <a:cubicBezTo>
                                  <a:pt x="525634" y="80492"/>
                                  <a:pt x="506175" y="102380"/>
                                  <a:pt x="452673" y="114534"/>
                                </a:cubicBezTo>
                                <a:cubicBezTo>
                                  <a:pt x="429622" y="119782"/>
                                  <a:pt x="402943" y="121725"/>
                                  <a:pt x="376168" y="121611"/>
                                </a:cubicBezTo>
                                <a:cubicBezTo>
                                  <a:pt x="438223" y="150624"/>
                                  <a:pt x="504536" y="162683"/>
                                  <a:pt x="576926" y="173999"/>
                                </a:cubicBezTo>
                                <a:cubicBezTo>
                                  <a:pt x="652374" y="185781"/>
                                  <a:pt x="687254" y="171884"/>
                                  <a:pt x="696313" y="180961"/>
                                </a:cubicBezTo>
                                <a:cubicBezTo>
                                  <a:pt x="699637" y="182866"/>
                                  <a:pt x="700913" y="186352"/>
                                  <a:pt x="700370" y="192544"/>
                                </a:cubicBezTo>
                                <a:cubicBezTo>
                                  <a:pt x="699904" y="197640"/>
                                  <a:pt x="697256" y="202878"/>
                                  <a:pt x="693160" y="208098"/>
                                </a:cubicBezTo>
                                <a:cubicBezTo>
                                  <a:pt x="693169" y="208089"/>
                                  <a:pt x="693169" y="208089"/>
                                  <a:pt x="693179" y="208079"/>
                                </a:cubicBezTo>
                                <a:cubicBezTo>
                                  <a:pt x="693160" y="208098"/>
                                  <a:pt x="693131" y="208127"/>
                                  <a:pt x="693112" y="208146"/>
                                </a:cubicBezTo>
                                <a:cubicBezTo>
                                  <a:pt x="686388" y="216680"/>
                                  <a:pt x="675396" y="225110"/>
                                  <a:pt x="661546" y="232701"/>
                                </a:cubicBezTo>
                                <a:cubicBezTo>
                                  <a:pt x="661508" y="232720"/>
                                  <a:pt x="661470" y="232749"/>
                                  <a:pt x="661432" y="232768"/>
                                </a:cubicBezTo>
                                <a:cubicBezTo>
                                  <a:pt x="659089" y="234044"/>
                                  <a:pt x="656660" y="235282"/>
                                  <a:pt x="654174" y="236511"/>
                                </a:cubicBezTo>
                                <a:cubicBezTo>
                                  <a:pt x="653403" y="236892"/>
                                  <a:pt x="652631" y="237273"/>
                                  <a:pt x="651840" y="237654"/>
                                </a:cubicBezTo>
                                <a:cubicBezTo>
                                  <a:pt x="649602" y="238721"/>
                                  <a:pt x="647316" y="239769"/>
                                  <a:pt x="644973" y="240788"/>
                                </a:cubicBezTo>
                                <a:cubicBezTo>
                                  <a:pt x="643820" y="241293"/>
                                  <a:pt x="642649" y="241778"/>
                                  <a:pt x="641477" y="242274"/>
                                </a:cubicBezTo>
                                <a:cubicBezTo>
                                  <a:pt x="639287" y="243188"/>
                                  <a:pt x="637086" y="244093"/>
                                  <a:pt x="634819" y="244960"/>
                                </a:cubicBezTo>
                                <a:cubicBezTo>
                                  <a:pt x="633324" y="245541"/>
                                  <a:pt x="631790" y="246074"/>
                                  <a:pt x="630266" y="246627"/>
                                </a:cubicBezTo>
                                <a:cubicBezTo>
                                  <a:pt x="628171" y="247389"/>
                                  <a:pt x="626104" y="248151"/>
                                  <a:pt x="623961" y="248865"/>
                                </a:cubicBezTo>
                                <a:cubicBezTo>
                                  <a:pt x="621065" y="249827"/>
                                  <a:pt x="618112" y="250722"/>
                                  <a:pt x="615150" y="251599"/>
                                </a:cubicBezTo>
                                <a:cubicBezTo>
                                  <a:pt x="613083" y="252208"/>
                                  <a:pt x="611007" y="252780"/>
                                  <a:pt x="608902" y="253342"/>
                                </a:cubicBezTo>
                                <a:cubicBezTo>
                                  <a:pt x="606311" y="254037"/>
                                  <a:pt x="603730" y="254732"/>
                                  <a:pt x="601101" y="255352"/>
                                </a:cubicBezTo>
                                <a:cubicBezTo>
                                  <a:pt x="599501" y="255733"/>
                                  <a:pt x="597891" y="256056"/>
                                  <a:pt x="596281" y="256409"/>
                                </a:cubicBezTo>
                                <a:cubicBezTo>
                                  <a:pt x="593767" y="256952"/>
                                  <a:pt x="591252" y="257476"/>
                                  <a:pt x="588718" y="257952"/>
                                </a:cubicBezTo>
                                <a:cubicBezTo>
                                  <a:pt x="587089" y="258257"/>
                                  <a:pt x="585461" y="258533"/>
                                  <a:pt x="583832" y="258809"/>
                                </a:cubicBezTo>
                                <a:cubicBezTo>
                                  <a:pt x="581260" y="259238"/>
                                  <a:pt x="578688" y="259619"/>
                                  <a:pt x="576117" y="259971"/>
                                </a:cubicBezTo>
                                <a:cubicBezTo>
                                  <a:pt x="574536" y="260181"/>
                                  <a:pt x="572954" y="260400"/>
                                  <a:pt x="571373" y="260581"/>
                                </a:cubicBezTo>
                                <a:cubicBezTo>
                                  <a:pt x="568573" y="260905"/>
                                  <a:pt x="565792" y="261152"/>
                                  <a:pt x="563001" y="261371"/>
                                </a:cubicBezTo>
                                <a:cubicBezTo>
                                  <a:pt x="561667" y="261476"/>
                                  <a:pt x="560343" y="261619"/>
                                  <a:pt x="559010" y="261695"/>
                                </a:cubicBezTo>
                                <a:cubicBezTo>
                                  <a:pt x="554905" y="261943"/>
                                  <a:pt x="550818" y="262095"/>
                                  <a:pt x="546770" y="262095"/>
                                </a:cubicBezTo>
                                <a:cubicBezTo>
                                  <a:pt x="477238" y="262095"/>
                                  <a:pt x="361471" y="205326"/>
                                  <a:pt x="361471" y="205326"/>
                                </a:cubicBezTo>
                                <a:cubicBezTo>
                                  <a:pt x="361471" y="205326"/>
                                  <a:pt x="359804" y="210679"/>
                                  <a:pt x="356442" y="218976"/>
                                </a:cubicBezTo>
                                <a:cubicBezTo>
                                  <a:pt x="352994" y="227720"/>
                                  <a:pt x="349165" y="235863"/>
                                  <a:pt x="345012" y="243445"/>
                                </a:cubicBezTo>
                                <a:cubicBezTo>
                                  <a:pt x="372948" y="262581"/>
                                  <a:pt x="416201" y="299490"/>
                                  <a:pt x="463531" y="367089"/>
                                </a:cubicBezTo>
                                <a:cubicBezTo>
                                  <a:pt x="500564" y="419991"/>
                                  <a:pt x="526663" y="486761"/>
                                  <a:pt x="534254" y="550350"/>
                                </a:cubicBezTo>
                                <a:lnTo>
                                  <a:pt x="534426" y="550341"/>
                                </a:lnTo>
                                <a:cubicBezTo>
                                  <a:pt x="534426" y="550341"/>
                                  <a:pt x="534654" y="551989"/>
                                  <a:pt x="534950" y="554932"/>
                                </a:cubicBezTo>
                                <a:lnTo>
                                  <a:pt x="535016" y="554932"/>
                                </a:lnTo>
                                <a:cubicBezTo>
                                  <a:pt x="535016" y="554932"/>
                                  <a:pt x="535997" y="562761"/>
                                  <a:pt x="536283" y="575677"/>
                                </a:cubicBezTo>
                                <a:cubicBezTo>
                                  <a:pt x="537102" y="596499"/>
                                  <a:pt x="535740" y="616701"/>
                                  <a:pt x="531911" y="635675"/>
                                </a:cubicBezTo>
                                <a:cubicBezTo>
                                  <a:pt x="528663" y="655202"/>
                                  <a:pt x="523072" y="676490"/>
                                  <a:pt x="514014" y="697693"/>
                                </a:cubicBezTo>
                                <a:cubicBezTo>
                                  <a:pt x="513909" y="697959"/>
                                  <a:pt x="513795" y="698226"/>
                                  <a:pt x="513680" y="698483"/>
                                </a:cubicBezTo>
                                <a:cubicBezTo>
                                  <a:pt x="511813" y="702827"/>
                                  <a:pt x="509804" y="707132"/>
                                  <a:pt x="507622" y="711437"/>
                                </a:cubicBezTo>
                                <a:cubicBezTo>
                                  <a:pt x="506165" y="714333"/>
                                  <a:pt x="504632" y="717219"/>
                                  <a:pt x="503022" y="720086"/>
                                </a:cubicBezTo>
                                <a:cubicBezTo>
                                  <a:pt x="501965" y="721953"/>
                                  <a:pt x="500917" y="723810"/>
                                  <a:pt x="499793" y="725658"/>
                                </a:cubicBezTo>
                                <a:cubicBezTo>
                                  <a:pt x="497078" y="730163"/>
                                  <a:pt x="494202" y="734621"/>
                                  <a:pt x="491078" y="738993"/>
                                </a:cubicBezTo>
                                <a:cubicBezTo>
                                  <a:pt x="490754" y="739431"/>
                                  <a:pt x="490439" y="739879"/>
                                  <a:pt x="490115" y="740327"/>
                                </a:cubicBezTo>
                                <a:cubicBezTo>
                                  <a:pt x="486382" y="745470"/>
                                  <a:pt x="482362" y="750509"/>
                                  <a:pt x="478019" y="755395"/>
                                </a:cubicBezTo>
                                <a:cubicBezTo>
                                  <a:pt x="455092" y="781703"/>
                                  <a:pt x="440366" y="798858"/>
                                  <a:pt x="399790" y="801753"/>
                                </a:cubicBezTo>
                                <a:cubicBezTo>
                                  <a:pt x="359213" y="804658"/>
                                  <a:pt x="324580" y="798877"/>
                                  <a:pt x="295453" y="798877"/>
                                </a:cubicBezTo>
                                <a:cubicBezTo>
                                  <a:pt x="257791" y="798877"/>
                                  <a:pt x="246199" y="787275"/>
                                  <a:pt x="249095" y="772788"/>
                                </a:cubicBezTo>
                                <a:cubicBezTo>
                                  <a:pt x="249276" y="771873"/>
                                  <a:pt x="249447" y="770835"/>
                                  <a:pt x="249628" y="769778"/>
                                </a:cubicBezTo>
                                <a:cubicBezTo>
                                  <a:pt x="240475" y="770549"/>
                                  <a:pt x="230131" y="769892"/>
                                  <a:pt x="220110" y="769892"/>
                                </a:cubicBezTo>
                                <a:cubicBezTo>
                                  <a:pt x="191116" y="769892"/>
                                  <a:pt x="141853" y="766996"/>
                                  <a:pt x="107096" y="769892"/>
                                </a:cubicBezTo>
                                <a:cubicBezTo>
                                  <a:pt x="72320" y="772788"/>
                                  <a:pt x="54937" y="761196"/>
                                  <a:pt x="66520" y="732221"/>
                                </a:cubicBezTo>
                                <a:cubicBezTo>
                                  <a:pt x="77140" y="705694"/>
                                  <a:pt x="119250" y="720429"/>
                                  <a:pt x="126280" y="723105"/>
                                </a:cubicBezTo>
                                <a:cubicBezTo>
                                  <a:pt x="126280" y="723096"/>
                                  <a:pt x="126270" y="723077"/>
                                  <a:pt x="126270" y="723067"/>
                                </a:cubicBezTo>
                                <a:cubicBezTo>
                                  <a:pt x="94923" y="711009"/>
                                  <a:pt x="69587" y="673404"/>
                                  <a:pt x="83922" y="601814"/>
                                </a:cubicBezTo>
                                <a:cubicBezTo>
                                  <a:pt x="90666" y="568134"/>
                                  <a:pt x="109925" y="551484"/>
                                  <a:pt x="128613" y="543178"/>
                                </a:cubicBezTo>
                                <a:cubicBezTo>
                                  <a:pt x="134052" y="504840"/>
                                  <a:pt x="142796" y="464711"/>
                                  <a:pt x="156198" y="425582"/>
                                </a:cubicBezTo>
                                <a:cubicBezTo>
                                  <a:pt x="159741" y="390588"/>
                                  <a:pt x="165170" y="359841"/>
                                  <a:pt x="172314" y="338171"/>
                                </a:cubicBezTo>
                                <a:cubicBezTo>
                                  <a:pt x="130061" y="336333"/>
                                  <a:pt x="90837" y="323579"/>
                                  <a:pt x="55309" y="288622"/>
                                </a:cubicBezTo>
                                <a:cubicBezTo>
                                  <a:pt x="48422" y="282269"/>
                                  <a:pt x="41669" y="275059"/>
                                  <a:pt x="35068" y="266715"/>
                                </a:cubicBezTo>
                                <a:cubicBezTo>
                                  <a:pt x="-28130" y="186895"/>
                                  <a:pt x="10151" y="92198"/>
                                  <a:pt x="26543" y="79911"/>
                                </a:cubicBezTo>
                                <a:cubicBezTo>
                                  <a:pt x="38145" y="71205"/>
                                  <a:pt x="46822" y="82806"/>
                                  <a:pt x="72901" y="74110"/>
                                </a:cubicBezTo>
                                <a:cubicBezTo>
                                  <a:pt x="98990" y="65423"/>
                                  <a:pt x="110401" y="40706"/>
                                  <a:pt x="142282" y="37801"/>
                                </a:cubicBezTo>
                                <a:cubicBezTo>
                                  <a:pt x="208499" y="31781"/>
                                  <a:pt x="239103" y="38667"/>
                                  <a:pt x="299092" y="76167"/>
                                </a:cubicBezTo>
                                <a:cubicBezTo>
                                  <a:pt x="336411" y="72519"/>
                                  <a:pt x="410458" y="62166"/>
                                  <a:pt x="469713" y="34286"/>
                                </a:cubicBezTo>
                                <a:cubicBezTo>
                                  <a:pt x="511052" y="14821"/>
                                  <a:pt x="539627" y="2051"/>
                                  <a:pt x="554220" y="2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Graphic 603">
                          <a:extLst>
                            <a:ext uri="{FF2B5EF4-FFF2-40B4-BE49-F238E27FC236}">
                              <a16:creationId xmlns:a16="http://schemas.microsoft.com/office/drawing/2014/main" id="{BE2FE6CF-EFAB-4EFA-B88E-2F18B2BD79D2}"/>
                            </a:ext>
                          </a:extLst>
                        </wps:cNvPr>
                        <wps:cNvSpPr/>
                        <wps:spPr>
                          <a:xfrm>
                            <a:off x="387749" y="2872631"/>
                            <a:ext cx="55782" cy="55782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45" name="Graphic 603">
                          <a:extLst>
                            <a:ext uri="{FF2B5EF4-FFF2-40B4-BE49-F238E27FC236}">
                              <a16:creationId xmlns:a16="http://schemas.microsoft.com/office/drawing/2014/main" id="{18B1DC31-5551-4479-8BBD-0B1411D9D024}"/>
                            </a:ext>
                          </a:extLst>
                        </wps:cNvPr>
                        <wps:cNvSpPr/>
                        <wps:spPr>
                          <a:xfrm>
                            <a:off x="570232" y="3182789"/>
                            <a:ext cx="55782" cy="55782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</wpg:grpSp>
                    <wps:wsp>
                      <wps:cNvPr id="402" name="Freeform: Shape 401">
                        <a:extLst>
                          <a:ext uri="{FF2B5EF4-FFF2-40B4-BE49-F238E27FC236}">
                            <a16:creationId xmlns:a16="http://schemas.microsoft.com/office/drawing/2014/main" id="{33099391-91DC-428E-8770-8D903E0E900B}"/>
                          </a:ext>
                        </a:extLst>
                      </wps:cNvPr>
                      <wps:cNvSpPr/>
                      <wps:spPr>
                        <a:xfrm flipH="1">
                          <a:off x="1897038" y="3575713"/>
                          <a:ext cx="38033" cy="38033"/>
                        </a:xfrm>
                        <a:custGeom>
                          <a:avLst/>
                          <a:gdLst>
                            <a:gd name="connsiteX0" fmla="*/ 14764 w 28575"/>
                            <a:gd name="connsiteY0" fmla="*/ 7144 h 28575"/>
                            <a:gd name="connsiteX1" fmla="*/ 7144 w 28575"/>
                            <a:gd name="connsiteY1" fmla="*/ 14764 h 28575"/>
                            <a:gd name="connsiteX2" fmla="*/ 14764 w 28575"/>
                            <a:gd name="connsiteY2" fmla="*/ 22384 h 28575"/>
                            <a:gd name="connsiteX3" fmla="*/ 22384 w 28575"/>
                            <a:gd name="connsiteY3" fmla="*/ 14764 h 28575"/>
                            <a:gd name="connsiteX4" fmla="*/ 14764 w 28575"/>
                            <a:gd name="connsiteY4" fmla="*/ 71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4764" y="7144"/>
                              </a:moveTo>
                              <a:cubicBezTo>
                                <a:pt x="10954" y="7144"/>
                                <a:pt x="7144" y="10954"/>
                                <a:pt x="7144" y="14764"/>
                              </a:cubicBezTo>
                              <a:cubicBezTo>
                                <a:pt x="7144" y="18574"/>
                                <a:pt x="10954" y="22384"/>
                                <a:pt x="14764" y="22384"/>
                              </a:cubicBezTo>
                              <a:cubicBezTo>
                                <a:pt x="18574" y="22384"/>
                                <a:pt x="22384" y="18574"/>
                                <a:pt x="22384" y="14764"/>
                              </a:cubicBezTo>
                              <a:cubicBezTo>
                                <a:pt x="22384" y="10954"/>
                                <a:pt x="18574" y="7144"/>
                                <a:pt x="14764" y="714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1010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5" name="Rectangle 164">
                        <a:extLst>
                          <a:ext uri="{FF2B5EF4-FFF2-40B4-BE49-F238E27FC236}">
                            <a16:creationId xmlns:a16="http://schemas.microsoft.com/office/drawing/2014/main" id="{DE526540-3952-446F-A31B-4923890A11F6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242030" y="5472752"/>
                          <a:ext cx="2991600" cy="4132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 cap="flat">
                          <a:solidFill>
                            <a:schemeClr val="bg1">
                              <a:lumMod val="95000"/>
                            </a:schemeClr>
                          </a:solidFill>
                          <a:prstDash val="solid"/>
                          <a:miter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Freeform: Shape 165" descr="Snowflakes">
                        <a:extLst>
                          <a:ext uri="{FF2B5EF4-FFF2-40B4-BE49-F238E27FC236}">
                            <a16:creationId xmlns:a16="http://schemas.microsoft.com/office/drawing/2014/main" id="{D5F28FD7-0D1F-4B4D-BD77-E927177192F9}"/>
                          </a:ext>
                        </a:extLst>
                      </wps:cNvPr>
                      <wps:cNvSpPr/>
                      <wps:spPr>
                        <a:xfrm>
                          <a:off x="6712274" y="7956645"/>
                          <a:ext cx="333984" cy="333046"/>
                        </a:xfrm>
                        <a:custGeom>
                          <a:avLst/>
                          <a:gdLst>
                            <a:gd name="connsiteX0" fmla="*/ 167461 w 333984"/>
                            <a:gd name="connsiteY0" fmla="*/ 0 h 333046"/>
                            <a:gd name="connsiteX1" fmla="*/ 172152 w 333984"/>
                            <a:gd name="connsiteY1" fmla="*/ 4691 h 333046"/>
                            <a:gd name="connsiteX2" fmla="*/ 172152 w 333984"/>
                            <a:gd name="connsiteY2" fmla="*/ 42217 h 333046"/>
                            <a:gd name="connsiteX3" fmla="*/ 189508 w 333984"/>
                            <a:gd name="connsiteY3" fmla="*/ 24861 h 333046"/>
                            <a:gd name="connsiteX4" fmla="*/ 196075 w 333984"/>
                            <a:gd name="connsiteY4" fmla="*/ 24861 h 333046"/>
                            <a:gd name="connsiteX5" fmla="*/ 196075 w 333984"/>
                            <a:gd name="connsiteY5" fmla="*/ 31428 h 333046"/>
                            <a:gd name="connsiteX6" fmla="*/ 172152 w 333984"/>
                            <a:gd name="connsiteY6" fmla="*/ 55352 h 333046"/>
                            <a:gd name="connsiteX7" fmla="*/ 172152 w 333984"/>
                            <a:gd name="connsiteY7" fmla="*/ 69424 h 333046"/>
                            <a:gd name="connsiteX8" fmla="*/ 207802 w 333984"/>
                            <a:gd name="connsiteY8" fmla="*/ 33774 h 333046"/>
                            <a:gd name="connsiteX9" fmla="*/ 214369 w 333984"/>
                            <a:gd name="connsiteY9" fmla="*/ 33774 h 333046"/>
                            <a:gd name="connsiteX10" fmla="*/ 214369 w 333984"/>
                            <a:gd name="connsiteY10" fmla="*/ 40341 h 333046"/>
                            <a:gd name="connsiteX11" fmla="*/ 172152 w 333984"/>
                            <a:gd name="connsiteY11" fmla="*/ 82559 h 333046"/>
                            <a:gd name="connsiteX12" fmla="*/ 172152 w 333984"/>
                            <a:gd name="connsiteY12" fmla="*/ 154797 h 333046"/>
                            <a:gd name="connsiteX13" fmla="*/ 196075 w 333984"/>
                            <a:gd name="connsiteY13" fmla="*/ 130874 h 333046"/>
                            <a:gd name="connsiteX14" fmla="*/ 196075 w 333984"/>
                            <a:gd name="connsiteY14" fmla="*/ 102729 h 333046"/>
                            <a:gd name="connsiteX15" fmla="*/ 200766 w 333984"/>
                            <a:gd name="connsiteY15" fmla="*/ 98038 h 333046"/>
                            <a:gd name="connsiteX16" fmla="*/ 205458 w 333984"/>
                            <a:gd name="connsiteY16" fmla="*/ 102729 h 333046"/>
                            <a:gd name="connsiteX17" fmla="*/ 205458 w 333984"/>
                            <a:gd name="connsiteY17" fmla="*/ 121492 h 333046"/>
                            <a:gd name="connsiteX18" fmla="*/ 217654 w 333984"/>
                            <a:gd name="connsiteY18" fmla="*/ 109295 h 333046"/>
                            <a:gd name="connsiteX19" fmla="*/ 224221 w 333984"/>
                            <a:gd name="connsiteY19" fmla="*/ 109295 h 333046"/>
                            <a:gd name="connsiteX20" fmla="*/ 224221 w 333984"/>
                            <a:gd name="connsiteY20" fmla="*/ 115862 h 333046"/>
                            <a:gd name="connsiteX21" fmla="*/ 211555 w 333984"/>
                            <a:gd name="connsiteY21" fmla="*/ 128529 h 333046"/>
                            <a:gd name="connsiteX22" fmla="*/ 231257 w 333984"/>
                            <a:gd name="connsiteY22" fmla="*/ 128529 h 333046"/>
                            <a:gd name="connsiteX23" fmla="*/ 235948 w 333984"/>
                            <a:gd name="connsiteY23" fmla="*/ 133220 h 333046"/>
                            <a:gd name="connsiteX24" fmla="*/ 231257 w 333984"/>
                            <a:gd name="connsiteY24" fmla="*/ 137911 h 333046"/>
                            <a:gd name="connsiteX25" fmla="*/ 202172 w 333984"/>
                            <a:gd name="connsiteY25" fmla="*/ 137911 h 333046"/>
                            <a:gd name="connsiteX26" fmla="*/ 178251 w 333984"/>
                            <a:gd name="connsiteY26" fmla="*/ 161832 h 333046"/>
                            <a:gd name="connsiteX27" fmla="*/ 251896 w 333984"/>
                            <a:gd name="connsiteY27" fmla="*/ 161832 h 333046"/>
                            <a:gd name="connsiteX28" fmla="*/ 294113 w 333984"/>
                            <a:gd name="connsiteY28" fmla="*/ 119615 h 333046"/>
                            <a:gd name="connsiteX29" fmla="*/ 300680 w 333984"/>
                            <a:gd name="connsiteY29" fmla="*/ 119615 h 333046"/>
                            <a:gd name="connsiteX30" fmla="*/ 300680 w 333984"/>
                            <a:gd name="connsiteY30" fmla="*/ 126182 h 333046"/>
                            <a:gd name="connsiteX31" fmla="*/ 265030 w 333984"/>
                            <a:gd name="connsiteY31" fmla="*/ 161832 h 333046"/>
                            <a:gd name="connsiteX32" fmla="*/ 278633 w 333984"/>
                            <a:gd name="connsiteY32" fmla="*/ 161832 h 333046"/>
                            <a:gd name="connsiteX33" fmla="*/ 302556 w 333984"/>
                            <a:gd name="connsiteY33" fmla="*/ 137909 h 333046"/>
                            <a:gd name="connsiteX34" fmla="*/ 309123 w 333984"/>
                            <a:gd name="connsiteY34" fmla="*/ 137909 h 333046"/>
                            <a:gd name="connsiteX35" fmla="*/ 309123 w 333984"/>
                            <a:gd name="connsiteY35" fmla="*/ 144476 h 333046"/>
                            <a:gd name="connsiteX36" fmla="*/ 291767 w 333984"/>
                            <a:gd name="connsiteY36" fmla="*/ 161832 h 333046"/>
                            <a:gd name="connsiteX37" fmla="*/ 329293 w 333984"/>
                            <a:gd name="connsiteY37" fmla="*/ 161832 h 333046"/>
                            <a:gd name="connsiteX38" fmla="*/ 333984 w 333984"/>
                            <a:gd name="connsiteY38" fmla="*/ 166523 h 333046"/>
                            <a:gd name="connsiteX39" fmla="*/ 329293 w 333984"/>
                            <a:gd name="connsiteY39" fmla="*/ 171214 h 333046"/>
                            <a:gd name="connsiteX40" fmla="*/ 291767 w 333984"/>
                            <a:gd name="connsiteY40" fmla="*/ 171214 h 333046"/>
                            <a:gd name="connsiteX41" fmla="*/ 309123 w 333984"/>
                            <a:gd name="connsiteY41" fmla="*/ 188570 h 333046"/>
                            <a:gd name="connsiteX42" fmla="*/ 309123 w 333984"/>
                            <a:gd name="connsiteY42" fmla="*/ 195137 h 333046"/>
                            <a:gd name="connsiteX43" fmla="*/ 305839 w 333984"/>
                            <a:gd name="connsiteY43" fmla="*/ 196544 h 333046"/>
                            <a:gd name="connsiteX44" fmla="*/ 302556 w 333984"/>
                            <a:gd name="connsiteY44" fmla="*/ 195137 h 333046"/>
                            <a:gd name="connsiteX45" fmla="*/ 278632 w 333984"/>
                            <a:gd name="connsiteY45" fmla="*/ 171214 h 333046"/>
                            <a:gd name="connsiteX46" fmla="*/ 265030 w 333984"/>
                            <a:gd name="connsiteY46" fmla="*/ 171214 h 333046"/>
                            <a:gd name="connsiteX47" fmla="*/ 300680 w 333984"/>
                            <a:gd name="connsiteY47" fmla="*/ 206864 h 333046"/>
                            <a:gd name="connsiteX48" fmla="*/ 300680 w 333984"/>
                            <a:gd name="connsiteY48" fmla="*/ 213431 h 333046"/>
                            <a:gd name="connsiteX49" fmla="*/ 297396 w 333984"/>
                            <a:gd name="connsiteY49" fmla="*/ 214838 h 333046"/>
                            <a:gd name="connsiteX50" fmla="*/ 294113 w 333984"/>
                            <a:gd name="connsiteY50" fmla="*/ 213431 h 333046"/>
                            <a:gd name="connsiteX51" fmla="*/ 251895 w 333984"/>
                            <a:gd name="connsiteY51" fmla="*/ 171214 h 333046"/>
                            <a:gd name="connsiteX52" fmla="*/ 178250 w 333984"/>
                            <a:gd name="connsiteY52" fmla="*/ 171214 h 333046"/>
                            <a:gd name="connsiteX53" fmla="*/ 202173 w 333984"/>
                            <a:gd name="connsiteY53" fmla="*/ 195137 h 333046"/>
                            <a:gd name="connsiteX54" fmla="*/ 230318 w 333984"/>
                            <a:gd name="connsiteY54" fmla="*/ 195137 h 333046"/>
                            <a:gd name="connsiteX55" fmla="*/ 235009 w 333984"/>
                            <a:gd name="connsiteY55" fmla="*/ 199828 h 333046"/>
                            <a:gd name="connsiteX56" fmla="*/ 230318 w 333984"/>
                            <a:gd name="connsiteY56" fmla="*/ 204519 h 333046"/>
                            <a:gd name="connsiteX57" fmla="*/ 211556 w 333984"/>
                            <a:gd name="connsiteY57" fmla="*/ 204519 h 333046"/>
                            <a:gd name="connsiteX58" fmla="*/ 225159 w 333984"/>
                            <a:gd name="connsiteY58" fmla="*/ 218123 h 333046"/>
                            <a:gd name="connsiteX59" fmla="*/ 225159 w 333984"/>
                            <a:gd name="connsiteY59" fmla="*/ 225159 h 333046"/>
                            <a:gd name="connsiteX60" fmla="*/ 221875 w 333984"/>
                            <a:gd name="connsiteY60" fmla="*/ 226566 h 333046"/>
                            <a:gd name="connsiteX61" fmla="*/ 218592 w 333984"/>
                            <a:gd name="connsiteY61" fmla="*/ 225159 h 333046"/>
                            <a:gd name="connsiteX62" fmla="*/ 204519 w 333984"/>
                            <a:gd name="connsiteY62" fmla="*/ 211086 h 333046"/>
                            <a:gd name="connsiteX63" fmla="*/ 204519 w 333984"/>
                            <a:gd name="connsiteY63" fmla="*/ 230319 h 333046"/>
                            <a:gd name="connsiteX64" fmla="*/ 199827 w 333984"/>
                            <a:gd name="connsiteY64" fmla="*/ 235010 h 333046"/>
                            <a:gd name="connsiteX65" fmla="*/ 195136 w 333984"/>
                            <a:gd name="connsiteY65" fmla="*/ 230319 h 333046"/>
                            <a:gd name="connsiteX66" fmla="*/ 195136 w 333984"/>
                            <a:gd name="connsiteY66" fmla="*/ 201703 h 333046"/>
                            <a:gd name="connsiteX67" fmla="*/ 171214 w 333984"/>
                            <a:gd name="connsiteY67" fmla="*/ 177781 h 333046"/>
                            <a:gd name="connsiteX68" fmla="*/ 171214 w 333984"/>
                            <a:gd name="connsiteY68" fmla="*/ 250957 h 333046"/>
                            <a:gd name="connsiteX69" fmla="*/ 213431 w 333984"/>
                            <a:gd name="connsiteY69" fmla="*/ 293175 h 333046"/>
                            <a:gd name="connsiteX70" fmla="*/ 213431 w 333984"/>
                            <a:gd name="connsiteY70" fmla="*/ 299742 h 333046"/>
                            <a:gd name="connsiteX71" fmla="*/ 210148 w 333984"/>
                            <a:gd name="connsiteY71" fmla="*/ 301149 h 333046"/>
                            <a:gd name="connsiteX72" fmla="*/ 206864 w 333984"/>
                            <a:gd name="connsiteY72" fmla="*/ 299742 h 333046"/>
                            <a:gd name="connsiteX73" fmla="*/ 171214 w 333984"/>
                            <a:gd name="connsiteY73" fmla="*/ 264092 h 333046"/>
                            <a:gd name="connsiteX74" fmla="*/ 171214 w 333984"/>
                            <a:gd name="connsiteY74" fmla="*/ 278163 h 333046"/>
                            <a:gd name="connsiteX75" fmla="*/ 195137 w 333984"/>
                            <a:gd name="connsiteY75" fmla="*/ 302087 h 333046"/>
                            <a:gd name="connsiteX76" fmla="*/ 195137 w 333984"/>
                            <a:gd name="connsiteY76" fmla="*/ 308654 h 333046"/>
                            <a:gd name="connsiteX77" fmla="*/ 191853 w 333984"/>
                            <a:gd name="connsiteY77" fmla="*/ 310061 h 333046"/>
                            <a:gd name="connsiteX78" fmla="*/ 188570 w 333984"/>
                            <a:gd name="connsiteY78" fmla="*/ 308654 h 333046"/>
                            <a:gd name="connsiteX79" fmla="*/ 171214 w 333984"/>
                            <a:gd name="connsiteY79" fmla="*/ 291298 h 333046"/>
                            <a:gd name="connsiteX80" fmla="*/ 171214 w 333984"/>
                            <a:gd name="connsiteY80" fmla="*/ 328355 h 333046"/>
                            <a:gd name="connsiteX81" fmla="*/ 166523 w 333984"/>
                            <a:gd name="connsiteY81" fmla="*/ 333046 h 333046"/>
                            <a:gd name="connsiteX82" fmla="*/ 161832 w 333984"/>
                            <a:gd name="connsiteY82" fmla="*/ 328355 h 333046"/>
                            <a:gd name="connsiteX83" fmla="*/ 161832 w 333984"/>
                            <a:gd name="connsiteY83" fmla="*/ 291298 h 333046"/>
                            <a:gd name="connsiteX84" fmla="*/ 144476 w 333984"/>
                            <a:gd name="connsiteY84" fmla="*/ 308654 h 333046"/>
                            <a:gd name="connsiteX85" fmla="*/ 137909 w 333984"/>
                            <a:gd name="connsiteY85" fmla="*/ 308654 h 333046"/>
                            <a:gd name="connsiteX86" fmla="*/ 137909 w 333984"/>
                            <a:gd name="connsiteY86" fmla="*/ 302087 h 333046"/>
                            <a:gd name="connsiteX87" fmla="*/ 161832 w 333984"/>
                            <a:gd name="connsiteY87" fmla="*/ 278164 h 333046"/>
                            <a:gd name="connsiteX88" fmla="*/ 161832 w 333984"/>
                            <a:gd name="connsiteY88" fmla="*/ 264092 h 333046"/>
                            <a:gd name="connsiteX89" fmla="*/ 126182 w 333984"/>
                            <a:gd name="connsiteY89" fmla="*/ 299742 h 333046"/>
                            <a:gd name="connsiteX90" fmla="*/ 119615 w 333984"/>
                            <a:gd name="connsiteY90" fmla="*/ 299742 h 333046"/>
                            <a:gd name="connsiteX91" fmla="*/ 119615 w 333984"/>
                            <a:gd name="connsiteY91" fmla="*/ 293175 h 333046"/>
                            <a:gd name="connsiteX92" fmla="*/ 161832 w 333984"/>
                            <a:gd name="connsiteY92" fmla="*/ 250958 h 333046"/>
                            <a:gd name="connsiteX93" fmla="*/ 161832 w 333984"/>
                            <a:gd name="connsiteY93" fmla="*/ 178720 h 333046"/>
                            <a:gd name="connsiteX94" fmla="*/ 137910 w 333984"/>
                            <a:gd name="connsiteY94" fmla="*/ 202642 h 333046"/>
                            <a:gd name="connsiteX95" fmla="*/ 137910 w 333984"/>
                            <a:gd name="connsiteY95" fmla="*/ 230788 h 333046"/>
                            <a:gd name="connsiteX96" fmla="*/ 133219 w 333984"/>
                            <a:gd name="connsiteY96" fmla="*/ 235479 h 333046"/>
                            <a:gd name="connsiteX97" fmla="*/ 128528 w 333984"/>
                            <a:gd name="connsiteY97" fmla="*/ 230788 h 333046"/>
                            <a:gd name="connsiteX98" fmla="*/ 128528 w 333984"/>
                            <a:gd name="connsiteY98" fmla="*/ 212025 h 333046"/>
                            <a:gd name="connsiteX99" fmla="*/ 114924 w 333984"/>
                            <a:gd name="connsiteY99" fmla="*/ 225628 h 333046"/>
                            <a:gd name="connsiteX100" fmla="*/ 111641 w 333984"/>
                            <a:gd name="connsiteY100" fmla="*/ 227035 h 333046"/>
                            <a:gd name="connsiteX101" fmla="*/ 108357 w 333984"/>
                            <a:gd name="connsiteY101" fmla="*/ 225628 h 333046"/>
                            <a:gd name="connsiteX102" fmla="*/ 108357 w 333984"/>
                            <a:gd name="connsiteY102" fmla="*/ 219061 h 333046"/>
                            <a:gd name="connsiteX103" fmla="*/ 122304 w 333984"/>
                            <a:gd name="connsiteY103" fmla="*/ 204988 h 333046"/>
                            <a:gd name="connsiteX104" fmla="*/ 102728 w 333984"/>
                            <a:gd name="connsiteY104" fmla="*/ 204988 h 333046"/>
                            <a:gd name="connsiteX105" fmla="*/ 98037 w 333984"/>
                            <a:gd name="connsiteY105" fmla="*/ 200297 h 333046"/>
                            <a:gd name="connsiteX106" fmla="*/ 102728 w 333984"/>
                            <a:gd name="connsiteY106" fmla="*/ 195606 h 333046"/>
                            <a:gd name="connsiteX107" fmla="*/ 131603 w 333984"/>
                            <a:gd name="connsiteY107" fmla="*/ 195606 h 333046"/>
                            <a:gd name="connsiteX108" fmla="*/ 155777 w 333984"/>
                            <a:gd name="connsiteY108" fmla="*/ 171214 h 333046"/>
                            <a:gd name="connsiteX109" fmla="*/ 82089 w 333984"/>
                            <a:gd name="connsiteY109" fmla="*/ 171214 h 333046"/>
                            <a:gd name="connsiteX110" fmla="*/ 39871 w 333984"/>
                            <a:gd name="connsiteY110" fmla="*/ 213431 h 333046"/>
                            <a:gd name="connsiteX111" fmla="*/ 36588 w 333984"/>
                            <a:gd name="connsiteY111" fmla="*/ 214838 h 333046"/>
                            <a:gd name="connsiteX112" fmla="*/ 33304 w 333984"/>
                            <a:gd name="connsiteY112" fmla="*/ 213431 h 333046"/>
                            <a:gd name="connsiteX113" fmla="*/ 33304 w 333984"/>
                            <a:gd name="connsiteY113" fmla="*/ 206864 h 333046"/>
                            <a:gd name="connsiteX114" fmla="*/ 68954 w 333984"/>
                            <a:gd name="connsiteY114" fmla="*/ 171214 h 333046"/>
                            <a:gd name="connsiteX115" fmla="*/ 55352 w 333984"/>
                            <a:gd name="connsiteY115" fmla="*/ 171214 h 333046"/>
                            <a:gd name="connsiteX116" fmla="*/ 31428 w 333984"/>
                            <a:gd name="connsiteY116" fmla="*/ 195137 h 333046"/>
                            <a:gd name="connsiteX117" fmla="*/ 28145 w 333984"/>
                            <a:gd name="connsiteY117" fmla="*/ 196544 h 333046"/>
                            <a:gd name="connsiteX118" fmla="*/ 24861 w 333984"/>
                            <a:gd name="connsiteY118" fmla="*/ 195137 h 333046"/>
                            <a:gd name="connsiteX119" fmla="*/ 24861 w 333984"/>
                            <a:gd name="connsiteY119" fmla="*/ 188570 h 333046"/>
                            <a:gd name="connsiteX120" fmla="*/ 42217 w 333984"/>
                            <a:gd name="connsiteY120" fmla="*/ 171214 h 333046"/>
                            <a:gd name="connsiteX121" fmla="*/ 4691 w 333984"/>
                            <a:gd name="connsiteY121" fmla="*/ 171214 h 333046"/>
                            <a:gd name="connsiteX122" fmla="*/ 0 w 333984"/>
                            <a:gd name="connsiteY122" fmla="*/ 166523 h 333046"/>
                            <a:gd name="connsiteX123" fmla="*/ 4691 w 333984"/>
                            <a:gd name="connsiteY123" fmla="*/ 161832 h 333046"/>
                            <a:gd name="connsiteX124" fmla="*/ 42217 w 333984"/>
                            <a:gd name="connsiteY124" fmla="*/ 161832 h 333046"/>
                            <a:gd name="connsiteX125" fmla="*/ 24861 w 333984"/>
                            <a:gd name="connsiteY125" fmla="*/ 144476 h 333046"/>
                            <a:gd name="connsiteX126" fmla="*/ 24861 w 333984"/>
                            <a:gd name="connsiteY126" fmla="*/ 137909 h 333046"/>
                            <a:gd name="connsiteX127" fmla="*/ 31428 w 333984"/>
                            <a:gd name="connsiteY127" fmla="*/ 137909 h 333046"/>
                            <a:gd name="connsiteX128" fmla="*/ 55351 w 333984"/>
                            <a:gd name="connsiteY128" fmla="*/ 161832 h 333046"/>
                            <a:gd name="connsiteX129" fmla="*/ 68954 w 333984"/>
                            <a:gd name="connsiteY129" fmla="*/ 161832 h 333046"/>
                            <a:gd name="connsiteX130" fmla="*/ 33304 w 333984"/>
                            <a:gd name="connsiteY130" fmla="*/ 126182 h 333046"/>
                            <a:gd name="connsiteX131" fmla="*/ 33304 w 333984"/>
                            <a:gd name="connsiteY131" fmla="*/ 119615 h 333046"/>
                            <a:gd name="connsiteX132" fmla="*/ 39871 w 333984"/>
                            <a:gd name="connsiteY132" fmla="*/ 119615 h 333046"/>
                            <a:gd name="connsiteX133" fmla="*/ 82088 w 333984"/>
                            <a:gd name="connsiteY133" fmla="*/ 161832 h 333046"/>
                            <a:gd name="connsiteX134" fmla="*/ 155734 w 333984"/>
                            <a:gd name="connsiteY134" fmla="*/ 161832 h 333046"/>
                            <a:gd name="connsiteX135" fmla="*/ 130874 w 333984"/>
                            <a:gd name="connsiteY135" fmla="*/ 136972 h 333046"/>
                            <a:gd name="connsiteX136" fmla="*/ 102259 w 333984"/>
                            <a:gd name="connsiteY136" fmla="*/ 136972 h 333046"/>
                            <a:gd name="connsiteX137" fmla="*/ 97568 w 333984"/>
                            <a:gd name="connsiteY137" fmla="*/ 132281 h 333046"/>
                            <a:gd name="connsiteX138" fmla="*/ 102259 w 333984"/>
                            <a:gd name="connsiteY138" fmla="*/ 127590 h 333046"/>
                            <a:gd name="connsiteX139" fmla="*/ 121492 w 333984"/>
                            <a:gd name="connsiteY139" fmla="*/ 127590 h 333046"/>
                            <a:gd name="connsiteX140" fmla="*/ 108826 w 333984"/>
                            <a:gd name="connsiteY140" fmla="*/ 114924 h 333046"/>
                            <a:gd name="connsiteX141" fmla="*/ 108826 w 333984"/>
                            <a:gd name="connsiteY141" fmla="*/ 108357 h 333046"/>
                            <a:gd name="connsiteX142" fmla="*/ 115393 w 333984"/>
                            <a:gd name="connsiteY142" fmla="*/ 108357 h 333046"/>
                            <a:gd name="connsiteX143" fmla="*/ 128059 w 333984"/>
                            <a:gd name="connsiteY143" fmla="*/ 121023 h 333046"/>
                            <a:gd name="connsiteX144" fmla="*/ 128059 w 333984"/>
                            <a:gd name="connsiteY144" fmla="*/ 101790 h 333046"/>
                            <a:gd name="connsiteX145" fmla="*/ 132750 w 333984"/>
                            <a:gd name="connsiteY145" fmla="*/ 97099 h 333046"/>
                            <a:gd name="connsiteX146" fmla="*/ 137441 w 333984"/>
                            <a:gd name="connsiteY146" fmla="*/ 101790 h 333046"/>
                            <a:gd name="connsiteX147" fmla="*/ 137441 w 333984"/>
                            <a:gd name="connsiteY147" fmla="*/ 130405 h 333046"/>
                            <a:gd name="connsiteX148" fmla="*/ 162770 w 333984"/>
                            <a:gd name="connsiteY148" fmla="*/ 155734 h 333046"/>
                            <a:gd name="connsiteX149" fmla="*/ 162770 w 333984"/>
                            <a:gd name="connsiteY149" fmla="*/ 82558 h 333046"/>
                            <a:gd name="connsiteX150" fmla="*/ 120553 w 333984"/>
                            <a:gd name="connsiteY150" fmla="*/ 40341 h 333046"/>
                            <a:gd name="connsiteX151" fmla="*/ 120553 w 333984"/>
                            <a:gd name="connsiteY151" fmla="*/ 33774 h 333046"/>
                            <a:gd name="connsiteX152" fmla="*/ 127120 w 333984"/>
                            <a:gd name="connsiteY152" fmla="*/ 33774 h 333046"/>
                            <a:gd name="connsiteX153" fmla="*/ 162770 w 333984"/>
                            <a:gd name="connsiteY153" fmla="*/ 69424 h 333046"/>
                            <a:gd name="connsiteX154" fmla="*/ 162770 w 333984"/>
                            <a:gd name="connsiteY154" fmla="*/ 55351 h 333046"/>
                            <a:gd name="connsiteX155" fmla="*/ 138847 w 333984"/>
                            <a:gd name="connsiteY155" fmla="*/ 31428 h 333046"/>
                            <a:gd name="connsiteX156" fmla="*/ 138847 w 333984"/>
                            <a:gd name="connsiteY156" fmla="*/ 24861 h 333046"/>
                            <a:gd name="connsiteX157" fmla="*/ 145414 w 333984"/>
                            <a:gd name="connsiteY157" fmla="*/ 24861 h 333046"/>
                            <a:gd name="connsiteX158" fmla="*/ 162770 w 333984"/>
                            <a:gd name="connsiteY158" fmla="*/ 42217 h 333046"/>
                            <a:gd name="connsiteX159" fmla="*/ 162770 w 333984"/>
                            <a:gd name="connsiteY159" fmla="*/ 4691 h 333046"/>
                            <a:gd name="connsiteX160" fmla="*/ 167461 w 333984"/>
                            <a:gd name="connsiteY160" fmla="*/ 0 h 3330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333984" h="333046">
                              <a:moveTo>
                                <a:pt x="167461" y="0"/>
                              </a:moveTo>
                              <a:cubicBezTo>
                                <a:pt x="170276" y="0"/>
                                <a:pt x="172152" y="1876"/>
                                <a:pt x="172152" y="4691"/>
                              </a:cubicBezTo>
                              <a:lnTo>
                                <a:pt x="172152" y="42217"/>
                              </a:lnTo>
                              <a:lnTo>
                                <a:pt x="189508" y="24861"/>
                              </a:lnTo>
                              <a:cubicBezTo>
                                <a:pt x="191384" y="22985"/>
                                <a:pt x="194199" y="22985"/>
                                <a:pt x="196075" y="24861"/>
                              </a:cubicBezTo>
                              <a:cubicBezTo>
                                <a:pt x="197951" y="26738"/>
                                <a:pt x="197951" y="29552"/>
                                <a:pt x="196075" y="31428"/>
                              </a:cubicBezTo>
                              <a:lnTo>
                                <a:pt x="172152" y="55352"/>
                              </a:lnTo>
                              <a:lnTo>
                                <a:pt x="172152" y="69424"/>
                              </a:lnTo>
                              <a:lnTo>
                                <a:pt x="207802" y="33774"/>
                              </a:lnTo>
                              <a:cubicBezTo>
                                <a:pt x="209678" y="31898"/>
                                <a:pt x="212493" y="31898"/>
                                <a:pt x="214369" y="33774"/>
                              </a:cubicBezTo>
                              <a:cubicBezTo>
                                <a:pt x="216245" y="35651"/>
                                <a:pt x="216245" y="38465"/>
                                <a:pt x="214369" y="40341"/>
                              </a:cubicBezTo>
                              <a:lnTo>
                                <a:pt x="172152" y="82559"/>
                              </a:lnTo>
                              <a:lnTo>
                                <a:pt x="172152" y="154797"/>
                              </a:lnTo>
                              <a:lnTo>
                                <a:pt x="196075" y="130874"/>
                              </a:lnTo>
                              <a:lnTo>
                                <a:pt x="196075" y="102729"/>
                              </a:lnTo>
                              <a:cubicBezTo>
                                <a:pt x="196075" y="99914"/>
                                <a:pt x="197951" y="98038"/>
                                <a:pt x="200766" y="98038"/>
                              </a:cubicBezTo>
                              <a:cubicBezTo>
                                <a:pt x="203580" y="98038"/>
                                <a:pt x="205458" y="99914"/>
                                <a:pt x="205458" y="102729"/>
                              </a:cubicBezTo>
                              <a:lnTo>
                                <a:pt x="205458" y="121492"/>
                              </a:lnTo>
                              <a:lnTo>
                                <a:pt x="217654" y="109295"/>
                              </a:lnTo>
                              <a:cubicBezTo>
                                <a:pt x="219530" y="107419"/>
                                <a:pt x="222344" y="107419"/>
                                <a:pt x="224221" y="109295"/>
                              </a:cubicBezTo>
                              <a:cubicBezTo>
                                <a:pt x="226097" y="111172"/>
                                <a:pt x="226097" y="113986"/>
                                <a:pt x="224221" y="115862"/>
                              </a:cubicBezTo>
                              <a:lnTo>
                                <a:pt x="211555" y="128529"/>
                              </a:lnTo>
                              <a:lnTo>
                                <a:pt x="231257" y="128529"/>
                              </a:lnTo>
                              <a:cubicBezTo>
                                <a:pt x="234071" y="128529"/>
                                <a:pt x="235948" y="130406"/>
                                <a:pt x="235948" y="133220"/>
                              </a:cubicBezTo>
                              <a:cubicBezTo>
                                <a:pt x="235948" y="136035"/>
                                <a:pt x="233602" y="137911"/>
                                <a:pt x="231257" y="137911"/>
                              </a:cubicBezTo>
                              <a:lnTo>
                                <a:pt x="202172" y="137911"/>
                              </a:lnTo>
                              <a:lnTo>
                                <a:pt x="178251" y="161832"/>
                              </a:lnTo>
                              <a:lnTo>
                                <a:pt x="251896" y="161832"/>
                              </a:lnTo>
                              <a:lnTo>
                                <a:pt x="294113" y="119615"/>
                              </a:lnTo>
                              <a:cubicBezTo>
                                <a:pt x="295989" y="117739"/>
                                <a:pt x="298803" y="117739"/>
                                <a:pt x="300680" y="119615"/>
                              </a:cubicBezTo>
                              <a:cubicBezTo>
                                <a:pt x="302556" y="121492"/>
                                <a:pt x="302556" y="124306"/>
                                <a:pt x="300680" y="126182"/>
                              </a:cubicBezTo>
                              <a:lnTo>
                                <a:pt x="265030" y="161832"/>
                              </a:lnTo>
                              <a:lnTo>
                                <a:pt x="278633" y="161832"/>
                              </a:lnTo>
                              <a:lnTo>
                                <a:pt x="302556" y="137909"/>
                              </a:lnTo>
                              <a:cubicBezTo>
                                <a:pt x="304432" y="136033"/>
                                <a:pt x="307246" y="136033"/>
                                <a:pt x="309123" y="137909"/>
                              </a:cubicBezTo>
                              <a:cubicBezTo>
                                <a:pt x="310999" y="139786"/>
                                <a:pt x="310999" y="142600"/>
                                <a:pt x="309123" y="144476"/>
                              </a:cubicBezTo>
                              <a:lnTo>
                                <a:pt x="291767" y="161832"/>
                              </a:lnTo>
                              <a:lnTo>
                                <a:pt x="329293" y="161832"/>
                              </a:lnTo>
                              <a:cubicBezTo>
                                <a:pt x="332108" y="161832"/>
                                <a:pt x="333984" y="163708"/>
                                <a:pt x="333984" y="166523"/>
                              </a:cubicBezTo>
                              <a:cubicBezTo>
                                <a:pt x="333984" y="169337"/>
                                <a:pt x="332108" y="171214"/>
                                <a:pt x="329293" y="171214"/>
                              </a:cubicBezTo>
                              <a:lnTo>
                                <a:pt x="291767" y="171214"/>
                              </a:lnTo>
                              <a:lnTo>
                                <a:pt x="309123" y="188570"/>
                              </a:lnTo>
                              <a:cubicBezTo>
                                <a:pt x="310999" y="190446"/>
                                <a:pt x="310999" y="193261"/>
                                <a:pt x="309123" y="195137"/>
                              </a:cubicBezTo>
                              <a:cubicBezTo>
                                <a:pt x="308185" y="196075"/>
                                <a:pt x="307246" y="196544"/>
                                <a:pt x="305839" y="196544"/>
                              </a:cubicBezTo>
                              <a:cubicBezTo>
                                <a:pt x="304432" y="196544"/>
                                <a:pt x="303494" y="196075"/>
                                <a:pt x="302556" y="195137"/>
                              </a:cubicBezTo>
                              <a:lnTo>
                                <a:pt x="278632" y="171214"/>
                              </a:lnTo>
                              <a:lnTo>
                                <a:pt x="265030" y="171214"/>
                              </a:lnTo>
                              <a:lnTo>
                                <a:pt x="300680" y="206864"/>
                              </a:lnTo>
                              <a:cubicBezTo>
                                <a:pt x="302556" y="208740"/>
                                <a:pt x="302556" y="211555"/>
                                <a:pt x="300680" y="213431"/>
                              </a:cubicBezTo>
                              <a:cubicBezTo>
                                <a:pt x="299742" y="214369"/>
                                <a:pt x="298334" y="214838"/>
                                <a:pt x="297396" y="214838"/>
                              </a:cubicBezTo>
                              <a:cubicBezTo>
                                <a:pt x="295989" y="214838"/>
                                <a:pt x="295051" y="214369"/>
                                <a:pt x="294113" y="213431"/>
                              </a:cubicBezTo>
                              <a:lnTo>
                                <a:pt x="251895" y="171214"/>
                              </a:lnTo>
                              <a:lnTo>
                                <a:pt x="178250" y="171214"/>
                              </a:lnTo>
                              <a:lnTo>
                                <a:pt x="202173" y="195137"/>
                              </a:lnTo>
                              <a:lnTo>
                                <a:pt x="230318" y="195137"/>
                              </a:lnTo>
                              <a:cubicBezTo>
                                <a:pt x="233132" y="195137"/>
                                <a:pt x="235009" y="197013"/>
                                <a:pt x="235009" y="199828"/>
                              </a:cubicBezTo>
                              <a:cubicBezTo>
                                <a:pt x="235009" y="202642"/>
                                <a:pt x="233132" y="204519"/>
                                <a:pt x="230318" y="204519"/>
                              </a:cubicBezTo>
                              <a:lnTo>
                                <a:pt x="211556" y="204519"/>
                              </a:lnTo>
                              <a:lnTo>
                                <a:pt x="225159" y="218123"/>
                              </a:lnTo>
                              <a:cubicBezTo>
                                <a:pt x="227035" y="219999"/>
                                <a:pt x="227035" y="222813"/>
                                <a:pt x="225159" y="225159"/>
                              </a:cubicBezTo>
                              <a:cubicBezTo>
                                <a:pt x="224221" y="226097"/>
                                <a:pt x="222813" y="226566"/>
                                <a:pt x="221875" y="226566"/>
                              </a:cubicBezTo>
                              <a:cubicBezTo>
                                <a:pt x="220937" y="226566"/>
                                <a:pt x="219530" y="226097"/>
                                <a:pt x="218592" y="225159"/>
                              </a:cubicBezTo>
                              <a:lnTo>
                                <a:pt x="204519" y="211086"/>
                              </a:lnTo>
                              <a:lnTo>
                                <a:pt x="204519" y="230319"/>
                              </a:lnTo>
                              <a:cubicBezTo>
                                <a:pt x="204519" y="232664"/>
                                <a:pt x="202641" y="235010"/>
                                <a:pt x="199827" y="235010"/>
                              </a:cubicBezTo>
                              <a:cubicBezTo>
                                <a:pt x="197012" y="235010"/>
                                <a:pt x="195136" y="233133"/>
                                <a:pt x="195136" y="230319"/>
                              </a:cubicBezTo>
                              <a:lnTo>
                                <a:pt x="195136" y="201703"/>
                              </a:lnTo>
                              <a:lnTo>
                                <a:pt x="171214" y="177781"/>
                              </a:lnTo>
                              <a:lnTo>
                                <a:pt x="171214" y="250957"/>
                              </a:lnTo>
                              <a:lnTo>
                                <a:pt x="213431" y="293175"/>
                              </a:lnTo>
                              <a:cubicBezTo>
                                <a:pt x="215307" y="295051"/>
                                <a:pt x="215307" y="297865"/>
                                <a:pt x="213431" y="299742"/>
                              </a:cubicBezTo>
                              <a:cubicBezTo>
                                <a:pt x="212493" y="300680"/>
                                <a:pt x="211555" y="301149"/>
                                <a:pt x="210148" y="301149"/>
                              </a:cubicBezTo>
                              <a:cubicBezTo>
                                <a:pt x="208740" y="301149"/>
                                <a:pt x="207802" y="300680"/>
                                <a:pt x="206864" y="299742"/>
                              </a:cubicBezTo>
                              <a:lnTo>
                                <a:pt x="171214" y="264092"/>
                              </a:lnTo>
                              <a:lnTo>
                                <a:pt x="171214" y="278163"/>
                              </a:lnTo>
                              <a:lnTo>
                                <a:pt x="195137" y="302087"/>
                              </a:lnTo>
                              <a:cubicBezTo>
                                <a:pt x="197013" y="303963"/>
                                <a:pt x="197013" y="306777"/>
                                <a:pt x="195137" y="308654"/>
                              </a:cubicBezTo>
                              <a:cubicBezTo>
                                <a:pt x="194199" y="309592"/>
                                <a:pt x="193261" y="310061"/>
                                <a:pt x="191853" y="310061"/>
                              </a:cubicBezTo>
                              <a:cubicBezTo>
                                <a:pt x="190446" y="310061"/>
                                <a:pt x="189508" y="309592"/>
                                <a:pt x="188570" y="308654"/>
                              </a:cubicBezTo>
                              <a:lnTo>
                                <a:pt x="171214" y="291298"/>
                              </a:lnTo>
                              <a:lnTo>
                                <a:pt x="171214" y="328355"/>
                              </a:lnTo>
                              <a:cubicBezTo>
                                <a:pt x="171214" y="331170"/>
                                <a:pt x="169337" y="333046"/>
                                <a:pt x="166523" y="333046"/>
                              </a:cubicBezTo>
                              <a:cubicBezTo>
                                <a:pt x="163708" y="333046"/>
                                <a:pt x="161832" y="331170"/>
                                <a:pt x="161832" y="328355"/>
                              </a:cubicBezTo>
                              <a:lnTo>
                                <a:pt x="161832" y="291298"/>
                              </a:lnTo>
                              <a:lnTo>
                                <a:pt x="144476" y="308654"/>
                              </a:lnTo>
                              <a:cubicBezTo>
                                <a:pt x="142600" y="310530"/>
                                <a:pt x="139786" y="310530"/>
                                <a:pt x="137909" y="308654"/>
                              </a:cubicBezTo>
                              <a:cubicBezTo>
                                <a:pt x="136033" y="306777"/>
                                <a:pt x="136033" y="303963"/>
                                <a:pt x="137909" y="302087"/>
                              </a:cubicBezTo>
                              <a:lnTo>
                                <a:pt x="161832" y="278164"/>
                              </a:lnTo>
                              <a:lnTo>
                                <a:pt x="161832" y="264092"/>
                              </a:lnTo>
                              <a:lnTo>
                                <a:pt x="126182" y="299742"/>
                              </a:lnTo>
                              <a:cubicBezTo>
                                <a:pt x="124306" y="301618"/>
                                <a:pt x="121492" y="301618"/>
                                <a:pt x="119615" y="299742"/>
                              </a:cubicBezTo>
                              <a:cubicBezTo>
                                <a:pt x="117739" y="297865"/>
                                <a:pt x="117739" y="295051"/>
                                <a:pt x="119615" y="293175"/>
                              </a:cubicBezTo>
                              <a:lnTo>
                                <a:pt x="161832" y="250958"/>
                              </a:lnTo>
                              <a:lnTo>
                                <a:pt x="161832" y="178720"/>
                              </a:lnTo>
                              <a:lnTo>
                                <a:pt x="137910" y="202642"/>
                              </a:lnTo>
                              <a:lnTo>
                                <a:pt x="137910" y="230788"/>
                              </a:lnTo>
                              <a:cubicBezTo>
                                <a:pt x="137910" y="233602"/>
                                <a:pt x="136033" y="235479"/>
                                <a:pt x="133219" y="235479"/>
                              </a:cubicBezTo>
                              <a:cubicBezTo>
                                <a:pt x="130405" y="235479"/>
                                <a:pt x="128528" y="233602"/>
                                <a:pt x="128528" y="230788"/>
                              </a:cubicBezTo>
                              <a:lnTo>
                                <a:pt x="128528" y="212025"/>
                              </a:lnTo>
                              <a:lnTo>
                                <a:pt x="114924" y="225628"/>
                              </a:lnTo>
                              <a:cubicBezTo>
                                <a:pt x="113986" y="226566"/>
                                <a:pt x="112579" y="227035"/>
                                <a:pt x="111641" y="227035"/>
                              </a:cubicBezTo>
                              <a:cubicBezTo>
                                <a:pt x="110703" y="227035"/>
                                <a:pt x="109295" y="226566"/>
                                <a:pt x="108357" y="225628"/>
                              </a:cubicBezTo>
                              <a:cubicBezTo>
                                <a:pt x="106481" y="223752"/>
                                <a:pt x="106481" y="220937"/>
                                <a:pt x="108357" y="219061"/>
                              </a:cubicBezTo>
                              <a:lnTo>
                                <a:pt x="122304" y="204988"/>
                              </a:lnTo>
                              <a:lnTo>
                                <a:pt x="102728" y="204988"/>
                              </a:lnTo>
                              <a:cubicBezTo>
                                <a:pt x="99913" y="204988"/>
                                <a:pt x="98037" y="203111"/>
                                <a:pt x="98037" y="200297"/>
                              </a:cubicBezTo>
                              <a:cubicBezTo>
                                <a:pt x="98037" y="197482"/>
                                <a:pt x="99913" y="195606"/>
                                <a:pt x="102728" y="195606"/>
                              </a:cubicBezTo>
                              <a:lnTo>
                                <a:pt x="131603" y="195606"/>
                              </a:lnTo>
                              <a:lnTo>
                                <a:pt x="155777" y="171214"/>
                              </a:lnTo>
                              <a:lnTo>
                                <a:pt x="82089" y="171214"/>
                              </a:lnTo>
                              <a:lnTo>
                                <a:pt x="39871" y="213431"/>
                              </a:lnTo>
                              <a:cubicBezTo>
                                <a:pt x="39402" y="214369"/>
                                <a:pt x="37995" y="214838"/>
                                <a:pt x="36588" y="214838"/>
                              </a:cubicBezTo>
                              <a:cubicBezTo>
                                <a:pt x="35181" y="214838"/>
                                <a:pt x="34242" y="214369"/>
                                <a:pt x="33304" y="213431"/>
                              </a:cubicBezTo>
                              <a:cubicBezTo>
                                <a:pt x="31428" y="211555"/>
                                <a:pt x="31428" y="208740"/>
                                <a:pt x="33304" y="206864"/>
                              </a:cubicBezTo>
                              <a:lnTo>
                                <a:pt x="68954" y="171214"/>
                              </a:lnTo>
                              <a:lnTo>
                                <a:pt x="55352" y="171214"/>
                              </a:lnTo>
                              <a:lnTo>
                                <a:pt x="31428" y="195137"/>
                              </a:lnTo>
                              <a:cubicBezTo>
                                <a:pt x="30490" y="196075"/>
                                <a:pt x="29083" y="196544"/>
                                <a:pt x="28145" y="196544"/>
                              </a:cubicBezTo>
                              <a:cubicBezTo>
                                <a:pt x="26738" y="196544"/>
                                <a:pt x="25799" y="196075"/>
                                <a:pt x="24861" y="195137"/>
                              </a:cubicBezTo>
                              <a:cubicBezTo>
                                <a:pt x="22985" y="193261"/>
                                <a:pt x="22985" y="190446"/>
                                <a:pt x="24861" y="188570"/>
                              </a:cubicBezTo>
                              <a:lnTo>
                                <a:pt x="42217" y="171214"/>
                              </a:lnTo>
                              <a:lnTo>
                                <a:pt x="4691" y="171214"/>
                              </a:lnTo>
                              <a:cubicBezTo>
                                <a:pt x="1876" y="171214"/>
                                <a:pt x="0" y="169337"/>
                                <a:pt x="0" y="166523"/>
                              </a:cubicBezTo>
                              <a:cubicBezTo>
                                <a:pt x="0" y="163708"/>
                                <a:pt x="1876" y="161832"/>
                                <a:pt x="4691" y="161832"/>
                              </a:cubicBezTo>
                              <a:lnTo>
                                <a:pt x="42217" y="161832"/>
                              </a:lnTo>
                              <a:lnTo>
                                <a:pt x="24861" y="144476"/>
                              </a:lnTo>
                              <a:cubicBezTo>
                                <a:pt x="22985" y="142600"/>
                                <a:pt x="22985" y="139786"/>
                                <a:pt x="24861" y="137909"/>
                              </a:cubicBezTo>
                              <a:cubicBezTo>
                                <a:pt x="26738" y="136033"/>
                                <a:pt x="29552" y="136033"/>
                                <a:pt x="31428" y="137909"/>
                              </a:cubicBezTo>
                              <a:lnTo>
                                <a:pt x="55351" y="161832"/>
                              </a:lnTo>
                              <a:lnTo>
                                <a:pt x="68954" y="161832"/>
                              </a:lnTo>
                              <a:lnTo>
                                <a:pt x="33304" y="126182"/>
                              </a:lnTo>
                              <a:cubicBezTo>
                                <a:pt x="31428" y="124306"/>
                                <a:pt x="31428" y="121492"/>
                                <a:pt x="33304" y="119615"/>
                              </a:cubicBezTo>
                              <a:cubicBezTo>
                                <a:pt x="35181" y="117739"/>
                                <a:pt x="37995" y="117739"/>
                                <a:pt x="39871" y="119615"/>
                              </a:cubicBezTo>
                              <a:lnTo>
                                <a:pt x="82088" y="161832"/>
                              </a:lnTo>
                              <a:lnTo>
                                <a:pt x="155734" y="161832"/>
                              </a:lnTo>
                              <a:lnTo>
                                <a:pt x="130874" y="136972"/>
                              </a:lnTo>
                              <a:lnTo>
                                <a:pt x="102259" y="136972"/>
                              </a:lnTo>
                              <a:cubicBezTo>
                                <a:pt x="99444" y="136972"/>
                                <a:pt x="97568" y="135096"/>
                                <a:pt x="97568" y="132281"/>
                              </a:cubicBezTo>
                              <a:cubicBezTo>
                                <a:pt x="97568" y="129467"/>
                                <a:pt x="99444" y="127590"/>
                                <a:pt x="102259" y="127590"/>
                              </a:cubicBezTo>
                              <a:lnTo>
                                <a:pt x="121492" y="127590"/>
                              </a:lnTo>
                              <a:lnTo>
                                <a:pt x="108826" y="114924"/>
                              </a:lnTo>
                              <a:cubicBezTo>
                                <a:pt x="106950" y="113048"/>
                                <a:pt x="106950" y="110233"/>
                                <a:pt x="108826" y="108357"/>
                              </a:cubicBezTo>
                              <a:cubicBezTo>
                                <a:pt x="110703" y="106481"/>
                                <a:pt x="113517" y="106481"/>
                                <a:pt x="115393" y="108357"/>
                              </a:cubicBezTo>
                              <a:lnTo>
                                <a:pt x="128059" y="121023"/>
                              </a:lnTo>
                              <a:lnTo>
                                <a:pt x="128059" y="101790"/>
                              </a:lnTo>
                              <a:cubicBezTo>
                                <a:pt x="128059" y="98975"/>
                                <a:pt x="129936" y="97099"/>
                                <a:pt x="132750" y="97099"/>
                              </a:cubicBezTo>
                              <a:cubicBezTo>
                                <a:pt x="135565" y="97099"/>
                                <a:pt x="137441" y="98975"/>
                                <a:pt x="137441" y="101790"/>
                              </a:cubicBezTo>
                              <a:lnTo>
                                <a:pt x="137441" y="130405"/>
                              </a:lnTo>
                              <a:lnTo>
                                <a:pt x="162770" y="155734"/>
                              </a:lnTo>
                              <a:lnTo>
                                <a:pt x="162770" y="82558"/>
                              </a:lnTo>
                              <a:lnTo>
                                <a:pt x="120553" y="40341"/>
                              </a:lnTo>
                              <a:cubicBezTo>
                                <a:pt x="118677" y="38465"/>
                                <a:pt x="118677" y="35651"/>
                                <a:pt x="120553" y="33774"/>
                              </a:cubicBezTo>
                              <a:cubicBezTo>
                                <a:pt x="122430" y="31898"/>
                                <a:pt x="125244" y="31898"/>
                                <a:pt x="127120" y="33774"/>
                              </a:cubicBezTo>
                              <a:lnTo>
                                <a:pt x="162770" y="69424"/>
                              </a:lnTo>
                              <a:lnTo>
                                <a:pt x="162770" y="55351"/>
                              </a:lnTo>
                              <a:lnTo>
                                <a:pt x="138847" y="31428"/>
                              </a:lnTo>
                              <a:cubicBezTo>
                                <a:pt x="136971" y="29552"/>
                                <a:pt x="136971" y="26738"/>
                                <a:pt x="138847" y="24861"/>
                              </a:cubicBezTo>
                              <a:cubicBezTo>
                                <a:pt x="140724" y="22985"/>
                                <a:pt x="143538" y="22985"/>
                                <a:pt x="145414" y="24861"/>
                              </a:cubicBezTo>
                              <a:lnTo>
                                <a:pt x="162770" y="42217"/>
                              </a:lnTo>
                              <a:lnTo>
                                <a:pt x="162770" y="4691"/>
                              </a:lnTo>
                              <a:cubicBezTo>
                                <a:pt x="162770" y="1876"/>
                                <a:pt x="164647" y="0"/>
                                <a:pt x="167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8" name="Group 167" descr="Moose">
                        <a:extLst>
                          <a:ext uri="{FF2B5EF4-FFF2-40B4-BE49-F238E27FC236}">
                            <a16:creationId xmlns:a16="http://schemas.microsoft.com/office/drawing/2014/main" id="{9BD890B9-EB78-4545-A827-50870D89A6E2}"/>
                          </a:ext>
                        </a:extLst>
                      </wpg:cNvPr>
                      <wpg:cNvGrpSpPr/>
                      <wpg:grpSpPr>
                        <a:xfrm>
                          <a:off x="5333852" y="6933063"/>
                          <a:ext cx="1217067" cy="1052256"/>
                          <a:chOff x="3814065" y="6478440"/>
                          <a:chExt cx="1217067" cy="1052256"/>
                        </a:xfrm>
                      </wpg:grpSpPr>
                      <wps:wsp>
                        <wps:cNvPr id="57" name="Freeform: Shape 57">
                          <a:extLst>
                            <a:ext uri="{FF2B5EF4-FFF2-40B4-BE49-F238E27FC236}">
                              <a16:creationId xmlns:a16="http://schemas.microsoft.com/office/drawing/2014/main" id="{15D0BC29-16CF-44C0-9049-D9B132C72C40}"/>
                            </a:ext>
                          </a:extLst>
                        </wps:cNvPr>
                        <wps:cNvSpPr/>
                        <wps:spPr>
                          <a:xfrm>
                            <a:off x="4868612" y="6868141"/>
                            <a:ext cx="38033" cy="38033"/>
                          </a:xfrm>
                          <a:custGeom>
                            <a:avLst/>
                            <a:gdLst>
                              <a:gd name="connsiteX0" fmla="*/ 14764 w 28575"/>
                              <a:gd name="connsiteY0" fmla="*/ 7144 h 28575"/>
                              <a:gd name="connsiteX1" fmla="*/ 7144 w 28575"/>
                              <a:gd name="connsiteY1" fmla="*/ 14764 h 28575"/>
                              <a:gd name="connsiteX2" fmla="*/ 14764 w 28575"/>
                              <a:gd name="connsiteY2" fmla="*/ 22384 h 28575"/>
                              <a:gd name="connsiteX3" fmla="*/ 22384 w 28575"/>
                              <a:gd name="connsiteY3" fmla="*/ 14764 h 28575"/>
                              <a:gd name="connsiteX4" fmla="*/ 14764 w 28575"/>
                              <a:gd name="connsiteY4" fmla="*/ 7144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14764" y="7144"/>
                                </a:moveTo>
                                <a:cubicBezTo>
                                  <a:pt x="10954" y="7144"/>
                                  <a:pt x="7144" y="10954"/>
                                  <a:pt x="7144" y="14764"/>
                                </a:cubicBezTo>
                                <a:cubicBezTo>
                                  <a:pt x="7144" y="18574"/>
                                  <a:pt x="10954" y="22384"/>
                                  <a:pt x="14764" y="22384"/>
                                </a:cubicBezTo>
                                <a:cubicBezTo>
                                  <a:pt x="18574" y="22384"/>
                                  <a:pt x="22384" y="18574"/>
                                  <a:pt x="22384" y="14764"/>
                                </a:cubicBezTo>
                                <a:cubicBezTo>
                                  <a:pt x="22384" y="10954"/>
                                  <a:pt x="18574" y="7144"/>
                                  <a:pt x="14764" y="71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8" name="Freeform: Shape 58">
                          <a:extLst>
                            <a:ext uri="{FF2B5EF4-FFF2-40B4-BE49-F238E27FC236}">
                              <a16:creationId xmlns:a16="http://schemas.microsoft.com/office/drawing/2014/main" id="{498735BC-D262-4CF9-882F-45C0C507E5FE}"/>
                            </a:ext>
                          </a:extLst>
                        </wps:cNvPr>
                        <wps:cNvSpPr/>
                        <wps:spPr>
                          <a:xfrm>
                            <a:off x="3814065" y="6478440"/>
                            <a:ext cx="1217067" cy="1052256"/>
                          </a:xfrm>
                          <a:custGeom>
                            <a:avLst/>
                            <a:gdLst>
                              <a:gd name="connsiteX0" fmla="*/ 771213 w 914400"/>
                              <a:gd name="connsiteY0" fmla="*/ 261878 h 790575"/>
                              <a:gd name="connsiteX1" fmla="*/ 750258 w 914400"/>
                              <a:gd name="connsiteY1" fmla="*/ 253306 h 790575"/>
                              <a:gd name="connsiteX2" fmla="*/ 750258 w 914400"/>
                              <a:gd name="connsiteY2" fmla="*/ 253306 h 790575"/>
                              <a:gd name="connsiteX3" fmla="*/ 789311 w 914400"/>
                              <a:gd name="connsiteY3" fmla="*/ 212348 h 790575"/>
                              <a:gd name="connsiteX4" fmla="*/ 847413 w 914400"/>
                              <a:gd name="connsiteY4" fmla="*/ 156151 h 790575"/>
                              <a:gd name="connsiteX5" fmla="*/ 867416 w 914400"/>
                              <a:gd name="connsiteY5" fmla="*/ 119003 h 790575"/>
                              <a:gd name="connsiteX6" fmla="*/ 859796 w 914400"/>
                              <a:gd name="connsiteY6" fmla="*/ 104716 h 790575"/>
                              <a:gd name="connsiteX7" fmla="*/ 845508 w 914400"/>
                              <a:gd name="connsiteY7" fmla="*/ 112336 h 790575"/>
                              <a:gd name="connsiteX8" fmla="*/ 844556 w 914400"/>
                              <a:gd name="connsiteY8" fmla="*/ 116146 h 790575"/>
                              <a:gd name="connsiteX9" fmla="*/ 835031 w 914400"/>
                              <a:gd name="connsiteY9" fmla="*/ 139958 h 790575"/>
                              <a:gd name="connsiteX10" fmla="*/ 826458 w 914400"/>
                              <a:gd name="connsiteY10" fmla="*/ 144721 h 790575"/>
                              <a:gd name="connsiteX11" fmla="*/ 822648 w 914400"/>
                              <a:gd name="connsiteY11" fmla="*/ 143768 h 790575"/>
                              <a:gd name="connsiteX12" fmla="*/ 818838 w 914400"/>
                              <a:gd name="connsiteY12" fmla="*/ 130433 h 790575"/>
                              <a:gd name="connsiteX13" fmla="*/ 832173 w 914400"/>
                              <a:gd name="connsiteY13" fmla="*/ 92333 h 790575"/>
                              <a:gd name="connsiteX14" fmla="*/ 821696 w 914400"/>
                              <a:gd name="connsiteY14" fmla="*/ 73283 h 790575"/>
                              <a:gd name="connsiteX15" fmla="*/ 803598 w 914400"/>
                              <a:gd name="connsiteY15" fmla="*/ 85666 h 790575"/>
                              <a:gd name="connsiteX16" fmla="*/ 795026 w 914400"/>
                              <a:gd name="connsiteY16" fmla="*/ 115193 h 790575"/>
                              <a:gd name="connsiteX17" fmla="*/ 717873 w 914400"/>
                              <a:gd name="connsiteY17" fmla="*/ 185678 h 790575"/>
                              <a:gd name="connsiteX18" fmla="*/ 695013 w 914400"/>
                              <a:gd name="connsiteY18" fmla="*/ 176153 h 790575"/>
                              <a:gd name="connsiteX19" fmla="*/ 651198 w 914400"/>
                              <a:gd name="connsiteY19" fmla="*/ 122813 h 790575"/>
                              <a:gd name="connsiteX20" fmla="*/ 651198 w 914400"/>
                              <a:gd name="connsiteY20" fmla="*/ 122813 h 790575"/>
                              <a:gd name="connsiteX21" fmla="*/ 643578 w 914400"/>
                              <a:gd name="connsiteY21" fmla="*/ 51376 h 790575"/>
                              <a:gd name="connsiteX22" fmla="*/ 629291 w 914400"/>
                              <a:gd name="connsiteY22" fmla="*/ 36136 h 790575"/>
                              <a:gd name="connsiteX23" fmla="*/ 615003 w 914400"/>
                              <a:gd name="connsiteY23" fmla="*/ 49471 h 790575"/>
                              <a:gd name="connsiteX24" fmla="*/ 615003 w 914400"/>
                              <a:gd name="connsiteY24" fmla="*/ 70426 h 790575"/>
                              <a:gd name="connsiteX25" fmla="*/ 600716 w 914400"/>
                              <a:gd name="connsiteY25" fmla="*/ 85666 h 790575"/>
                              <a:gd name="connsiteX26" fmla="*/ 598811 w 914400"/>
                              <a:gd name="connsiteY26" fmla="*/ 85666 h 790575"/>
                              <a:gd name="connsiteX27" fmla="*/ 584523 w 914400"/>
                              <a:gd name="connsiteY27" fmla="*/ 71378 h 790575"/>
                              <a:gd name="connsiteX28" fmla="*/ 584523 w 914400"/>
                              <a:gd name="connsiteY28" fmla="*/ 37088 h 790575"/>
                              <a:gd name="connsiteX29" fmla="*/ 571188 w 914400"/>
                              <a:gd name="connsiteY29" fmla="*/ 21848 h 790575"/>
                              <a:gd name="connsiteX30" fmla="*/ 555948 w 914400"/>
                              <a:gd name="connsiteY30" fmla="*/ 36136 h 790575"/>
                              <a:gd name="connsiteX31" fmla="*/ 555948 w 914400"/>
                              <a:gd name="connsiteY31" fmla="*/ 63758 h 790575"/>
                              <a:gd name="connsiteX32" fmla="*/ 544518 w 914400"/>
                              <a:gd name="connsiteY32" fmla="*/ 80903 h 790575"/>
                              <a:gd name="connsiteX33" fmla="*/ 540708 w 914400"/>
                              <a:gd name="connsiteY33" fmla="*/ 80903 h 790575"/>
                              <a:gd name="connsiteX34" fmla="*/ 527373 w 914400"/>
                              <a:gd name="connsiteY34" fmla="*/ 67568 h 790575"/>
                              <a:gd name="connsiteX35" fmla="*/ 527373 w 914400"/>
                              <a:gd name="connsiteY35" fmla="*/ 24706 h 790575"/>
                              <a:gd name="connsiteX36" fmla="*/ 514038 w 914400"/>
                              <a:gd name="connsiteY36" fmla="*/ 9466 h 790575"/>
                              <a:gd name="connsiteX37" fmla="*/ 514038 w 914400"/>
                              <a:gd name="connsiteY37" fmla="*/ 9466 h 790575"/>
                              <a:gd name="connsiteX38" fmla="*/ 499751 w 914400"/>
                              <a:gd name="connsiteY38" fmla="*/ 20896 h 790575"/>
                              <a:gd name="connsiteX39" fmla="*/ 499751 w 914400"/>
                              <a:gd name="connsiteY39" fmla="*/ 50423 h 790575"/>
                              <a:gd name="connsiteX40" fmla="*/ 487368 w 914400"/>
                              <a:gd name="connsiteY40" fmla="*/ 69473 h 790575"/>
                              <a:gd name="connsiteX41" fmla="*/ 481653 w 914400"/>
                              <a:gd name="connsiteY41" fmla="*/ 69473 h 790575"/>
                              <a:gd name="connsiteX42" fmla="*/ 466413 w 914400"/>
                              <a:gd name="connsiteY42" fmla="*/ 53281 h 790575"/>
                              <a:gd name="connsiteX43" fmla="*/ 466413 w 914400"/>
                              <a:gd name="connsiteY43" fmla="*/ 19943 h 790575"/>
                              <a:gd name="connsiteX44" fmla="*/ 456888 w 914400"/>
                              <a:gd name="connsiteY44" fmla="*/ 7561 h 790575"/>
                              <a:gd name="connsiteX45" fmla="*/ 438791 w 914400"/>
                              <a:gd name="connsiteY45" fmla="*/ 18991 h 790575"/>
                              <a:gd name="connsiteX46" fmla="*/ 454983 w 914400"/>
                              <a:gd name="connsiteY46" fmla="*/ 115193 h 790575"/>
                              <a:gd name="connsiteX47" fmla="*/ 565473 w 914400"/>
                              <a:gd name="connsiteY47" fmla="*/ 179963 h 790575"/>
                              <a:gd name="connsiteX48" fmla="*/ 719778 w 914400"/>
                              <a:gd name="connsiteY48" fmla="*/ 248543 h 790575"/>
                              <a:gd name="connsiteX49" fmla="*/ 719778 w 914400"/>
                              <a:gd name="connsiteY49" fmla="*/ 248543 h 790575"/>
                              <a:gd name="connsiteX50" fmla="*/ 486416 w 914400"/>
                              <a:gd name="connsiteY50" fmla="*/ 333316 h 790575"/>
                              <a:gd name="connsiteX51" fmla="*/ 272103 w 914400"/>
                              <a:gd name="connsiteY51" fmla="*/ 307598 h 790575"/>
                              <a:gd name="connsiteX52" fmla="*/ 65411 w 914400"/>
                              <a:gd name="connsiteY52" fmla="*/ 343793 h 790575"/>
                              <a:gd name="connsiteX53" fmla="*/ 15881 w 914400"/>
                              <a:gd name="connsiteY53" fmla="*/ 501908 h 790575"/>
                              <a:gd name="connsiteX54" fmla="*/ 30168 w 914400"/>
                              <a:gd name="connsiteY54" fmla="*/ 501908 h 790575"/>
                              <a:gd name="connsiteX55" fmla="*/ 42551 w 914400"/>
                              <a:gd name="connsiteY55" fmla="*/ 451426 h 790575"/>
                              <a:gd name="connsiteX56" fmla="*/ 56838 w 914400"/>
                              <a:gd name="connsiteY56" fmla="*/ 449521 h 790575"/>
                              <a:gd name="connsiteX57" fmla="*/ 92081 w 914400"/>
                              <a:gd name="connsiteY57" fmla="*/ 531436 h 790575"/>
                              <a:gd name="connsiteX58" fmla="*/ 82556 w 914400"/>
                              <a:gd name="connsiteY58" fmla="*/ 753368 h 790575"/>
                              <a:gd name="connsiteX59" fmla="*/ 115893 w 914400"/>
                              <a:gd name="connsiteY59" fmla="*/ 765751 h 790575"/>
                              <a:gd name="connsiteX60" fmla="*/ 132086 w 914400"/>
                              <a:gd name="connsiteY60" fmla="*/ 672406 h 790575"/>
                              <a:gd name="connsiteX61" fmla="*/ 172091 w 914400"/>
                              <a:gd name="connsiteY61" fmla="*/ 603826 h 790575"/>
                              <a:gd name="connsiteX62" fmla="*/ 202571 w 914400"/>
                              <a:gd name="connsiteY62" fmla="*/ 783848 h 790575"/>
                              <a:gd name="connsiteX63" fmla="*/ 213048 w 914400"/>
                              <a:gd name="connsiteY63" fmla="*/ 640973 h 790575"/>
                              <a:gd name="connsiteX64" fmla="*/ 327348 w 914400"/>
                              <a:gd name="connsiteY64" fmla="*/ 573346 h 790575"/>
                              <a:gd name="connsiteX65" fmla="*/ 441648 w 914400"/>
                              <a:gd name="connsiteY65" fmla="*/ 606683 h 790575"/>
                              <a:gd name="connsiteX66" fmla="*/ 441648 w 914400"/>
                              <a:gd name="connsiteY66" fmla="*/ 771466 h 790575"/>
                              <a:gd name="connsiteX67" fmla="*/ 441648 w 914400"/>
                              <a:gd name="connsiteY67" fmla="*/ 771466 h 790575"/>
                              <a:gd name="connsiteX68" fmla="*/ 497846 w 914400"/>
                              <a:gd name="connsiteY68" fmla="*/ 561916 h 790575"/>
                              <a:gd name="connsiteX69" fmla="*/ 528326 w 914400"/>
                              <a:gd name="connsiteY69" fmla="*/ 761941 h 790575"/>
                              <a:gd name="connsiteX70" fmla="*/ 537851 w 914400"/>
                              <a:gd name="connsiteY70" fmla="*/ 766703 h 790575"/>
                              <a:gd name="connsiteX71" fmla="*/ 554996 w 914400"/>
                              <a:gd name="connsiteY71" fmla="*/ 590491 h 790575"/>
                              <a:gd name="connsiteX72" fmla="*/ 660723 w 914400"/>
                              <a:gd name="connsiteY72" fmla="*/ 388561 h 790575"/>
                              <a:gd name="connsiteX73" fmla="*/ 753116 w 914400"/>
                              <a:gd name="connsiteY73" fmla="*/ 379988 h 790575"/>
                              <a:gd name="connsiteX74" fmla="*/ 753116 w 914400"/>
                              <a:gd name="connsiteY74" fmla="*/ 379988 h 790575"/>
                              <a:gd name="connsiteX75" fmla="*/ 836936 w 914400"/>
                              <a:gd name="connsiteY75" fmla="*/ 428566 h 790575"/>
                              <a:gd name="connsiteX76" fmla="*/ 839793 w 914400"/>
                              <a:gd name="connsiteY76" fmla="*/ 408563 h 790575"/>
                              <a:gd name="connsiteX77" fmla="*/ 845508 w 914400"/>
                              <a:gd name="connsiteY77" fmla="*/ 400943 h 790575"/>
                              <a:gd name="connsiteX78" fmla="*/ 897896 w 914400"/>
                              <a:gd name="connsiteY78" fmla="*/ 382846 h 790575"/>
                              <a:gd name="connsiteX79" fmla="*/ 771213 w 914400"/>
                              <a:gd name="connsiteY79" fmla="*/ 261878 h 790575"/>
                              <a:gd name="connsiteX80" fmla="*/ 123513 w 914400"/>
                              <a:gd name="connsiteY80" fmla="*/ 359986 h 790575"/>
                              <a:gd name="connsiteX81" fmla="*/ 121608 w 914400"/>
                              <a:gd name="connsiteY81" fmla="*/ 349508 h 790575"/>
                              <a:gd name="connsiteX82" fmla="*/ 125418 w 914400"/>
                              <a:gd name="connsiteY82" fmla="*/ 343793 h 790575"/>
                              <a:gd name="connsiteX83" fmla="*/ 131133 w 914400"/>
                              <a:gd name="connsiteY83" fmla="*/ 364748 h 790575"/>
                              <a:gd name="connsiteX84" fmla="*/ 123513 w 914400"/>
                              <a:gd name="connsiteY84" fmla="*/ 359986 h 790575"/>
                              <a:gd name="connsiteX85" fmla="*/ 167328 w 914400"/>
                              <a:gd name="connsiteY85" fmla="*/ 404753 h 790575"/>
                              <a:gd name="connsiteX86" fmla="*/ 158756 w 914400"/>
                              <a:gd name="connsiteY86" fmla="*/ 413326 h 790575"/>
                              <a:gd name="connsiteX87" fmla="*/ 158756 w 914400"/>
                              <a:gd name="connsiteY87" fmla="*/ 388561 h 790575"/>
                              <a:gd name="connsiteX88" fmla="*/ 166376 w 914400"/>
                              <a:gd name="connsiteY88" fmla="*/ 393323 h 790575"/>
                              <a:gd name="connsiteX89" fmla="*/ 167328 w 914400"/>
                              <a:gd name="connsiteY89" fmla="*/ 404753 h 790575"/>
                              <a:gd name="connsiteX90" fmla="*/ 193998 w 914400"/>
                              <a:gd name="connsiteY90" fmla="*/ 359033 h 790575"/>
                              <a:gd name="connsiteX91" fmla="*/ 186378 w 914400"/>
                              <a:gd name="connsiteY91" fmla="*/ 359986 h 790575"/>
                              <a:gd name="connsiteX92" fmla="*/ 195903 w 914400"/>
                              <a:gd name="connsiteY92" fmla="*/ 340936 h 790575"/>
                              <a:gd name="connsiteX93" fmla="*/ 199713 w 914400"/>
                              <a:gd name="connsiteY93" fmla="*/ 347603 h 790575"/>
                              <a:gd name="connsiteX94" fmla="*/ 193998 w 914400"/>
                              <a:gd name="connsiteY94" fmla="*/ 359033 h 790575"/>
                              <a:gd name="connsiteX95" fmla="*/ 206381 w 914400"/>
                              <a:gd name="connsiteY95" fmla="*/ 406658 h 790575"/>
                              <a:gd name="connsiteX96" fmla="*/ 212096 w 914400"/>
                              <a:gd name="connsiteY96" fmla="*/ 399038 h 790575"/>
                              <a:gd name="connsiteX97" fmla="*/ 214001 w 914400"/>
                              <a:gd name="connsiteY97" fmla="*/ 407611 h 790575"/>
                              <a:gd name="connsiteX98" fmla="*/ 206381 w 914400"/>
                              <a:gd name="connsiteY98" fmla="*/ 406658 h 790575"/>
                              <a:gd name="connsiteX99" fmla="*/ 219716 w 914400"/>
                              <a:gd name="connsiteY99" fmla="*/ 437138 h 790575"/>
                              <a:gd name="connsiteX100" fmla="*/ 233051 w 914400"/>
                              <a:gd name="connsiteY100" fmla="*/ 430471 h 790575"/>
                              <a:gd name="connsiteX101" fmla="*/ 242576 w 914400"/>
                              <a:gd name="connsiteY101" fmla="*/ 433328 h 790575"/>
                              <a:gd name="connsiteX102" fmla="*/ 249243 w 914400"/>
                              <a:gd name="connsiteY102" fmla="*/ 443806 h 790575"/>
                              <a:gd name="connsiteX103" fmla="*/ 219716 w 914400"/>
                              <a:gd name="connsiteY103" fmla="*/ 437138 h 790575"/>
                              <a:gd name="connsiteX104" fmla="*/ 259721 w 914400"/>
                              <a:gd name="connsiteY104" fmla="*/ 352366 h 790575"/>
                              <a:gd name="connsiteX105" fmla="*/ 248291 w 914400"/>
                              <a:gd name="connsiteY105" fmla="*/ 358081 h 790575"/>
                              <a:gd name="connsiteX106" fmla="*/ 248291 w 914400"/>
                              <a:gd name="connsiteY106" fmla="*/ 358081 h 790575"/>
                              <a:gd name="connsiteX107" fmla="*/ 247338 w 914400"/>
                              <a:gd name="connsiteY107" fmla="*/ 347603 h 790575"/>
                              <a:gd name="connsiteX108" fmla="*/ 247338 w 914400"/>
                              <a:gd name="connsiteY108" fmla="*/ 347603 h 790575"/>
                              <a:gd name="connsiteX109" fmla="*/ 259721 w 914400"/>
                              <a:gd name="connsiteY109" fmla="*/ 352366 h 790575"/>
                              <a:gd name="connsiteX110" fmla="*/ 259721 w 914400"/>
                              <a:gd name="connsiteY110" fmla="*/ 352366 h 790575"/>
                              <a:gd name="connsiteX111" fmla="*/ 286391 w 914400"/>
                              <a:gd name="connsiteY111" fmla="*/ 404753 h 790575"/>
                              <a:gd name="connsiteX112" fmla="*/ 279723 w 914400"/>
                              <a:gd name="connsiteY112" fmla="*/ 391418 h 790575"/>
                              <a:gd name="connsiteX113" fmla="*/ 296868 w 914400"/>
                              <a:gd name="connsiteY113" fmla="*/ 399038 h 790575"/>
                              <a:gd name="connsiteX114" fmla="*/ 286391 w 914400"/>
                              <a:gd name="connsiteY114" fmla="*/ 404753 h 790575"/>
                              <a:gd name="connsiteX115" fmla="*/ 324491 w 914400"/>
                              <a:gd name="connsiteY115" fmla="*/ 396181 h 790575"/>
                              <a:gd name="connsiteX116" fmla="*/ 322586 w 914400"/>
                              <a:gd name="connsiteY116" fmla="*/ 385703 h 790575"/>
                              <a:gd name="connsiteX117" fmla="*/ 326396 w 914400"/>
                              <a:gd name="connsiteY117" fmla="*/ 379988 h 790575"/>
                              <a:gd name="connsiteX118" fmla="*/ 332111 w 914400"/>
                              <a:gd name="connsiteY118" fmla="*/ 400943 h 790575"/>
                              <a:gd name="connsiteX119" fmla="*/ 324491 w 914400"/>
                              <a:gd name="connsiteY119" fmla="*/ 396181 h 790575"/>
                              <a:gd name="connsiteX120" fmla="*/ 356876 w 914400"/>
                              <a:gd name="connsiteY120" fmla="*/ 354271 h 790575"/>
                              <a:gd name="connsiteX121" fmla="*/ 347351 w 914400"/>
                              <a:gd name="connsiteY121" fmla="*/ 358081 h 790575"/>
                              <a:gd name="connsiteX122" fmla="*/ 334016 w 914400"/>
                              <a:gd name="connsiteY122" fmla="*/ 352366 h 790575"/>
                              <a:gd name="connsiteX123" fmla="*/ 361638 w 914400"/>
                              <a:gd name="connsiteY123" fmla="*/ 342841 h 790575"/>
                              <a:gd name="connsiteX124" fmla="*/ 356876 w 914400"/>
                              <a:gd name="connsiteY124" fmla="*/ 354271 h 790575"/>
                              <a:gd name="connsiteX125" fmla="*/ 377831 w 914400"/>
                              <a:gd name="connsiteY125" fmla="*/ 431423 h 790575"/>
                              <a:gd name="connsiteX126" fmla="*/ 366401 w 914400"/>
                              <a:gd name="connsiteY126" fmla="*/ 436186 h 790575"/>
                              <a:gd name="connsiteX127" fmla="*/ 373068 w 914400"/>
                              <a:gd name="connsiteY127" fmla="*/ 411421 h 790575"/>
                              <a:gd name="connsiteX128" fmla="*/ 379736 w 914400"/>
                              <a:gd name="connsiteY128" fmla="*/ 419993 h 790575"/>
                              <a:gd name="connsiteX129" fmla="*/ 377831 w 914400"/>
                              <a:gd name="connsiteY129" fmla="*/ 431423 h 790575"/>
                              <a:gd name="connsiteX130" fmla="*/ 428313 w 914400"/>
                              <a:gd name="connsiteY130" fmla="*/ 397133 h 790575"/>
                              <a:gd name="connsiteX131" fmla="*/ 426408 w 914400"/>
                              <a:gd name="connsiteY131" fmla="*/ 398086 h 790575"/>
                              <a:gd name="connsiteX132" fmla="*/ 415931 w 914400"/>
                              <a:gd name="connsiteY132" fmla="*/ 391418 h 790575"/>
                              <a:gd name="connsiteX133" fmla="*/ 415931 w 914400"/>
                              <a:gd name="connsiteY133" fmla="*/ 389513 h 790575"/>
                              <a:gd name="connsiteX134" fmla="*/ 425456 w 914400"/>
                              <a:gd name="connsiteY134" fmla="*/ 382846 h 790575"/>
                              <a:gd name="connsiteX135" fmla="*/ 427361 w 914400"/>
                              <a:gd name="connsiteY135" fmla="*/ 383798 h 790575"/>
                              <a:gd name="connsiteX136" fmla="*/ 428313 w 914400"/>
                              <a:gd name="connsiteY136" fmla="*/ 397133 h 790575"/>
                              <a:gd name="connsiteX137" fmla="*/ 445458 w 914400"/>
                              <a:gd name="connsiteY137" fmla="*/ 365701 h 790575"/>
                              <a:gd name="connsiteX138" fmla="*/ 445458 w 914400"/>
                              <a:gd name="connsiteY138" fmla="*/ 347603 h 790575"/>
                              <a:gd name="connsiteX139" fmla="*/ 454983 w 914400"/>
                              <a:gd name="connsiteY139" fmla="*/ 359986 h 790575"/>
                              <a:gd name="connsiteX140" fmla="*/ 445458 w 914400"/>
                              <a:gd name="connsiteY140" fmla="*/ 365701 h 790575"/>
                              <a:gd name="connsiteX141" fmla="*/ 800741 w 914400"/>
                              <a:gd name="connsiteY141" fmla="*/ 291406 h 790575"/>
                              <a:gd name="connsiteX142" fmla="*/ 800741 w 914400"/>
                              <a:gd name="connsiteY142" fmla="*/ 326648 h 790575"/>
                              <a:gd name="connsiteX143" fmla="*/ 800741 w 914400"/>
                              <a:gd name="connsiteY143" fmla="*/ 291406 h 790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</a:cxnLst>
                            <a:rect l="l" t="t" r="r" b="b"/>
                            <a:pathLst>
                              <a:path w="914400" h="790575">
                                <a:moveTo>
                                  <a:pt x="771213" y="261878"/>
                                </a:moveTo>
                                <a:lnTo>
                                  <a:pt x="750258" y="253306"/>
                                </a:lnTo>
                                <a:cubicBezTo>
                                  <a:pt x="750258" y="253306"/>
                                  <a:pt x="750258" y="253306"/>
                                  <a:pt x="750258" y="253306"/>
                                </a:cubicBezTo>
                                <a:cubicBezTo>
                                  <a:pt x="755973" y="234256"/>
                                  <a:pt x="775023" y="223778"/>
                                  <a:pt x="789311" y="212348"/>
                                </a:cubicBezTo>
                                <a:cubicBezTo>
                                  <a:pt x="821696" y="190441"/>
                                  <a:pt x="839793" y="166628"/>
                                  <a:pt x="847413" y="156151"/>
                                </a:cubicBezTo>
                                <a:cubicBezTo>
                                  <a:pt x="860748" y="137101"/>
                                  <a:pt x="866463" y="119003"/>
                                  <a:pt x="867416" y="119003"/>
                                </a:cubicBezTo>
                                <a:cubicBezTo>
                                  <a:pt x="869321" y="113288"/>
                                  <a:pt x="865511" y="106621"/>
                                  <a:pt x="859796" y="104716"/>
                                </a:cubicBezTo>
                                <a:cubicBezTo>
                                  <a:pt x="854081" y="102811"/>
                                  <a:pt x="847413" y="106621"/>
                                  <a:pt x="845508" y="112336"/>
                                </a:cubicBezTo>
                                <a:cubicBezTo>
                                  <a:pt x="845508" y="112336"/>
                                  <a:pt x="845508" y="113288"/>
                                  <a:pt x="844556" y="116146"/>
                                </a:cubicBezTo>
                                <a:cubicBezTo>
                                  <a:pt x="838841" y="132338"/>
                                  <a:pt x="835031" y="139958"/>
                                  <a:pt x="835031" y="139958"/>
                                </a:cubicBezTo>
                                <a:cubicBezTo>
                                  <a:pt x="833126" y="142816"/>
                                  <a:pt x="829316" y="144721"/>
                                  <a:pt x="826458" y="144721"/>
                                </a:cubicBezTo>
                                <a:cubicBezTo>
                                  <a:pt x="825506" y="144721"/>
                                  <a:pt x="823601" y="143768"/>
                                  <a:pt x="822648" y="143768"/>
                                </a:cubicBezTo>
                                <a:cubicBezTo>
                                  <a:pt x="817886" y="140911"/>
                                  <a:pt x="816933" y="135196"/>
                                  <a:pt x="818838" y="130433"/>
                                </a:cubicBezTo>
                                <a:cubicBezTo>
                                  <a:pt x="818838" y="130433"/>
                                  <a:pt x="825506" y="117098"/>
                                  <a:pt x="832173" y="92333"/>
                                </a:cubicBezTo>
                                <a:cubicBezTo>
                                  <a:pt x="835983" y="79951"/>
                                  <a:pt x="828363" y="74236"/>
                                  <a:pt x="821696" y="73283"/>
                                </a:cubicBezTo>
                                <a:cubicBezTo>
                                  <a:pt x="813123" y="71378"/>
                                  <a:pt x="805503" y="77093"/>
                                  <a:pt x="803598" y="85666"/>
                                </a:cubicBezTo>
                                <a:cubicBezTo>
                                  <a:pt x="803598" y="85666"/>
                                  <a:pt x="800741" y="99001"/>
                                  <a:pt x="795026" y="115193"/>
                                </a:cubicBezTo>
                                <a:cubicBezTo>
                                  <a:pt x="795026" y="116146"/>
                                  <a:pt x="776928" y="185678"/>
                                  <a:pt x="717873" y="185678"/>
                                </a:cubicBezTo>
                                <a:cubicBezTo>
                                  <a:pt x="709301" y="185678"/>
                                  <a:pt x="701681" y="181868"/>
                                  <a:pt x="695013" y="176153"/>
                                </a:cubicBezTo>
                                <a:cubicBezTo>
                                  <a:pt x="672153" y="157103"/>
                                  <a:pt x="658818" y="139006"/>
                                  <a:pt x="651198" y="122813"/>
                                </a:cubicBezTo>
                                <a:cubicBezTo>
                                  <a:pt x="651198" y="122813"/>
                                  <a:pt x="651198" y="122813"/>
                                  <a:pt x="651198" y="122813"/>
                                </a:cubicBezTo>
                                <a:cubicBezTo>
                                  <a:pt x="641673" y="90428"/>
                                  <a:pt x="643578" y="52328"/>
                                  <a:pt x="643578" y="51376"/>
                                </a:cubicBezTo>
                                <a:cubicBezTo>
                                  <a:pt x="643578" y="42803"/>
                                  <a:pt x="636911" y="36136"/>
                                  <a:pt x="629291" y="36136"/>
                                </a:cubicBezTo>
                                <a:cubicBezTo>
                                  <a:pt x="623576" y="36136"/>
                                  <a:pt x="615003" y="39946"/>
                                  <a:pt x="615003" y="49471"/>
                                </a:cubicBezTo>
                                <a:cubicBezTo>
                                  <a:pt x="615003" y="56138"/>
                                  <a:pt x="615003" y="60901"/>
                                  <a:pt x="615003" y="70426"/>
                                </a:cubicBezTo>
                                <a:cubicBezTo>
                                  <a:pt x="615003" y="78998"/>
                                  <a:pt x="608336" y="85666"/>
                                  <a:pt x="600716" y="85666"/>
                                </a:cubicBezTo>
                                <a:cubicBezTo>
                                  <a:pt x="599763" y="85666"/>
                                  <a:pt x="599763" y="85666"/>
                                  <a:pt x="598811" y="85666"/>
                                </a:cubicBezTo>
                                <a:cubicBezTo>
                                  <a:pt x="591191" y="84713"/>
                                  <a:pt x="585476" y="78998"/>
                                  <a:pt x="584523" y="71378"/>
                                </a:cubicBezTo>
                                <a:cubicBezTo>
                                  <a:pt x="583571" y="58043"/>
                                  <a:pt x="584523" y="48518"/>
                                  <a:pt x="584523" y="37088"/>
                                </a:cubicBezTo>
                                <a:cubicBezTo>
                                  <a:pt x="584523" y="30421"/>
                                  <a:pt x="577856" y="22801"/>
                                  <a:pt x="571188" y="21848"/>
                                </a:cubicBezTo>
                                <a:cubicBezTo>
                                  <a:pt x="564521" y="21848"/>
                                  <a:pt x="556901" y="25658"/>
                                  <a:pt x="555948" y="36136"/>
                                </a:cubicBezTo>
                                <a:cubicBezTo>
                                  <a:pt x="554996" y="48518"/>
                                  <a:pt x="555948" y="56138"/>
                                  <a:pt x="555948" y="63758"/>
                                </a:cubicBezTo>
                                <a:cubicBezTo>
                                  <a:pt x="556901" y="71378"/>
                                  <a:pt x="552138" y="79951"/>
                                  <a:pt x="544518" y="80903"/>
                                </a:cubicBezTo>
                                <a:cubicBezTo>
                                  <a:pt x="543566" y="80903"/>
                                  <a:pt x="541661" y="80903"/>
                                  <a:pt x="540708" y="80903"/>
                                </a:cubicBezTo>
                                <a:cubicBezTo>
                                  <a:pt x="534041" y="79951"/>
                                  <a:pt x="528326" y="75188"/>
                                  <a:pt x="527373" y="67568"/>
                                </a:cubicBezTo>
                                <a:cubicBezTo>
                                  <a:pt x="525468" y="56138"/>
                                  <a:pt x="526421" y="40898"/>
                                  <a:pt x="527373" y="24706"/>
                                </a:cubicBezTo>
                                <a:cubicBezTo>
                                  <a:pt x="528326" y="15181"/>
                                  <a:pt x="520706" y="10418"/>
                                  <a:pt x="514038" y="9466"/>
                                </a:cubicBezTo>
                                <a:cubicBezTo>
                                  <a:pt x="514038" y="9466"/>
                                  <a:pt x="514038" y="9466"/>
                                  <a:pt x="514038" y="9466"/>
                                </a:cubicBezTo>
                                <a:cubicBezTo>
                                  <a:pt x="508323" y="9466"/>
                                  <a:pt x="499751" y="12323"/>
                                  <a:pt x="499751" y="20896"/>
                                </a:cubicBezTo>
                                <a:cubicBezTo>
                                  <a:pt x="498798" y="30421"/>
                                  <a:pt x="498798" y="38041"/>
                                  <a:pt x="499751" y="50423"/>
                                </a:cubicBezTo>
                                <a:cubicBezTo>
                                  <a:pt x="500703" y="58996"/>
                                  <a:pt x="494988" y="67568"/>
                                  <a:pt x="487368" y="69473"/>
                                </a:cubicBezTo>
                                <a:cubicBezTo>
                                  <a:pt x="485463" y="69473"/>
                                  <a:pt x="483558" y="70426"/>
                                  <a:pt x="481653" y="69473"/>
                                </a:cubicBezTo>
                                <a:cubicBezTo>
                                  <a:pt x="473081" y="68521"/>
                                  <a:pt x="466413" y="61853"/>
                                  <a:pt x="466413" y="53281"/>
                                </a:cubicBezTo>
                                <a:cubicBezTo>
                                  <a:pt x="465461" y="38993"/>
                                  <a:pt x="465461" y="31373"/>
                                  <a:pt x="466413" y="19943"/>
                                </a:cubicBezTo>
                                <a:cubicBezTo>
                                  <a:pt x="467366" y="13276"/>
                                  <a:pt x="461651" y="8513"/>
                                  <a:pt x="456888" y="7561"/>
                                </a:cubicBezTo>
                                <a:cubicBezTo>
                                  <a:pt x="448316" y="5656"/>
                                  <a:pt x="440696" y="10418"/>
                                  <a:pt x="438791" y="18991"/>
                                </a:cubicBezTo>
                                <a:cubicBezTo>
                                  <a:pt x="437838" y="20896"/>
                                  <a:pt x="426408" y="70426"/>
                                  <a:pt x="454983" y="115193"/>
                                </a:cubicBezTo>
                                <a:cubicBezTo>
                                  <a:pt x="475938" y="148531"/>
                                  <a:pt x="513086" y="170438"/>
                                  <a:pt x="565473" y="179963"/>
                                </a:cubicBezTo>
                                <a:cubicBezTo>
                                  <a:pt x="680726" y="201871"/>
                                  <a:pt x="712158" y="223778"/>
                                  <a:pt x="719778" y="248543"/>
                                </a:cubicBezTo>
                                <a:cubicBezTo>
                                  <a:pt x="719778" y="248543"/>
                                  <a:pt x="719778" y="248543"/>
                                  <a:pt x="719778" y="248543"/>
                                </a:cubicBezTo>
                                <a:cubicBezTo>
                                  <a:pt x="637863" y="256163"/>
                                  <a:pt x="576903" y="339031"/>
                                  <a:pt x="486416" y="333316"/>
                                </a:cubicBezTo>
                                <a:cubicBezTo>
                                  <a:pt x="414026" y="328553"/>
                                  <a:pt x="345446" y="309503"/>
                                  <a:pt x="272103" y="307598"/>
                                </a:cubicBezTo>
                                <a:cubicBezTo>
                                  <a:pt x="205428" y="306646"/>
                                  <a:pt x="125418" y="307598"/>
                                  <a:pt x="65411" y="343793"/>
                                </a:cubicBezTo>
                                <a:cubicBezTo>
                                  <a:pt x="19691" y="371416"/>
                                  <a:pt x="-7932" y="451426"/>
                                  <a:pt x="15881" y="501908"/>
                                </a:cubicBezTo>
                                <a:cubicBezTo>
                                  <a:pt x="18738" y="507623"/>
                                  <a:pt x="27311" y="507623"/>
                                  <a:pt x="30168" y="501908"/>
                                </a:cubicBezTo>
                                <a:cubicBezTo>
                                  <a:pt x="37788" y="482858"/>
                                  <a:pt x="40646" y="466666"/>
                                  <a:pt x="42551" y="451426"/>
                                </a:cubicBezTo>
                                <a:cubicBezTo>
                                  <a:pt x="43503" y="443806"/>
                                  <a:pt x="53981" y="441901"/>
                                  <a:pt x="56838" y="449521"/>
                                </a:cubicBezTo>
                                <a:cubicBezTo>
                                  <a:pt x="66363" y="477143"/>
                                  <a:pt x="81603" y="500956"/>
                                  <a:pt x="92081" y="531436"/>
                                </a:cubicBezTo>
                                <a:cubicBezTo>
                                  <a:pt x="114941" y="600016"/>
                                  <a:pt x="77793" y="682883"/>
                                  <a:pt x="82556" y="753368"/>
                                </a:cubicBezTo>
                                <a:cubicBezTo>
                                  <a:pt x="84461" y="781943"/>
                                  <a:pt x="95891" y="797183"/>
                                  <a:pt x="115893" y="765751"/>
                                </a:cubicBezTo>
                                <a:cubicBezTo>
                                  <a:pt x="133991" y="739081"/>
                                  <a:pt x="133038" y="703838"/>
                                  <a:pt x="132086" y="672406"/>
                                </a:cubicBezTo>
                                <a:cubicBezTo>
                                  <a:pt x="132086" y="652403"/>
                                  <a:pt x="151136" y="533341"/>
                                  <a:pt x="172091" y="603826"/>
                                </a:cubicBezTo>
                                <a:cubicBezTo>
                                  <a:pt x="181616" y="640973"/>
                                  <a:pt x="143516" y="793373"/>
                                  <a:pt x="202571" y="783848"/>
                                </a:cubicBezTo>
                                <a:cubicBezTo>
                                  <a:pt x="218763" y="780038"/>
                                  <a:pt x="212096" y="656213"/>
                                  <a:pt x="213048" y="640973"/>
                                </a:cubicBezTo>
                                <a:cubicBezTo>
                                  <a:pt x="218763" y="567631"/>
                                  <a:pt x="261626" y="570488"/>
                                  <a:pt x="327348" y="573346"/>
                                </a:cubicBezTo>
                                <a:cubicBezTo>
                                  <a:pt x="396881" y="576203"/>
                                  <a:pt x="440696" y="553343"/>
                                  <a:pt x="441648" y="606683"/>
                                </a:cubicBezTo>
                                <a:cubicBezTo>
                                  <a:pt x="442601" y="626686"/>
                                  <a:pt x="419741" y="766703"/>
                                  <a:pt x="441648" y="771466"/>
                                </a:cubicBezTo>
                                <a:cubicBezTo>
                                  <a:pt x="441648" y="771466"/>
                                  <a:pt x="441648" y="771466"/>
                                  <a:pt x="441648" y="771466"/>
                                </a:cubicBezTo>
                                <a:cubicBezTo>
                                  <a:pt x="501656" y="771466"/>
                                  <a:pt x="458793" y="561916"/>
                                  <a:pt x="497846" y="561916"/>
                                </a:cubicBezTo>
                                <a:cubicBezTo>
                                  <a:pt x="510228" y="561916"/>
                                  <a:pt x="519753" y="725746"/>
                                  <a:pt x="528326" y="761941"/>
                                </a:cubicBezTo>
                                <a:cubicBezTo>
                                  <a:pt x="529278" y="766703"/>
                                  <a:pt x="534041" y="768608"/>
                                  <a:pt x="537851" y="766703"/>
                                </a:cubicBezTo>
                                <a:cubicBezTo>
                                  <a:pt x="583571" y="747653"/>
                                  <a:pt x="553091" y="627638"/>
                                  <a:pt x="554996" y="590491"/>
                                </a:cubicBezTo>
                                <a:cubicBezTo>
                                  <a:pt x="556901" y="525721"/>
                                  <a:pt x="610241" y="427613"/>
                                  <a:pt x="660723" y="388561"/>
                                </a:cubicBezTo>
                                <a:cubicBezTo>
                                  <a:pt x="689298" y="368558"/>
                                  <a:pt x="720731" y="371416"/>
                                  <a:pt x="753116" y="379988"/>
                                </a:cubicBezTo>
                                <a:cubicBezTo>
                                  <a:pt x="753116" y="379988"/>
                                  <a:pt x="753116" y="379988"/>
                                  <a:pt x="753116" y="379988"/>
                                </a:cubicBezTo>
                                <a:cubicBezTo>
                                  <a:pt x="778833" y="397133"/>
                                  <a:pt x="830268" y="431423"/>
                                  <a:pt x="836936" y="428566"/>
                                </a:cubicBezTo>
                                <a:cubicBezTo>
                                  <a:pt x="841698" y="426661"/>
                                  <a:pt x="841698" y="417136"/>
                                  <a:pt x="839793" y="408563"/>
                                </a:cubicBezTo>
                                <a:cubicBezTo>
                                  <a:pt x="838841" y="404753"/>
                                  <a:pt x="841698" y="400943"/>
                                  <a:pt x="845508" y="400943"/>
                                </a:cubicBezTo>
                                <a:cubicBezTo>
                                  <a:pt x="863606" y="400943"/>
                                  <a:pt x="881703" y="396181"/>
                                  <a:pt x="897896" y="382846"/>
                                </a:cubicBezTo>
                                <a:cubicBezTo>
                                  <a:pt x="959808" y="330458"/>
                                  <a:pt x="802646" y="274261"/>
                                  <a:pt x="771213" y="261878"/>
                                </a:cubicBezTo>
                                <a:close/>
                                <a:moveTo>
                                  <a:pt x="123513" y="359986"/>
                                </a:moveTo>
                                <a:cubicBezTo>
                                  <a:pt x="119703" y="358081"/>
                                  <a:pt x="118751" y="353318"/>
                                  <a:pt x="121608" y="349508"/>
                                </a:cubicBezTo>
                                <a:lnTo>
                                  <a:pt x="125418" y="343793"/>
                                </a:lnTo>
                                <a:lnTo>
                                  <a:pt x="131133" y="364748"/>
                                </a:lnTo>
                                <a:lnTo>
                                  <a:pt x="123513" y="359986"/>
                                </a:lnTo>
                                <a:close/>
                                <a:moveTo>
                                  <a:pt x="167328" y="404753"/>
                                </a:moveTo>
                                <a:cubicBezTo>
                                  <a:pt x="164471" y="407611"/>
                                  <a:pt x="161613" y="411421"/>
                                  <a:pt x="158756" y="413326"/>
                                </a:cubicBezTo>
                                <a:cubicBezTo>
                                  <a:pt x="156851" y="405706"/>
                                  <a:pt x="158756" y="397133"/>
                                  <a:pt x="158756" y="388561"/>
                                </a:cubicBezTo>
                                <a:cubicBezTo>
                                  <a:pt x="161613" y="390466"/>
                                  <a:pt x="163518" y="391418"/>
                                  <a:pt x="166376" y="393323"/>
                                </a:cubicBezTo>
                                <a:cubicBezTo>
                                  <a:pt x="169233" y="395228"/>
                                  <a:pt x="170186" y="400943"/>
                                  <a:pt x="167328" y="404753"/>
                                </a:cubicBezTo>
                                <a:close/>
                                <a:moveTo>
                                  <a:pt x="193998" y="359033"/>
                                </a:moveTo>
                                <a:lnTo>
                                  <a:pt x="186378" y="359986"/>
                                </a:lnTo>
                                <a:lnTo>
                                  <a:pt x="195903" y="340936"/>
                                </a:lnTo>
                                <a:lnTo>
                                  <a:pt x="199713" y="347603"/>
                                </a:lnTo>
                                <a:cubicBezTo>
                                  <a:pt x="202571" y="352366"/>
                                  <a:pt x="199713" y="358081"/>
                                  <a:pt x="193998" y="359033"/>
                                </a:cubicBezTo>
                                <a:close/>
                                <a:moveTo>
                                  <a:pt x="206381" y="406658"/>
                                </a:moveTo>
                                <a:lnTo>
                                  <a:pt x="212096" y="399038"/>
                                </a:lnTo>
                                <a:lnTo>
                                  <a:pt x="214001" y="407611"/>
                                </a:lnTo>
                                <a:lnTo>
                                  <a:pt x="206381" y="406658"/>
                                </a:lnTo>
                                <a:close/>
                                <a:moveTo>
                                  <a:pt x="219716" y="437138"/>
                                </a:moveTo>
                                <a:lnTo>
                                  <a:pt x="233051" y="430471"/>
                                </a:lnTo>
                                <a:cubicBezTo>
                                  <a:pt x="235908" y="428566"/>
                                  <a:pt x="240671" y="430471"/>
                                  <a:pt x="242576" y="433328"/>
                                </a:cubicBezTo>
                                <a:lnTo>
                                  <a:pt x="249243" y="443806"/>
                                </a:lnTo>
                                <a:lnTo>
                                  <a:pt x="219716" y="437138"/>
                                </a:lnTo>
                                <a:close/>
                                <a:moveTo>
                                  <a:pt x="259721" y="352366"/>
                                </a:moveTo>
                                <a:cubicBezTo>
                                  <a:pt x="259721" y="358081"/>
                                  <a:pt x="253053" y="361891"/>
                                  <a:pt x="248291" y="358081"/>
                                </a:cubicBezTo>
                                <a:cubicBezTo>
                                  <a:pt x="248291" y="358081"/>
                                  <a:pt x="248291" y="358081"/>
                                  <a:pt x="248291" y="358081"/>
                                </a:cubicBezTo>
                                <a:cubicBezTo>
                                  <a:pt x="244481" y="355223"/>
                                  <a:pt x="244481" y="350461"/>
                                  <a:pt x="247338" y="347603"/>
                                </a:cubicBezTo>
                                <a:cubicBezTo>
                                  <a:pt x="247338" y="347603"/>
                                  <a:pt x="247338" y="347603"/>
                                  <a:pt x="247338" y="347603"/>
                                </a:cubicBezTo>
                                <a:cubicBezTo>
                                  <a:pt x="251148" y="341888"/>
                                  <a:pt x="259721" y="345698"/>
                                  <a:pt x="259721" y="352366"/>
                                </a:cubicBezTo>
                                <a:lnTo>
                                  <a:pt x="259721" y="352366"/>
                                </a:lnTo>
                                <a:close/>
                                <a:moveTo>
                                  <a:pt x="286391" y="404753"/>
                                </a:moveTo>
                                <a:lnTo>
                                  <a:pt x="279723" y="391418"/>
                                </a:lnTo>
                                <a:lnTo>
                                  <a:pt x="296868" y="399038"/>
                                </a:lnTo>
                                <a:lnTo>
                                  <a:pt x="286391" y="404753"/>
                                </a:lnTo>
                                <a:close/>
                                <a:moveTo>
                                  <a:pt x="324491" y="396181"/>
                                </a:moveTo>
                                <a:cubicBezTo>
                                  <a:pt x="320681" y="394276"/>
                                  <a:pt x="319728" y="389513"/>
                                  <a:pt x="322586" y="385703"/>
                                </a:cubicBezTo>
                                <a:lnTo>
                                  <a:pt x="326396" y="379988"/>
                                </a:lnTo>
                                <a:lnTo>
                                  <a:pt x="332111" y="400943"/>
                                </a:lnTo>
                                <a:lnTo>
                                  <a:pt x="324491" y="396181"/>
                                </a:lnTo>
                                <a:close/>
                                <a:moveTo>
                                  <a:pt x="356876" y="354271"/>
                                </a:moveTo>
                                <a:cubicBezTo>
                                  <a:pt x="354971" y="358081"/>
                                  <a:pt x="351161" y="359986"/>
                                  <a:pt x="347351" y="358081"/>
                                </a:cubicBezTo>
                                <a:lnTo>
                                  <a:pt x="334016" y="352366"/>
                                </a:lnTo>
                                <a:lnTo>
                                  <a:pt x="361638" y="342841"/>
                                </a:lnTo>
                                <a:lnTo>
                                  <a:pt x="356876" y="354271"/>
                                </a:lnTo>
                                <a:close/>
                                <a:moveTo>
                                  <a:pt x="377831" y="431423"/>
                                </a:moveTo>
                                <a:lnTo>
                                  <a:pt x="366401" y="436186"/>
                                </a:lnTo>
                                <a:lnTo>
                                  <a:pt x="373068" y="411421"/>
                                </a:lnTo>
                                <a:lnTo>
                                  <a:pt x="379736" y="419993"/>
                                </a:lnTo>
                                <a:cubicBezTo>
                                  <a:pt x="383546" y="423803"/>
                                  <a:pt x="381641" y="429518"/>
                                  <a:pt x="377831" y="431423"/>
                                </a:cubicBezTo>
                                <a:close/>
                                <a:moveTo>
                                  <a:pt x="428313" y="397133"/>
                                </a:moveTo>
                                <a:lnTo>
                                  <a:pt x="426408" y="398086"/>
                                </a:lnTo>
                                <a:cubicBezTo>
                                  <a:pt x="421646" y="400943"/>
                                  <a:pt x="415931" y="397133"/>
                                  <a:pt x="415931" y="391418"/>
                                </a:cubicBezTo>
                                <a:cubicBezTo>
                                  <a:pt x="415931" y="390466"/>
                                  <a:pt x="415931" y="390466"/>
                                  <a:pt x="415931" y="389513"/>
                                </a:cubicBezTo>
                                <a:cubicBezTo>
                                  <a:pt x="415931" y="384751"/>
                                  <a:pt x="420693" y="381893"/>
                                  <a:pt x="425456" y="382846"/>
                                </a:cubicBezTo>
                                <a:cubicBezTo>
                                  <a:pt x="426408" y="382846"/>
                                  <a:pt x="426408" y="382846"/>
                                  <a:pt x="427361" y="383798"/>
                                </a:cubicBezTo>
                                <a:cubicBezTo>
                                  <a:pt x="433076" y="385703"/>
                                  <a:pt x="434028" y="393323"/>
                                  <a:pt x="428313" y="397133"/>
                                </a:cubicBezTo>
                                <a:close/>
                                <a:moveTo>
                                  <a:pt x="445458" y="365701"/>
                                </a:moveTo>
                                <a:lnTo>
                                  <a:pt x="445458" y="347603"/>
                                </a:lnTo>
                                <a:cubicBezTo>
                                  <a:pt x="448316" y="351413"/>
                                  <a:pt x="451173" y="356176"/>
                                  <a:pt x="454983" y="359986"/>
                                </a:cubicBezTo>
                                <a:cubicBezTo>
                                  <a:pt x="451173" y="361891"/>
                                  <a:pt x="448316" y="363796"/>
                                  <a:pt x="445458" y="365701"/>
                                </a:cubicBezTo>
                                <a:close/>
                                <a:moveTo>
                                  <a:pt x="800741" y="291406"/>
                                </a:moveTo>
                                <a:cubicBezTo>
                                  <a:pt x="823601" y="291406"/>
                                  <a:pt x="823601" y="326648"/>
                                  <a:pt x="800741" y="326648"/>
                                </a:cubicBezTo>
                                <a:cubicBezTo>
                                  <a:pt x="777881" y="327601"/>
                                  <a:pt x="777881" y="291406"/>
                                  <a:pt x="800741" y="291406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/>
                              </a:gs>
                              <a:gs pos="55000">
                                <a:schemeClr val="accent1">
                                  <a:lumMod val="50000"/>
                                </a:schemeClr>
                              </a:gs>
                              <a:gs pos="100000">
                                <a:schemeClr val="accent1">
                                  <a:lumMod val="40000"/>
                                  <a:lumOff val="60000"/>
                                </a:schemeClr>
                              </a:gs>
                            </a:gsLst>
                            <a:lin ang="7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63500" dist="50800" dir="13500000">
                              <a:prstClr val="black">
                                <a:alpha val="50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9" name="Graphic 603" descr="Snowflakes">
                        <a:extLst>
                          <a:ext uri="{FF2B5EF4-FFF2-40B4-BE49-F238E27FC236}">
                            <a16:creationId xmlns:a16="http://schemas.microsoft.com/office/drawing/2014/main" id="{E9D914CB-F258-4679-A5EF-4C7A94B0D6FB}"/>
                          </a:ext>
                        </a:extLst>
                      </wps:cNvPr>
                      <wps:cNvSpPr/>
                      <wps:spPr>
                        <a:xfrm>
                          <a:off x="4555928" y="577300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14" name="Group 169" descr="Snowflakes">
                        <a:extLst>
                          <a:ext uri="{FF2B5EF4-FFF2-40B4-BE49-F238E27FC236}">
                            <a16:creationId xmlns:a16="http://schemas.microsoft.com/office/drawing/2014/main" id="{9E8470B4-F099-4814-A908-E9316C6729F5}"/>
                          </a:ext>
                        </a:extLst>
                      </wpg:cNvPr>
                      <wpg:cNvGrpSpPr/>
                      <wpg:grpSpPr>
                        <a:xfrm>
                          <a:off x="6821458" y="5759355"/>
                          <a:ext cx="104775" cy="104775"/>
                          <a:chOff x="5311589" y="5304786"/>
                          <a:chExt cx="104775" cy="104775"/>
                        </a:xfrm>
                      </wpg:grpSpPr>
                      <wps:wsp>
                        <wps:cNvPr id="61" name="Freeform: Shape 61">
                          <a:extLst>
                            <a:ext uri="{FF2B5EF4-FFF2-40B4-BE49-F238E27FC236}">
                              <a16:creationId xmlns:a16="http://schemas.microsoft.com/office/drawing/2014/main" id="{5D5D677C-6E23-473F-ACD2-2342347B91D5}"/>
                            </a:ext>
                          </a:extLst>
                        </wps:cNvPr>
                        <wps:cNvSpPr/>
                        <wps:spPr>
                          <a:xfrm>
                            <a:off x="5311589" y="53047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62" name="Freeform: Shape 62">
                          <a:extLst>
                            <a:ext uri="{FF2B5EF4-FFF2-40B4-BE49-F238E27FC236}">
                              <a16:creationId xmlns:a16="http://schemas.microsoft.com/office/drawing/2014/main" id="{193C2F32-089E-44DE-A1AB-B8BBAF0880D0}"/>
                            </a:ext>
                          </a:extLst>
                        </wps:cNvPr>
                        <wps:cNvSpPr/>
                        <wps:spPr>
                          <a:xfrm>
                            <a:off x="5368739" y="53047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63" name="Freeform: Shape 63">
                          <a:extLst>
                            <a:ext uri="{FF2B5EF4-FFF2-40B4-BE49-F238E27FC236}">
                              <a16:creationId xmlns:a16="http://schemas.microsoft.com/office/drawing/2014/main" id="{C39D3BCB-35B2-4434-B89D-56C99C7D4E3A}"/>
                            </a:ext>
                          </a:extLst>
                        </wps:cNvPr>
                        <wps:cNvSpPr/>
                        <wps:spPr>
                          <a:xfrm>
                            <a:off x="5368739" y="53619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64" name="Freeform: Shape 64">
                          <a:extLst>
                            <a:ext uri="{FF2B5EF4-FFF2-40B4-BE49-F238E27FC236}">
                              <a16:creationId xmlns:a16="http://schemas.microsoft.com/office/drawing/2014/main" id="{EC71ABEA-F01A-4E1E-8358-3E2EC126959E}"/>
                            </a:ext>
                          </a:extLst>
                        </wps:cNvPr>
                        <wps:cNvSpPr/>
                        <wps:spPr>
                          <a:xfrm>
                            <a:off x="5311589" y="53619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g:grpSp>
                      <wpg:cNvPr id="23" name="Group 170" descr="Snowflakes">
                        <a:extLst>
                          <a:ext uri="{FF2B5EF4-FFF2-40B4-BE49-F238E27FC236}">
                            <a16:creationId xmlns:a16="http://schemas.microsoft.com/office/drawing/2014/main" id="{6DCF7CA7-291D-4350-B1DF-871B8D981258}"/>
                          </a:ext>
                        </a:extLst>
                      </wpg:cNvPr>
                      <wpg:cNvGrpSpPr/>
                      <wpg:grpSpPr>
                        <a:xfrm>
                          <a:off x="5675046" y="6469039"/>
                          <a:ext cx="128447" cy="128447"/>
                          <a:chOff x="4158553" y="6017927"/>
                          <a:chExt cx="128447" cy="128447"/>
                        </a:xfrm>
                      </wpg:grpSpPr>
                      <wps:wsp>
                        <wps:cNvPr id="28" name="Freeform: Shape 66">
                          <a:extLst>
                            <a:ext uri="{FF2B5EF4-FFF2-40B4-BE49-F238E27FC236}">
                              <a16:creationId xmlns:a16="http://schemas.microsoft.com/office/drawing/2014/main" id="{87B10B8B-5122-459A-AB9E-B9EAB202A9EA}"/>
                            </a:ext>
                          </a:extLst>
                        </wps:cNvPr>
                        <wps:cNvSpPr/>
                        <wps:spPr>
                          <a:xfrm rot="2700000">
                            <a:off x="4198964" y="6017927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29" name="Freeform: Shape 67">
                          <a:extLst>
                            <a:ext uri="{FF2B5EF4-FFF2-40B4-BE49-F238E27FC236}">
                              <a16:creationId xmlns:a16="http://schemas.microsoft.com/office/drawing/2014/main" id="{9CF430C2-B097-4986-80AF-63B453C08561}"/>
                            </a:ext>
                          </a:extLst>
                        </wps:cNvPr>
                        <wps:cNvSpPr/>
                        <wps:spPr>
                          <a:xfrm rot="2700000">
                            <a:off x="4239375" y="6058338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68" name="Freeform: Shape 68">
                          <a:extLst>
                            <a:ext uri="{FF2B5EF4-FFF2-40B4-BE49-F238E27FC236}">
                              <a16:creationId xmlns:a16="http://schemas.microsoft.com/office/drawing/2014/main" id="{9AEB784C-10D6-46EA-86C5-59E8E6DD7B46}"/>
                            </a:ext>
                          </a:extLst>
                        </wps:cNvPr>
                        <wps:cNvSpPr/>
                        <wps:spPr>
                          <a:xfrm rot="2700000">
                            <a:off x="4198955" y="6098749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69" name="Freeform: Shape 69">
                          <a:extLst>
                            <a:ext uri="{FF2B5EF4-FFF2-40B4-BE49-F238E27FC236}">
                              <a16:creationId xmlns:a16="http://schemas.microsoft.com/office/drawing/2014/main" id="{69B895DE-4C21-4027-9D6A-6321404F614C}"/>
                            </a:ext>
                          </a:extLst>
                        </wps:cNvPr>
                        <wps:cNvSpPr/>
                        <wps:spPr>
                          <a:xfrm rot="2700000">
                            <a:off x="4158553" y="6058338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172" name="Freeform: Shape 171" descr="Snowflakes">
                        <a:extLst>
                          <a:ext uri="{FF2B5EF4-FFF2-40B4-BE49-F238E27FC236}">
                            <a16:creationId xmlns:a16="http://schemas.microsoft.com/office/drawing/2014/main" id="{97FA0C30-C7E0-4EC0-A6AF-1C81A7DDF9B6}"/>
                          </a:ext>
                        </a:extLst>
                      </wps:cNvPr>
                      <wps:cNvSpPr/>
                      <wps:spPr>
                        <a:xfrm>
                          <a:off x="6712274" y="6346209"/>
                          <a:ext cx="333984" cy="333046"/>
                        </a:xfrm>
                        <a:custGeom>
                          <a:avLst/>
                          <a:gdLst>
                            <a:gd name="connsiteX0" fmla="*/ 167461 w 333984"/>
                            <a:gd name="connsiteY0" fmla="*/ 0 h 333046"/>
                            <a:gd name="connsiteX1" fmla="*/ 172152 w 333984"/>
                            <a:gd name="connsiteY1" fmla="*/ 4691 h 333046"/>
                            <a:gd name="connsiteX2" fmla="*/ 172152 w 333984"/>
                            <a:gd name="connsiteY2" fmla="*/ 42217 h 333046"/>
                            <a:gd name="connsiteX3" fmla="*/ 189508 w 333984"/>
                            <a:gd name="connsiteY3" fmla="*/ 24861 h 333046"/>
                            <a:gd name="connsiteX4" fmla="*/ 196075 w 333984"/>
                            <a:gd name="connsiteY4" fmla="*/ 24861 h 333046"/>
                            <a:gd name="connsiteX5" fmla="*/ 196075 w 333984"/>
                            <a:gd name="connsiteY5" fmla="*/ 31428 h 333046"/>
                            <a:gd name="connsiteX6" fmla="*/ 172152 w 333984"/>
                            <a:gd name="connsiteY6" fmla="*/ 55352 h 333046"/>
                            <a:gd name="connsiteX7" fmla="*/ 172152 w 333984"/>
                            <a:gd name="connsiteY7" fmla="*/ 69424 h 333046"/>
                            <a:gd name="connsiteX8" fmla="*/ 207802 w 333984"/>
                            <a:gd name="connsiteY8" fmla="*/ 33774 h 333046"/>
                            <a:gd name="connsiteX9" fmla="*/ 214369 w 333984"/>
                            <a:gd name="connsiteY9" fmla="*/ 33774 h 333046"/>
                            <a:gd name="connsiteX10" fmla="*/ 214369 w 333984"/>
                            <a:gd name="connsiteY10" fmla="*/ 40341 h 333046"/>
                            <a:gd name="connsiteX11" fmla="*/ 172152 w 333984"/>
                            <a:gd name="connsiteY11" fmla="*/ 82559 h 333046"/>
                            <a:gd name="connsiteX12" fmla="*/ 172152 w 333984"/>
                            <a:gd name="connsiteY12" fmla="*/ 154797 h 333046"/>
                            <a:gd name="connsiteX13" fmla="*/ 196075 w 333984"/>
                            <a:gd name="connsiteY13" fmla="*/ 130874 h 333046"/>
                            <a:gd name="connsiteX14" fmla="*/ 196075 w 333984"/>
                            <a:gd name="connsiteY14" fmla="*/ 102729 h 333046"/>
                            <a:gd name="connsiteX15" fmla="*/ 200766 w 333984"/>
                            <a:gd name="connsiteY15" fmla="*/ 98038 h 333046"/>
                            <a:gd name="connsiteX16" fmla="*/ 205458 w 333984"/>
                            <a:gd name="connsiteY16" fmla="*/ 102729 h 333046"/>
                            <a:gd name="connsiteX17" fmla="*/ 205458 w 333984"/>
                            <a:gd name="connsiteY17" fmla="*/ 121492 h 333046"/>
                            <a:gd name="connsiteX18" fmla="*/ 217654 w 333984"/>
                            <a:gd name="connsiteY18" fmla="*/ 109295 h 333046"/>
                            <a:gd name="connsiteX19" fmla="*/ 224221 w 333984"/>
                            <a:gd name="connsiteY19" fmla="*/ 109295 h 333046"/>
                            <a:gd name="connsiteX20" fmla="*/ 224221 w 333984"/>
                            <a:gd name="connsiteY20" fmla="*/ 115862 h 333046"/>
                            <a:gd name="connsiteX21" fmla="*/ 211555 w 333984"/>
                            <a:gd name="connsiteY21" fmla="*/ 128529 h 333046"/>
                            <a:gd name="connsiteX22" fmla="*/ 231257 w 333984"/>
                            <a:gd name="connsiteY22" fmla="*/ 128529 h 333046"/>
                            <a:gd name="connsiteX23" fmla="*/ 235948 w 333984"/>
                            <a:gd name="connsiteY23" fmla="*/ 133220 h 333046"/>
                            <a:gd name="connsiteX24" fmla="*/ 231257 w 333984"/>
                            <a:gd name="connsiteY24" fmla="*/ 137911 h 333046"/>
                            <a:gd name="connsiteX25" fmla="*/ 202172 w 333984"/>
                            <a:gd name="connsiteY25" fmla="*/ 137911 h 333046"/>
                            <a:gd name="connsiteX26" fmla="*/ 178251 w 333984"/>
                            <a:gd name="connsiteY26" fmla="*/ 161832 h 333046"/>
                            <a:gd name="connsiteX27" fmla="*/ 251896 w 333984"/>
                            <a:gd name="connsiteY27" fmla="*/ 161832 h 333046"/>
                            <a:gd name="connsiteX28" fmla="*/ 294113 w 333984"/>
                            <a:gd name="connsiteY28" fmla="*/ 119615 h 333046"/>
                            <a:gd name="connsiteX29" fmla="*/ 300680 w 333984"/>
                            <a:gd name="connsiteY29" fmla="*/ 119615 h 333046"/>
                            <a:gd name="connsiteX30" fmla="*/ 300680 w 333984"/>
                            <a:gd name="connsiteY30" fmla="*/ 126182 h 333046"/>
                            <a:gd name="connsiteX31" fmla="*/ 265030 w 333984"/>
                            <a:gd name="connsiteY31" fmla="*/ 161832 h 333046"/>
                            <a:gd name="connsiteX32" fmla="*/ 278633 w 333984"/>
                            <a:gd name="connsiteY32" fmla="*/ 161832 h 333046"/>
                            <a:gd name="connsiteX33" fmla="*/ 302556 w 333984"/>
                            <a:gd name="connsiteY33" fmla="*/ 137909 h 333046"/>
                            <a:gd name="connsiteX34" fmla="*/ 309123 w 333984"/>
                            <a:gd name="connsiteY34" fmla="*/ 137909 h 333046"/>
                            <a:gd name="connsiteX35" fmla="*/ 309123 w 333984"/>
                            <a:gd name="connsiteY35" fmla="*/ 144476 h 333046"/>
                            <a:gd name="connsiteX36" fmla="*/ 291767 w 333984"/>
                            <a:gd name="connsiteY36" fmla="*/ 161832 h 333046"/>
                            <a:gd name="connsiteX37" fmla="*/ 329293 w 333984"/>
                            <a:gd name="connsiteY37" fmla="*/ 161832 h 333046"/>
                            <a:gd name="connsiteX38" fmla="*/ 333984 w 333984"/>
                            <a:gd name="connsiteY38" fmla="*/ 166523 h 333046"/>
                            <a:gd name="connsiteX39" fmla="*/ 329293 w 333984"/>
                            <a:gd name="connsiteY39" fmla="*/ 171214 h 333046"/>
                            <a:gd name="connsiteX40" fmla="*/ 291767 w 333984"/>
                            <a:gd name="connsiteY40" fmla="*/ 171214 h 333046"/>
                            <a:gd name="connsiteX41" fmla="*/ 309123 w 333984"/>
                            <a:gd name="connsiteY41" fmla="*/ 188570 h 333046"/>
                            <a:gd name="connsiteX42" fmla="*/ 309123 w 333984"/>
                            <a:gd name="connsiteY42" fmla="*/ 195137 h 333046"/>
                            <a:gd name="connsiteX43" fmla="*/ 305839 w 333984"/>
                            <a:gd name="connsiteY43" fmla="*/ 196544 h 333046"/>
                            <a:gd name="connsiteX44" fmla="*/ 302556 w 333984"/>
                            <a:gd name="connsiteY44" fmla="*/ 195137 h 333046"/>
                            <a:gd name="connsiteX45" fmla="*/ 278632 w 333984"/>
                            <a:gd name="connsiteY45" fmla="*/ 171214 h 333046"/>
                            <a:gd name="connsiteX46" fmla="*/ 265030 w 333984"/>
                            <a:gd name="connsiteY46" fmla="*/ 171214 h 333046"/>
                            <a:gd name="connsiteX47" fmla="*/ 300680 w 333984"/>
                            <a:gd name="connsiteY47" fmla="*/ 206864 h 333046"/>
                            <a:gd name="connsiteX48" fmla="*/ 300680 w 333984"/>
                            <a:gd name="connsiteY48" fmla="*/ 213431 h 333046"/>
                            <a:gd name="connsiteX49" fmla="*/ 297396 w 333984"/>
                            <a:gd name="connsiteY49" fmla="*/ 214838 h 333046"/>
                            <a:gd name="connsiteX50" fmla="*/ 294113 w 333984"/>
                            <a:gd name="connsiteY50" fmla="*/ 213431 h 333046"/>
                            <a:gd name="connsiteX51" fmla="*/ 251895 w 333984"/>
                            <a:gd name="connsiteY51" fmla="*/ 171214 h 333046"/>
                            <a:gd name="connsiteX52" fmla="*/ 178250 w 333984"/>
                            <a:gd name="connsiteY52" fmla="*/ 171214 h 333046"/>
                            <a:gd name="connsiteX53" fmla="*/ 202173 w 333984"/>
                            <a:gd name="connsiteY53" fmla="*/ 195137 h 333046"/>
                            <a:gd name="connsiteX54" fmla="*/ 230318 w 333984"/>
                            <a:gd name="connsiteY54" fmla="*/ 195137 h 333046"/>
                            <a:gd name="connsiteX55" fmla="*/ 235009 w 333984"/>
                            <a:gd name="connsiteY55" fmla="*/ 199828 h 333046"/>
                            <a:gd name="connsiteX56" fmla="*/ 230318 w 333984"/>
                            <a:gd name="connsiteY56" fmla="*/ 204519 h 333046"/>
                            <a:gd name="connsiteX57" fmla="*/ 211556 w 333984"/>
                            <a:gd name="connsiteY57" fmla="*/ 204519 h 333046"/>
                            <a:gd name="connsiteX58" fmla="*/ 225159 w 333984"/>
                            <a:gd name="connsiteY58" fmla="*/ 218123 h 333046"/>
                            <a:gd name="connsiteX59" fmla="*/ 225159 w 333984"/>
                            <a:gd name="connsiteY59" fmla="*/ 225159 h 333046"/>
                            <a:gd name="connsiteX60" fmla="*/ 221875 w 333984"/>
                            <a:gd name="connsiteY60" fmla="*/ 226566 h 333046"/>
                            <a:gd name="connsiteX61" fmla="*/ 218592 w 333984"/>
                            <a:gd name="connsiteY61" fmla="*/ 225159 h 333046"/>
                            <a:gd name="connsiteX62" fmla="*/ 204519 w 333984"/>
                            <a:gd name="connsiteY62" fmla="*/ 211086 h 333046"/>
                            <a:gd name="connsiteX63" fmla="*/ 204519 w 333984"/>
                            <a:gd name="connsiteY63" fmla="*/ 230319 h 333046"/>
                            <a:gd name="connsiteX64" fmla="*/ 199827 w 333984"/>
                            <a:gd name="connsiteY64" fmla="*/ 235010 h 333046"/>
                            <a:gd name="connsiteX65" fmla="*/ 195136 w 333984"/>
                            <a:gd name="connsiteY65" fmla="*/ 230319 h 333046"/>
                            <a:gd name="connsiteX66" fmla="*/ 195136 w 333984"/>
                            <a:gd name="connsiteY66" fmla="*/ 201703 h 333046"/>
                            <a:gd name="connsiteX67" fmla="*/ 171214 w 333984"/>
                            <a:gd name="connsiteY67" fmla="*/ 177781 h 333046"/>
                            <a:gd name="connsiteX68" fmla="*/ 171214 w 333984"/>
                            <a:gd name="connsiteY68" fmla="*/ 250957 h 333046"/>
                            <a:gd name="connsiteX69" fmla="*/ 213431 w 333984"/>
                            <a:gd name="connsiteY69" fmla="*/ 293175 h 333046"/>
                            <a:gd name="connsiteX70" fmla="*/ 213431 w 333984"/>
                            <a:gd name="connsiteY70" fmla="*/ 299742 h 333046"/>
                            <a:gd name="connsiteX71" fmla="*/ 210148 w 333984"/>
                            <a:gd name="connsiteY71" fmla="*/ 301149 h 333046"/>
                            <a:gd name="connsiteX72" fmla="*/ 206864 w 333984"/>
                            <a:gd name="connsiteY72" fmla="*/ 299742 h 333046"/>
                            <a:gd name="connsiteX73" fmla="*/ 171214 w 333984"/>
                            <a:gd name="connsiteY73" fmla="*/ 264092 h 333046"/>
                            <a:gd name="connsiteX74" fmla="*/ 171214 w 333984"/>
                            <a:gd name="connsiteY74" fmla="*/ 278163 h 333046"/>
                            <a:gd name="connsiteX75" fmla="*/ 195137 w 333984"/>
                            <a:gd name="connsiteY75" fmla="*/ 302087 h 333046"/>
                            <a:gd name="connsiteX76" fmla="*/ 195137 w 333984"/>
                            <a:gd name="connsiteY76" fmla="*/ 308654 h 333046"/>
                            <a:gd name="connsiteX77" fmla="*/ 191853 w 333984"/>
                            <a:gd name="connsiteY77" fmla="*/ 310061 h 333046"/>
                            <a:gd name="connsiteX78" fmla="*/ 188570 w 333984"/>
                            <a:gd name="connsiteY78" fmla="*/ 308654 h 333046"/>
                            <a:gd name="connsiteX79" fmla="*/ 171214 w 333984"/>
                            <a:gd name="connsiteY79" fmla="*/ 291298 h 333046"/>
                            <a:gd name="connsiteX80" fmla="*/ 171214 w 333984"/>
                            <a:gd name="connsiteY80" fmla="*/ 328355 h 333046"/>
                            <a:gd name="connsiteX81" fmla="*/ 166523 w 333984"/>
                            <a:gd name="connsiteY81" fmla="*/ 333046 h 333046"/>
                            <a:gd name="connsiteX82" fmla="*/ 161832 w 333984"/>
                            <a:gd name="connsiteY82" fmla="*/ 328355 h 333046"/>
                            <a:gd name="connsiteX83" fmla="*/ 161832 w 333984"/>
                            <a:gd name="connsiteY83" fmla="*/ 291298 h 333046"/>
                            <a:gd name="connsiteX84" fmla="*/ 144476 w 333984"/>
                            <a:gd name="connsiteY84" fmla="*/ 308654 h 333046"/>
                            <a:gd name="connsiteX85" fmla="*/ 137909 w 333984"/>
                            <a:gd name="connsiteY85" fmla="*/ 308654 h 333046"/>
                            <a:gd name="connsiteX86" fmla="*/ 137909 w 333984"/>
                            <a:gd name="connsiteY86" fmla="*/ 302087 h 333046"/>
                            <a:gd name="connsiteX87" fmla="*/ 161832 w 333984"/>
                            <a:gd name="connsiteY87" fmla="*/ 278164 h 333046"/>
                            <a:gd name="connsiteX88" fmla="*/ 161832 w 333984"/>
                            <a:gd name="connsiteY88" fmla="*/ 264092 h 333046"/>
                            <a:gd name="connsiteX89" fmla="*/ 126182 w 333984"/>
                            <a:gd name="connsiteY89" fmla="*/ 299742 h 333046"/>
                            <a:gd name="connsiteX90" fmla="*/ 119615 w 333984"/>
                            <a:gd name="connsiteY90" fmla="*/ 299742 h 333046"/>
                            <a:gd name="connsiteX91" fmla="*/ 119615 w 333984"/>
                            <a:gd name="connsiteY91" fmla="*/ 293175 h 333046"/>
                            <a:gd name="connsiteX92" fmla="*/ 161832 w 333984"/>
                            <a:gd name="connsiteY92" fmla="*/ 250958 h 333046"/>
                            <a:gd name="connsiteX93" fmla="*/ 161832 w 333984"/>
                            <a:gd name="connsiteY93" fmla="*/ 178720 h 333046"/>
                            <a:gd name="connsiteX94" fmla="*/ 137910 w 333984"/>
                            <a:gd name="connsiteY94" fmla="*/ 202642 h 333046"/>
                            <a:gd name="connsiteX95" fmla="*/ 137910 w 333984"/>
                            <a:gd name="connsiteY95" fmla="*/ 230788 h 333046"/>
                            <a:gd name="connsiteX96" fmla="*/ 133219 w 333984"/>
                            <a:gd name="connsiteY96" fmla="*/ 235479 h 333046"/>
                            <a:gd name="connsiteX97" fmla="*/ 128528 w 333984"/>
                            <a:gd name="connsiteY97" fmla="*/ 230788 h 333046"/>
                            <a:gd name="connsiteX98" fmla="*/ 128528 w 333984"/>
                            <a:gd name="connsiteY98" fmla="*/ 212025 h 333046"/>
                            <a:gd name="connsiteX99" fmla="*/ 114924 w 333984"/>
                            <a:gd name="connsiteY99" fmla="*/ 225628 h 333046"/>
                            <a:gd name="connsiteX100" fmla="*/ 111641 w 333984"/>
                            <a:gd name="connsiteY100" fmla="*/ 227035 h 333046"/>
                            <a:gd name="connsiteX101" fmla="*/ 108357 w 333984"/>
                            <a:gd name="connsiteY101" fmla="*/ 225628 h 333046"/>
                            <a:gd name="connsiteX102" fmla="*/ 108357 w 333984"/>
                            <a:gd name="connsiteY102" fmla="*/ 219061 h 333046"/>
                            <a:gd name="connsiteX103" fmla="*/ 122304 w 333984"/>
                            <a:gd name="connsiteY103" fmla="*/ 204988 h 333046"/>
                            <a:gd name="connsiteX104" fmla="*/ 102728 w 333984"/>
                            <a:gd name="connsiteY104" fmla="*/ 204988 h 333046"/>
                            <a:gd name="connsiteX105" fmla="*/ 98037 w 333984"/>
                            <a:gd name="connsiteY105" fmla="*/ 200297 h 333046"/>
                            <a:gd name="connsiteX106" fmla="*/ 102728 w 333984"/>
                            <a:gd name="connsiteY106" fmla="*/ 195606 h 333046"/>
                            <a:gd name="connsiteX107" fmla="*/ 131603 w 333984"/>
                            <a:gd name="connsiteY107" fmla="*/ 195606 h 333046"/>
                            <a:gd name="connsiteX108" fmla="*/ 155777 w 333984"/>
                            <a:gd name="connsiteY108" fmla="*/ 171214 h 333046"/>
                            <a:gd name="connsiteX109" fmla="*/ 82089 w 333984"/>
                            <a:gd name="connsiteY109" fmla="*/ 171214 h 333046"/>
                            <a:gd name="connsiteX110" fmla="*/ 39871 w 333984"/>
                            <a:gd name="connsiteY110" fmla="*/ 213431 h 333046"/>
                            <a:gd name="connsiteX111" fmla="*/ 36588 w 333984"/>
                            <a:gd name="connsiteY111" fmla="*/ 214838 h 333046"/>
                            <a:gd name="connsiteX112" fmla="*/ 33304 w 333984"/>
                            <a:gd name="connsiteY112" fmla="*/ 213431 h 333046"/>
                            <a:gd name="connsiteX113" fmla="*/ 33304 w 333984"/>
                            <a:gd name="connsiteY113" fmla="*/ 206864 h 333046"/>
                            <a:gd name="connsiteX114" fmla="*/ 68954 w 333984"/>
                            <a:gd name="connsiteY114" fmla="*/ 171214 h 333046"/>
                            <a:gd name="connsiteX115" fmla="*/ 55352 w 333984"/>
                            <a:gd name="connsiteY115" fmla="*/ 171214 h 333046"/>
                            <a:gd name="connsiteX116" fmla="*/ 31428 w 333984"/>
                            <a:gd name="connsiteY116" fmla="*/ 195137 h 333046"/>
                            <a:gd name="connsiteX117" fmla="*/ 28145 w 333984"/>
                            <a:gd name="connsiteY117" fmla="*/ 196544 h 333046"/>
                            <a:gd name="connsiteX118" fmla="*/ 24861 w 333984"/>
                            <a:gd name="connsiteY118" fmla="*/ 195137 h 333046"/>
                            <a:gd name="connsiteX119" fmla="*/ 24861 w 333984"/>
                            <a:gd name="connsiteY119" fmla="*/ 188570 h 333046"/>
                            <a:gd name="connsiteX120" fmla="*/ 42217 w 333984"/>
                            <a:gd name="connsiteY120" fmla="*/ 171214 h 333046"/>
                            <a:gd name="connsiteX121" fmla="*/ 4691 w 333984"/>
                            <a:gd name="connsiteY121" fmla="*/ 171214 h 333046"/>
                            <a:gd name="connsiteX122" fmla="*/ 0 w 333984"/>
                            <a:gd name="connsiteY122" fmla="*/ 166523 h 333046"/>
                            <a:gd name="connsiteX123" fmla="*/ 4691 w 333984"/>
                            <a:gd name="connsiteY123" fmla="*/ 161832 h 333046"/>
                            <a:gd name="connsiteX124" fmla="*/ 42217 w 333984"/>
                            <a:gd name="connsiteY124" fmla="*/ 161832 h 333046"/>
                            <a:gd name="connsiteX125" fmla="*/ 24861 w 333984"/>
                            <a:gd name="connsiteY125" fmla="*/ 144476 h 333046"/>
                            <a:gd name="connsiteX126" fmla="*/ 24861 w 333984"/>
                            <a:gd name="connsiteY126" fmla="*/ 137909 h 333046"/>
                            <a:gd name="connsiteX127" fmla="*/ 31428 w 333984"/>
                            <a:gd name="connsiteY127" fmla="*/ 137909 h 333046"/>
                            <a:gd name="connsiteX128" fmla="*/ 55351 w 333984"/>
                            <a:gd name="connsiteY128" fmla="*/ 161832 h 333046"/>
                            <a:gd name="connsiteX129" fmla="*/ 68954 w 333984"/>
                            <a:gd name="connsiteY129" fmla="*/ 161832 h 333046"/>
                            <a:gd name="connsiteX130" fmla="*/ 33304 w 333984"/>
                            <a:gd name="connsiteY130" fmla="*/ 126182 h 333046"/>
                            <a:gd name="connsiteX131" fmla="*/ 33304 w 333984"/>
                            <a:gd name="connsiteY131" fmla="*/ 119615 h 333046"/>
                            <a:gd name="connsiteX132" fmla="*/ 39871 w 333984"/>
                            <a:gd name="connsiteY132" fmla="*/ 119615 h 333046"/>
                            <a:gd name="connsiteX133" fmla="*/ 82088 w 333984"/>
                            <a:gd name="connsiteY133" fmla="*/ 161832 h 333046"/>
                            <a:gd name="connsiteX134" fmla="*/ 155734 w 333984"/>
                            <a:gd name="connsiteY134" fmla="*/ 161832 h 333046"/>
                            <a:gd name="connsiteX135" fmla="*/ 130874 w 333984"/>
                            <a:gd name="connsiteY135" fmla="*/ 136972 h 333046"/>
                            <a:gd name="connsiteX136" fmla="*/ 102259 w 333984"/>
                            <a:gd name="connsiteY136" fmla="*/ 136972 h 333046"/>
                            <a:gd name="connsiteX137" fmla="*/ 97568 w 333984"/>
                            <a:gd name="connsiteY137" fmla="*/ 132281 h 333046"/>
                            <a:gd name="connsiteX138" fmla="*/ 102259 w 333984"/>
                            <a:gd name="connsiteY138" fmla="*/ 127590 h 333046"/>
                            <a:gd name="connsiteX139" fmla="*/ 121492 w 333984"/>
                            <a:gd name="connsiteY139" fmla="*/ 127590 h 333046"/>
                            <a:gd name="connsiteX140" fmla="*/ 108826 w 333984"/>
                            <a:gd name="connsiteY140" fmla="*/ 114924 h 333046"/>
                            <a:gd name="connsiteX141" fmla="*/ 108826 w 333984"/>
                            <a:gd name="connsiteY141" fmla="*/ 108357 h 333046"/>
                            <a:gd name="connsiteX142" fmla="*/ 115393 w 333984"/>
                            <a:gd name="connsiteY142" fmla="*/ 108357 h 333046"/>
                            <a:gd name="connsiteX143" fmla="*/ 128059 w 333984"/>
                            <a:gd name="connsiteY143" fmla="*/ 121023 h 333046"/>
                            <a:gd name="connsiteX144" fmla="*/ 128059 w 333984"/>
                            <a:gd name="connsiteY144" fmla="*/ 101790 h 333046"/>
                            <a:gd name="connsiteX145" fmla="*/ 132750 w 333984"/>
                            <a:gd name="connsiteY145" fmla="*/ 97099 h 333046"/>
                            <a:gd name="connsiteX146" fmla="*/ 137441 w 333984"/>
                            <a:gd name="connsiteY146" fmla="*/ 101790 h 333046"/>
                            <a:gd name="connsiteX147" fmla="*/ 137441 w 333984"/>
                            <a:gd name="connsiteY147" fmla="*/ 130405 h 333046"/>
                            <a:gd name="connsiteX148" fmla="*/ 162770 w 333984"/>
                            <a:gd name="connsiteY148" fmla="*/ 155734 h 333046"/>
                            <a:gd name="connsiteX149" fmla="*/ 162770 w 333984"/>
                            <a:gd name="connsiteY149" fmla="*/ 82558 h 333046"/>
                            <a:gd name="connsiteX150" fmla="*/ 120553 w 333984"/>
                            <a:gd name="connsiteY150" fmla="*/ 40341 h 333046"/>
                            <a:gd name="connsiteX151" fmla="*/ 120553 w 333984"/>
                            <a:gd name="connsiteY151" fmla="*/ 33774 h 333046"/>
                            <a:gd name="connsiteX152" fmla="*/ 127120 w 333984"/>
                            <a:gd name="connsiteY152" fmla="*/ 33774 h 333046"/>
                            <a:gd name="connsiteX153" fmla="*/ 162770 w 333984"/>
                            <a:gd name="connsiteY153" fmla="*/ 69424 h 333046"/>
                            <a:gd name="connsiteX154" fmla="*/ 162770 w 333984"/>
                            <a:gd name="connsiteY154" fmla="*/ 55351 h 333046"/>
                            <a:gd name="connsiteX155" fmla="*/ 138847 w 333984"/>
                            <a:gd name="connsiteY155" fmla="*/ 31428 h 333046"/>
                            <a:gd name="connsiteX156" fmla="*/ 138847 w 333984"/>
                            <a:gd name="connsiteY156" fmla="*/ 24861 h 333046"/>
                            <a:gd name="connsiteX157" fmla="*/ 145414 w 333984"/>
                            <a:gd name="connsiteY157" fmla="*/ 24861 h 333046"/>
                            <a:gd name="connsiteX158" fmla="*/ 162770 w 333984"/>
                            <a:gd name="connsiteY158" fmla="*/ 42217 h 333046"/>
                            <a:gd name="connsiteX159" fmla="*/ 162770 w 333984"/>
                            <a:gd name="connsiteY159" fmla="*/ 4691 h 333046"/>
                            <a:gd name="connsiteX160" fmla="*/ 167461 w 333984"/>
                            <a:gd name="connsiteY160" fmla="*/ 0 h 3330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333984" h="333046">
                              <a:moveTo>
                                <a:pt x="167461" y="0"/>
                              </a:moveTo>
                              <a:cubicBezTo>
                                <a:pt x="170276" y="0"/>
                                <a:pt x="172152" y="1876"/>
                                <a:pt x="172152" y="4691"/>
                              </a:cubicBezTo>
                              <a:lnTo>
                                <a:pt x="172152" y="42217"/>
                              </a:lnTo>
                              <a:lnTo>
                                <a:pt x="189508" y="24861"/>
                              </a:lnTo>
                              <a:cubicBezTo>
                                <a:pt x="191384" y="22985"/>
                                <a:pt x="194199" y="22985"/>
                                <a:pt x="196075" y="24861"/>
                              </a:cubicBezTo>
                              <a:cubicBezTo>
                                <a:pt x="197951" y="26738"/>
                                <a:pt x="197951" y="29552"/>
                                <a:pt x="196075" y="31428"/>
                              </a:cubicBezTo>
                              <a:lnTo>
                                <a:pt x="172152" y="55352"/>
                              </a:lnTo>
                              <a:lnTo>
                                <a:pt x="172152" y="69424"/>
                              </a:lnTo>
                              <a:lnTo>
                                <a:pt x="207802" y="33774"/>
                              </a:lnTo>
                              <a:cubicBezTo>
                                <a:pt x="209678" y="31898"/>
                                <a:pt x="212493" y="31898"/>
                                <a:pt x="214369" y="33774"/>
                              </a:cubicBezTo>
                              <a:cubicBezTo>
                                <a:pt x="216245" y="35651"/>
                                <a:pt x="216245" y="38465"/>
                                <a:pt x="214369" y="40341"/>
                              </a:cubicBezTo>
                              <a:lnTo>
                                <a:pt x="172152" y="82559"/>
                              </a:lnTo>
                              <a:lnTo>
                                <a:pt x="172152" y="154797"/>
                              </a:lnTo>
                              <a:lnTo>
                                <a:pt x="196075" y="130874"/>
                              </a:lnTo>
                              <a:lnTo>
                                <a:pt x="196075" y="102729"/>
                              </a:lnTo>
                              <a:cubicBezTo>
                                <a:pt x="196075" y="99914"/>
                                <a:pt x="197951" y="98038"/>
                                <a:pt x="200766" y="98038"/>
                              </a:cubicBezTo>
                              <a:cubicBezTo>
                                <a:pt x="203580" y="98038"/>
                                <a:pt x="205458" y="99914"/>
                                <a:pt x="205458" y="102729"/>
                              </a:cubicBezTo>
                              <a:lnTo>
                                <a:pt x="205458" y="121492"/>
                              </a:lnTo>
                              <a:lnTo>
                                <a:pt x="217654" y="109295"/>
                              </a:lnTo>
                              <a:cubicBezTo>
                                <a:pt x="219530" y="107419"/>
                                <a:pt x="222344" y="107419"/>
                                <a:pt x="224221" y="109295"/>
                              </a:cubicBezTo>
                              <a:cubicBezTo>
                                <a:pt x="226097" y="111172"/>
                                <a:pt x="226097" y="113986"/>
                                <a:pt x="224221" y="115862"/>
                              </a:cubicBezTo>
                              <a:lnTo>
                                <a:pt x="211555" y="128529"/>
                              </a:lnTo>
                              <a:lnTo>
                                <a:pt x="231257" y="128529"/>
                              </a:lnTo>
                              <a:cubicBezTo>
                                <a:pt x="234071" y="128529"/>
                                <a:pt x="235948" y="130406"/>
                                <a:pt x="235948" y="133220"/>
                              </a:cubicBezTo>
                              <a:cubicBezTo>
                                <a:pt x="235948" y="136035"/>
                                <a:pt x="233602" y="137911"/>
                                <a:pt x="231257" y="137911"/>
                              </a:cubicBezTo>
                              <a:lnTo>
                                <a:pt x="202172" y="137911"/>
                              </a:lnTo>
                              <a:lnTo>
                                <a:pt x="178251" y="161832"/>
                              </a:lnTo>
                              <a:lnTo>
                                <a:pt x="251896" y="161832"/>
                              </a:lnTo>
                              <a:lnTo>
                                <a:pt x="294113" y="119615"/>
                              </a:lnTo>
                              <a:cubicBezTo>
                                <a:pt x="295989" y="117739"/>
                                <a:pt x="298803" y="117739"/>
                                <a:pt x="300680" y="119615"/>
                              </a:cubicBezTo>
                              <a:cubicBezTo>
                                <a:pt x="302556" y="121492"/>
                                <a:pt x="302556" y="124306"/>
                                <a:pt x="300680" y="126182"/>
                              </a:cubicBezTo>
                              <a:lnTo>
                                <a:pt x="265030" y="161832"/>
                              </a:lnTo>
                              <a:lnTo>
                                <a:pt x="278633" y="161832"/>
                              </a:lnTo>
                              <a:lnTo>
                                <a:pt x="302556" y="137909"/>
                              </a:lnTo>
                              <a:cubicBezTo>
                                <a:pt x="304432" y="136033"/>
                                <a:pt x="307246" y="136033"/>
                                <a:pt x="309123" y="137909"/>
                              </a:cubicBezTo>
                              <a:cubicBezTo>
                                <a:pt x="310999" y="139786"/>
                                <a:pt x="310999" y="142600"/>
                                <a:pt x="309123" y="144476"/>
                              </a:cubicBezTo>
                              <a:lnTo>
                                <a:pt x="291767" y="161832"/>
                              </a:lnTo>
                              <a:lnTo>
                                <a:pt x="329293" y="161832"/>
                              </a:lnTo>
                              <a:cubicBezTo>
                                <a:pt x="332108" y="161832"/>
                                <a:pt x="333984" y="163708"/>
                                <a:pt x="333984" y="166523"/>
                              </a:cubicBezTo>
                              <a:cubicBezTo>
                                <a:pt x="333984" y="169337"/>
                                <a:pt x="332108" y="171214"/>
                                <a:pt x="329293" y="171214"/>
                              </a:cubicBezTo>
                              <a:lnTo>
                                <a:pt x="291767" y="171214"/>
                              </a:lnTo>
                              <a:lnTo>
                                <a:pt x="309123" y="188570"/>
                              </a:lnTo>
                              <a:cubicBezTo>
                                <a:pt x="310999" y="190446"/>
                                <a:pt x="310999" y="193261"/>
                                <a:pt x="309123" y="195137"/>
                              </a:cubicBezTo>
                              <a:cubicBezTo>
                                <a:pt x="308185" y="196075"/>
                                <a:pt x="307246" y="196544"/>
                                <a:pt x="305839" y="196544"/>
                              </a:cubicBezTo>
                              <a:cubicBezTo>
                                <a:pt x="304432" y="196544"/>
                                <a:pt x="303494" y="196075"/>
                                <a:pt x="302556" y="195137"/>
                              </a:cubicBezTo>
                              <a:lnTo>
                                <a:pt x="278632" y="171214"/>
                              </a:lnTo>
                              <a:lnTo>
                                <a:pt x="265030" y="171214"/>
                              </a:lnTo>
                              <a:lnTo>
                                <a:pt x="300680" y="206864"/>
                              </a:lnTo>
                              <a:cubicBezTo>
                                <a:pt x="302556" y="208740"/>
                                <a:pt x="302556" y="211555"/>
                                <a:pt x="300680" y="213431"/>
                              </a:cubicBezTo>
                              <a:cubicBezTo>
                                <a:pt x="299742" y="214369"/>
                                <a:pt x="298334" y="214838"/>
                                <a:pt x="297396" y="214838"/>
                              </a:cubicBezTo>
                              <a:cubicBezTo>
                                <a:pt x="295989" y="214838"/>
                                <a:pt x="295051" y="214369"/>
                                <a:pt x="294113" y="213431"/>
                              </a:cubicBezTo>
                              <a:lnTo>
                                <a:pt x="251895" y="171214"/>
                              </a:lnTo>
                              <a:lnTo>
                                <a:pt x="178250" y="171214"/>
                              </a:lnTo>
                              <a:lnTo>
                                <a:pt x="202173" y="195137"/>
                              </a:lnTo>
                              <a:lnTo>
                                <a:pt x="230318" y="195137"/>
                              </a:lnTo>
                              <a:cubicBezTo>
                                <a:pt x="233132" y="195137"/>
                                <a:pt x="235009" y="197013"/>
                                <a:pt x="235009" y="199828"/>
                              </a:cubicBezTo>
                              <a:cubicBezTo>
                                <a:pt x="235009" y="202642"/>
                                <a:pt x="233132" y="204519"/>
                                <a:pt x="230318" y="204519"/>
                              </a:cubicBezTo>
                              <a:lnTo>
                                <a:pt x="211556" y="204519"/>
                              </a:lnTo>
                              <a:lnTo>
                                <a:pt x="225159" y="218123"/>
                              </a:lnTo>
                              <a:cubicBezTo>
                                <a:pt x="227035" y="219999"/>
                                <a:pt x="227035" y="222813"/>
                                <a:pt x="225159" y="225159"/>
                              </a:cubicBezTo>
                              <a:cubicBezTo>
                                <a:pt x="224221" y="226097"/>
                                <a:pt x="222813" y="226566"/>
                                <a:pt x="221875" y="226566"/>
                              </a:cubicBezTo>
                              <a:cubicBezTo>
                                <a:pt x="220937" y="226566"/>
                                <a:pt x="219530" y="226097"/>
                                <a:pt x="218592" y="225159"/>
                              </a:cubicBezTo>
                              <a:lnTo>
                                <a:pt x="204519" y="211086"/>
                              </a:lnTo>
                              <a:lnTo>
                                <a:pt x="204519" y="230319"/>
                              </a:lnTo>
                              <a:cubicBezTo>
                                <a:pt x="204519" y="232664"/>
                                <a:pt x="202641" y="235010"/>
                                <a:pt x="199827" y="235010"/>
                              </a:cubicBezTo>
                              <a:cubicBezTo>
                                <a:pt x="197012" y="235010"/>
                                <a:pt x="195136" y="233133"/>
                                <a:pt x="195136" y="230319"/>
                              </a:cubicBezTo>
                              <a:lnTo>
                                <a:pt x="195136" y="201703"/>
                              </a:lnTo>
                              <a:lnTo>
                                <a:pt x="171214" y="177781"/>
                              </a:lnTo>
                              <a:lnTo>
                                <a:pt x="171214" y="250957"/>
                              </a:lnTo>
                              <a:lnTo>
                                <a:pt x="213431" y="293175"/>
                              </a:lnTo>
                              <a:cubicBezTo>
                                <a:pt x="215307" y="295051"/>
                                <a:pt x="215307" y="297865"/>
                                <a:pt x="213431" y="299742"/>
                              </a:cubicBezTo>
                              <a:cubicBezTo>
                                <a:pt x="212493" y="300680"/>
                                <a:pt x="211555" y="301149"/>
                                <a:pt x="210148" y="301149"/>
                              </a:cubicBezTo>
                              <a:cubicBezTo>
                                <a:pt x="208740" y="301149"/>
                                <a:pt x="207802" y="300680"/>
                                <a:pt x="206864" y="299742"/>
                              </a:cubicBezTo>
                              <a:lnTo>
                                <a:pt x="171214" y="264092"/>
                              </a:lnTo>
                              <a:lnTo>
                                <a:pt x="171214" y="278163"/>
                              </a:lnTo>
                              <a:lnTo>
                                <a:pt x="195137" y="302087"/>
                              </a:lnTo>
                              <a:cubicBezTo>
                                <a:pt x="197013" y="303963"/>
                                <a:pt x="197013" y="306777"/>
                                <a:pt x="195137" y="308654"/>
                              </a:cubicBezTo>
                              <a:cubicBezTo>
                                <a:pt x="194199" y="309592"/>
                                <a:pt x="193261" y="310061"/>
                                <a:pt x="191853" y="310061"/>
                              </a:cubicBezTo>
                              <a:cubicBezTo>
                                <a:pt x="190446" y="310061"/>
                                <a:pt x="189508" y="309592"/>
                                <a:pt x="188570" y="308654"/>
                              </a:cubicBezTo>
                              <a:lnTo>
                                <a:pt x="171214" y="291298"/>
                              </a:lnTo>
                              <a:lnTo>
                                <a:pt x="171214" y="328355"/>
                              </a:lnTo>
                              <a:cubicBezTo>
                                <a:pt x="171214" y="331170"/>
                                <a:pt x="169337" y="333046"/>
                                <a:pt x="166523" y="333046"/>
                              </a:cubicBezTo>
                              <a:cubicBezTo>
                                <a:pt x="163708" y="333046"/>
                                <a:pt x="161832" y="331170"/>
                                <a:pt x="161832" y="328355"/>
                              </a:cubicBezTo>
                              <a:lnTo>
                                <a:pt x="161832" y="291298"/>
                              </a:lnTo>
                              <a:lnTo>
                                <a:pt x="144476" y="308654"/>
                              </a:lnTo>
                              <a:cubicBezTo>
                                <a:pt x="142600" y="310530"/>
                                <a:pt x="139786" y="310530"/>
                                <a:pt x="137909" y="308654"/>
                              </a:cubicBezTo>
                              <a:cubicBezTo>
                                <a:pt x="136033" y="306777"/>
                                <a:pt x="136033" y="303963"/>
                                <a:pt x="137909" y="302087"/>
                              </a:cubicBezTo>
                              <a:lnTo>
                                <a:pt x="161832" y="278164"/>
                              </a:lnTo>
                              <a:lnTo>
                                <a:pt x="161832" y="264092"/>
                              </a:lnTo>
                              <a:lnTo>
                                <a:pt x="126182" y="299742"/>
                              </a:lnTo>
                              <a:cubicBezTo>
                                <a:pt x="124306" y="301618"/>
                                <a:pt x="121492" y="301618"/>
                                <a:pt x="119615" y="299742"/>
                              </a:cubicBezTo>
                              <a:cubicBezTo>
                                <a:pt x="117739" y="297865"/>
                                <a:pt x="117739" y="295051"/>
                                <a:pt x="119615" y="293175"/>
                              </a:cubicBezTo>
                              <a:lnTo>
                                <a:pt x="161832" y="250958"/>
                              </a:lnTo>
                              <a:lnTo>
                                <a:pt x="161832" y="178720"/>
                              </a:lnTo>
                              <a:lnTo>
                                <a:pt x="137910" y="202642"/>
                              </a:lnTo>
                              <a:lnTo>
                                <a:pt x="137910" y="230788"/>
                              </a:lnTo>
                              <a:cubicBezTo>
                                <a:pt x="137910" y="233602"/>
                                <a:pt x="136033" y="235479"/>
                                <a:pt x="133219" y="235479"/>
                              </a:cubicBezTo>
                              <a:cubicBezTo>
                                <a:pt x="130405" y="235479"/>
                                <a:pt x="128528" y="233602"/>
                                <a:pt x="128528" y="230788"/>
                              </a:cubicBezTo>
                              <a:lnTo>
                                <a:pt x="128528" y="212025"/>
                              </a:lnTo>
                              <a:lnTo>
                                <a:pt x="114924" y="225628"/>
                              </a:lnTo>
                              <a:cubicBezTo>
                                <a:pt x="113986" y="226566"/>
                                <a:pt x="112579" y="227035"/>
                                <a:pt x="111641" y="227035"/>
                              </a:cubicBezTo>
                              <a:cubicBezTo>
                                <a:pt x="110703" y="227035"/>
                                <a:pt x="109295" y="226566"/>
                                <a:pt x="108357" y="225628"/>
                              </a:cubicBezTo>
                              <a:cubicBezTo>
                                <a:pt x="106481" y="223752"/>
                                <a:pt x="106481" y="220937"/>
                                <a:pt x="108357" y="219061"/>
                              </a:cubicBezTo>
                              <a:lnTo>
                                <a:pt x="122304" y="204988"/>
                              </a:lnTo>
                              <a:lnTo>
                                <a:pt x="102728" y="204988"/>
                              </a:lnTo>
                              <a:cubicBezTo>
                                <a:pt x="99913" y="204988"/>
                                <a:pt x="98037" y="203111"/>
                                <a:pt x="98037" y="200297"/>
                              </a:cubicBezTo>
                              <a:cubicBezTo>
                                <a:pt x="98037" y="197482"/>
                                <a:pt x="99913" y="195606"/>
                                <a:pt x="102728" y="195606"/>
                              </a:cubicBezTo>
                              <a:lnTo>
                                <a:pt x="131603" y="195606"/>
                              </a:lnTo>
                              <a:lnTo>
                                <a:pt x="155777" y="171214"/>
                              </a:lnTo>
                              <a:lnTo>
                                <a:pt x="82089" y="171214"/>
                              </a:lnTo>
                              <a:lnTo>
                                <a:pt x="39871" y="213431"/>
                              </a:lnTo>
                              <a:cubicBezTo>
                                <a:pt x="39402" y="214369"/>
                                <a:pt x="37995" y="214838"/>
                                <a:pt x="36588" y="214838"/>
                              </a:cubicBezTo>
                              <a:cubicBezTo>
                                <a:pt x="35181" y="214838"/>
                                <a:pt x="34242" y="214369"/>
                                <a:pt x="33304" y="213431"/>
                              </a:cubicBezTo>
                              <a:cubicBezTo>
                                <a:pt x="31428" y="211555"/>
                                <a:pt x="31428" y="208740"/>
                                <a:pt x="33304" y="206864"/>
                              </a:cubicBezTo>
                              <a:lnTo>
                                <a:pt x="68954" y="171214"/>
                              </a:lnTo>
                              <a:lnTo>
                                <a:pt x="55352" y="171214"/>
                              </a:lnTo>
                              <a:lnTo>
                                <a:pt x="31428" y="195137"/>
                              </a:lnTo>
                              <a:cubicBezTo>
                                <a:pt x="30490" y="196075"/>
                                <a:pt x="29083" y="196544"/>
                                <a:pt x="28145" y="196544"/>
                              </a:cubicBezTo>
                              <a:cubicBezTo>
                                <a:pt x="26738" y="196544"/>
                                <a:pt x="25799" y="196075"/>
                                <a:pt x="24861" y="195137"/>
                              </a:cubicBezTo>
                              <a:cubicBezTo>
                                <a:pt x="22985" y="193261"/>
                                <a:pt x="22985" y="190446"/>
                                <a:pt x="24861" y="188570"/>
                              </a:cubicBezTo>
                              <a:lnTo>
                                <a:pt x="42217" y="171214"/>
                              </a:lnTo>
                              <a:lnTo>
                                <a:pt x="4691" y="171214"/>
                              </a:lnTo>
                              <a:cubicBezTo>
                                <a:pt x="1876" y="171214"/>
                                <a:pt x="0" y="169337"/>
                                <a:pt x="0" y="166523"/>
                              </a:cubicBezTo>
                              <a:cubicBezTo>
                                <a:pt x="0" y="163708"/>
                                <a:pt x="1876" y="161832"/>
                                <a:pt x="4691" y="161832"/>
                              </a:cubicBezTo>
                              <a:lnTo>
                                <a:pt x="42217" y="161832"/>
                              </a:lnTo>
                              <a:lnTo>
                                <a:pt x="24861" y="144476"/>
                              </a:lnTo>
                              <a:cubicBezTo>
                                <a:pt x="22985" y="142600"/>
                                <a:pt x="22985" y="139786"/>
                                <a:pt x="24861" y="137909"/>
                              </a:cubicBezTo>
                              <a:cubicBezTo>
                                <a:pt x="26738" y="136033"/>
                                <a:pt x="29552" y="136033"/>
                                <a:pt x="31428" y="137909"/>
                              </a:cubicBezTo>
                              <a:lnTo>
                                <a:pt x="55351" y="161832"/>
                              </a:lnTo>
                              <a:lnTo>
                                <a:pt x="68954" y="161832"/>
                              </a:lnTo>
                              <a:lnTo>
                                <a:pt x="33304" y="126182"/>
                              </a:lnTo>
                              <a:cubicBezTo>
                                <a:pt x="31428" y="124306"/>
                                <a:pt x="31428" y="121492"/>
                                <a:pt x="33304" y="119615"/>
                              </a:cubicBezTo>
                              <a:cubicBezTo>
                                <a:pt x="35181" y="117739"/>
                                <a:pt x="37995" y="117739"/>
                                <a:pt x="39871" y="119615"/>
                              </a:cubicBezTo>
                              <a:lnTo>
                                <a:pt x="82088" y="161832"/>
                              </a:lnTo>
                              <a:lnTo>
                                <a:pt x="155734" y="161832"/>
                              </a:lnTo>
                              <a:lnTo>
                                <a:pt x="130874" y="136972"/>
                              </a:lnTo>
                              <a:lnTo>
                                <a:pt x="102259" y="136972"/>
                              </a:lnTo>
                              <a:cubicBezTo>
                                <a:pt x="99444" y="136972"/>
                                <a:pt x="97568" y="135096"/>
                                <a:pt x="97568" y="132281"/>
                              </a:cubicBezTo>
                              <a:cubicBezTo>
                                <a:pt x="97568" y="129467"/>
                                <a:pt x="99444" y="127590"/>
                                <a:pt x="102259" y="127590"/>
                              </a:cubicBezTo>
                              <a:lnTo>
                                <a:pt x="121492" y="127590"/>
                              </a:lnTo>
                              <a:lnTo>
                                <a:pt x="108826" y="114924"/>
                              </a:lnTo>
                              <a:cubicBezTo>
                                <a:pt x="106950" y="113048"/>
                                <a:pt x="106950" y="110233"/>
                                <a:pt x="108826" y="108357"/>
                              </a:cubicBezTo>
                              <a:cubicBezTo>
                                <a:pt x="110703" y="106481"/>
                                <a:pt x="113517" y="106481"/>
                                <a:pt x="115393" y="108357"/>
                              </a:cubicBezTo>
                              <a:lnTo>
                                <a:pt x="128059" y="121023"/>
                              </a:lnTo>
                              <a:lnTo>
                                <a:pt x="128059" y="101790"/>
                              </a:lnTo>
                              <a:cubicBezTo>
                                <a:pt x="128059" y="98975"/>
                                <a:pt x="129936" y="97099"/>
                                <a:pt x="132750" y="97099"/>
                              </a:cubicBezTo>
                              <a:cubicBezTo>
                                <a:pt x="135565" y="97099"/>
                                <a:pt x="137441" y="98975"/>
                                <a:pt x="137441" y="101790"/>
                              </a:cubicBezTo>
                              <a:lnTo>
                                <a:pt x="137441" y="130405"/>
                              </a:lnTo>
                              <a:lnTo>
                                <a:pt x="162770" y="155734"/>
                              </a:lnTo>
                              <a:lnTo>
                                <a:pt x="162770" y="82558"/>
                              </a:lnTo>
                              <a:lnTo>
                                <a:pt x="120553" y="40341"/>
                              </a:lnTo>
                              <a:cubicBezTo>
                                <a:pt x="118677" y="38465"/>
                                <a:pt x="118677" y="35651"/>
                                <a:pt x="120553" y="33774"/>
                              </a:cubicBezTo>
                              <a:cubicBezTo>
                                <a:pt x="122430" y="31898"/>
                                <a:pt x="125244" y="31898"/>
                                <a:pt x="127120" y="33774"/>
                              </a:cubicBezTo>
                              <a:lnTo>
                                <a:pt x="162770" y="69424"/>
                              </a:lnTo>
                              <a:lnTo>
                                <a:pt x="162770" y="55351"/>
                              </a:lnTo>
                              <a:lnTo>
                                <a:pt x="138847" y="31428"/>
                              </a:lnTo>
                              <a:cubicBezTo>
                                <a:pt x="136971" y="29552"/>
                                <a:pt x="136971" y="26738"/>
                                <a:pt x="138847" y="24861"/>
                              </a:cubicBezTo>
                              <a:cubicBezTo>
                                <a:pt x="140724" y="22985"/>
                                <a:pt x="143538" y="22985"/>
                                <a:pt x="145414" y="24861"/>
                              </a:cubicBezTo>
                              <a:lnTo>
                                <a:pt x="162770" y="42217"/>
                              </a:lnTo>
                              <a:lnTo>
                                <a:pt x="162770" y="4691"/>
                              </a:lnTo>
                              <a:cubicBezTo>
                                <a:pt x="162770" y="1876"/>
                                <a:pt x="164647" y="0"/>
                                <a:pt x="167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73" name="Graphic 29" descr="Snowflakes">
                        <a:extLst>
                          <a:ext uri="{FF2B5EF4-FFF2-40B4-BE49-F238E27FC236}">
                            <a16:creationId xmlns:a16="http://schemas.microsoft.com/office/drawing/2014/main" id="{4D81615C-5F7E-4280-A5DE-3A33408F23AB}"/>
                          </a:ext>
                        </a:extLst>
                      </wps:cNvPr>
                      <wps:cNvSpPr/>
                      <wps:spPr>
                        <a:xfrm>
                          <a:off x="4460394" y="6414448"/>
                          <a:ext cx="283569" cy="272663"/>
                        </a:xfrm>
                        <a:custGeom>
                          <a:avLst/>
                          <a:gdLst>
                            <a:gd name="connsiteX0" fmla="*/ 270777 w 283569"/>
                            <a:gd name="connsiteY0" fmla="*/ 152903 h 272662"/>
                            <a:gd name="connsiteX1" fmla="*/ 261354 w 283569"/>
                            <a:gd name="connsiteY1" fmla="*/ 156357 h 272662"/>
                            <a:gd name="connsiteX2" fmla="*/ 246750 w 283569"/>
                            <a:gd name="connsiteY2" fmla="*/ 151013 h 272662"/>
                            <a:gd name="connsiteX3" fmla="*/ 261677 w 283569"/>
                            <a:gd name="connsiteY3" fmla="*/ 143796 h 272662"/>
                            <a:gd name="connsiteX4" fmla="*/ 264757 w 283569"/>
                            <a:gd name="connsiteY4" fmla="*/ 134973 h 272662"/>
                            <a:gd name="connsiteX5" fmla="*/ 255937 w 283569"/>
                            <a:gd name="connsiteY5" fmla="*/ 131904 h 272662"/>
                            <a:gd name="connsiteX6" fmla="*/ 229467 w 283569"/>
                            <a:gd name="connsiteY6" fmla="*/ 144694 h 272662"/>
                            <a:gd name="connsiteX7" fmla="*/ 213630 w 283569"/>
                            <a:gd name="connsiteY7" fmla="*/ 138899 h 272662"/>
                            <a:gd name="connsiteX8" fmla="*/ 252708 w 283569"/>
                            <a:gd name="connsiteY8" fmla="*/ 120689 h 272662"/>
                            <a:gd name="connsiteX9" fmla="*/ 255915 w 283569"/>
                            <a:gd name="connsiteY9" fmla="*/ 111906 h 272662"/>
                            <a:gd name="connsiteX10" fmla="*/ 247135 w 283569"/>
                            <a:gd name="connsiteY10" fmla="*/ 108703 h 272662"/>
                            <a:gd name="connsiteX11" fmla="*/ 196107 w 283569"/>
                            <a:gd name="connsiteY11" fmla="*/ 132482 h 272662"/>
                            <a:gd name="connsiteX12" fmla="*/ 167289 w 283569"/>
                            <a:gd name="connsiteY12" fmla="*/ 121950 h 272662"/>
                            <a:gd name="connsiteX13" fmla="*/ 193624 w 283569"/>
                            <a:gd name="connsiteY13" fmla="*/ 115410 h 272662"/>
                            <a:gd name="connsiteX14" fmla="*/ 198441 w 283569"/>
                            <a:gd name="connsiteY14" fmla="*/ 107394 h 272662"/>
                            <a:gd name="connsiteX15" fmla="*/ 190440 w 283569"/>
                            <a:gd name="connsiteY15" fmla="*/ 102580 h 272662"/>
                            <a:gd name="connsiteX16" fmla="*/ 163195 w 283569"/>
                            <a:gd name="connsiteY16" fmla="*/ 109335 h 272662"/>
                            <a:gd name="connsiteX17" fmla="*/ 181344 w 283569"/>
                            <a:gd name="connsiteY17" fmla="*/ 85559 h 272662"/>
                            <a:gd name="connsiteX18" fmla="*/ 238970 w 283569"/>
                            <a:gd name="connsiteY18" fmla="*/ 76496 h 272662"/>
                            <a:gd name="connsiteX19" fmla="*/ 244474 w 283569"/>
                            <a:gd name="connsiteY19" fmla="*/ 68934 h 272662"/>
                            <a:gd name="connsiteX20" fmla="*/ 236916 w 283569"/>
                            <a:gd name="connsiteY20" fmla="*/ 63433 h 272662"/>
                            <a:gd name="connsiteX21" fmla="*/ 192952 w 283569"/>
                            <a:gd name="connsiteY21" fmla="*/ 70352 h 272662"/>
                            <a:gd name="connsiteX22" fmla="*/ 203731 w 283569"/>
                            <a:gd name="connsiteY22" fmla="*/ 56228 h 272662"/>
                            <a:gd name="connsiteX23" fmla="*/ 232364 w 283569"/>
                            <a:gd name="connsiteY23" fmla="*/ 51843 h 272662"/>
                            <a:gd name="connsiteX24" fmla="*/ 237894 w 283569"/>
                            <a:gd name="connsiteY24" fmla="*/ 44303 h 272662"/>
                            <a:gd name="connsiteX25" fmla="*/ 230372 w 283569"/>
                            <a:gd name="connsiteY25" fmla="*/ 38774 h 272662"/>
                            <a:gd name="connsiteX26" fmla="*/ 215296 w 283569"/>
                            <a:gd name="connsiteY26" fmla="*/ 41086 h 272662"/>
                            <a:gd name="connsiteX27" fmla="*/ 223385 w 283569"/>
                            <a:gd name="connsiteY27" fmla="*/ 30492 h 272662"/>
                            <a:gd name="connsiteX28" fmla="*/ 226202 w 283569"/>
                            <a:gd name="connsiteY28" fmla="*/ 30779 h 272662"/>
                            <a:gd name="connsiteX29" fmla="*/ 241082 w 283569"/>
                            <a:gd name="connsiteY29" fmla="*/ 15907 h 272662"/>
                            <a:gd name="connsiteX30" fmla="*/ 226202 w 283569"/>
                            <a:gd name="connsiteY30" fmla="*/ 1030 h 272662"/>
                            <a:gd name="connsiteX31" fmla="*/ 211333 w 283569"/>
                            <a:gd name="connsiteY31" fmla="*/ 15907 h 272662"/>
                            <a:gd name="connsiteX32" fmla="*/ 212896 w 283569"/>
                            <a:gd name="connsiteY32" fmla="*/ 22447 h 272662"/>
                            <a:gd name="connsiteX33" fmla="*/ 204127 w 283569"/>
                            <a:gd name="connsiteY33" fmla="*/ 33939 h 272662"/>
                            <a:gd name="connsiteX34" fmla="*/ 201546 w 283569"/>
                            <a:gd name="connsiteY34" fmla="*/ 17092 h 272662"/>
                            <a:gd name="connsiteX35" fmla="*/ 194024 w 283569"/>
                            <a:gd name="connsiteY35" fmla="*/ 11562 h 272662"/>
                            <a:gd name="connsiteX36" fmla="*/ 188495 w 283569"/>
                            <a:gd name="connsiteY36" fmla="*/ 19091 h 272662"/>
                            <a:gd name="connsiteX37" fmla="*/ 192995 w 283569"/>
                            <a:gd name="connsiteY37" fmla="*/ 48517 h 272662"/>
                            <a:gd name="connsiteX38" fmla="*/ 182013 w 283569"/>
                            <a:gd name="connsiteY38" fmla="*/ 62921 h 272662"/>
                            <a:gd name="connsiteX39" fmla="*/ 175003 w 283569"/>
                            <a:gd name="connsiteY39" fmla="*/ 18350 h 272662"/>
                            <a:gd name="connsiteX40" fmla="*/ 167449 w 283569"/>
                            <a:gd name="connsiteY40" fmla="*/ 12842 h 272662"/>
                            <a:gd name="connsiteX41" fmla="*/ 161948 w 283569"/>
                            <a:gd name="connsiteY41" fmla="*/ 20389 h 272662"/>
                            <a:gd name="connsiteX42" fmla="*/ 170917 w 283569"/>
                            <a:gd name="connsiteY42" fmla="*/ 77463 h 272662"/>
                            <a:gd name="connsiteX43" fmla="*/ 154525 w 283569"/>
                            <a:gd name="connsiteY43" fmla="*/ 98923 h 272662"/>
                            <a:gd name="connsiteX44" fmla="*/ 155837 w 283569"/>
                            <a:gd name="connsiteY44" fmla="*/ 75976 h 272662"/>
                            <a:gd name="connsiteX45" fmla="*/ 149620 w 283569"/>
                            <a:gd name="connsiteY45" fmla="*/ 68996 h 272662"/>
                            <a:gd name="connsiteX46" fmla="*/ 142647 w 283569"/>
                            <a:gd name="connsiteY46" fmla="*/ 75216 h 272662"/>
                            <a:gd name="connsiteX47" fmla="*/ 140990 w 283569"/>
                            <a:gd name="connsiteY47" fmla="*/ 103853 h 272662"/>
                            <a:gd name="connsiteX48" fmla="*/ 121554 w 283569"/>
                            <a:gd name="connsiteY48" fmla="*/ 78390 h 272662"/>
                            <a:gd name="connsiteX49" fmla="*/ 129261 w 283569"/>
                            <a:gd name="connsiteY49" fmla="*/ 19240 h 272662"/>
                            <a:gd name="connsiteX50" fmla="*/ 123565 w 283569"/>
                            <a:gd name="connsiteY50" fmla="*/ 11842 h 272662"/>
                            <a:gd name="connsiteX51" fmla="*/ 116152 w 283569"/>
                            <a:gd name="connsiteY51" fmla="*/ 17535 h 272662"/>
                            <a:gd name="connsiteX52" fmla="*/ 110168 w 283569"/>
                            <a:gd name="connsiteY52" fmla="*/ 63470 h 272662"/>
                            <a:gd name="connsiteX53" fmla="*/ 99040 w 283569"/>
                            <a:gd name="connsiteY53" fmla="*/ 48891 h 272662"/>
                            <a:gd name="connsiteX54" fmla="*/ 102740 w 283569"/>
                            <a:gd name="connsiteY54" fmla="*/ 19059 h 272662"/>
                            <a:gd name="connsiteX55" fmla="*/ 96993 w 283569"/>
                            <a:gd name="connsiteY55" fmla="*/ 11682 h 272662"/>
                            <a:gd name="connsiteX56" fmla="*/ 89624 w 283569"/>
                            <a:gd name="connsiteY56" fmla="*/ 17415 h 272662"/>
                            <a:gd name="connsiteX57" fmla="*/ 87577 w 283569"/>
                            <a:gd name="connsiteY57" fmla="*/ 33877 h 272662"/>
                            <a:gd name="connsiteX58" fmla="*/ 78848 w 283569"/>
                            <a:gd name="connsiteY58" fmla="*/ 22447 h 272662"/>
                            <a:gd name="connsiteX59" fmla="*/ 80426 w 283569"/>
                            <a:gd name="connsiteY59" fmla="*/ 15907 h 272662"/>
                            <a:gd name="connsiteX60" fmla="*/ 65549 w 283569"/>
                            <a:gd name="connsiteY60" fmla="*/ 1030 h 272662"/>
                            <a:gd name="connsiteX61" fmla="*/ 50673 w 283569"/>
                            <a:gd name="connsiteY61" fmla="*/ 15907 h 272662"/>
                            <a:gd name="connsiteX62" fmla="*/ 65549 w 283569"/>
                            <a:gd name="connsiteY62" fmla="*/ 30779 h 272662"/>
                            <a:gd name="connsiteX63" fmla="*/ 68370 w 283569"/>
                            <a:gd name="connsiteY63" fmla="*/ 30492 h 272662"/>
                            <a:gd name="connsiteX64" fmla="*/ 76543 w 283569"/>
                            <a:gd name="connsiteY64" fmla="*/ 41195 h 272662"/>
                            <a:gd name="connsiteX65" fmla="*/ 60918 w 283569"/>
                            <a:gd name="connsiteY65" fmla="*/ 39246 h 272662"/>
                            <a:gd name="connsiteX66" fmla="*/ 53545 w 283569"/>
                            <a:gd name="connsiteY66" fmla="*/ 44994 h 272662"/>
                            <a:gd name="connsiteX67" fmla="*/ 59289 w 283569"/>
                            <a:gd name="connsiteY67" fmla="*/ 52367 h 272662"/>
                            <a:gd name="connsiteX68" fmla="*/ 87773 w 283569"/>
                            <a:gd name="connsiteY68" fmla="*/ 55904 h 272662"/>
                            <a:gd name="connsiteX69" fmla="*/ 98418 w 283569"/>
                            <a:gd name="connsiteY69" fmla="*/ 69846 h 272662"/>
                            <a:gd name="connsiteX70" fmla="*/ 55457 w 283569"/>
                            <a:gd name="connsiteY70" fmla="*/ 64244 h 272662"/>
                            <a:gd name="connsiteX71" fmla="*/ 48052 w 283569"/>
                            <a:gd name="connsiteY71" fmla="*/ 69941 h 272662"/>
                            <a:gd name="connsiteX72" fmla="*/ 53748 w 283569"/>
                            <a:gd name="connsiteY72" fmla="*/ 77361 h 272662"/>
                            <a:gd name="connsiteX73" fmla="*/ 109721 w 283569"/>
                            <a:gd name="connsiteY73" fmla="*/ 84650 h 272662"/>
                            <a:gd name="connsiteX74" fmla="*/ 126346 w 283569"/>
                            <a:gd name="connsiteY74" fmla="*/ 106427 h 272662"/>
                            <a:gd name="connsiteX75" fmla="*/ 106390 w 283569"/>
                            <a:gd name="connsiteY75" fmla="*/ 99712 h 272662"/>
                            <a:gd name="connsiteX76" fmla="*/ 98014 w 283569"/>
                            <a:gd name="connsiteY76" fmla="*/ 103867 h 272662"/>
                            <a:gd name="connsiteX77" fmla="*/ 102162 w 283569"/>
                            <a:gd name="connsiteY77" fmla="*/ 112236 h 272662"/>
                            <a:gd name="connsiteX78" fmla="*/ 127589 w 283569"/>
                            <a:gd name="connsiteY78" fmla="*/ 120794 h 272662"/>
                            <a:gd name="connsiteX79" fmla="*/ 97952 w 283569"/>
                            <a:gd name="connsiteY79" fmla="*/ 131646 h 272662"/>
                            <a:gd name="connsiteX80" fmla="*/ 43671 w 283569"/>
                            <a:gd name="connsiteY80" fmla="*/ 106580 h 272662"/>
                            <a:gd name="connsiteX81" fmla="*/ 34906 w 283569"/>
                            <a:gd name="connsiteY81" fmla="*/ 109801 h 272662"/>
                            <a:gd name="connsiteX82" fmla="*/ 38134 w 283569"/>
                            <a:gd name="connsiteY82" fmla="*/ 118577 h 272662"/>
                            <a:gd name="connsiteX83" fmla="*/ 80357 w 283569"/>
                            <a:gd name="connsiteY83" fmla="*/ 138074 h 272662"/>
                            <a:gd name="connsiteX84" fmla="*/ 61732 w 283569"/>
                            <a:gd name="connsiteY84" fmla="*/ 144898 h 272662"/>
                            <a:gd name="connsiteX85" fmla="*/ 35760 w 283569"/>
                            <a:gd name="connsiteY85" fmla="*/ 133580 h 272662"/>
                            <a:gd name="connsiteX86" fmla="*/ 27060 w 283569"/>
                            <a:gd name="connsiteY86" fmla="*/ 137005 h 272662"/>
                            <a:gd name="connsiteX87" fmla="*/ 30474 w 283569"/>
                            <a:gd name="connsiteY87" fmla="*/ 145698 h 272662"/>
                            <a:gd name="connsiteX88" fmla="*/ 43740 w 283569"/>
                            <a:gd name="connsiteY88" fmla="*/ 151478 h 272662"/>
                            <a:gd name="connsiteX89" fmla="*/ 26115 w 283569"/>
                            <a:gd name="connsiteY89" fmla="*/ 157924 h 272662"/>
                            <a:gd name="connsiteX90" fmla="*/ 15907 w 283569"/>
                            <a:gd name="connsiteY90" fmla="*/ 153819 h 272662"/>
                            <a:gd name="connsiteX91" fmla="*/ 1030 w 283569"/>
                            <a:gd name="connsiteY91" fmla="*/ 168696 h 272662"/>
                            <a:gd name="connsiteX92" fmla="*/ 15907 w 283569"/>
                            <a:gd name="connsiteY92" fmla="*/ 183572 h 272662"/>
                            <a:gd name="connsiteX93" fmla="*/ 30616 w 283569"/>
                            <a:gd name="connsiteY93" fmla="*/ 170357 h 272662"/>
                            <a:gd name="connsiteX94" fmla="*/ 50393 w 283569"/>
                            <a:gd name="connsiteY94" fmla="*/ 163119 h 272662"/>
                            <a:gd name="connsiteX95" fmla="*/ 43278 w 283569"/>
                            <a:gd name="connsiteY95" fmla="*/ 179420 h 272662"/>
                            <a:gd name="connsiteX96" fmla="*/ 46703 w 283569"/>
                            <a:gd name="connsiteY96" fmla="*/ 188120 h 272662"/>
                            <a:gd name="connsiteX97" fmla="*/ 49342 w 283569"/>
                            <a:gd name="connsiteY97" fmla="*/ 188669 h 272662"/>
                            <a:gd name="connsiteX98" fmla="*/ 55403 w 283569"/>
                            <a:gd name="connsiteY98" fmla="*/ 184699 h 272662"/>
                            <a:gd name="connsiteX99" fmla="*/ 67534 w 283569"/>
                            <a:gd name="connsiteY99" fmla="*/ 156844 h 272662"/>
                            <a:gd name="connsiteX100" fmla="*/ 82691 w 283569"/>
                            <a:gd name="connsiteY100" fmla="*/ 151296 h 272662"/>
                            <a:gd name="connsiteX101" fmla="*/ 64579 w 283569"/>
                            <a:gd name="connsiteY101" fmla="*/ 190458 h 272662"/>
                            <a:gd name="connsiteX102" fmla="*/ 67807 w 283569"/>
                            <a:gd name="connsiteY102" fmla="*/ 199219 h 272662"/>
                            <a:gd name="connsiteX103" fmla="*/ 70574 w 283569"/>
                            <a:gd name="connsiteY103" fmla="*/ 199830 h 272662"/>
                            <a:gd name="connsiteX104" fmla="*/ 76572 w 283569"/>
                            <a:gd name="connsiteY104" fmla="*/ 195995 h 272662"/>
                            <a:gd name="connsiteX105" fmla="*/ 100214 w 283569"/>
                            <a:gd name="connsiteY105" fmla="*/ 144872 h 272662"/>
                            <a:gd name="connsiteX106" fmla="*/ 128065 w 283569"/>
                            <a:gd name="connsiteY106" fmla="*/ 134686 h 272662"/>
                            <a:gd name="connsiteX107" fmla="*/ 113905 w 283569"/>
                            <a:gd name="connsiteY107" fmla="*/ 154270 h 272662"/>
                            <a:gd name="connsiteX108" fmla="*/ 115381 w 283569"/>
                            <a:gd name="connsiteY108" fmla="*/ 163508 h 272662"/>
                            <a:gd name="connsiteX109" fmla="*/ 119249 w 283569"/>
                            <a:gd name="connsiteY109" fmla="*/ 164758 h 272662"/>
                            <a:gd name="connsiteX110" fmla="*/ 124604 w 283569"/>
                            <a:gd name="connsiteY110" fmla="*/ 162025 h 272662"/>
                            <a:gd name="connsiteX111" fmla="*/ 139263 w 283569"/>
                            <a:gd name="connsiteY111" fmla="*/ 141749 h 272662"/>
                            <a:gd name="connsiteX112" fmla="*/ 139263 w 283569"/>
                            <a:gd name="connsiteY112" fmla="*/ 170197 h 272662"/>
                            <a:gd name="connsiteX113" fmla="*/ 97796 w 283569"/>
                            <a:gd name="connsiteY113" fmla="*/ 212500 h 272662"/>
                            <a:gd name="connsiteX114" fmla="*/ 97887 w 283569"/>
                            <a:gd name="connsiteY114" fmla="*/ 221850 h 272662"/>
                            <a:gd name="connsiteX115" fmla="*/ 102508 w 283569"/>
                            <a:gd name="connsiteY115" fmla="*/ 223741 h 272662"/>
                            <a:gd name="connsiteX116" fmla="*/ 107230 w 283569"/>
                            <a:gd name="connsiteY116" fmla="*/ 221759 h 272662"/>
                            <a:gd name="connsiteX117" fmla="*/ 139266 w 283569"/>
                            <a:gd name="connsiteY117" fmla="*/ 189094 h 272662"/>
                            <a:gd name="connsiteX118" fmla="*/ 139266 w 283569"/>
                            <a:gd name="connsiteY118" fmla="*/ 206970 h 272662"/>
                            <a:gd name="connsiteX119" fmla="*/ 118188 w 283569"/>
                            <a:gd name="connsiteY119" fmla="*/ 228460 h 272662"/>
                            <a:gd name="connsiteX120" fmla="*/ 118275 w 283569"/>
                            <a:gd name="connsiteY120" fmla="*/ 237807 h 272662"/>
                            <a:gd name="connsiteX121" fmla="*/ 122910 w 283569"/>
                            <a:gd name="connsiteY121" fmla="*/ 239686 h 272662"/>
                            <a:gd name="connsiteX122" fmla="*/ 127625 w 283569"/>
                            <a:gd name="connsiteY122" fmla="*/ 237708 h 272662"/>
                            <a:gd name="connsiteX123" fmla="*/ 139266 w 283569"/>
                            <a:gd name="connsiteY123" fmla="*/ 225838 h 272662"/>
                            <a:gd name="connsiteX124" fmla="*/ 139266 w 283569"/>
                            <a:gd name="connsiteY124" fmla="*/ 245445 h 272662"/>
                            <a:gd name="connsiteX125" fmla="*/ 130999 w 283569"/>
                            <a:gd name="connsiteY125" fmla="*/ 258707 h 272662"/>
                            <a:gd name="connsiteX126" fmla="*/ 145872 w 283569"/>
                            <a:gd name="connsiteY126" fmla="*/ 273587 h 272662"/>
                            <a:gd name="connsiteX127" fmla="*/ 160752 w 283569"/>
                            <a:gd name="connsiteY127" fmla="*/ 258707 h 272662"/>
                            <a:gd name="connsiteX128" fmla="*/ 152481 w 283569"/>
                            <a:gd name="connsiteY128" fmla="*/ 245445 h 272662"/>
                            <a:gd name="connsiteX129" fmla="*/ 152481 w 283569"/>
                            <a:gd name="connsiteY129" fmla="*/ 226809 h 272662"/>
                            <a:gd name="connsiteX130" fmla="*/ 163690 w 283569"/>
                            <a:gd name="connsiteY130" fmla="*/ 237807 h 272662"/>
                            <a:gd name="connsiteX131" fmla="*/ 173033 w 283569"/>
                            <a:gd name="connsiteY131" fmla="*/ 237708 h 272662"/>
                            <a:gd name="connsiteX132" fmla="*/ 172953 w 283569"/>
                            <a:gd name="connsiteY132" fmla="*/ 228372 h 272662"/>
                            <a:gd name="connsiteX133" fmla="*/ 152481 w 283569"/>
                            <a:gd name="connsiteY133" fmla="*/ 208286 h 272662"/>
                            <a:gd name="connsiteX134" fmla="*/ 152481 w 283569"/>
                            <a:gd name="connsiteY134" fmla="*/ 190251 h 272662"/>
                            <a:gd name="connsiteX135" fmla="*/ 183827 w 283569"/>
                            <a:gd name="connsiteY135" fmla="*/ 221014 h 272662"/>
                            <a:gd name="connsiteX136" fmla="*/ 193163 w 283569"/>
                            <a:gd name="connsiteY136" fmla="*/ 220938 h 272662"/>
                            <a:gd name="connsiteX137" fmla="*/ 193083 w 283569"/>
                            <a:gd name="connsiteY137" fmla="*/ 211580 h 272662"/>
                            <a:gd name="connsiteX138" fmla="*/ 152481 w 283569"/>
                            <a:gd name="connsiteY138" fmla="*/ 171735 h 272662"/>
                            <a:gd name="connsiteX139" fmla="*/ 152481 w 283569"/>
                            <a:gd name="connsiteY139" fmla="*/ 140681 h 272662"/>
                            <a:gd name="connsiteX140" fmla="*/ 168041 w 283569"/>
                            <a:gd name="connsiteY140" fmla="*/ 163708 h 272662"/>
                            <a:gd name="connsiteX141" fmla="*/ 173516 w 283569"/>
                            <a:gd name="connsiteY141" fmla="*/ 166616 h 272662"/>
                            <a:gd name="connsiteX142" fmla="*/ 177214 w 283569"/>
                            <a:gd name="connsiteY142" fmla="*/ 165486 h 272662"/>
                            <a:gd name="connsiteX143" fmla="*/ 178984 w 283569"/>
                            <a:gd name="connsiteY143" fmla="*/ 156310 h 272662"/>
                            <a:gd name="connsiteX144" fmla="*/ 164631 w 283569"/>
                            <a:gd name="connsiteY144" fmla="*/ 135045 h 272662"/>
                            <a:gd name="connsiteX145" fmla="*/ 189269 w 283569"/>
                            <a:gd name="connsiteY145" fmla="*/ 144062 h 272662"/>
                            <a:gd name="connsiteX146" fmla="*/ 214550 w 283569"/>
                            <a:gd name="connsiteY146" fmla="*/ 198249 h 272662"/>
                            <a:gd name="connsiteX147" fmla="*/ 220542 w 283569"/>
                            <a:gd name="connsiteY147" fmla="*/ 202059 h 272662"/>
                            <a:gd name="connsiteX148" fmla="*/ 223330 w 283569"/>
                            <a:gd name="connsiteY148" fmla="*/ 201444 h 272662"/>
                            <a:gd name="connsiteX149" fmla="*/ 226526 w 283569"/>
                            <a:gd name="connsiteY149" fmla="*/ 192668 h 272662"/>
                            <a:gd name="connsiteX150" fmla="*/ 206854 w 283569"/>
                            <a:gd name="connsiteY150" fmla="*/ 150496 h 272662"/>
                            <a:gd name="connsiteX151" fmla="*/ 224744 w 283569"/>
                            <a:gd name="connsiteY151" fmla="*/ 157044 h 272662"/>
                            <a:gd name="connsiteX152" fmla="*/ 237527 w 283569"/>
                            <a:gd name="connsiteY152" fmla="*/ 183478 h 272662"/>
                            <a:gd name="connsiteX153" fmla="*/ 243478 w 283569"/>
                            <a:gd name="connsiteY153" fmla="*/ 187204 h 272662"/>
                            <a:gd name="connsiteX154" fmla="*/ 246357 w 283569"/>
                            <a:gd name="connsiteY154" fmla="*/ 186550 h 272662"/>
                            <a:gd name="connsiteX155" fmla="*/ 249429 w 283569"/>
                            <a:gd name="connsiteY155" fmla="*/ 177715 h 272662"/>
                            <a:gd name="connsiteX156" fmla="*/ 242591 w 283569"/>
                            <a:gd name="connsiteY156" fmla="*/ 163570 h 272662"/>
                            <a:gd name="connsiteX157" fmla="*/ 255980 w 283569"/>
                            <a:gd name="connsiteY157" fmla="*/ 168470 h 272662"/>
                            <a:gd name="connsiteX158" fmla="*/ 270784 w 283569"/>
                            <a:gd name="connsiteY158" fmla="*/ 182663 h 272662"/>
                            <a:gd name="connsiteX159" fmla="*/ 285664 w 283569"/>
                            <a:gd name="connsiteY159" fmla="*/ 167783 h 272662"/>
                            <a:gd name="connsiteX160" fmla="*/ 270777 w 283569"/>
                            <a:gd name="connsiteY160" fmla="*/ 152903 h 2726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283569" h="272662">
                              <a:moveTo>
                                <a:pt x="270777" y="152903"/>
                              </a:moveTo>
                              <a:cubicBezTo>
                                <a:pt x="267181" y="152903"/>
                                <a:pt x="263928" y="154241"/>
                                <a:pt x="261354" y="156357"/>
                              </a:cubicBezTo>
                              <a:lnTo>
                                <a:pt x="246750" y="151013"/>
                              </a:lnTo>
                              <a:lnTo>
                                <a:pt x="261677" y="143796"/>
                              </a:lnTo>
                              <a:cubicBezTo>
                                <a:pt x="264971" y="142211"/>
                                <a:pt x="266345" y="138259"/>
                                <a:pt x="264757" y="134973"/>
                              </a:cubicBezTo>
                              <a:cubicBezTo>
                                <a:pt x="263164" y="131697"/>
                                <a:pt x="259223" y="130305"/>
                                <a:pt x="255937" y="131904"/>
                              </a:cubicBezTo>
                              <a:lnTo>
                                <a:pt x="229467" y="144694"/>
                              </a:lnTo>
                              <a:lnTo>
                                <a:pt x="213630" y="138899"/>
                              </a:lnTo>
                              <a:lnTo>
                                <a:pt x="252708" y="120689"/>
                              </a:lnTo>
                              <a:cubicBezTo>
                                <a:pt x="256020" y="119144"/>
                                <a:pt x="257446" y="115210"/>
                                <a:pt x="255915" y="111906"/>
                              </a:cubicBezTo>
                              <a:cubicBezTo>
                                <a:pt x="254374" y="108594"/>
                                <a:pt x="250436" y="107161"/>
                                <a:pt x="247135" y="108703"/>
                              </a:cubicBezTo>
                              <a:lnTo>
                                <a:pt x="196107" y="132482"/>
                              </a:lnTo>
                              <a:lnTo>
                                <a:pt x="167289" y="121950"/>
                              </a:lnTo>
                              <a:lnTo>
                                <a:pt x="193624" y="115410"/>
                              </a:lnTo>
                              <a:cubicBezTo>
                                <a:pt x="197173" y="114527"/>
                                <a:pt x="199325" y="110938"/>
                                <a:pt x="198441" y="107394"/>
                              </a:cubicBezTo>
                              <a:cubicBezTo>
                                <a:pt x="197569" y="103857"/>
                                <a:pt x="193988" y="101697"/>
                                <a:pt x="190440" y="102580"/>
                              </a:cubicBezTo>
                              <a:lnTo>
                                <a:pt x="163195" y="109335"/>
                              </a:lnTo>
                              <a:lnTo>
                                <a:pt x="181344" y="85559"/>
                              </a:lnTo>
                              <a:lnTo>
                                <a:pt x="238970" y="76496"/>
                              </a:lnTo>
                              <a:cubicBezTo>
                                <a:pt x="242565" y="75918"/>
                                <a:pt x="245038" y="72537"/>
                                <a:pt x="244474" y="68934"/>
                              </a:cubicBezTo>
                              <a:cubicBezTo>
                                <a:pt x="243900" y="65335"/>
                                <a:pt x="240519" y="62903"/>
                                <a:pt x="236916" y="63433"/>
                              </a:cubicBezTo>
                              <a:lnTo>
                                <a:pt x="192952" y="70352"/>
                              </a:lnTo>
                              <a:lnTo>
                                <a:pt x="203731" y="56228"/>
                              </a:lnTo>
                              <a:lnTo>
                                <a:pt x="232364" y="51843"/>
                              </a:lnTo>
                              <a:cubicBezTo>
                                <a:pt x="235978" y="51287"/>
                                <a:pt x="238450" y="47910"/>
                                <a:pt x="237894" y="44303"/>
                              </a:cubicBezTo>
                              <a:cubicBezTo>
                                <a:pt x="237345" y="40701"/>
                                <a:pt x="233964" y="38207"/>
                                <a:pt x="230372" y="38774"/>
                              </a:cubicBezTo>
                              <a:lnTo>
                                <a:pt x="215296" y="41086"/>
                              </a:lnTo>
                              <a:lnTo>
                                <a:pt x="223385" y="30492"/>
                              </a:lnTo>
                              <a:cubicBezTo>
                                <a:pt x="224301" y="30670"/>
                                <a:pt x="225242" y="30779"/>
                                <a:pt x="226202" y="30779"/>
                              </a:cubicBezTo>
                              <a:cubicBezTo>
                                <a:pt x="234426" y="30779"/>
                                <a:pt x="241082" y="24123"/>
                                <a:pt x="241082" y="15907"/>
                              </a:cubicBezTo>
                              <a:cubicBezTo>
                                <a:pt x="241082" y="7683"/>
                                <a:pt x="234426" y="1030"/>
                                <a:pt x="226202" y="1030"/>
                              </a:cubicBezTo>
                              <a:cubicBezTo>
                                <a:pt x="217982" y="1030"/>
                                <a:pt x="211333" y="7683"/>
                                <a:pt x="211333" y="15907"/>
                              </a:cubicBezTo>
                              <a:cubicBezTo>
                                <a:pt x="211333" y="18259"/>
                                <a:pt x="211933" y="20465"/>
                                <a:pt x="212896" y="22447"/>
                              </a:cubicBezTo>
                              <a:lnTo>
                                <a:pt x="204127" y="33939"/>
                              </a:lnTo>
                              <a:lnTo>
                                <a:pt x="201546" y="17092"/>
                              </a:lnTo>
                              <a:cubicBezTo>
                                <a:pt x="201001" y="13478"/>
                                <a:pt x="197627" y="11010"/>
                                <a:pt x="194024" y="11562"/>
                              </a:cubicBezTo>
                              <a:cubicBezTo>
                                <a:pt x="190414" y="12115"/>
                                <a:pt x="187942" y="15481"/>
                                <a:pt x="188495" y="19091"/>
                              </a:cubicBezTo>
                              <a:lnTo>
                                <a:pt x="192995" y="48517"/>
                              </a:lnTo>
                              <a:lnTo>
                                <a:pt x="182013" y="62921"/>
                              </a:lnTo>
                              <a:lnTo>
                                <a:pt x="175003" y="18350"/>
                              </a:lnTo>
                              <a:cubicBezTo>
                                <a:pt x="174440" y="14743"/>
                                <a:pt x="171070" y="12275"/>
                                <a:pt x="167449" y="12842"/>
                              </a:cubicBezTo>
                              <a:cubicBezTo>
                                <a:pt x="163846" y="13402"/>
                                <a:pt x="161381" y="16786"/>
                                <a:pt x="161948" y="20389"/>
                              </a:cubicBezTo>
                              <a:lnTo>
                                <a:pt x="170917" y="77463"/>
                              </a:lnTo>
                              <a:lnTo>
                                <a:pt x="154525" y="98923"/>
                              </a:lnTo>
                              <a:lnTo>
                                <a:pt x="155837" y="75976"/>
                              </a:lnTo>
                              <a:cubicBezTo>
                                <a:pt x="156048" y="72340"/>
                                <a:pt x="153267" y="69210"/>
                                <a:pt x="149620" y="68996"/>
                              </a:cubicBezTo>
                              <a:cubicBezTo>
                                <a:pt x="145894" y="68865"/>
                                <a:pt x="142855" y="71573"/>
                                <a:pt x="142647" y="75216"/>
                              </a:cubicBezTo>
                              <a:lnTo>
                                <a:pt x="140990" y="103853"/>
                              </a:lnTo>
                              <a:lnTo>
                                <a:pt x="121554" y="78390"/>
                              </a:lnTo>
                              <a:lnTo>
                                <a:pt x="129261" y="19240"/>
                              </a:lnTo>
                              <a:cubicBezTo>
                                <a:pt x="129730" y="15616"/>
                                <a:pt x="127186" y="12304"/>
                                <a:pt x="123565" y="11842"/>
                              </a:cubicBezTo>
                              <a:cubicBezTo>
                                <a:pt x="119922" y="11289"/>
                                <a:pt x="116632" y="13918"/>
                                <a:pt x="116152" y="17535"/>
                              </a:cubicBezTo>
                              <a:lnTo>
                                <a:pt x="110168" y="63470"/>
                              </a:lnTo>
                              <a:lnTo>
                                <a:pt x="99040" y="48891"/>
                              </a:lnTo>
                              <a:lnTo>
                                <a:pt x="102740" y="19059"/>
                              </a:lnTo>
                              <a:cubicBezTo>
                                <a:pt x="103188" y="15427"/>
                                <a:pt x="100621" y="12137"/>
                                <a:pt x="96993" y="11682"/>
                              </a:cubicBezTo>
                              <a:cubicBezTo>
                                <a:pt x="93350" y="11246"/>
                                <a:pt x="90063" y="13798"/>
                                <a:pt x="89624" y="17415"/>
                              </a:cubicBezTo>
                              <a:lnTo>
                                <a:pt x="87577" y="33877"/>
                              </a:lnTo>
                              <a:lnTo>
                                <a:pt x="78848" y="22447"/>
                              </a:lnTo>
                              <a:cubicBezTo>
                                <a:pt x="79826" y="20465"/>
                                <a:pt x="80426" y="18262"/>
                                <a:pt x="80426" y="15907"/>
                              </a:cubicBezTo>
                              <a:cubicBezTo>
                                <a:pt x="80426" y="7683"/>
                                <a:pt x="73769" y="1030"/>
                                <a:pt x="65549" y="1030"/>
                              </a:cubicBezTo>
                              <a:cubicBezTo>
                                <a:pt x="57329" y="1030"/>
                                <a:pt x="50673" y="7683"/>
                                <a:pt x="50673" y="15907"/>
                              </a:cubicBezTo>
                              <a:cubicBezTo>
                                <a:pt x="50673" y="24123"/>
                                <a:pt x="57329" y="30779"/>
                                <a:pt x="65549" y="30779"/>
                              </a:cubicBezTo>
                              <a:cubicBezTo>
                                <a:pt x="66524" y="30779"/>
                                <a:pt x="67458" y="30670"/>
                                <a:pt x="68370" y="30492"/>
                              </a:cubicBezTo>
                              <a:lnTo>
                                <a:pt x="76543" y="41195"/>
                              </a:lnTo>
                              <a:lnTo>
                                <a:pt x="60918" y="39246"/>
                              </a:lnTo>
                              <a:cubicBezTo>
                                <a:pt x="57289" y="38781"/>
                                <a:pt x="54003" y="41373"/>
                                <a:pt x="53545" y="44994"/>
                              </a:cubicBezTo>
                              <a:cubicBezTo>
                                <a:pt x="53094" y="48615"/>
                                <a:pt x="55664" y="51916"/>
                                <a:pt x="59289" y="52367"/>
                              </a:cubicBezTo>
                              <a:lnTo>
                                <a:pt x="87773" y="55904"/>
                              </a:lnTo>
                              <a:lnTo>
                                <a:pt x="98418" y="69846"/>
                              </a:lnTo>
                              <a:lnTo>
                                <a:pt x="55457" y="64244"/>
                              </a:lnTo>
                              <a:cubicBezTo>
                                <a:pt x="51829" y="63750"/>
                                <a:pt x="48524" y="66316"/>
                                <a:pt x="48052" y="69941"/>
                              </a:cubicBezTo>
                              <a:cubicBezTo>
                                <a:pt x="47579" y="73562"/>
                                <a:pt x="50127" y="76885"/>
                                <a:pt x="53748" y="77361"/>
                              </a:cubicBezTo>
                              <a:lnTo>
                                <a:pt x="109721" y="84650"/>
                              </a:lnTo>
                              <a:lnTo>
                                <a:pt x="126346" y="106427"/>
                              </a:lnTo>
                              <a:lnTo>
                                <a:pt x="106390" y="99712"/>
                              </a:lnTo>
                              <a:cubicBezTo>
                                <a:pt x="102929" y="98545"/>
                                <a:pt x="99178" y="100406"/>
                                <a:pt x="98014" y="103867"/>
                              </a:cubicBezTo>
                              <a:cubicBezTo>
                                <a:pt x="96851" y="107328"/>
                                <a:pt x="98716" y="111069"/>
                                <a:pt x="102162" y="112236"/>
                              </a:cubicBezTo>
                              <a:lnTo>
                                <a:pt x="127589" y="120794"/>
                              </a:lnTo>
                              <a:lnTo>
                                <a:pt x="97952" y="131646"/>
                              </a:lnTo>
                              <a:lnTo>
                                <a:pt x="43671" y="106580"/>
                              </a:lnTo>
                              <a:cubicBezTo>
                                <a:pt x="40363" y="105060"/>
                                <a:pt x="36436" y="106500"/>
                                <a:pt x="34906" y="109801"/>
                              </a:cubicBezTo>
                              <a:cubicBezTo>
                                <a:pt x="33368" y="113127"/>
                                <a:pt x="34818" y="117043"/>
                                <a:pt x="38134" y="118577"/>
                              </a:cubicBezTo>
                              <a:lnTo>
                                <a:pt x="80357" y="138074"/>
                              </a:lnTo>
                              <a:lnTo>
                                <a:pt x="61732" y="144898"/>
                              </a:lnTo>
                              <a:lnTo>
                                <a:pt x="35760" y="133580"/>
                              </a:lnTo>
                              <a:cubicBezTo>
                                <a:pt x="32419" y="132115"/>
                                <a:pt x="28522" y="133664"/>
                                <a:pt x="27060" y="137005"/>
                              </a:cubicBezTo>
                              <a:cubicBezTo>
                                <a:pt x="25606" y="140350"/>
                                <a:pt x="27137" y="144251"/>
                                <a:pt x="30474" y="145698"/>
                              </a:cubicBezTo>
                              <a:lnTo>
                                <a:pt x="43740" y="151478"/>
                              </a:lnTo>
                              <a:lnTo>
                                <a:pt x="26115" y="157924"/>
                              </a:lnTo>
                              <a:cubicBezTo>
                                <a:pt x="23457" y="155390"/>
                                <a:pt x="19869" y="153819"/>
                                <a:pt x="15907" y="153819"/>
                              </a:cubicBezTo>
                              <a:cubicBezTo>
                                <a:pt x="7690" y="153819"/>
                                <a:pt x="1030" y="160487"/>
                                <a:pt x="1030" y="168696"/>
                              </a:cubicBezTo>
                              <a:cubicBezTo>
                                <a:pt x="1030" y="176908"/>
                                <a:pt x="7690" y="183572"/>
                                <a:pt x="15907" y="183572"/>
                              </a:cubicBezTo>
                              <a:cubicBezTo>
                                <a:pt x="23556" y="183572"/>
                                <a:pt x="29787" y="177777"/>
                                <a:pt x="30616" y="170357"/>
                              </a:cubicBezTo>
                              <a:lnTo>
                                <a:pt x="50393" y="163119"/>
                              </a:lnTo>
                              <a:lnTo>
                                <a:pt x="43278" y="179420"/>
                              </a:lnTo>
                              <a:cubicBezTo>
                                <a:pt x="41820" y="182765"/>
                                <a:pt x="43355" y="186659"/>
                                <a:pt x="46703" y="188120"/>
                              </a:cubicBezTo>
                              <a:cubicBezTo>
                                <a:pt x="47561" y="188498"/>
                                <a:pt x="48455" y="188669"/>
                                <a:pt x="49342" y="188669"/>
                              </a:cubicBezTo>
                              <a:cubicBezTo>
                                <a:pt x="51887" y="188669"/>
                                <a:pt x="54319" y="187182"/>
                                <a:pt x="55403" y="184699"/>
                              </a:cubicBezTo>
                              <a:lnTo>
                                <a:pt x="67534" y="156844"/>
                              </a:lnTo>
                              <a:lnTo>
                                <a:pt x="82691" y="151296"/>
                              </a:lnTo>
                              <a:lnTo>
                                <a:pt x="64579" y="190458"/>
                              </a:lnTo>
                              <a:cubicBezTo>
                                <a:pt x="63048" y="193759"/>
                                <a:pt x="64491" y="197696"/>
                                <a:pt x="67807" y="199219"/>
                              </a:cubicBezTo>
                              <a:cubicBezTo>
                                <a:pt x="68709" y="199634"/>
                                <a:pt x="69646" y="199830"/>
                                <a:pt x="70574" y="199830"/>
                              </a:cubicBezTo>
                              <a:cubicBezTo>
                                <a:pt x="73071" y="199830"/>
                                <a:pt x="75460" y="198405"/>
                                <a:pt x="76572" y="195995"/>
                              </a:cubicBezTo>
                              <a:lnTo>
                                <a:pt x="100214" y="144872"/>
                              </a:lnTo>
                              <a:lnTo>
                                <a:pt x="128065" y="134686"/>
                              </a:lnTo>
                              <a:lnTo>
                                <a:pt x="113905" y="154270"/>
                              </a:lnTo>
                              <a:cubicBezTo>
                                <a:pt x="111760" y="157233"/>
                                <a:pt x="112425" y="161359"/>
                                <a:pt x="115381" y="163508"/>
                              </a:cubicBezTo>
                              <a:cubicBezTo>
                                <a:pt x="116555" y="164351"/>
                                <a:pt x="117911" y="164758"/>
                                <a:pt x="119249" y="164758"/>
                              </a:cubicBezTo>
                              <a:cubicBezTo>
                                <a:pt x="121296" y="164758"/>
                                <a:pt x="123317" y="163802"/>
                                <a:pt x="124604" y="162025"/>
                              </a:cubicBezTo>
                              <a:lnTo>
                                <a:pt x="139263" y="141749"/>
                              </a:lnTo>
                              <a:lnTo>
                                <a:pt x="139263" y="170197"/>
                              </a:lnTo>
                              <a:lnTo>
                                <a:pt x="97796" y="212500"/>
                              </a:lnTo>
                              <a:cubicBezTo>
                                <a:pt x="95237" y="215114"/>
                                <a:pt x="95273" y="219287"/>
                                <a:pt x="97887" y="221850"/>
                              </a:cubicBezTo>
                              <a:cubicBezTo>
                                <a:pt x="99170" y="223108"/>
                                <a:pt x="100846" y="223741"/>
                                <a:pt x="102508" y="223741"/>
                              </a:cubicBezTo>
                              <a:cubicBezTo>
                                <a:pt x="104227" y="223741"/>
                                <a:pt x="105940" y="223079"/>
                                <a:pt x="107230" y="221759"/>
                              </a:cubicBezTo>
                              <a:lnTo>
                                <a:pt x="139266" y="189094"/>
                              </a:lnTo>
                              <a:lnTo>
                                <a:pt x="139266" y="206970"/>
                              </a:lnTo>
                              <a:lnTo>
                                <a:pt x="118188" y="228460"/>
                              </a:lnTo>
                              <a:cubicBezTo>
                                <a:pt x="115636" y="231059"/>
                                <a:pt x="115676" y="235240"/>
                                <a:pt x="118275" y="237807"/>
                              </a:cubicBezTo>
                              <a:cubicBezTo>
                                <a:pt x="119562" y="239061"/>
                                <a:pt x="121234" y="239686"/>
                                <a:pt x="122910" y="239686"/>
                              </a:cubicBezTo>
                              <a:cubicBezTo>
                                <a:pt x="124623" y="239686"/>
                                <a:pt x="126331" y="239032"/>
                                <a:pt x="127625" y="237708"/>
                              </a:cubicBezTo>
                              <a:lnTo>
                                <a:pt x="139266" y="225838"/>
                              </a:lnTo>
                              <a:lnTo>
                                <a:pt x="139266" y="245445"/>
                              </a:lnTo>
                              <a:cubicBezTo>
                                <a:pt x="134377" y="247877"/>
                                <a:pt x="130999" y="252883"/>
                                <a:pt x="130999" y="258707"/>
                              </a:cubicBezTo>
                              <a:cubicBezTo>
                                <a:pt x="130999" y="266927"/>
                                <a:pt x="137656" y="273587"/>
                                <a:pt x="145872" y="273587"/>
                              </a:cubicBezTo>
                              <a:cubicBezTo>
                                <a:pt x="154092" y="273587"/>
                                <a:pt x="160752" y="266927"/>
                                <a:pt x="160752" y="258707"/>
                              </a:cubicBezTo>
                              <a:cubicBezTo>
                                <a:pt x="160752" y="252879"/>
                                <a:pt x="157364" y="247877"/>
                                <a:pt x="152481" y="245445"/>
                              </a:cubicBezTo>
                              <a:lnTo>
                                <a:pt x="152481" y="226809"/>
                              </a:lnTo>
                              <a:lnTo>
                                <a:pt x="163690" y="237807"/>
                              </a:lnTo>
                              <a:cubicBezTo>
                                <a:pt x="166304" y="240355"/>
                                <a:pt x="170470" y="240315"/>
                                <a:pt x="173033" y="237708"/>
                              </a:cubicBezTo>
                              <a:cubicBezTo>
                                <a:pt x="175589" y="235109"/>
                                <a:pt x="175545" y="230925"/>
                                <a:pt x="172953" y="228372"/>
                              </a:cubicBezTo>
                              <a:lnTo>
                                <a:pt x="152481" y="208286"/>
                              </a:lnTo>
                              <a:lnTo>
                                <a:pt x="152481" y="190251"/>
                              </a:lnTo>
                              <a:lnTo>
                                <a:pt x="183827" y="221014"/>
                              </a:lnTo>
                              <a:cubicBezTo>
                                <a:pt x="186422" y="223570"/>
                                <a:pt x="190618" y="223526"/>
                                <a:pt x="193163" y="220938"/>
                              </a:cubicBezTo>
                              <a:cubicBezTo>
                                <a:pt x="195726" y="218324"/>
                                <a:pt x="195682" y="214139"/>
                                <a:pt x="193083" y="211580"/>
                              </a:cubicBezTo>
                              <a:lnTo>
                                <a:pt x="152481" y="171735"/>
                              </a:lnTo>
                              <a:lnTo>
                                <a:pt x="152481" y="140681"/>
                              </a:lnTo>
                              <a:lnTo>
                                <a:pt x="168041" y="163708"/>
                              </a:lnTo>
                              <a:cubicBezTo>
                                <a:pt x="169314" y="165602"/>
                                <a:pt x="171393" y="166616"/>
                                <a:pt x="173516" y="166616"/>
                              </a:cubicBezTo>
                              <a:cubicBezTo>
                                <a:pt x="174792" y="166616"/>
                                <a:pt x="176072" y="166256"/>
                                <a:pt x="177214" y="165486"/>
                              </a:cubicBezTo>
                              <a:cubicBezTo>
                                <a:pt x="180242" y="163446"/>
                                <a:pt x="181035" y="159334"/>
                                <a:pt x="178984" y="156310"/>
                              </a:cubicBezTo>
                              <a:lnTo>
                                <a:pt x="164631" y="135045"/>
                              </a:lnTo>
                              <a:lnTo>
                                <a:pt x="189269" y="144062"/>
                              </a:lnTo>
                              <a:lnTo>
                                <a:pt x="214550" y="198249"/>
                              </a:lnTo>
                              <a:cubicBezTo>
                                <a:pt x="215666" y="200655"/>
                                <a:pt x="218055" y="202059"/>
                                <a:pt x="220542" y="202059"/>
                              </a:cubicBezTo>
                              <a:cubicBezTo>
                                <a:pt x="221472" y="202059"/>
                                <a:pt x="222421" y="201866"/>
                                <a:pt x="223330" y="201444"/>
                              </a:cubicBezTo>
                              <a:cubicBezTo>
                                <a:pt x="226642" y="199906"/>
                                <a:pt x="228063" y="195969"/>
                                <a:pt x="226526" y="192668"/>
                              </a:cubicBezTo>
                              <a:lnTo>
                                <a:pt x="206854" y="150496"/>
                              </a:lnTo>
                              <a:lnTo>
                                <a:pt x="224744" y="157044"/>
                              </a:lnTo>
                              <a:lnTo>
                                <a:pt x="237527" y="183478"/>
                              </a:lnTo>
                              <a:cubicBezTo>
                                <a:pt x="238668" y="185837"/>
                                <a:pt x="241024" y="187204"/>
                                <a:pt x="243478" y="187204"/>
                              </a:cubicBezTo>
                              <a:cubicBezTo>
                                <a:pt x="244445" y="187204"/>
                                <a:pt x="245427" y="186986"/>
                                <a:pt x="246357" y="186550"/>
                              </a:cubicBezTo>
                              <a:cubicBezTo>
                                <a:pt x="249636" y="184957"/>
                                <a:pt x="251018" y="181013"/>
                                <a:pt x="249429" y="177715"/>
                              </a:cubicBezTo>
                              <a:lnTo>
                                <a:pt x="242591" y="163570"/>
                              </a:lnTo>
                              <a:lnTo>
                                <a:pt x="255980" y="168470"/>
                              </a:lnTo>
                              <a:cubicBezTo>
                                <a:pt x="256348" y="176363"/>
                                <a:pt x="262804" y="182663"/>
                                <a:pt x="270784" y="182663"/>
                              </a:cubicBezTo>
                              <a:cubicBezTo>
                                <a:pt x="279008" y="182663"/>
                                <a:pt x="285664" y="176003"/>
                                <a:pt x="285664" y="167783"/>
                              </a:cubicBezTo>
                              <a:cubicBezTo>
                                <a:pt x="285664" y="159563"/>
                                <a:pt x="278997" y="152903"/>
                                <a:pt x="270777" y="1529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74" name="Graphic 31" descr="Snowflakes">
                        <a:extLst>
                          <a:ext uri="{FF2B5EF4-FFF2-40B4-BE49-F238E27FC236}">
                            <a16:creationId xmlns:a16="http://schemas.microsoft.com/office/drawing/2014/main" id="{E0DB38AD-47BF-4CDB-BC0A-3CF98D3E78D7}"/>
                          </a:ext>
                        </a:extLst>
                      </wps:cNvPr>
                      <wps:cNvSpPr/>
                      <wps:spPr>
                        <a:xfrm>
                          <a:off x="5579510" y="5650173"/>
                          <a:ext cx="328493" cy="328493"/>
                        </a:xfrm>
                        <a:custGeom>
                          <a:avLst/>
                          <a:gdLst>
                            <a:gd name="connsiteX0" fmla="*/ 320062 w 328493"/>
                            <a:gd name="connsiteY0" fmla="*/ 159170 h 328493"/>
                            <a:gd name="connsiteX1" fmla="*/ 269887 w 328493"/>
                            <a:gd name="connsiteY1" fmla="*/ 159170 h 328493"/>
                            <a:gd name="connsiteX2" fmla="*/ 283842 w 328493"/>
                            <a:gd name="connsiteY2" fmla="*/ 145216 h 328493"/>
                            <a:gd name="connsiteX3" fmla="*/ 274362 w 328493"/>
                            <a:gd name="connsiteY3" fmla="*/ 135736 h 328493"/>
                            <a:gd name="connsiteX4" fmla="*/ 250928 w 328493"/>
                            <a:gd name="connsiteY4" fmla="*/ 159170 h 328493"/>
                            <a:gd name="connsiteX5" fmla="*/ 182051 w 328493"/>
                            <a:gd name="connsiteY5" fmla="*/ 159170 h 328493"/>
                            <a:gd name="connsiteX6" fmla="*/ 230753 w 328493"/>
                            <a:gd name="connsiteY6" fmla="*/ 110468 h 328493"/>
                            <a:gd name="connsiteX7" fmla="*/ 263894 w 328493"/>
                            <a:gd name="connsiteY7" fmla="*/ 110468 h 328493"/>
                            <a:gd name="connsiteX8" fmla="*/ 263894 w 328493"/>
                            <a:gd name="connsiteY8" fmla="*/ 97060 h 328493"/>
                            <a:gd name="connsiteX9" fmla="*/ 244161 w 328493"/>
                            <a:gd name="connsiteY9" fmla="*/ 97060 h 328493"/>
                            <a:gd name="connsiteX10" fmla="*/ 279639 w 328493"/>
                            <a:gd name="connsiteY10" fmla="*/ 61583 h 328493"/>
                            <a:gd name="connsiteX11" fmla="*/ 270159 w 328493"/>
                            <a:gd name="connsiteY11" fmla="*/ 52104 h 328493"/>
                            <a:gd name="connsiteX12" fmla="*/ 234682 w 328493"/>
                            <a:gd name="connsiteY12" fmla="*/ 87581 h 328493"/>
                            <a:gd name="connsiteX13" fmla="*/ 234682 w 328493"/>
                            <a:gd name="connsiteY13" fmla="*/ 67849 h 328493"/>
                            <a:gd name="connsiteX14" fmla="*/ 221274 w 328493"/>
                            <a:gd name="connsiteY14" fmla="*/ 67849 h 328493"/>
                            <a:gd name="connsiteX15" fmla="*/ 221274 w 328493"/>
                            <a:gd name="connsiteY15" fmla="*/ 100989 h 328493"/>
                            <a:gd name="connsiteX16" fmla="*/ 172575 w 328493"/>
                            <a:gd name="connsiteY16" fmla="*/ 149687 h 328493"/>
                            <a:gd name="connsiteX17" fmla="*/ 172575 w 328493"/>
                            <a:gd name="connsiteY17" fmla="*/ 80811 h 328493"/>
                            <a:gd name="connsiteX18" fmla="*/ 196006 w 328493"/>
                            <a:gd name="connsiteY18" fmla="*/ 57380 h 328493"/>
                            <a:gd name="connsiteX19" fmla="*/ 186527 w 328493"/>
                            <a:gd name="connsiteY19" fmla="*/ 47901 h 328493"/>
                            <a:gd name="connsiteX20" fmla="*/ 172575 w 328493"/>
                            <a:gd name="connsiteY20" fmla="*/ 61852 h 328493"/>
                            <a:gd name="connsiteX21" fmla="*/ 172575 w 328493"/>
                            <a:gd name="connsiteY21" fmla="*/ 11680 h 328493"/>
                            <a:gd name="connsiteX22" fmla="*/ 159167 w 328493"/>
                            <a:gd name="connsiteY22" fmla="*/ 11680 h 328493"/>
                            <a:gd name="connsiteX23" fmla="*/ 159167 w 328493"/>
                            <a:gd name="connsiteY23" fmla="*/ 61853 h 328493"/>
                            <a:gd name="connsiteX24" fmla="*/ 145213 w 328493"/>
                            <a:gd name="connsiteY24" fmla="*/ 47901 h 328493"/>
                            <a:gd name="connsiteX25" fmla="*/ 135733 w 328493"/>
                            <a:gd name="connsiteY25" fmla="*/ 57380 h 328493"/>
                            <a:gd name="connsiteX26" fmla="*/ 159167 w 328493"/>
                            <a:gd name="connsiteY26" fmla="*/ 80811 h 328493"/>
                            <a:gd name="connsiteX27" fmla="*/ 159167 w 328493"/>
                            <a:gd name="connsiteY27" fmla="*/ 149690 h 328493"/>
                            <a:gd name="connsiteX28" fmla="*/ 110466 w 328493"/>
                            <a:gd name="connsiteY28" fmla="*/ 100989 h 328493"/>
                            <a:gd name="connsiteX29" fmla="*/ 110466 w 328493"/>
                            <a:gd name="connsiteY29" fmla="*/ 67849 h 328493"/>
                            <a:gd name="connsiteX30" fmla="*/ 97058 w 328493"/>
                            <a:gd name="connsiteY30" fmla="*/ 67849 h 328493"/>
                            <a:gd name="connsiteX31" fmla="*/ 97058 w 328493"/>
                            <a:gd name="connsiteY31" fmla="*/ 87581 h 328493"/>
                            <a:gd name="connsiteX32" fmla="*/ 61581 w 328493"/>
                            <a:gd name="connsiteY32" fmla="*/ 52104 h 328493"/>
                            <a:gd name="connsiteX33" fmla="*/ 52101 w 328493"/>
                            <a:gd name="connsiteY33" fmla="*/ 61583 h 328493"/>
                            <a:gd name="connsiteX34" fmla="*/ 87579 w 328493"/>
                            <a:gd name="connsiteY34" fmla="*/ 97060 h 328493"/>
                            <a:gd name="connsiteX35" fmla="*/ 67845 w 328493"/>
                            <a:gd name="connsiteY35" fmla="*/ 97060 h 328493"/>
                            <a:gd name="connsiteX36" fmla="*/ 67845 w 328493"/>
                            <a:gd name="connsiteY36" fmla="*/ 110468 h 328493"/>
                            <a:gd name="connsiteX37" fmla="*/ 100986 w 328493"/>
                            <a:gd name="connsiteY37" fmla="*/ 110468 h 328493"/>
                            <a:gd name="connsiteX38" fmla="*/ 149688 w 328493"/>
                            <a:gd name="connsiteY38" fmla="*/ 159170 h 328493"/>
                            <a:gd name="connsiteX39" fmla="*/ 80814 w 328493"/>
                            <a:gd name="connsiteY39" fmla="*/ 159170 h 328493"/>
                            <a:gd name="connsiteX40" fmla="*/ 57381 w 328493"/>
                            <a:gd name="connsiteY40" fmla="*/ 135736 h 328493"/>
                            <a:gd name="connsiteX41" fmla="*/ 47900 w 328493"/>
                            <a:gd name="connsiteY41" fmla="*/ 145216 h 328493"/>
                            <a:gd name="connsiteX42" fmla="*/ 61855 w 328493"/>
                            <a:gd name="connsiteY42" fmla="*/ 159170 h 328493"/>
                            <a:gd name="connsiteX43" fmla="*/ 11680 w 328493"/>
                            <a:gd name="connsiteY43" fmla="*/ 159170 h 328493"/>
                            <a:gd name="connsiteX44" fmla="*/ 11680 w 328493"/>
                            <a:gd name="connsiteY44" fmla="*/ 172578 h 328493"/>
                            <a:gd name="connsiteX45" fmla="*/ 61849 w 328493"/>
                            <a:gd name="connsiteY45" fmla="*/ 172578 h 328493"/>
                            <a:gd name="connsiteX46" fmla="*/ 47900 w 328493"/>
                            <a:gd name="connsiteY46" fmla="*/ 186529 h 328493"/>
                            <a:gd name="connsiteX47" fmla="*/ 57381 w 328493"/>
                            <a:gd name="connsiteY47" fmla="*/ 196009 h 328493"/>
                            <a:gd name="connsiteX48" fmla="*/ 80808 w 328493"/>
                            <a:gd name="connsiteY48" fmla="*/ 172578 h 328493"/>
                            <a:gd name="connsiteX49" fmla="*/ 149684 w 328493"/>
                            <a:gd name="connsiteY49" fmla="*/ 172578 h 328493"/>
                            <a:gd name="connsiteX50" fmla="*/ 100986 w 328493"/>
                            <a:gd name="connsiteY50" fmla="*/ 221277 h 328493"/>
                            <a:gd name="connsiteX51" fmla="*/ 67845 w 328493"/>
                            <a:gd name="connsiteY51" fmla="*/ 221277 h 328493"/>
                            <a:gd name="connsiteX52" fmla="*/ 67845 w 328493"/>
                            <a:gd name="connsiteY52" fmla="*/ 234684 h 328493"/>
                            <a:gd name="connsiteX53" fmla="*/ 87578 w 328493"/>
                            <a:gd name="connsiteY53" fmla="*/ 234684 h 328493"/>
                            <a:gd name="connsiteX54" fmla="*/ 52101 w 328493"/>
                            <a:gd name="connsiteY54" fmla="*/ 270162 h 328493"/>
                            <a:gd name="connsiteX55" fmla="*/ 61581 w 328493"/>
                            <a:gd name="connsiteY55" fmla="*/ 279642 h 328493"/>
                            <a:gd name="connsiteX56" fmla="*/ 97058 w 328493"/>
                            <a:gd name="connsiteY56" fmla="*/ 244164 h 328493"/>
                            <a:gd name="connsiteX57" fmla="*/ 97058 w 328493"/>
                            <a:gd name="connsiteY57" fmla="*/ 263897 h 328493"/>
                            <a:gd name="connsiteX58" fmla="*/ 110466 w 328493"/>
                            <a:gd name="connsiteY58" fmla="*/ 263897 h 328493"/>
                            <a:gd name="connsiteX59" fmla="*/ 110466 w 328493"/>
                            <a:gd name="connsiteY59" fmla="*/ 230756 h 328493"/>
                            <a:gd name="connsiteX60" fmla="*/ 159167 w 328493"/>
                            <a:gd name="connsiteY60" fmla="*/ 182055 h 328493"/>
                            <a:gd name="connsiteX61" fmla="*/ 159167 w 328493"/>
                            <a:gd name="connsiteY61" fmla="*/ 250931 h 328493"/>
                            <a:gd name="connsiteX62" fmla="*/ 135733 w 328493"/>
                            <a:gd name="connsiteY62" fmla="*/ 274362 h 328493"/>
                            <a:gd name="connsiteX63" fmla="*/ 145213 w 328493"/>
                            <a:gd name="connsiteY63" fmla="*/ 283842 h 328493"/>
                            <a:gd name="connsiteX64" fmla="*/ 159167 w 328493"/>
                            <a:gd name="connsiteY64" fmla="*/ 269890 h 328493"/>
                            <a:gd name="connsiteX65" fmla="*/ 159167 w 328493"/>
                            <a:gd name="connsiteY65" fmla="*/ 320062 h 328493"/>
                            <a:gd name="connsiteX66" fmla="*/ 172575 w 328493"/>
                            <a:gd name="connsiteY66" fmla="*/ 320062 h 328493"/>
                            <a:gd name="connsiteX67" fmla="*/ 172575 w 328493"/>
                            <a:gd name="connsiteY67" fmla="*/ 269890 h 328493"/>
                            <a:gd name="connsiteX68" fmla="*/ 186527 w 328493"/>
                            <a:gd name="connsiteY68" fmla="*/ 283842 h 328493"/>
                            <a:gd name="connsiteX69" fmla="*/ 196006 w 328493"/>
                            <a:gd name="connsiteY69" fmla="*/ 274362 h 328493"/>
                            <a:gd name="connsiteX70" fmla="*/ 172575 w 328493"/>
                            <a:gd name="connsiteY70" fmla="*/ 250931 h 328493"/>
                            <a:gd name="connsiteX71" fmla="*/ 172575 w 328493"/>
                            <a:gd name="connsiteY71" fmla="*/ 182058 h 328493"/>
                            <a:gd name="connsiteX72" fmla="*/ 221274 w 328493"/>
                            <a:gd name="connsiteY72" fmla="*/ 230756 h 328493"/>
                            <a:gd name="connsiteX73" fmla="*/ 221274 w 328493"/>
                            <a:gd name="connsiteY73" fmla="*/ 263897 h 328493"/>
                            <a:gd name="connsiteX74" fmla="*/ 234682 w 328493"/>
                            <a:gd name="connsiteY74" fmla="*/ 263897 h 328493"/>
                            <a:gd name="connsiteX75" fmla="*/ 234682 w 328493"/>
                            <a:gd name="connsiteY75" fmla="*/ 244164 h 328493"/>
                            <a:gd name="connsiteX76" fmla="*/ 270159 w 328493"/>
                            <a:gd name="connsiteY76" fmla="*/ 279642 h 328493"/>
                            <a:gd name="connsiteX77" fmla="*/ 279639 w 328493"/>
                            <a:gd name="connsiteY77" fmla="*/ 270162 h 328493"/>
                            <a:gd name="connsiteX78" fmla="*/ 244161 w 328493"/>
                            <a:gd name="connsiteY78" fmla="*/ 234684 h 328493"/>
                            <a:gd name="connsiteX79" fmla="*/ 263894 w 328493"/>
                            <a:gd name="connsiteY79" fmla="*/ 234684 h 328493"/>
                            <a:gd name="connsiteX80" fmla="*/ 263894 w 328493"/>
                            <a:gd name="connsiteY80" fmla="*/ 221277 h 328493"/>
                            <a:gd name="connsiteX81" fmla="*/ 230753 w 328493"/>
                            <a:gd name="connsiteY81" fmla="*/ 221277 h 328493"/>
                            <a:gd name="connsiteX82" fmla="*/ 182055 w 328493"/>
                            <a:gd name="connsiteY82" fmla="*/ 172578 h 328493"/>
                            <a:gd name="connsiteX83" fmla="*/ 250934 w 328493"/>
                            <a:gd name="connsiteY83" fmla="*/ 172578 h 328493"/>
                            <a:gd name="connsiteX84" fmla="*/ 274362 w 328493"/>
                            <a:gd name="connsiteY84" fmla="*/ 196009 h 328493"/>
                            <a:gd name="connsiteX85" fmla="*/ 283842 w 328493"/>
                            <a:gd name="connsiteY85" fmla="*/ 186529 h 328493"/>
                            <a:gd name="connsiteX86" fmla="*/ 269893 w 328493"/>
                            <a:gd name="connsiteY86" fmla="*/ 172578 h 328493"/>
                            <a:gd name="connsiteX87" fmla="*/ 320062 w 328493"/>
                            <a:gd name="connsiteY87" fmla="*/ 172578 h 328493"/>
                            <a:gd name="connsiteX88" fmla="*/ 320062 w 328493"/>
                            <a:gd name="connsiteY88" fmla="*/ 159170 h 32849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</a:cxnLst>
                          <a:rect l="l" t="t" r="r" b="b"/>
                          <a:pathLst>
                            <a:path w="328493" h="328493">
                              <a:moveTo>
                                <a:pt x="320062" y="159170"/>
                              </a:moveTo>
                              <a:lnTo>
                                <a:pt x="269887" y="159170"/>
                              </a:lnTo>
                              <a:lnTo>
                                <a:pt x="283842" y="145216"/>
                              </a:lnTo>
                              <a:cubicBezTo>
                                <a:pt x="290106" y="138951"/>
                                <a:pt x="280639" y="129459"/>
                                <a:pt x="274362" y="135736"/>
                              </a:cubicBezTo>
                              <a:lnTo>
                                <a:pt x="250928" y="159170"/>
                              </a:lnTo>
                              <a:lnTo>
                                <a:pt x="182051" y="159170"/>
                              </a:lnTo>
                              <a:lnTo>
                                <a:pt x="230753" y="110468"/>
                              </a:lnTo>
                              <a:lnTo>
                                <a:pt x="263894" y="110468"/>
                              </a:lnTo>
                              <a:cubicBezTo>
                                <a:pt x="272758" y="110468"/>
                                <a:pt x="272768" y="97060"/>
                                <a:pt x="263894" y="97060"/>
                              </a:cubicBezTo>
                              <a:lnTo>
                                <a:pt x="244161" y="97060"/>
                              </a:lnTo>
                              <a:lnTo>
                                <a:pt x="279639" y="61583"/>
                              </a:lnTo>
                              <a:cubicBezTo>
                                <a:pt x="285915" y="55306"/>
                                <a:pt x="276425" y="45838"/>
                                <a:pt x="270159" y="52104"/>
                              </a:cubicBezTo>
                              <a:lnTo>
                                <a:pt x="234682" y="87581"/>
                              </a:lnTo>
                              <a:lnTo>
                                <a:pt x="234682" y="67849"/>
                              </a:lnTo>
                              <a:cubicBezTo>
                                <a:pt x="234682" y="58983"/>
                                <a:pt x="221274" y="58974"/>
                                <a:pt x="221274" y="67849"/>
                              </a:cubicBezTo>
                              <a:lnTo>
                                <a:pt x="221274" y="100989"/>
                              </a:lnTo>
                              <a:lnTo>
                                <a:pt x="172575" y="149687"/>
                              </a:lnTo>
                              <a:lnTo>
                                <a:pt x="172575" y="80811"/>
                              </a:lnTo>
                              <a:lnTo>
                                <a:pt x="196006" y="57380"/>
                              </a:lnTo>
                              <a:cubicBezTo>
                                <a:pt x="202270" y="51116"/>
                                <a:pt x="192804" y="41623"/>
                                <a:pt x="186527" y="47901"/>
                              </a:cubicBezTo>
                              <a:lnTo>
                                <a:pt x="172575" y="61852"/>
                              </a:lnTo>
                              <a:lnTo>
                                <a:pt x="172575" y="11680"/>
                              </a:lnTo>
                              <a:cubicBezTo>
                                <a:pt x="172575" y="2815"/>
                                <a:pt x="159167" y="2806"/>
                                <a:pt x="159167" y="11680"/>
                              </a:cubicBezTo>
                              <a:lnTo>
                                <a:pt x="159167" y="61853"/>
                              </a:lnTo>
                              <a:lnTo>
                                <a:pt x="145213" y="47901"/>
                              </a:lnTo>
                              <a:cubicBezTo>
                                <a:pt x="138934" y="41623"/>
                                <a:pt x="129463" y="51119"/>
                                <a:pt x="135733" y="57380"/>
                              </a:cubicBezTo>
                              <a:lnTo>
                                <a:pt x="159167" y="80811"/>
                              </a:lnTo>
                              <a:lnTo>
                                <a:pt x="159167" y="149690"/>
                              </a:lnTo>
                              <a:lnTo>
                                <a:pt x="110466" y="100989"/>
                              </a:lnTo>
                              <a:lnTo>
                                <a:pt x="110466" y="67849"/>
                              </a:lnTo>
                              <a:cubicBezTo>
                                <a:pt x="110466" y="58983"/>
                                <a:pt x="97058" y="58974"/>
                                <a:pt x="97058" y="67849"/>
                              </a:cubicBezTo>
                              <a:lnTo>
                                <a:pt x="97058" y="87581"/>
                              </a:lnTo>
                              <a:lnTo>
                                <a:pt x="61581" y="52104"/>
                              </a:lnTo>
                              <a:cubicBezTo>
                                <a:pt x="55306" y="45830"/>
                                <a:pt x="45830" y="55313"/>
                                <a:pt x="52101" y="61583"/>
                              </a:cubicBezTo>
                              <a:lnTo>
                                <a:pt x="87579" y="97060"/>
                              </a:lnTo>
                              <a:lnTo>
                                <a:pt x="67845" y="97060"/>
                              </a:lnTo>
                              <a:cubicBezTo>
                                <a:pt x="58980" y="97060"/>
                                <a:pt x="58971" y="110468"/>
                                <a:pt x="67845" y="110468"/>
                              </a:cubicBezTo>
                              <a:lnTo>
                                <a:pt x="100986" y="110468"/>
                              </a:lnTo>
                              <a:lnTo>
                                <a:pt x="149688" y="159170"/>
                              </a:lnTo>
                              <a:lnTo>
                                <a:pt x="80814" y="159170"/>
                              </a:lnTo>
                              <a:lnTo>
                                <a:pt x="57381" y="135736"/>
                              </a:lnTo>
                              <a:cubicBezTo>
                                <a:pt x="51116" y="129472"/>
                                <a:pt x="41623" y="138938"/>
                                <a:pt x="47900" y="145216"/>
                              </a:cubicBezTo>
                              <a:lnTo>
                                <a:pt x="61855" y="159170"/>
                              </a:lnTo>
                              <a:lnTo>
                                <a:pt x="11680" y="159170"/>
                              </a:lnTo>
                              <a:cubicBezTo>
                                <a:pt x="2816" y="159170"/>
                                <a:pt x="2806" y="172578"/>
                                <a:pt x="11680" y="172578"/>
                              </a:cubicBezTo>
                              <a:lnTo>
                                <a:pt x="61849" y="172578"/>
                              </a:lnTo>
                              <a:lnTo>
                                <a:pt x="47900" y="186529"/>
                              </a:lnTo>
                              <a:cubicBezTo>
                                <a:pt x="41545" y="192886"/>
                                <a:pt x="51198" y="202192"/>
                                <a:pt x="57381" y="196009"/>
                              </a:cubicBezTo>
                              <a:lnTo>
                                <a:pt x="80808" y="172578"/>
                              </a:lnTo>
                              <a:lnTo>
                                <a:pt x="149684" y="172578"/>
                              </a:lnTo>
                              <a:lnTo>
                                <a:pt x="100986" y="221277"/>
                              </a:lnTo>
                              <a:lnTo>
                                <a:pt x="67845" y="221277"/>
                              </a:lnTo>
                              <a:cubicBezTo>
                                <a:pt x="58980" y="221277"/>
                                <a:pt x="58971" y="234684"/>
                                <a:pt x="67845" y="234684"/>
                              </a:cubicBezTo>
                              <a:lnTo>
                                <a:pt x="87578" y="234684"/>
                              </a:lnTo>
                              <a:lnTo>
                                <a:pt x="52101" y="270162"/>
                              </a:lnTo>
                              <a:cubicBezTo>
                                <a:pt x="45746" y="276517"/>
                                <a:pt x="55394" y="285825"/>
                                <a:pt x="61581" y="279642"/>
                              </a:cubicBezTo>
                              <a:lnTo>
                                <a:pt x="97058" y="244164"/>
                              </a:lnTo>
                              <a:lnTo>
                                <a:pt x="97058" y="263897"/>
                              </a:lnTo>
                              <a:cubicBezTo>
                                <a:pt x="97058" y="272762"/>
                                <a:pt x="110466" y="272772"/>
                                <a:pt x="110466" y="263897"/>
                              </a:cubicBezTo>
                              <a:lnTo>
                                <a:pt x="110466" y="230756"/>
                              </a:lnTo>
                              <a:lnTo>
                                <a:pt x="159167" y="182055"/>
                              </a:lnTo>
                              <a:lnTo>
                                <a:pt x="159167" y="250931"/>
                              </a:lnTo>
                              <a:lnTo>
                                <a:pt x="135733" y="274362"/>
                              </a:lnTo>
                              <a:cubicBezTo>
                                <a:pt x="129455" y="280632"/>
                                <a:pt x="138945" y="290107"/>
                                <a:pt x="145213" y="283842"/>
                              </a:cubicBezTo>
                              <a:lnTo>
                                <a:pt x="159167" y="269890"/>
                              </a:lnTo>
                              <a:lnTo>
                                <a:pt x="159167" y="320062"/>
                              </a:lnTo>
                              <a:cubicBezTo>
                                <a:pt x="159167" y="328926"/>
                                <a:pt x="172575" y="328937"/>
                                <a:pt x="172575" y="320062"/>
                              </a:cubicBezTo>
                              <a:lnTo>
                                <a:pt x="172575" y="269890"/>
                              </a:lnTo>
                              <a:lnTo>
                                <a:pt x="186527" y="283842"/>
                              </a:lnTo>
                              <a:cubicBezTo>
                                <a:pt x="192710" y="290025"/>
                                <a:pt x="202357" y="280714"/>
                                <a:pt x="196006" y="274362"/>
                              </a:cubicBezTo>
                              <a:lnTo>
                                <a:pt x="172575" y="250931"/>
                              </a:lnTo>
                              <a:lnTo>
                                <a:pt x="172575" y="182058"/>
                              </a:lnTo>
                              <a:lnTo>
                                <a:pt x="221274" y="230756"/>
                              </a:lnTo>
                              <a:lnTo>
                                <a:pt x="221274" y="263897"/>
                              </a:lnTo>
                              <a:cubicBezTo>
                                <a:pt x="221274" y="272762"/>
                                <a:pt x="234682" y="272772"/>
                                <a:pt x="234682" y="263897"/>
                              </a:cubicBezTo>
                              <a:lnTo>
                                <a:pt x="234682" y="244164"/>
                              </a:lnTo>
                              <a:lnTo>
                                <a:pt x="270159" y="279642"/>
                              </a:lnTo>
                              <a:cubicBezTo>
                                <a:pt x="276340" y="285823"/>
                                <a:pt x="285991" y="276516"/>
                                <a:pt x="279639" y="270162"/>
                              </a:cubicBezTo>
                              <a:lnTo>
                                <a:pt x="244161" y="234684"/>
                              </a:lnTo>
                              <a:lnTo>
                                <a:pt x="263894" y="234684"/>
                              </a:lnTo>
                              <a:cubicBezTo>
                                <a:pt x="272758" y="234684"/>
                                <a:pt x="272768" y="221277"/>
                                <a:pt x="263894" y="221277"/>
                              </a:cubicBezTo>
                              <a:lnTo>
                                <a:pt x="230753" y="221277"/>
                              </a:lnTo>
                              <a:lnTo>
                                <a:pt x="182055" y="172578"/>
                              </a:lnTo>
                              <a:lnTo>
                                <a:pt x="250934" y="172578"/>
                              </a:lnTo>
                              <a:lnTo>
                                <a:pt x="274362" y="196009"/>
                              </a:lnTo>
                              <a:cubicBezTo>
                                <a:pt x="280580" y="202229"/>
                                <a:pt x="290123" y="192812"/>
                                <a:pt x="283842" y="186529"/>
                              </a:cubicBezTo>
                              <a:lnTo>
                                <a:pt x="269893" y="172578"/>
                              </a:lnTo>
                              <a:lnTo>
                                <a:pt x="320062" y="172578"/>
                              </a:lnTo>
                              <a:cubicBezTo>
                                <a:pt x="328928" y="172578"/>
                                <a:pt x="328937" y="159170"/>
                                <a:pt x="320062" y="1591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75" name="Graphic 603" descr="Snowflakes">
                        <a:extLst>
                          <a:ext uri="{FF2B5EF4-FFF2-40B4-BE49-F238E27FC236}">
                            <a16:creationId xmlns:a16="http://schemas.microsoft.com/office/drawing/2014/main" id="{C3C2CACE-6DCE-4B9D-8E1D-82D97F9C49AD}"/>
                          </a:ext>
                        </a:extLst>
                      </wps:cNvPr>
                      <wps:cNvSpPr/>
                      <wps:spPr>
                        <a:xfrm>
                          <a:off x="4555928" y="735614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176" name="Group 175" descr="Snowflakes">
                        <a:extLst>
                          <a:ext uri="{FF2B5EF4-FFF2-40B4-BE49-F238E27FC236}">
                            <a16:creationId xmlns:a16="http://schemas.microsoft.com/office/drawing/2014/main" id="{491B3D89-3614-4C96-BBFB-0765C12FD1FC}"/>
                          </a:ext>
                        </a:extLst>
                      </wpg:cNvPr>
                      <wpg:cNvGrpSpPr/>
                      <wpg:grpSpPr>
                        <a:xfrm>
                          <a:off x="6821458" y="7342496"/>
                          <a:ext cx="104766" cy="104775"/>
                          <a:chOff x="5311589" y="6896325"/>
                          <a:chExt cx="104766" cy="104775"/>
                        </a:xfrm>
                      </wpg:grpSpPr>
                      <wps:wsp>
                        <wps:cNvPr id="75" name="Freeform: Shape 75">
                          <a:extLst>
                            <a:ext uri="{FF2B5EF4-FFF2-40B4-BE49-F238E27FC236}">
                              <a16:creationId xmlns:a16="http://schemas.microsoft.com/office/drawing/2014/main" id="{FEF1F616-0630-4FE2-8B98-C27D86693FB2}"/>
                            </a:ext>
                          </a:extLst>
                        </wps:cNvPr>
                        <wps:cNvSpPr/>
                        <wps:spPr>
                          <a:xfrm>
                            <a:off x="5311589" y="689632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76" name="Freeform: Shape 76">
                          <a:extLst>
                            <a:ext uri="{FF2B5EF4-FFF2-40B4-BE49-F238E27FC236}">
                              <a16:creationId xmlns:a16="http://schemas.microsoft.com/office/drawing/2014/main" id="{4D98FBC7-0389-4318-94A5-0CB48DE210F1}"/>
                            </a:ext>
                          </a:extLst>
                        </wps:cNvPr>
                        <wps:cNvSpPr/>
                        <wps:spPr>
                          <a:xfrm>
                            <a:off x="5368730" y="689632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77" name="Freeform: Shape 77">
                          <a:extLst>
                            <a:ext uri="{FF2B5EF4-FFF2-40B4-BE49-F238E27FC236}">
                              <a16:creationId xmlns:a16="http://schemas.microsoft.com/office/drawing/2014/main" id="{A313C901-F18C-44DF-9992-D833EDABD7BB}"/>
                            </a:ext>
                          </a:extLst>
                        </wps:cNvPr>
                        <wps:cNvSpPr/>
                        <wps:spPr>
                          <a:xfrm>
                            <a:off x="5368730" y="695347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78" name="Freeform: Shape 78">
                          <a:extLst>
                            <a:ext uri="{FF2B5EF4-FFF2-40B4-BE49-F238E27FC236}">
                              <a16:creationId xmlns:a16="http://schemas.microsoft.com/office/drawing/2014/main" id="{9DAC4A22-742E-4CE4-92E7-8C57CDF1CE12}"/>
                            </a:ext>
                          </a:extLst>
                        </wps:cNvPr>
                        <wps:cNvSpPr/>
                        <wps:spPr>
                          <a:xfrm>
                            <a:off x="5311589" y="695347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177" name="Graphic 29" descr="Snowflakes">
                        <a:extLst>
                          <a:ext uri="{FF2B5EF4-FFF2-40B4-BE49-F238E27FC236}">
                            <a16:creationId xmlns:a16="http://schemas.microsoft.com/office/drawing/2014/main" id="{35F982DB-F2C3-431B-80AD-7F3CD7B8DA36}"/>
                          </a:ext>
                        </a:extLst>
                      </wps:cNvPr>
                      <wps:cNvSpPr/>
                      <wps:spPr>
                        <a:xfrm>
                          <a:off x="4460394" y="8011236"/>
                          <a:ext cx="283569" cy="272663"/>
                        </a:xfrm>
                        <a:custGeom>
                          <a:avLst/>
                          <a:gdLst>
                            <a:gd name="connsiteX0" fmla="*/ 270777 w 283569"/>
                            <a:gd name="connsiteY0" fmla="*/ 152903 h 272662"/>
                            <a:gd name="connsiteX1" fmla="*/ 261354 w 283569"/>
                            <a:gd name="connsiteY1" fmla="*/ 156357 h 272662"/>
                            <a:gd name="connsiteX2" fmla="*/ 246750 w 283569"/>
                            <a:gd name="connsiteY2" fmla="*/ 151013 h 272662"/>
                            <a:gd name="connsiteX3" fmla="*/ 261677 w 283569"/>
                            <a:gd name="connsiteY3" fmla="*/ 143796 h 272662"/>
                            <a:gd name="connsiteX4" fmla="*/ 264757 w 283569"/>
                            <a:gd name="connsiteY4" fmla="*/ 134973 h 272662"/>
                            <a:gd name="connsiteX5" fmla="*/ 255937 w 283569"/>
                            <a:gd name="connsiteY5" fmla="*/ 131904 h 272662"/>
                            <a:gd name="connsiteX6" fmla="*/ 229467 w 283569"/>
                            <a:gd name="connsiteY6" fmla="*/ 144694 h 272662"/>
                            <a:gd name="connsiteX7" fmla="*/ 213630 w 283569"/>
                            <a:gd name="connsiteY7" fmla="*/ 138899 h 272662"/>
                            <a:gd name="connsiteX8" fmla="*/ 252708 w 283569"/>
                            <a:gd name="connsiteY8" fmla="*/ 120689 h 272662"/>
                            <a:gd name="connsiteX9" fmla="*/ 255915 w 283569"/>
                            <a:gd name="connsiteY9" fmla="*/ 111906 h 272662"/>
                            <a:gd name="connsiteX10" fmla="*/ 247135 w 283569"/>
                            <a:gd name="connsiteY10" fmla="*/ 108703 h 272662"/>
                            <a:gd name="connsiteX11" fmla="*/ 196107 w 283569"/>
                            <a:gd name="connsiteY11" fmla="*/ 132482 h 272662"/>
                            <a:gd name="connsiteX12" fmla="*/ 167289 w 283569"/>
                            <a:gd name="connsiteY12" fmla="*/ 121950 h 272662"/>
                            <a:gd name="connsiteX13" fmla="*/ 193624 w 283569"/>
                            <a:gd name="connsiteY13" fmla="*/ 115410 h 272662"/>
                            <a:gd name="connsiteX14" fmla="*/ 198441 w 283569"/>
                            <a:gd name="connsiteY14" fmla="*/ 107394 h 272662"/>
                            <a:gd name="connsiteX15" fmla="*/ 190440 w 283569"/>
                            <a:gd name="connsiteY15" fmla="*/ 102580 h 272662"/>
                            <a:gd name="connsiteX16" fmla="*/ 163195 w 283569"/>
                            <a:gd name="connsiteY16" fmla="*/ 109335 h 272662"/>
                            <a:gd name="connsiteX17" fmla="*/ 181344 w 283569"/>
                            <a:gd name="connsiteY17" fmla="*/ 85559 h 272662"/>
                            <a:gd name="connsiteX18" fmla="*/ 238970 w 283569"/>
                            <a:gd name="connsiteY18" fmla="*/ 76496 h 272662"/>
                            <a:gd name="connsiteX19" fmla="*/ 244474 w 283569"/>
                            <a:gd name="connsiteY19" fmla="*/ 68934 h 272662"/>
                            <a:gd name="connsiteX20" fmla="*/ 236916 w 283569"/>
                            <a:gd name="connsiteY20" fmla="*/ 63433 h 272662"/>
                            <a:gd name="connsiteX21" fmla="*/ 192952 w 283569"/>
                            <a:gd name="connsiteY21" fmla="*/ 70352 h 272662"/>
                            <a:gd name="connsiteX22" fmla="*/ 203731 w 283569"/>
                            <a:gd name="connsiteY22" fmla="*/ 56228 h 272662"/>
                            <a:gd name="connsiteX23" fmla="*/ 232364 w 283569"/>
                            <a:gd name="connsiteY23" fmla="*/ 51843 h 272662"/>
                            <a:gd name="connsiteX24" fmla="*/ 237894 w 283569"/>
                            <a:gd name="connsiteY24" fmla="*/ 44303 h 272662"/>
                            <a:gd name="connsiteX25" fmla="*/ 230372 w 283569"/>
                            <a:gd name="connsiteY25" fmla="*/ 38774 h 272662"/>
                            <a:gd name="connsiteX26" fmla="*/ 215296 w 283569"/>
                            <a:gd name="connsiteY26" fmla="*/ 41086 h 272662"/>
                            <a:gd name="connsiteX27" fmla="*/ 223385 w 283569"/>
                            <a:gd name="connsiteY27" fmla="*/ 30492 h 272662"/>
                            <a:gd name="connsiteX28" fmla="*/ 226202 w 283569"/>
                            <a:gd name="connsiteY28" fmla="*/ 30779 h 272662"/>
                            <a:gd name="connsiteX29" fmla="*/ 241082 w 283569"/>
                            <a:gd name="connsiteY29" fmla="*/ 15907 h 272662"/>
                            <a:gd name="connsiteX30" fmla="*/ 226202 w 283569"/>
                            <a:gd name="connsiteY30" fmla="*/ 1030 h 272662"/>
                            <a:gd name="connsiteX31" fmla="*/ 211333 w 283569"/>
                            <a:gd name="connsiteY31" fmla="*/ 15907 h 272662"/>
                            <a:gd name="connsiteX32" fmla="*/ 212896 w 283569"/>
                            <a:gd name="connsiteY32" fmla="*/ 22447 h 272662"/>
                            <a:gd name="connsiteX33" fmla="*/ 204127 w 283569"/>
                            <a:gd name="connsiteY33" fmla="*/ 33939 h 272662"/>
                            <a:gd name="connsiteX34" fmla="*/ 201546 w 283569"/>
                            <a:gd name="connsiteY34" fmla="*/ 17092 h 272662"/>
                            <a:gd name="connsiteX35" fmla="*/ 194024 w 283569"/>
                            <a:gd name="connsiteY35" fmla="*/ 11562 h 272662"/>
                            <a:gd name="connsiteX36" fmla="*/ 188495 w 283569"/>
                            <a:gd name="connsiteY36" fmla="*/ 19091 h 272662"/>
                            <a:gd name="connsiteX37" fmla="*/ 192995 w 283569"/>
                            <a:gd name="connsiteY37" fmla="*/ 48517 h 272662"/>
                            <a:gd name="connsiteX38" fmla="*/ 182013 w 283569"/>
                            <a:gd name="connsiteY38" fmla="*/ 62921 h 272662"/>
                            <a:gd name="connsiteX39" fmla="*/ 175003 w 283569"/>
                            <a:gd name="connsiteY39" fmla="*/ 18350 h 272662"/>
                            <a:gd name="connsiteX40" fmla="*/ 167449 w 283569"/>
                            <a:gd name="connsiteY40" fmla="*/ 12842 h 272662"/>
                            <a:gd name="connsiteX41" fmla="*/ 161948 w 283569"/>
                            <a:gd name="connsiteY41" fmla="*/ 20389 h 272662"/>
                            <a:gd name="connsiteX42" fmla="*/ 170917 w 283569"/>
                            <a:gd name="connsiteY42" fmla="*/ 77463 h 272662"/>
                            <a:gd name="connsiteX43" fmla="*/ 154525 w 283569"/>
                            <a:gd name="connsiteY43" fmla="*/ 98923 h 272662"/>
                            <a:gd name="connsiteX44" fmla="*/ 155837 w 283569"/>
                            <a:gd name="connsiteY44" fmla="*/ 75976 h 272662"/>
                            <a:gd name="connsiteX45" fmla="*/ 149620 w 283569"/>
                            <a:gd name="connsiteY45" fmla="*/ 68996 h 272662"/>
                            <a:gd name="connsiteX46" fmla="*/ 142647 w 283569"/>
                            <a:gd name="connsiteY46" fmla="*/ 75216 h 272662"/>
                            <a:gd name="connsiteX47" fmla="*/ 140990 w 283569"/>
                            <a:gd name="connsiteY47" fmla="*/ 103853 h 272662"/>
                            <a:gd name="connsiteX48" fmla="*/ 121554 w 283569"/>
                            <a:gd name="connsiteY48" fmla="*/ 78390 h 272662"/>
                            <a:gd name="connsiteX49" fmla="*/ 129261 w 283569"/>
                            <a:gd name="connsiteY49" fmla="*/ 19240 h 272662"/>
                            <a:gd name="connsiteX50" fmla="*/ 123565 w 283569"/>
                            <a:gd name="connsiteY50" fmla="*/ 11842 h 272662"/>
                            <a:gd name="connsiteX51" fmla="*/ 116152 w 283569"/>
                            <a:gd name="connsiteY51" fmla="*/ 17535 h 272662"/>
                            <a:gd name="connsiteX52" fmla="*/ 110168 w 283569"/>
                            <a:gd name="connsiteY52" fmla="*/ 63470 h 272662"/>
                            <a:gd name="connsiteX53" fmla="*/ 99040 w 283569"/>
                            <a:gd name="connsiteY53" fmla="*/ 48891 h 272662"/>
                            <a:gd name="connsiteX54" fmla="*/ 102740 w 283569"/>
                            <a:gd name="connsiteY54" fmla="*/ 19059 h 272662"/>
                            <a:gd name="connsiteX55" fmla="*/ 96993 w 283569"/>
                            <a:gd name="connsiteY55" fmla="*/ 11682 h 272662"/>
                            <a:gd name="connsiteX56" fmla="*/ 89624 w 283569"/>
                            <a:gd name="connsiteY56" fmla="*/ 17415 h 272662"/>
                            <a:gd name="connsiteX57" fmla="*/ 87577 w 283569"/>
                            <a:gd name="connsiteY57" fmla="*/ 33877 h 272662"/>
                            <a:gd name="connsiteX58" fmla="*/ 78848 w 283569"/>
                            <a:gd name="connsiteY58" fmla="*/ 22447 h 272662"/>
                            <a:gd name="connsiteX59" fmla="*/ 80426 w 283569"/>
                            <a:gd name="connsiteY59" fmla="*/ 15907 h 272662"/>
                            <a:gd name="connsiteX60" fmla="*/ 65549 w 283569"/>
                            <a:gd name="connsiteY60" fmla="*/ 1030 h 272662"/>
                            <a:gd name="connsiteX61" fmla="*/ 50673 w 283569"/>
                            <a:gd name="connsiteY61" fmla="*/ 15907 h 272662"/>
                            <a:gd name="connsiteX62" fmla="*/ 65549 w 283569"/>
                            <a:gd name="connsiteY62" fmla="*/ 30779 h 272662"/>
                            <a:gd name="connsiteX63" fmla="*/ 68370 w 283569"/>
                            <a:gd name="connsiteY63" fmla="*/ 30492 h 272662"/>
                            <a:gd name="connsiteX64" fmla="*/ 76543 w 283569"/>
                            <a:gd name="connsiteY64" fmla="*/ 41195 h 272662"/>
                            <a:gd name="connsiteX65" fmla="*/ 60918 w 283569"/>
                            <a:gd name="connsiteY65" fmla="*/ 39246 h 272662"/>
                            <a:gd name="connsiteX66" fmla="*/ 53545 w 283569"/>
                            <a:gd name="connsiteY66" fmla="*/ 44994 h 272662"/>
                            <a:gd name="connsiteX67" fmla="*/ 59289 w 283569"/>
                            <a:gd name="connsiteY67" fmla="*/ 52367 h 272662"/>
                            <a:gd name="connsiteX68" fmla="*/ 87773 w 283569"/>
                            <a:gd name="connsiteY68" fmla="*/ 55904 h 272662"/>
                            <a:gd name="connsiteX69" fmla="*/ 98418 w 283569"/>
                            <a:gd name="connsiteY69" fmla="*/ 69846 h 272662"/>
                            <a:gd name="connsiteX70" fmla="*/ 55457 w 283569"/>
                            <a:gd name="connsiteY70" fmla="*/ 64244 h 272662"/>
                            <a:gd name="connsiteX71" fmla="*/ 48052 w 283569"/>
                            <a:gd name="connsiteY71" fmla="*/ 69941 h 272662"/>
                            <a:gd name="connsiteX72" fmla="*/ 53748 w 283569"/>
                            <a:gd name="connsiteY72" fmla="*/ 77361 h 272662"/>
                            <a:gd name="connsiteX73" fmla="*/ 109721 w 283569"/>
                            <a:gd name="connsiteY73" fmla="*/ 84650 h 272662"/>
                            <a:gd name="connsiteX74" fmla="*/ 126346 w 283569"/>
                            <a:gd name="connsiteY74" fmla="*/ 106427 h 272662"/>
                            <a:gd name="connsiteX75" fmla="*/ 106390 w 283569"/>
                            <a:gd name="connsiteY75" fmla="*/ 99712 h 272662"/>
                            <a:gd name="connsiteX76" fmla="*/ 98014 w 283569"/>
                            <a:gd name="connsiteY76" fmla="*/ 103867 h 272662"/>
                            <a:gd name="connsiteX77" fmla="*/ 102162 w 283569"/>
                            <a:gd name="connsiteY77" fmla="*/ 112236 h 272662"/>
                            <a:gd name="connsiteX78" fmla="*/ 127589 w 283569"/>
                            <a:gd name="connsiteY78" fmla="*/ 120794 h 272662"/>
                            <a:gd name="connsiteX79" fmla="*/ 97952 w 283569"/>
                            <a:gd name="connsiteY79" fmla="*/ 131646 h 272662"/>
                            <a:gd name="connsiteX80" fmla="*/ 43671 w 283569"/>
                            <a:gd name="connsiteY80" fmla="*/ 106580 h 272662"/>
                            <a:gd name="connsiteX81" fmla="*/ 34906 w 283569"/>
                            <a:gd name="connsiteY81" fmla="*/ 109801 h 272662"/>
                            <a:gd name="connsiteX82" fmla="*/ 38134 w 283569"/>
                            <a:gd name="connsiteY82" fmla="*/ 118577 h 272662"/>
                            <a:gd name="connsiteX83" fmla="*/ 80357 w 283569"/>
                            <a:gd name="connsiteY83" fmla="*/ 138074 h 272662"/>
                            <a:gd name="connsiteX84" fmla="*/ 61732 w 283569"/>
                            <a:gd name="connsiteY84" fmla="*/ 144898 h 272662"/>
                            <a:gd name="connsiteX85" fmla="*/ 35760 w 283569"/>
                            <a:gd name="connsiteY85" fmla="*/ 133580 h 272662"/>
                            <a:gd name="connsiteX86" fmla="*/ 27060 w 283569"/>
                            <a:gd name="connsiteY86" fmla="*/ 137005 h 272662"/>
                            <a:gd name="connsiteX87" fmla="*/ 30474 w 283569"/>
                            <a:gd name="connsiteY87" fmla="*/ 145698 h 272662"/>
                            <a:gd name="connsiteX88" fmla="*/ 43740 w 283569"/>
                            <a:gd name="connsiteY88" fmla="*/ 151478 h 272662"/>
                            <a:gd name="connsiteX89" fmla="*/ 26115 w 283569"/>
                            <a:gd name="connsiteY89" fmla="*/ 157924 h 272662"/>
                            <a:gd name="connsiteX90" fmla="*/ 15907 w 283569"/>
                            <a:gd name="connsiteY90" fmla="*/ 153819 h 272662"/>
                            <a:gd name="connsiteX91" fmla="*/ 1030 w 283569"/>
                            <a:gd name="connsiteY91" fmla="*/ 168696 h 272662"/>
                            <a:gd name="connsiteX92" fmla="*/ 15907 w 283569"/>
                            <a:gd name="connsiteY92" fmla="*/ 183572 h 272662"/>
                            <a:gd name="connsiteX93" fmla="*/ 30616 w 283569"/>
                            <a:gd name="connsiteY93" fmla="*/ 170357 h 272662"/>
                            <a:gd name="connsiteX94" fmla="*/ 50393 w 283569"/>
                            <a:gd name="connsiteY94" fmla="*/ 163119 h 272662"/>
                            <a:gd name="connsiteX95" fmla="*/ 43278 w 283569"/>
                            <a:gd name="connsiteY95" fmla="*/ 179420 h 272662"/>
                            <a:gd name="connsiteX96" fmla="*/ 46703 w 283569"/>
                            <a:gd name="connsiteY96" fmla="*/ 188120 h 272662"/>
                            <a:gd name="connsiteX97" fmla="*/ 49342 w 283569"/>
                            <a:gd name="connsiteY97" fmla="*/ 188669 h 272662"/>
                            <a:gd name="connsiteX98" fmla="*/ 55403 w 283569"/>
                            <a:gd name="connsiteY98" fmla="*/ 184699 h 272662"/>
                            <a:gd name="connsiteX99" fmla="*/ 67534 w 283569"/>
                            <a:gd name="connsiteY99" fmla="*/ 156844 h 272662"/>
                            <a:gd name="connsiteX100" fmla="*/ 82691 w 283569"/>
                            <a:gd name="connsiteY100" fmla="*/ 151296 h 272662"/>
                            <a:gd name="connsiteX101" fmla="*/ 64579 w 283569"/>
                            <a:gd name="connsiteY101" fmla="*/ 190458 h 272662"/>
                            <a:gd name="connsiteX102" fmla="*/ 67807 w 283569"/>
                            <a:gd name="connsiteY102" fmla="*/ 199219 h 272662"/>
                            <a:gd name="connsiteX103" fmla="*/ 70574 w 283569"/>
                            <a:gd name="connsiteY103" fmla="*/ 199830 h 272662"/>
                            <a:gd name="connsiteX104" fmla="*/ 76572 w 283569"/>
                            <a:gd name="connsiteY104" fmla="*/ 195995 h 272662"/>
                            <a:gd name="connsiteX105" fmla="*/ 100214 w 283569"/>
                            <a:gd name="connsiteY105" fmla="*/ 144872 h 272662"/>
                            <a:gd name="connsiteX106" fmla="*/ 128065 w 283569"/>
                            <a:gd name="connsiteY106" fmla="*/ 134686 h 272662"/>
                            <a:gd name="connsiteX107" fmla="*/ 113905 w 283569"/>
                            <a:gd name="connsiteY107" fmla="*/ 154270 h 272662"/>
                            <a:gd name="connsiteX108" fmla="*/ 115381 w 283569"/>
                            <a:gd name="connsiteY108" fmla="*/ 163508 h 272662"/>
                            <a:gd name="connsiteX109" fmla="*/ 119249 w 283569"/>
                            <a:gd name="connsiteY109" fmla="*/ 164758 h 272662"/>
                            <a:gd name="connsiteX110" fmla="*/ 124604 w 283569"/>
                            <a:gd name="connsiteY110" fmla="*/ 162025 h 272662"/>
                            <a:gd name="connsiteX111" fmla="*/ 139263 w 283569"/>
                            <a:gd name="connsiteY111" fmla="*/ 141749 h 272662"/>
                            <a:gd name="connsiteX112" fmla="*/ 139263 w 283569"/>
                            <a:gd name="connsiteY112" fmla="*/ 170197 h 272662"/>
                            <a:gd name="connsiteX113" fmla="*/ 97796 w 283569"/>
                            <a:gd name="connsiteY113" fmla="*/ 212500 h 272662"/>
                            <a:gd name="connsiteX114" fmla="*/ 97887 w 283569"/>
                            <a:gd name="connsiteY114" fmla="*/ 221850 h 272662"/>
                            <a:gd name="connsiteX115" fmla="*/ 102508 w 283569"/>
                            <a:gd name="connsiteY115" fmla="*/ 223741 h 272662"/>
                            <a:gd name="connsiteX116" fmla="*/ 107230 w 283569"/>
                            <a:gd name="connsiteY116" fmla="*/ 221759 h 272662"/>
                            <a:gd name="connsiteX117" fmla="*/ 139266 w 283569"/>
                            <a:gd name="connsiteY117" fmla="*/ 189094 h 272662"/>
                            <a:gd name="connsiteX118" fmla="*/ 139266 w 283569"/>
                            <a:gd name="connsiteY118" fmla="*/ 206970 h 272662"/>
                            <a:gd name="connsiteX119" fmla="*/ 118188 w 283569"/>
                            <a:gd name="connsiteY119" fmla="*/ 228460 h 272662"/>
                            <a:gd name="connsiteX120" fmla="*/ 118275 w 283569"/>
                            <a:gd name="connsiteY120" fmla="*/ 237807 h 272662"/>
                            <a:gd name="connsiteX121" fmla="*/ 122910 w 283569"/>
                            <a:gd name="connsiteY121" fmla="*/ 239686 h 272662"/>
                            <a:gd name="connsiteX122" fmla="*/ 127625 w 283569"/>
                            <a:gd name="connsiteY122" fmla="*/ 237708 h 272662"/>
                            <a:gd name="connsiteX123" fmla="*/ 139266 w 283569"/>
                            <a:gd name="connsiteY123" fmla="*/ 225838 h 272662"/>
                            <a:gd name="connsiteX124" fmla="*/ 139266 w 283569"/>
                            <a:gd name="connsiteY124" fmla="*/ 245445 h 272662"/>
                            <a:gd name="connsiteX125" fmla="*/ 130999 w 283569"/>
                            <a:gd name="connsiteY125" fmla="*/ 258707 h 272662"/>
                            <a:gd name="connsiteX126" fmla="*/ 145872 w 283569"/>
                            <a:gd name="connsiteY126" fmla="*/ 273587 h 272662"/>
                            <a:gd name="connsiteX127" fmla="*/ 160752 w 283569"/>
                            <a:gd name="connsiteY127" fmla="*/ 258707 h 272662"/>
                            <a:gd name="connsiteX128" fmla="*/ 152481 w 283569"/>
                            <a:gd name="connsiteY128" fmla="*/ 245445 h 272662"/>
                            <a:gd name="connsiteX129" fmla="*/ 152481 w 283569"/>
                            <a:gd name="connsiteY129" fmla="*/ 226809 h 272662"/>
                            <a:gd name="connsiteX130" fmla="*/ 163690 w 283569"/>
                            <a:gd name="connsiteY130" fmla="*/ 237807 h 272662"/>
                            <a:gd name="connsiteX131" fmla="*/ 173033 w 283569"/>
                            <a:gd name="connsiteY131" fmla="*/ 237708 h 272662"/>
                            <a:gd name="connsiteX132" fmla="*/ 172953 w 283569"/>
                            <a:gd name="connsiteY132" fmla="*/ 228372 h 272662"/>
                            <a:gd name="connsiteX133" fmla="*/ 152481 w 283569"/>
                            <a:gd name="connsiteY133" fmla="*/ 208286 h 272662"/>
                            <a:gd name="connsiteX134" fmla="*/ 152481 w 283569"/>
                            <a:gd name="connsiteY134" fmla="*/ 190251 h 272662"/>
                            <a:gd name="connsiteX135" fmla="*/ 183827 w 283569"/>
                            <a:gd name="connsiteY135" fmla="*/ 221014 h 272662"/>
                            <a:gd name="connsiteX136" fmla="*/ 193163 w 283569"/>
                            <a:gd name="connsiteY136" fmla="*/ 220938 h 272662"/>
                            <a:gd name="connsiteX137" fmla="*/ 193083 w 283569"/>
                            <a:gd name="connsiteY137" fmla="*/ 211580 h 272662"/>
                            <a:gd name="connsiteX138" fmla="*/ 152481 w 283569"/>
                            <a:gd name="connsiteY138" fmla="*/ 171735 h 272662"/>
                            <a:gd name="connsiteX139" fmla="*/ 152481 w 283569"/>
                            <a:gd name="connsiteY139" fmla="*/ 140681 h 272662"/>
                            <a:gd name="connsiteX140" fmla="*/ 168041 w 283569"/>
                            <a:gd name="connsiteY140" fmla="*/ 163708 h 272662"/>
                            <a:gd name="connsiteX141" fmla="*/ 173516 w 283569"/>
                            <a:gd name="connsiteY141" fmla="*/ 166616 h 272662"/>
                            <a:gd name="connsiteX142" fmla="*/ 177214 w 283569"/>
                            <a:gd name="connsiteY142" fmla="*/ 165486 h 272662"/>
                            <a:gd name="connsiteX143" fmla="*/ 178984 w 283569"/>
                            <a:gd name="connsiteY143" fmla="*/ 156310 h 272662"/>
                            <a:gd name="connsiteX144" fmla="*/ 164631 w 283569"/>
                            <a:gd name="connsiteY144" fmla="*/ 135045 h 272662"/>
                            <a:gd name="connsiteX145" fmla="*/ 189269 w 283569"/>
                            <a:gd name="connsiteY145" fmla="*/ 144062 h 272662"/>
                            <a:gd name="connsiteX146" fmla="*/ 214550 w 283569"/>
                            <a:gd name="connsiteY146" fmla="*/ 198249 h 272662"/>
                            <a:gd name="connsiteX147" fmla="*/ 220542 w 283569"/>
                            <a:gd name="connsiteY147" fmla="*/ 202059 h 272662"/>
                            <a:gd name="connsiteX148" fmla="*/ 223330 w 283569"/>
                            <a:gd name="connsiteY148" fmla="*/ 201444 h 272662"/>
                            <a:gd name="connsiteX149" fmla="*/ 226526 w 283569"/>
                            <a:gd name="connsiteY149" fmla="*/ 192668 h 272662"/>
                            <a:gd name="connsiteX150" fmla="*/ 206854 w 283569"/>
                            <a:gd name="connsiteY150" fmla="*/ 150496 h 272662"/>
                            <a:gd name="connsiteX151" fmla="*/ 224744 w 283569"/>
                            <a:gd name="connsiteY151" fmla="*/ 157044 h 272662"/>
                            <a:gd name="connsiteX152" fmla="*/ 237527 w 283569"/>
                            <a:gd name="connsiteY152" fmla="*/ 183478 h 272662"/>
                            <a:gd name="connsiteX153" fmla="*/ 243478 w 283569"/>
                            <a:gd name="connsiteY153" fmla="*/ 187204 h 272662"/>
                            <a:gd name="connsiteX154" fmla="*/ 246357 w 283569"/>
                            <a:gd name="connsiteY154" fmla="*/ 186550 h 272662"/>
                            <a:gd name="connsiteX155" fmla="*/ 249429 w 283569"/>
                            <a:gd name="connsiteY155" fmla="*/ 177715 h 272662"/>
                            <a:gd name="connsiteX156" fmla="*/ 242591 w 283569"/>
                            <a:gd name="connsiteY156" fmla="*/ 163570 h 272662"/>
                            <a:gd name="connsiteX157" fmla="*/ 255980 w 283569"/>
                            <a:gd name="connsiteY157" fmla="*/ 168470 h 272662"/>
                            <a:gd name="connsiteX158" fmla="*/ 270784 w 283569"/>
                            <a:gd name="connsiteY158" fmla="*/ 182663 h 272662"/>
                            <a:gd name="connsiteX159" fmla="*/ 285664 w 283569"/>
                            <a:gd name="connsiteY159" fmla="*/ 167783 h 272662"/>
                            <a:gd name="connsiteX160" fmla="*/ 270777 w 283569"/>
                            <a:gd name="connsiteY160" fmla="*/ 152903 h 2726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</a:cxnLst>
                          <a:rect l="l" t="t" r="r" b="b"/>
                          <a:pathLst>
                            <a:path w="283569" h="272662">
                              <a:moveTo>
                                <a:pt x="270777" y="152903"/>
                              </a:moveTo>
                              <a:cubicBezTo>
                                <a:pt x="267181" y="152903"/>
                                <a:pt x="263928" y="154241"/>
                                <a:pt x="261354" y="156357"/>
                              </a:cubicBezTo>
                              <a:lnTo>
                                <a:pt x="246750" y="151013"/>
                              </a:lnTo>
                              <a:lnTo>
                                <a:pt x="261677" y="143796"/>
                              </a:lnTo>
                              <a:cubicBezTo>
                                <a:pt x="264971" y="142211"/>
                                <a:pt x="266345" y="138259"/>
                                <a:pt x="264757" y="134973"/>
                              </a:cubicBezTo>
                              <a:cubicBezTo>
                                <a:pt x="263164" y="131697"/>
                                <a:pt x="259223" y="130305"/>
                                <a:pt x="255937" y="131904"/>
                              </a:cubicBezTo>
                              <a:lnTo>
                                <a:pt x="229467" y="144694"/>
                              </a:lnTo>
                              <a:lnTo>
                                <a:pt x="213630" y="138899"/>
                              </a:lnTo>
                              <a:lnTo>
                                <a:pt x="252708" y="120689"/>
                              </a:lnTo>
                              <a:cubicBezTo>
                                <a:pt x="256020" y="119144"/>
                                <a:pt x="257446" y="115210"/>
                                <a:pt x="255915" y="111906"/>
                              </a:cubicBezTo>
                              <a:cubicBezTo>
                                <a:pt x="254374" y="108594"/>
                                <a:pt x="250436" y="107161"/>
                                <a:pt x="247135" y="108703"/>
                              </a:cubicBezTo>
                              <a:lnTo>
                                <a:pt x="196107" y="132482"/>
                              </a:lnTo>
                              <a:lnTo>
                                <a:pt x="167289" y="121950"/>
                              </a:lnTo>
                              <a:lnTo>
                                <a:pt x="193624" y="115410"/>
                              </a:lnTo>
                              <a:cubicBezTo>
                                <a:pt x="197173" y="114527"/>
                                <a:pt x="199325" y="110938"/>
                                <a:pt x="198441" y="107394"/>
                              </a:cubicBezTo>
                              <a:cubicBezTo>
                                <a:pt x="197569" y="103857"/>
                                <a:pt x="193988" y="101697"/>
                                <a:pt x="190440" y="102580"/>
                              </a:cubicBezTo>
                              <a:lnTo>
                                <a:pt x="163195" y="109335"/>
                              </a:lnTo>
                              <a:lnTo>
                                <a:pt x="181344" y="85559"/>
                              </a:lnTo>
                              <a:lnTo>
                                <a:pt x="238970" y="76496"/>
                              </a:lnTo>
                              <a:cubicBezTo>
                                <a:pt x="242565" y="75918"/>
                                <a:pt x="245038" y="72537"/>
                                <a:pt x="244474" y="68934"/>
                              </a:cubicBezTo>
                              <a:cubicBezTo>
                                <a:pt x="243900" y="65335"/>
                                <a:pt x="240519" y="62903"/>
                                <a:pt x="236916" y="63433"/>
                              </a:cubicBezTo>
                              <a:lnTo>
                                <a:pt x="192952" y="70352"/>
                              </a:lnTo>
                              <a:lnTo>
                                <a:pt x="203731" y="56228"/>
                              </a:lnTo>
                              <a:lnTo>
                                <a:pt x="232364" y="51843"/>
                              </a:lnTo>
                              <a:cubicBezTo>
                                <a:pt x="235978" y="51287"/>
                                <a:pt x="238450" y="47910"/>
                                <a:pt x="237894" y="44303"/>
                              </a:cubicBezTo>
                              <a:cubicBezTo>
                                <a:pt x="237345" y="40701"/>
                                <a:pt x="233964" y="38207"/>
                                <a:pt x="230372" y="38774"/>
                              </a:cubicBezTo>
                              <a:lnTo>
                                <a:pt x="215296" y="41086"/>
                              </a:lnTo>
                              <a:lnTo>
                                <a:pt x="223385" y="30492"/>
                              </a:lnTo>
                              <a:cubicBezTo>
                                <a:pt x="224301" y="30670"/>
                                <a:pt x="225242" y="30779"/>
                                <a:pt x="226202" y="30779"/>
                              </a:cubicBezTo>
                              <a:cubicBezTo>
                                <a:pt x="234426" y="30779"/>
                                <a:pt x="241082" y="24123"/>
                                <a:pt x="241082" y="15907"/>
                              </a:cubicBezTo>
                              <a:cubicBezTo>
                                <a:pt x="241082" y="7683"/>
                                <a:pt x="234426" y="1030"/>
                                <a:pt x="226202" y="1030"/>
                              </a:cubicBezTo>
                              <a:cubicBezTo>
                                <a:pt x="217982" y="1030"/>
                                <a:pt x="211333" y="7683"/>
                                <a:pt x="211333" y="15907"/>
                              </a:cubicBezTo>
                              <a:cubicBezTo>
                                <a:pt x="211333" y="18259"/>
                                <a:pt x="211933" y="20465"/>
                                <a:pt x="212896" y="22447"/>
                              </a:cubicBezTo>
                              <a:lnTo>
                                <a:pt x="204127" y="33939"/>
                              </a:lnTo>
                              <a:lnTo>
                                <a:pt x="201546" y="17092"/>
                              </a:lnTo>
                              <a:cubicBezTo>
                                <a:pt x="201001" y="13478"/>
                                <a:pt x="197627" y="11010"/>
                                <a:pt x="194024" y="11562"/>
                              </a:cubicBezTo>
                              <a:cubicBezTo>
                                <a:pt x="190414" y="12115"/>
                                <a:pt x="187942" y="15481"/>
                                <a:pt x="188495" y="19091"/>
                              </a:cubicBezTo>
                              <a:lnTo>
                                <a:pt x="192995" y="48517"/>
                              </a:lnTo>
                              <a:lnTo>
                                <a:pt x="182013" y="62921"/>
                              </a:lnTo>
                              <a:lnTo>
                                <a:pt x="175003" y="18350"/>
                              </a:lnTo>
                              <a:cubicBezTo>
                                <a:pt x="174440" y="14743"/>
                                <a:pt x="171070" y="12275"/>
                                <a:pt x="167449" y="12842"/>
                              </a:cubicBezTo>
                              <a:cubicBezTo>
                                <a:pt x="163846" y="13402"/>
                                <a:pt x="161381" y="16786"/>
                                <a:pt x="161948" y="20389"/>
                              </a:cubicBezTo>
                              <a:lnTo>
                                <a:pt x="170917" y="77463"/>
                              </a:lnTo>
                              <a:lnTo>
                                <a:pt x="154525" y="98923"/>
                              </a:lnTo>
                              <a:lnTo>
                                <a:pt x="155837" y="75976"/>
                              </a:lnTo>
                              <a:cubicBezTo>
                                <a:pt x="156048" y="72340"/>
                                <a:pt x="153267" y="69210"/>
                                <a:pt x="149620" y="68996"/>
                              </a:cubicBezTo>
                              <a:cubicBezTo>
                                <a:pt x="145894" y="68865"/>
                                <a:pt x="142855" y="71573"/>
                                <a:pt x="142647" y="75216"/>
                              </a:cubicBezTo>
                              <a:lnTo>
                                <a:pt x="140990" y="103853"/>
                              </a:lnTo>
                              <a:lnTo>
                                <a:pt x="121554" y="78390"/>
                              </a:lnTo>
                              <a:lnTo>
                                <a:pt x="129261" y="19240"/>
                              </a:lnTo>
                              <a:cubicBezTo>
                                <a:pt x="129730" y="15616"/>
                                <a:pt x="127186" y="12304"/>
                                <a:pt x="123565" y="11842"/>
                              </a:cubicBezTo>
                              <a:cubicBezTo>
                                <a:pt x="119922" y="11289"/>
                                <a:pt x="116632" y="13918"/>
                                <a:pt x="116152" y="17535"/>
                              </a:cubicBezTo>
                              <a:lnTo>
                                <a:pt x="110168" y="63470"/>
                              </a:lnTo>
                              <a:lnTo>
                                <a:pt x="99040" y="48891"/>
                              </a:lnTo>
                              <a:lnTo>
                                <a:pt x="102740" y="19059"/>
                              </a:lnTo>
                              <a:cubicBezTo>
                                <a:pt x="103188" y="15427"/>
                                <a:pt x="100621" y="12137"/>
                                <a:pt x="96993" y="11682"/>
                              </a:cubicBezTo>
                              <a:cubicBezTo>
                                <a:pt x="93350" y="11246"/>
                                <a:pt x="90063" y="13798"/>
                                <a:pt x="89624" y="17415"/>
                              </a:cubicBezTo>
                              <a:lnTo>
                                <a:pt x="87577" y="33877"/>
                              </a:lnTo>
                              <a:lnTo>
                                <a:pt x="78848" y="22447"/>
                              </a:lnTo>
                              <a:cubicBezTo>
                                <a:pt x="79826" y="20465"/>
                                <a:pt x="80426" y="18262"/>
                                <a:pt x="80426" y="15907"/>
                              </a:cubicBezTo>
                              <a:cubicBezTo>
                                <a:pt x="80426" y="7683"/>
                                <a:pt x="73769" y="1030"/>
                                <a:pt x="65549" y="1030"/>
                              </a:cubicBezTo>
                              <a:cubicBezTo>
                                <a:pt x="57329" y="1030"/>
                                <a:pt x="50673" y="7683"/>
                                <a:pt x="50673" y="15907"/>
                              </a:cubicBezTo>
                              <a:cubicBezTo>
                                <a:pt x="50673" y="24123"/>
                                <a:pt x="57329" y="30779"/>
                                <a:pt x="65549" y="30779"/>
                              </a:cubicBezTo>
                              <a:cubicBezTo>
                                <a:pt x="66524" y="30779"/>
                                <a:pt x="67458" y="30670"/>
                                <a:pt x="68370" y="30492"/>
                              </a:cubicBezTo>
                              <a:lnTo>
                                <a:pt x="76543" y="41195"/>
                              </a:lnTo>
                              <a:lnTo>
                                <a:pt x="60918" y="39246"/>
                              </a:lnTo>
                              <a:cubicBezTo>
                                <a:pt x="57289" y="38781"/>
                                <a:pt x="54003" y="41373"/>
                                <a:pt x="53545" y="44994"/>
                              </a:cubicBezTo>
                              <a:cubicBezTo>
                                <a:pt x="53094" y="48615"/>
                                <a:pt x="55664" y="51916"/>
                                <a:pt x="59289" y="52367"/>
                              </a:cubicBezTo>
                              <a:lnTo>
                                <a:pt x="87773" y="55904"/>
                              </a:lnTo>
                              <a:lnTo>
                                <a:pt x="98418" y="69846"/>
                              </a:lnTo>
                              <a:lnTo>
                                <a:pt x="55457" y="64244"/>
                              </a:lnTo>
                              <a:cubicBezTo>
                                <a:pt x="51829" y="63750"/>
                                <a:pt x="48524" y="66316"/>
                                <a:pt x="48052" y="69941"/>
                              </a:cubicBezTo>
                              <a:cubicBezTo>
                                <a:pt x="47579" y="73562"/>
                                <a:pt x="50127" y="76885"/>
                                <a:pt x="53748" y="77361"/>
                              </a:cubicBezTo>
                              <a:lnTo>
                                <a:pt x="109721" y="84650"/>
                              </a:lnTo>
                              <a:lnTo>
                                <a:pt x="126346" y="106427"/>
                              </a:lnTo>
                              <a:lnTo>
                                <a:pt x="106390" y="99712"/>
                              </a:lnTo>
                              <a:cubicBezTo>
                                <a:pt x="102929" y="98545"/>
                                <a:pt x="99178" y="100406"/>
                                <a:pt x="98014" y="103867"/>
                              </a:cubicBezTo>
                              <a:cubicBezTo>
                                <a:pt x="96851" y="107328"/>
                                <a:pt x="98716" y="111069"/>
                                <a:pt x="102162" y="112236"/>
                              </a:cubicBezTo>
                              <a:lnTo>
                                <a:pt x="127589" y="120794"/>
                              </a:lnTo>
                              <a:lnTo>
                                <a:pt x="97952" y="131646"/>
                              </a:lnTo>
                              <a:lnTo>
                                <a:pt x="43671" y="106580"/>
                              </a:lnTo>
                              <a:cubicBezTo>
                                <a:pt x="40363" y="105060"/>
                                <a:pt x="36436" y="106500"/>
                                <a:pt x="34906" y="109801"/>
                              </a:cubicBezTo>
                              <a:cubicBezTo>
                                <a:pt x="33368" y="113127"/>
                                <a:pt x="34818" y="117043"/>
                                <a:pt x="38134" y="118577"/>
                              </a:cubicBezTo>
                              <a:lnTo>
                                <a:pt x="80357" y="138074"/>
                              </a:lnTo>
                              <a:lnTo>
                                <a:pt x="61732" y="144898"/>
                              </a:lnTo>
                              <a:lnTo>
                                <a:pt x="35760" y="133580"/>
                              </a:lnTo>
                              <a:cubicBezTo>
                                <a:pt x="32419" y="132115"/>
                                <a:pt x="28522" y="133664"/>
                                <a:pt x="27060" y="137005"/>
                              </a:cubicBezTo>
                              <a:cubicBezTo>
                                <a:pt x="25606" y="140350"/>
                                <a:pt x="27137" y="144251"/>
                                <a:pt x="30474" y="145698"/>
                              </a:cubicBezTo>
                              <a:lnTo>
                                <a:pt x="43740" y="151478"/>
                              </a:lnTo>
                              <a:lnTo>
                                <a:pt x="26115" y="157924"/>
                              </a:lnTo>
                              <a:cubicBezTo>
                                <a:pt x="23457" y="155390"/>
                                <a:pt x="19869" y="153819"/>
                                <a:pt x="15907" y="153819"/>
                              </a:cubicBezTo>
                              <a:cubicBezTo>
                                <a:pt x="7690" y="153819"/>
                                <a:pt x="1030" y="160487"/>
                                <a:pt x="1030" y="168696"/>
                              </a:cubicBezTo>
                              <a:cubicBezTo>
                                <a:pt x="1030" y="176908"/>
                                <a:pt x="7690" y="183572"/>
                                <a:pt x="15907" y="183572"/>
                              </a:cubicBezTo>
                              <a:cubicBezTo>
                                <a:pt x="23556" y="183572"/>
                                <a:pt x="29787" y="177777"/>
                                <a:pt x="30616" y="170357"/>
                              </a:cubicBezTo>
                              <a:lnTo>
                                <a:pt x="50393" y="163119"/>
                              </a:lnTo>
                              <a:lnTo>
                                <a:pt x="43278" y="179420"/>
                              </a:lnTo>
                              <a:cubicBezTo>
                                <a:pt x="41820" y="182765"/>
                                <a:pt x="43355" y="186659"/>
                                <a:pt x="46703" y="188120"/>
                              </a:cubicBezTo>
                              <a:cubicBezTo>
                                <a:pt x="47561" y="188498"/>
                                <a:pt x="48455" y="188669"/>
                                <a:pt x="49342" y="188669"/>
                              </a:cubicBezTo>
                              <a:cubicBezTo>
                                <a:pt x="51887" y="188669"/>
                                <a:pt x="54319" y="187182"/>
                                <a:pt x="55403" y="184699"/>
                              </a:cubicBezTo>
                              <a:lnTo>
                                <a:pt x="67534" y="156844"/>
                              </a:lnTo>
                              <a:lnTo>
                                <a:pt x="82691" y="151296"/>
                              </a:lnTo>
                              <a:lnTo>
                                <a:pt x="64579" y="190458"/>
                              </a:lnTo>
                              <a:cubicBezTo>
                                <a:pt x="63048" y="193759"/>
                                <a:pt x="64491" y="197696"/>
                                <a:pt x="67807" y="199219"/>
                              </a:cubicBezTo>
                              <a:cubicBezTo>
                                <a:pt x="68709" y="199634"/>
                                <a:pt x="69646" y="199830"/>
                                <a:pt x="70574" y="199830"/>
                              </a:cubicBezTo>
                              <a:cubicBezTo>
                                <a:pt x="73071" y="199830"/>
                                <a:pt x="75460" y="198405"/>
                                <a:pt x="76572" y="195995"/>
                              </a:cubicBezTo>
                              <a:lnTo>
                                <a:pt x="100214" y="144872"/>
                              </a:lnTo>
                              <a:lnTo>
                                <a:pt x="128065" y="134686"/>
                              </a:lnTo>
                              <a:lnTo>
                                <a:pt x="113905" y="154270"/>
                              </a:lnTo>
                              <a:cubicBezTo>
                                <a:pt x="111760" y="157233"/>
                                <a:pt x="112425" y="161359"/>
                                <a:pt x="115381" y="163508"/>
                              </a:cubicBezTo>
                              <a:cubicBezTo>
                                <a:pt x="116555" y="164351"/>
                                <a:pt x="117911" y="164758"/>
                                <a:pt x="119249" y="164758"/>
                              </a:cubicBezTo>
                              <a:cubicBezTo>
                                <a:pt x="121296" y="164758"/>
                                <a:pt x="123317" y="163802"/>
                                <a:pt x="124604" y="162025"/>
                              </a:cubicBezTo>
                              <a:lnTo>
                                <a:pt x="139263" y="141749"/>
                              </a:lnTo>
                              <a:lnTo>
                                <a:pt x="139263" y="170197"/>
                              </a:lnTo>
                              <a:lnTo>
                                <a:pt x="97796" y="212500"/>
                              </a:lnTo>
                              <a:cubicBezTo>
                                <a:pt x="95237" y="215114"/>
                                <a:pt x="95273" y="219287"/>
                                <a:pt x="97887" y="221850"/>
                              </a:cubicBezTo>
                              <a:cubicBezTo>
                                <a:pt x="99170" y="223108"/>
                                <a:pt x="100846" y="223741"/>
                                <a:pt x="102508" y="223741"/>
                              </a:cubicBezTo>
                              <a:cubicBezTo>
                                <a:pt x="104227" y="223741"/>
                                <a:pt x="105940" y="223079"/>
                                <a:pt x="107230" y="221759"/>
                              </a:cubicBezTo>
                              <a:lnTo>
                                <a:pt x="139266" y="189094"/>
                              </a:lnTo>
                              <a:lnTo>
                                <a:pt x="139266" y="206970"/>
                              </a:lnTo>
                              <a:lnTo>
                                <a:pt x="118188" y="228460"/>
                              </a:lnTo>
                              <a:cubicBezTo>
                                <a:pt x="115636" y="231059"/>
                                <a:pt x="115676" y="235240"/>
                                <a:pt x="118275" y="237807"/>
                              </a:cubicBezTo>
                              <a:cubicBezTo>
                                <a:pt x="119562" y="239061"/>
                                <a:pt x="121234" y="239686"/>
                                <a:pt x="122910" y="239686"/>
                              </a:cubicBezTo>
                              <a:cubicBezTo>
                                <a:pt x="124623" y="239686"/>
                                <a:pt x="126331" y="239032"/>
                                <a:pt x="127625" y="237708"/>
                              </a:cubicBezTo>
                              <a:lnTo>
                                <a:pt x="139266" y="225838"/>
                              </a:lnTo>
                              <a:lnTo>
                                <a:pt x="139266" y="245445"/>
                              </a:lnTo>
                              <a:cubicBezTo>
                                <a:pt x="134377" y="247877"/>
                                <a:pt x="130999" y="252883"/>
                                <a:pt x="130999" y="258707"/>
                              </a:cubicBezTo>
                              <a:cubicBezTo>
                                <a:pt x="130999" y="266927"/>
                                <a:pt x="137656" y="273587"/>
                                <a:pt x="145872" y="273587"/>
                              </a:cubicBezTo>
                              <a:cubicBezTo>
                                <a:pt x="154092" y="273587"/>
                                <a:pt x="160752" y="266927"/>
                                <a:pt x="160752" y="258707"/>
                              </a:cubicBezTo>
                              <a:cubicBezTo>
                                <a:pt x="160752" y="252879"/>
                                <a:pt x="157364" y="247877"/>
                                <a:pt x="152481" y="245445"/>
                              </a:cubicBezTo>
                              <a:lnTo>
                                <a:pt x="152481" y="226809"/>
                              </a:lnTo>
                              <a:lnTo>
                                <a:pt x="163690" y="237807"/>
                              </a:lnTo>
                              <a:cubicBezTo>
                                <a:pt x="166304" y="240355"/>
                                <a:pt x="170470" y="240315"/>
                                <a:pt x="173033" y="237708"/>
                              </a:cubicBezTo>
                              <a:cubicBezTo>
                                <a:pt x="175589" y="235109"/>
                                <a:pt x="175545" y="230925"/>
                                <a:pt x="172953" y="228372"/>
                              </a:cubicBezTo>
                              <a:lnTo>
                                <a:pt x="152481" y="208286"/>
                              </a:lnTo>
                              <a:lnTo>
                                <a:pt x="152481" y="190251"/>
                              </a:lnTo>
                              <a:lnTo>
                                <a:pt x="183827" y="221014"/>
                              </a:lnTo>
                              <a:cubicBezTo>
                                <a:pt x="186422" y="223570"/>
                                <a:pt x="190618" y="223526"/>
                                <a:pt x="193163" y="220938"/>
                              </a:cubicBezTo>
                              <a:cubicBezTo>
                                <a:pt x="195726" y="218324"/>
                                <a:pt x="195682" y="214139"/>
                                <a:pt x="193083" y="211580"/>
                              </a:cubicBezTo>
                              <a:lnTo>
                                <a:pt x="152481" y="171735"/>
                              </a:lnTo>
                              <a:lnTo>
                                <a:pt x="152481" y="140681"/>
                              </a:lnTo>
                              <a:lnTo>
                                <a:pt x="168041" y="163708"/>
                              </a:lnTo>
                              <a:cubicBezTo>
                                <a:pt x="169314" y="165602"/>
                                <a:pt x="171393" y="166616"/>
                                <a:pt x="173516" y="166616"/>
                              </a:cubicBezTo>
                              <a:cubicBezTo>
                                <a:pt x="174792" y="166616"/>
                                <a:pt x="176072" y="166256"/>
                                <a:pt x="177214" y="165486"/>
                              </a:cubicBezTo>
                              <a:cubicBezTo>
                                <a:pt x="180242" y="163446"/>
                                <a:pt x="181035" y="159334"/>
                                <a:pt x="178984" y="156310"/>
                              </a:cubicBezTo>
                              <a:lnTo>
                                <a:pt x="164631" y="135045"/>
                              </a:lnTo>
                              <a:lnTo>
                                <a:pt x="189269" y="144062"/>
                              </a:lnTo>
                              <a:lnTo>
                                <a:pt x="214550" y="198249"/>
                              </a:lnTo>
                              <a:cubicBezTo>
                                <a:pt x="215666" y="200655"/>
                                <a:pt x="218055" y="202059"/>
                                <a:pt x="220542" y="202059"/>
                              </a:cubicBezTo>
                              <a:cubicBezTo>
                                <a:pt x="221472" y="202059"/>
                                <a:pt x="222421" y="201866"/>
                                <a:pt x="223330" y="201444"/>
                              </a:cubicBezTo>
                              <a:cubicBezTo>
                                <a:pt x="226642" y="199906"/>
                                <a:pt x="228063" y="195969"/>
                                <a:pt x="226526" y="192668"/>
                              </a:cubicBezTo>
                              <a:lnTo>
                                <a:pt x="206854" y="150496"/>
                              </a:lnTo>
                              <a:lnTo>
                                <a:pt x="224744" y="157044"/>
                              </a:lnTo>
                              <a:lnTo>
                                <a:pt x="237527" y="183478"/>
                              </a:lnTo>
                              <a:cubicBezTo>
                                <a:pt x="238668" y="185837"/>
                                <a:pt x="241024" y="187204"/>
                                <a:pt x="243478" y="187204"/>
                              </a:cubicBezTo>
                              <a:cubicBezTo>
                                <a:pt x="244445" y="187204"/>
                                <a:pt x="245427" y="186986"/>
                                <a:pt x="246357" y="186550"/>
                              </a:cubicBezTo>
                              <a:cubicBezTo>
                                <a:pt x="249636" y="184957"/>
                                <a:pt x="251018" y="181013"/>
                                <a:pt x="249429" y="177715"/>
                              </a:cubicBezTo>
                              <a:lnTo>
                                <a:pt x="242591" y="163570"/>
                              </a:lnTo>
                              <a:lnTo>
                                <a:pt x="255980" y="168470"/>
                              </a:lnTo>
                              <a:cubicBezTo>
                                <a:pt x="256348" y="176363"/>
                                <a:pt x="262804" y="182663"/>
                                <a:pt x="270784" y="182663"/>
                              </a:cubicBezTo>
                              <a:cubicBezTo>
                                <a:pt x="279008" y="182663"/>
                                <a:pt x="285664" y="176003"/>
                                <a:pt x="285664" y="167783"/>
                              </a:cubicBezTo>
                              <a:cubicBezTo>
                                <a:pt x="285664" y="159563"/>
                                <a:pt x="278997" y="152903"/>
                                <a:pt x="270777" y="1529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s:wsp>
                      <wps:cNvPr id="178" name="Graphic 603" descr="Snowflakes">
                        <a:extLst>
                          <a:ext uri="{FF2B5EF4-FFF2-40B4-BE49-F238E27FC236}">
                            <a16:creationId xmlns:a16="http://schemas.microsoft.com/office/drawing/2014/main" id="{830892EA-6C4F-4AEA-9FEE-87AF08A50A64}"/>
                          </a:ext>
                        </a:extLst>
                      </wps:cNvPr>
                      <wps:cNvSpPr/>
                      <wps:spPr>
                        <a:xfrm>
                          <a:off x="4555928" y="918494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179" name="Group 178" descr="Snowflakes">
                        <a:extLst>
                          <a:ext uri="{FF2B5EF4-FFF2-40B4-BE49-F238E27FC236}">
                            <a16:creationId xmlns:a16="http://schemas.microsoft.com/office/drawing/2014/main" id="{8CEEC9CB-8D86-487C-8935-32B804E82570}"/>
                          </a:ext>
                        </a:extLst>
                      </wpg:cNvPr>
                      <wpg:cNvGrpSpPr/>
                      <wpg:grpSpPr>
                        <a:xfrm>
                          <a:off x="6821458" y="9157648"/>
                          <a:ext cx="104775" cy="104775"/>
                          <a:chOff x="5311589" y="8715422"/>
                          <a:chExt cx="104775" cy="104775"/>
                        </a:xfrm>
                      </wpg:grpSpPr>
                      <wps:wsp>
                        <wps:cNvPr id="82" name="Freeform: Shape 82">
                          <a:extLst>
                            <a:ext uri="{FF2B5EF4-FFF2-40B4-BE49-F238E27FC236}">
                              <a16:creationId xmlns:a16="http://schemas.microsoft.com/office/drawing/2014/main" id="{C877F15D-1F34-4461-8E2C-C934F1C816B9}"/>
                            </a:ext>
                          </a:extLst>
                        </wps:cNvPr>
                        <wps:cNvSpPr/>
                        <wps:spPr>
                          <a:xfrm>
                            <a:off x="5311589" y="8715422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83" name="Freeform: Shape 83">
                          <a:extLst>
                            <a:ext uri="{FF2B5EF4-FFF2-40B4-BE49-F238E27FC236}">
                              <a16:creationId xmlns:a16="http://schemas.microsoft.com/office/drawing/2014/main" id="{350FCB97-110C-4213-9135-E4761D59B857}"/>
                            </a:ext>
                          </a:extLst>
                        </wps:cNvPr>
                        <wps:cNvSpPr/>
                        <wps:spPr>
                          <a:xfrm>
                            <a:off x="5368739" y="8715422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84" name="Freeform: Shape 84">
                          <a:extLst>
                            <a:ext uri="{FF2B5EF4-FFF2-40B4-BE49-F238E27FC236}">
                              <a16:creationId xmlns:a16="http://schemas.microsoft.com/office/drawing/2014/main" id="{D892A2AB-D2BD-4D67-8A54-59E585A66904}"/>
                            </a:ext>
                          </a:extLst>
                        </wps:cNvPr>
                        <wps:cNvSpPr/>
                        <wps:spPr>
                          <a:xfrm>
                            <a:off x="5368739" y="87725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85" name="Freeform: Shape 85">
                          <a:extLst>
                            <a:ext uri="{FF2B5EF4-FFF2-40B4-BE49-F238E27FC236}">
                              <a16:creationId xmlns:a16="http://schemas.microsoft.com/office/drawing/2014/main" id="{292AB0B4-2B5B-48BC-B9E8-179769262F50}"/>
                            </a:ext>
                          </a:extLst>
                        </wps:cNvPr>
                        <wps:cNvSpPr/>
                        <wps:spPr>
                          <a:xfrm>
                            <a:off x="5311589" y="87725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</wpg:grpSp>
                    <wps:wsp>
                      <wps:cNvPr id="180" name="Graphic 31" descr="Snowflakes">
                        <a:extLst>
                          <a:ext uri="{FF2B5EF4-FFF2-40B4-BE49-F238E27FC236}">
                            <a16:creationId xmlns:a16="http://schemas.microsoft.com/office/drawing/2014/main" id="{6AD5BAD5-3B60-4274-8BC8-A9B3FC7C036D}"/>
                          </a:ext>
                        </a:extLst>
                      </wps:cNvPr>
                      <wps:cNvSpPr/>
                      <wps:spPr>
                        <a:xfrm>
                          <a:off x="5579510" y="9062113"/>
                          <a:ext cx="328493" cy="328493"/>
                        </a:xfrm>
                        <a:custGeom>
                          <a:avLst/>
                          <a:gdLst>
                            <a:gd name="connsiteX0" fmla="*/ 320062 w 328493"/>
                            <a:gd name="connsiteY0" fmla="*/ 159170 h 328493"/>
                            <a:gd name="connsiteX1" fmla="*/ 269887 w 328493"/>
                            <a:gd name="connsiteY1" fmla="*/ 159170 h 328493"/>
                            <a:gd name="connsiteX2" fmla="*/ 283842 w 328493"/>
                            <a:gd name="connsiteY2" fmla="*/ 145216 h 328493"/>
                            <a:gd name="connsiteX3" fmla="*/ 274362 w 328493"/>
                            <a:gd name="connsiteY3" fmla="*/ 135736 h 328493"/>
                            <a:gd name="connsiteX4" fmla="*/ 250928 w 328493"/>
                            <a:gd name="connsiteY4" fmla="*/ 159170 h 328493"/>
                            <a:gd name="connsiteX5" fmla="*/ 182051 w 328493"/>
                            <a:gd name="connsiteY5" fmla="*/ 159170 h 328493"/>
                            <a:gd name="connsiteX6" fmla="*/ 230753 w 328493"/>
                            <a:gd name="connsiteY6" fmla="*/ 110468 h 328493"/>
                            <a:gd name="connsiteX7" fmla="*/ 263894 w 328493"/>
                            <a:gd name="connsiteY7" fmla="*/ 110468 h 328493"/>
                            <a:gd name="connsiteX8" fmla="*/ 263894 w 328493"/>
                            <a:gd name="connsiteY8" fmla="*/ 97060 h 328493"/>
                            <a:gd name="connsiteX9" fmla="*/ 244161 w 328493"/>
                            <a:gd name="connsiteY9" fmla="*/ 97060 h 328493"/>
                            <a:gd name="connsiteX10" fmla="*/ 279639 w 328493"/>
                            <a:gd name="connsiteY10" fmla="*/ 61583 h 328493"/>
                            <a:gd name="connsiteX11" fmla="*/ 270159 w 328493"/>
                            <a:gd name="connsiteY11" fmla="*/ 52104 h 328493"/>
                            <a:gd name="connsiteX12" fmla="*/ 234682 w 328493"/>
                            <a:gd name="connsiteY12" fmla="*/ 87581 h 328493"/>
                            <a:gd name="connsiteX13" fmla="*/ 234682 w 328493"/>
                            <a:gd name="connsiteY13" fmla="*/ 67849 h 328493"/>
                            <a:gd name="connsiteX14" fmla="*/ 221274 w 328493"/>
                            <a:gd name="connsiteY14" fmla="*/ 67849 h 328493"/>
                            <a:gd name="connsiteX15" fmla="*/ 221274 w 328493"/>
                            <a:gd name="connsiteY15" fmla="*/ 100989 h 328493"/>
                            <a:gd name="connsiteX16" fmla="*/ 172575 w 328493"/>
                            <a:gd name="connsiteY16" fmla="*/ 149687 h 328493"/>
                            <a:gd name="connsiteX17" fmla="*/ 172575 w 328493"/>
                            <a:gd name="connsiteY17" fmla="*/ 80811 h 328493"/>
                            <a:gd name="connsiteX18" fmla="*/ 196006 w 328493"/>
                            <a:gd name="connsiteY18" fmla="*/ 57380 h 328493"/>
                            <a:gd name="connsiteX19" fmla="*/ 186527 w 328493"/>
                            <a:gd name="connsiteY19" fmla="*/ 47901 h 328493"/>
                            <a:gd name="connsiteX20" fmla="*/ 172575 w 328493"/>
                            <a:gd name="connsiteY20" fmla="*/ 61852 h 328493"/>
                            <a:gd name="connsiteX21" fmla="*/ 172575 w 328493"/>
                            <a:gd name="connsiteY21" fmla="*/ 11680 h 328493"/>
                            <a:gd name="connsiteX22" fmla="*/ 159167 w 328493"/>
                            <a:gd name="connsiteY22" fmla="*/ 11680 h 328493"/>
                            <a:gd name="connsiteX23" fmla="*/ 159167 w 328493"/>
                            <a:gd name="connsiteY23" fmla="*/ 61853 h 328493"/>
                            <a:gd name="connsiteX24" fmla="*/ 145213 w 328493"/>
                            <a:gd name="connsiteY24" fmla="*/ 47901 h 328493"/>
                            <a:gd name="connsiteX25" fmla="*/ 135733 w 328493"/>
                            <a:gd name="connsiteY25" fmla="*/ 57380 h 328493"/>
                            <a:gd name="connsiteX26" fmla="*/ 159167 w 328493"/>
                            <a:gd name="connsiteY26" fmla="*/ 80811 h 328493"/>
                            <a:gd name="connsiteX27" fmla="*/ 159167 w 328493"/>
                            <a:gd name="connsiteY27" fmla="*/ 149690 h 328493"/>
                            <a:gd name="connsiteX28" fmla="*/ 110466 w 328493"/>
                            <a:gd name="connsiteY28" fmla="*/ 100989 h 328493"/>
                            <a:gd name="connsiteX29" fmla="*/ 110466 w 328493"/>
                            <a:gd name="connsiteY29" fmla="*/ 67849 h 328493"/>
                            <a:gd name="connsiteX30" fmla="*/ 97058 w 328493"/>
                            <a:gd name="connsiteY30" fmla="*/ 67849 h 328493"/>
                            <a:gd name="connsiteX31" fmla="*/ 97058 w 328493"/>
                            <a:gd name="connsiteY31" fmla="*/ 87581 h 328493"/>
                            <a:gd name="connsiteX32" fmla="*/ 61581 w 328493"/>
                            <a:gd name="connsiteY32" fmla="*/ 52104 h 328493"/>
                            <a:gd name="connsiteX33" fmla="*/ 52101 w 328493"/>
                            <a:gd name="connsiteY33" fmla="*/ 61583 h 328493"/>
                            <a:gd name="connsiteX34" fmla="*/ 87579 w 328493"/>
                            <a:gd name="connsiteY34" fmla="*/ 97060 h 328493"/>
                            <a:gd name="connsiteX35" fmla="*/ 67845 w 328493"/>
                            <a:gd name="connsiteY35" fmla="*/ 97060 h 328493"/>
                            <a:gd name="connsiteX36" fmla="*/ 67845 w 328493"/>
                            <a:gd name="connsiteY36" fmla="*/ 110468 h 328493"/>
                            <a:gd name="connsiteX37" fmla="*/ 100986 w 328493"/>
                            <a:gd name="connsiteY37" fmla="*/ 110468 h 328493"/>
                            <a:gd name="connsiteX38" fmla="*/ 149688 w 328493"/>
                            <a:gd name="connsiteY38" fmla="*/ 159170 h 328493"/>
                            <a:gd name="connsiteX39" fmla="*/ 80814 w 328493"/>
                            <a:gd name="connsiteY39" fmla="*/ 159170 h 328493"/>
                            <a:gd name="connsiteX40" fmla="*/ 57381 w 328493"/>
                            <a:gd name="connsiteY40" fmla="*/ 135736 h 328493"/>
                            <a:gd name="connsiteX41" fmla="*/ 47900 w 328493"/>
                            <a:gd name="connsiteY41" fmla="*/ 145216 h 328493"/>
                            <a:gd name="connsiteX42" fmla="*/ 61855 w 328493"/>
                            <a:gd name="connsiteY42" fmla="*/ 159170 h 328493"/>
                            <a:gd name="connsiteX43" fmla="*/ 11680 w 328493"/>
                            <a:gd name="connsiteY43" fmla="*/ 159170 h 328493"/>
                            <a:gd name="connsiteX44" fmla="*/ 11680 w 328493"/>
                            <a:gd name="connsiteY44" fmla="*/ 172578 h 328493"/>
                            <a:gd name="connsiteX45" fmla="*/ 61849 w 328493"/>
                            <a:gd name="connsiteY45" fmla="*/ 172578 h 328493"/>
                            <a:gd name="connsiteX46" fmla="*/ 47900 w 328493"/>
                            <a:gd name="connsiteY46" fmla="*/ 186529 h 328493"/>
                            <a:gd name="connsiteX47" fmla="*/ 57381 w 328493"/>
                            <a:gd name="connsiteY47" fmla="*/ 196009 h 328493"/>
                            <a:gd name="connsiteX48" fmla="*/ 80808 w 328493"/>
                            <a:gd name="connsiteY48" fmla="*/ 172578 h 328493"/>
                            <a:gd name="connsiteX49" fmla="*/ 149684 w 328493"/>
                            <a:gd name="connsiteY49" fmla="*/ 172578 h 328493"/>
                            <a:gd name="connsiteX50" fmla="*/ 100986 w 328493"/>
                            <a:gd name="connsiteY50" fmla="*/ 221277 h 328493"/>
                            <a:gd name="connsiteX51" fmla="*/ 67845 w 328493"/>
                            <a:gd name="connsiteY51" fmla="*/ 221277 h 328493"/>
                            <a:gd name="connsiteX52" fmla="*/ 67845 w 328493"/>
                            <a:gd name="connsiteY52" fmla="*/ 234684 h 328493"/>
                            <a:gd name="connsiteX53" fmla="*/ 87578 w 328493"/>
                            <a:gd name="connsiteY53" fmla="*/ 234684 h 328493"/>
                            <a:gd name="connsiteX54" fmla="*/ 52101 w 328493"/>
                            <a:gd name="connsiteY54" fmla="*/ 270162 h 328493"/>
                            <a:gd name="connsiteX55" fmla="*/ 61581 w 328493"/>
                            <a:gd name="connsiteY55" fmla="*/ 279642 h 328493"/>
                            <a:gd name="connsiteX56" fmla="*/ 97058 w 328493"/>
                            <a:gd name="connsiteY56" fmla="*/ 244164 h 328493"/>
                            <a:gd name="connsiteX57" fmla="*/ 97058 w 328493"/>
                            <a:gd name="connsiteY57" fmla="*/ 263897 h 328493"/>
                            <a:gd name="connsiteX58" fmla="*/ 110466 w 328493"/>
                            <a:gd name="connsiteY58" fmla="*/ 263897 h 328493"/>
                            <a:gd name="connsiteX59" fmla="*/ 110466 w 328493"/>
                            <a:gd name="connsiteY59" fmla="*/ 230756 h 328493"/>
                            <a:gd name="connsiteX60" fmla="*/ 159167 w 328493"/>
                            <a:gd name="connsiteY60" fmla="*/ 182055 h 328493"/>
                            <a:gd name="connsiteX61" fmla="*/ 159167 w 328493"/>
                            <a:gd name="connsiteY61" fmla="*/ 250931 h 328493"/>
                            <a:gd name="connsiteX62" fmla="*/ 135733 w 328493"/>
                            <a:gd name="connsiteY62" fmla="*/ 274362 h 328493"/>
                            <a:gd name="connsiteX63" fmla="*/ 145213 w 328493"/>
                            <a:gd name="connsiteY63" fmla="*/ 283842 h 328493"/>
                            <a:gd name="connsiteX64" fmla="*/ 159167 w 328493"/>
                            <a:gd name="connsiteY64" fmla="*/ 269890 h 328493"/>
                            <a:gd name="connsiteX65" fmla="*/ 159167 w 328493"/>
                            <a:gd name="connsiteY65" fmla="*/ 320062 h 328493"/>
                            <a:gd name="connsiteX66" fmla="*/ 172575 w 328493"/>
                            <a:gd name="connsiteY66" fmla="*/ 320062 h 328493"/>
                            <a:gd name="connsiteX67" fmla="*/ 172575 w 328493"/>
                            <a:gd name="connsiteY67" fmla="*/ 269890 h 328493"/>
                            <a:gd name="connsiteX68" fmla="*/ 186527 w 328493"/>
                            <a:gd name="connsiteY68" fmla="*/ 283842 h 328493"/>
                            <a:gd name="connsiteX69" fmla="*/ 196006 w 328493"/>
                            <a:gd name="connsiteY69" fmla="*/ 274362 h 328493"/>
                            <a:gd name="connsiteX70" fmla="*/ 172575 w 328493"/>
                            <a:gd name="connsiteY70" fmla="*/ 250931 h 328493"/>
                            <a:gd name="connsiteX71" fmla="*/ 172575 w 328493"/>
                            <a:gd name="connsiteY71" fmla="*/ 182058 h 328493"/>
                            <a:gd name="connsiteX72" fmla="*/ 221274 w 328493"/>
                            <a:gd name="connsiteY72" fmla="*/ 230756 h 328493"/>
                            <a:gd name="connsiteX73" fmla="*/ 221274 w 328493"/>
                            <a:gd name="connsiteY73" fmla="*/ 263897 h 328493"/>
                            <a:gd name="connsiteX74" fmla="*/ 234682 w 328493"/>
                            <a:gd name="connsiteY74" fmla="*/ 263897 h 328493"/>
                            <a:gd name="connsiteX75" fmla="*/ 234682 w 328493"/>
                            <a:gd name="connsiteY75" fmla="*/ 244164 h 328493"/>
                            <a:gd name="connsiteX76" fmla="*/ 270159 w 328493"/>
                            <a:gd name="connsiteY76" fmla="*/ 279642 h 328493"/>
                            <a:gd name="connsiteX77" fmla="*/ 279639 w 328493"/>
                            <a:gd name="connsiteY77" fmla="*/ 270162 h 328493"/>
                            <a:gd name="connsiteX78" fmla="*/ 244161 w 328493"/>
                            <a:gd name="connsiteY78" fmla="*/ 234684 h 328493"/>
                            <a:gd name="connsiteX79" fmla="*/ 263894 w 328493"/>
                            <a:gd name="connsiteY79" fmla="*/ 234684 h 328493"/>
                            <a:gd name="connsiteX80" fmla="*/ 263894 w 328493"/>
                            <a:gd name="connsiteY80" fmla="*/ 221277 h 328493"/>
                            <a:gd name="connsiteX81" fmla="*/ 230753 w 328493"/>
                            <a:gd name="connsiteY81" fmla="*/ 221277 h 328493"/>
                            <a:gd name="connsiteX82" fmla="*/ 182055 w 328493"/>
                            <a:gd name="connsiteY82" fmla="*/ 172578 h 328493"/>
                            <a:gd name="connsiteX83" fmla="*/ 250934 w 328493"/>
                            <a:gd name="connsiteY83" fmla="*/ 172578 h 328493"/>
                            <a:gd name="connsiteX84" fmla="*/ 274362 w 328493"/>
                            <a:gd name="connsiteY84" fmla="*/ 196009 h 328493"/>
                            <a:gd name="connsiteX85" fmla="*/ 283842 w 328493"/>
                            <a:gd name="connsiteY85" fmla="*/ 186529 h 328493"/>
                            <a:gd name="connsiteX86" fmla="*/ 269893 w 328493"/>
                            <a:gd name="connsiteY86" fmla="*/ 172578 h 328493"/>
                            <a:gd name="connsiteX87" fmla="*/ 320062 w 328493"/>
                            <a:gd name="connsiteY87" fmla="*/ 172578 h 328493"/>
                            <a:gd name="connsiteX88" fmla="*/ 320062 w 328493"/>
                            <a:gd name="connsiteY88" fmla="*/ 159170 h 32849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</a:cxnLst>
                          <a:rect l="l" t="t" r="r" b="b"/>
                          <a:pathLst>
                            <a:path w="328493" h="328493">
                              <a:moveTo>
                                <a:pt x="320062" y="159170"/>
                              </a:moveTo>
                              <a:lnTo>
                                <a:pt x="269887" y="159170"/>
                              </a:lnTo>
                              <a:lnTo>
                                <a:pt x="283842" y="145216"/>
                              </a:lnTo>
                              <a:cubicBezTo>
                                <a:pt x="290106" y="138951"/>
                                <a:pt x="280639" y="129459"/>
                                <a:pt x="274362" y="135736"/>
                              </a:cubicBezTo>
                              <a:lnTo>
                                <a:pt x="250928" y="159170"/>
                              </a:lnTo>
                              <a:lnTo>
                                <a:pt x="182051" y="159170"/>
                              </a:lnTo>
                              <a:lnTo>
                                <a:pt x="230753" y="110468"/>
                              </a:lnTo>
                              <a:lnTo>
                                <a:pt x="263894" y="110468"/>
                              </a:lnTo>
                              <a:cubicBezTo>
                                <a:pt x="272758" y="110468"/>
                                <a:pt x="272768" y="97060"/>
                                <a:pt x="263894" y="97060"/>
                              </a:cubicBezTo>
                              <a:lnTo>
                                <a:pt x="244161" y="97060"/>
                              </a:lnTo>
                              <a:lnTo>
                                <a:pt x="279639" y="61583"/>
                              </a:lnTo>
                              <a:cubicBezTo>
                                <a:pt x="285915" y="55306"/>
                                <a:pt x="276425" y="45838"/>
                                <a:pt x="270159" y="52104"/>
                              </a:cubicBezTo>
                              <a:lnTo>
                                <a:pt x="234682" y="87581"/>
                              </a:lnTo>
                              <a:lnTo>
                                <a:pt x="234682" y="67849"/>
                              </a:lnTo>
                              <a:cubicBezTo>
                                <a:pt x="234682" y="58983"/>
                                <a:pt x="221274" y="58974"/>
                                <a:pt x="221274" y="67849"/>
                              </a:cubicBezTo>
                              <a:lnTo>
                                <a:pt x="221274" y="100989"/>
                              </a:lnTo>
                              <a:lnTo>
                                <a:pt x="172575" y="149687"/>
                              </a:lnTo>
                              <a:lnTo>
                                <a:pt x="172575" y="80811"/>
                              </a:lnTo>
                              <a:lnTo>
                                <a:pt x="196006" y="57380"/>
                              </a:lnTo>
                              <a:cubicBezTo>
                                <a:pt x="202270" y="51116"/>
                                <a:pt x="192804" y="41623"/>
                                <a:pt x="186527" y="47901"/>
                              </a:cubicBezTo>
                              <a:lnTo>
                                <a:pt x="172575" y="61852"/>
                              </a:lnTo>
                              <a:lnTo>
                                <a:pt x="172575" y="11680"/>
                              </a:lnTo>
                              <a:cubicBezTo>
                                <a:pt x="172575" y="2815"/>
                                <a:pt x="159167" y="2806"/>
                                <a:pt x="159167" y="11680"/>
                              </a:cubicBezTo>
                              <a:lnTo>
                                <a:pt x="159167" y="61853"/>
                              </a:lnTo>
                              <a:lnTo>
                                <a:pt x="145213" y="47901"/>
                              </a:lnTo>
                              <a:cubicBezTo>
                                <a:pt x="138934" y="41623"/>
                                <a:pt x="129463" y="51119"/>
                                <a:pt x="135733" y="57380"/>
                              </a:cubicBezTo>
                              <a:lnTo>
                                <a:pt x="159167" y="80811"/>
                              </a:lnTo>
                              <a:lnTo>
                                <a:pt x="159167" y="149690"/>
                              </a:lnTo>
                              <a:lnTo>
                                <a:pt x="110466" y="100989"/>
                              </a:lnTo>
                              <a:lnTo>
                                <a:pt x="110466" y="67849"/>
                              </a:lnTo>
                              <a:cubicBezTo>
                                <a:pt x="110466" y="58983"/>
                                <a:pt x="97058" y="58974"/>
                                <a:pt x="97058" y="67849"/>
                              </a:cubicBezTo>
                              <a:lnTo>
                                <a:pt x="97058" y="87581"/>
                              </a:lnTo>
                              <a:lnTo>
                                <a:pt x="61581" y="52104"/>
                              </a:lnTo>
                              <a:cubicBezTo>
                                <a:pt x="55306" y="45830"/>
                                <a:pt x="45830" y="55313"/>
                                <a:pt x="52101" y="61583"/>
                              </a:cubicBezTo>
                              <a:lnTo>
                                <a:pt x="87579" y="97060"/>
                              </a:lnTo>
                              <a:lnTo>
                                <a:pt x="67845" y="97060"/>
                              </a:lnTo>
                              <a:cubicBezTo>
                                <a:pt x="58980" y="97060"/>
                                <a:pt x="58971" y="110468"/>
                                <a:pt x="67845" y="110468"/>
                              </a:cubicBezTo>
                              <a:lnTo>
                                <a:pt x="100986" y="110468"/>
                              </a:lnTo>
                              <a:lnTo>
                                <a:pt x="149688" y="159170"/>
                              </a:lnTo>
                              <a:lnTo>
                                <a:pt x="80814" y="159170"/>
                              </a:lnTo>
                              <a:lnTo>
                                <a:pt x="57381" y="135736"/>
                              </a:lnTo>
                              <a:cubicBezTo>
                                <a:pt x="51116" y="129472"/>
                                <a:pt x="41623" y="138938"/>
                                <a:pt x="47900" y="145216"/>
                              </a:cubicBezTo>
                              <a:lnTo>
                                <a:pt x="61855" y="159170"/>
                              </a:lnTo>
                              <a:lnTo>
                                <a:pt x="11680" y="159170"/>
                              </a:lnTo>
                              <a:cubicBezTo>
                                <a:pt x="2816" y="159170"/>
                                <a:pt x="2806" y="172578"/>
                                <a:pt x="11680" y="172578"/>
                              </a:cubicBezTo>
                              <a:lnTo>
                                <a:pt x="61849" y="172578"/>
                              </a:lnTo>
                              <a:lnTo>
                                <a:pt x="47900" y="186529"/>
                              </a:lnTo>
                              <a:cubicBezTo>
                                <a:pt x="41545" y="192886"/>
                                <a:pt x="51198" y="202192"/>
                                <a:pt x="57381" y="196009"/>
                              </a:cubicBezTo>
                              <a:lnTo>
                                <a:pt x="80808" y="172578"/>
                              </a:lnTo>
                              <a:lnTo>
                                <a:pt x="149684" y="172578"/>
                              </a:lnTo>
                              <a:lnTo>
                                <a:pt x="100986" y="221277"/>
                              </a:lnTo>
                              <a:lnTo>
                                <a:pt x="67845" y="221277"/>
                              </a:lnTo>
                              <a:cubicBezTo>
                                <a:pt x="58980" y="221277"/>
                                <a:pt x="58971" y="234684"/>
                                <a:pt x="67845" y="234684"/>
                              </a:cubicBezTo>
                              <a:lnTo>
                                <a:pt x="87578" y="234684"/>
                              </a:lnTo>
                              <a:lnTo>
                                <a:pt x="52101" y="270162"/>
                              </a:lnTo>
                              <a:cubicBezTo>
                                <a:pt x="45746" y="276517"/>
                                <a:pt x="55394" y="285825"/>
                                <a:pt x="61581" y="279642"/>
                              </a:cubicBezTo>
                              <a:lnTo>
                                <a:pt x="97058" y="244164"/>
                              </a:lnTo>
                              <a:lnTo>
                                <a:pt x="97058" y="263897"/>
                              </a:lnTo>
                              <a:cubicBezTo>
                                <a:pt x="97058" y="272762"/>
                                <a:pt x="110466" y="272772"/>
                                <a:pt x="110466" y="263897"/>
                              </a:cubicBezTo>
                              <a:lnTo>
                                <a:pt x="110466" y="230756"/>
                              </a:lnTo>
                              <a:lnTo>
                                <a:pt x="159167" y="182055"/>
                              </a:lnTo>
                              <a:lnTo>
                                <a:pt x="159167" y="250931"/>
                              </a:lnTo>
                              <a:lnTo>
                                <a:pt x="135733" y="274362"/>
                              </a:lnTo>
                              <a:cubicBezTo>
                                <a:pt x="129455" y="280632"/>
                                <a:pt x="138945" y="290107"/>
                                <a:pt x="145213" y="283842"/>
                              </a:cubicBezTo>
                              <a:lnTo>
                                <a:pt x="159167" y="269890"/>
                              </a:lnTo>
                              <a:lnTo>
                                <a:pt x="159167" y="320062"/>
                              </a:lnTo>
                              <a:cubicBezTo>
                                <a:pt x="159167" y="328926"/>
                                <a:pt x="172575" y="328937"/>
                                <a:pt x="172575" y="320062"/>
                              </a:cubicBezTo>
                              <a:lnTo>
                                <a:pt x="172575" y="269890"/>
                              </a:lnTo>
                              <a:lnTo>
                                <a:pt x="186527" y="283842"/>
                              </a:lnTo>
                              <a:cubicBezTo>
                                <a:pt x="192710" y="290025"/>
                                <a:pt x="202357" y="280714"/>
                                <a:pt x="196006" y="274362"/>
                              </a:cubicBezTo>
                              <a:lnTo>
                                <a:pt x="172575" y="250931"/>
                              </a:lnTo>
                              <a:lnTo>
                                <a:pt x="172575" y="182058"/>
                              </a:lnTo>
                              <a:lnTo>
                                <a:pt x="221274" y="230756"/>
                              </a:lnTo>
                              <a:lnTo>
                                <a:pt x="221274" y="263897"/>
                              </a:lnTo>
                              <a:cubicBezTo>
                                <a:pt x="221274" y="272762"/>
                                <a:pt x="234682" y="272772"/>
                                <a:pt x="234682" y="263897"/>
                              </a:cubicBezTo>
                              <a:lnTo>
                                <a:pt x="234682" y="244164"/>
                              </a:lnTo>
                              <a:lnTo>
                                <a:pt x="270159" y="279642"/>
                              </a:lnTo>
                              <a:cubicBezTo>
                                <a:pt x="276340" y="285823"/>
                                <a:pt x="285991" y="276516"/>
                                <a:pt x="279639" y="270162"/>
                              </a:cubicBezTo>
                              <a:lnTo>
                                <a:pt x="244161" y="234684"/>
                              </a:lnTo>
                              <a:lnTo>
                                <a:pt x="263894" y="234684"/>
                              </a:lnTo>
                              <a:cubicBezTo>
                                <a:pt x="272758" y="234684"/>
                                <a:pt x="272768" y="221277"/>
                                <a:pt x="263894" y="221277"/>
                              </a:cubicBezTo>
                              <a:lnTo>
                                <a:pt x="230753" y="221277"/>
                              </a:lnTo>
                              <a:lnTo>
                                <a:pt x="182055" y="172578"/>
                              </a:lnTo>
                              <a:lnTo>
                                <a:pt x="250934" y="172578"/>
                              </a:lnTo>
                              <a:lnTo>
                                <a:pt x="274362" y="196009"/>
                              </a:lnTo>
                              <a:cubicBezTo>
                                <a:pt x="280580" y="202229"/>
                                <a:pt x="290123" y="192812"/>
                                <a:pt x="283842" y="186529"/>
                              </a:cubicBezTo>
                              <a:lnTo>
                                <a:pt x="269893" y="172578"/>
                              </a:lnTo>
                              <a:lnTo>
                                <a:pt x="320062" y="172578"/>
                              </a:lnTo>
                              <a:cubicBezTo>
                                <a:pt x="328928" y="172578"/>
                                <a:pt x="328937" y="159170"/>
                                <a:pt x="320062" y="1591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innerShdw blurRad="38100" dist="25400" dir="13500000">
                            <a:prstClr val="black">
                              <a:alpha val="17000"/>
                            </a:prstClr>
                          </a:innerShdw>
                        </a:effectLst>
                      </wps:spPr>
                      <wps:bodyPr rtlCol="0" anchor="ctr"/>
                    </wps:wsp>
                    <wpg:grpSp>
                      <wpg:cNvPr id="183" name="Group 182" descr="Rabbit staring at sky">
                        <a:extLst>
                          <a:ext uri="{FF2B5EF4-FFF2-40B4-BE49-F238E27FC236}">
                            <a16:creationId xmlns:a16="http://schemas.microsoft.com/office/drawing/2014/main" id="{D39FBFCD-C935-4A09-B225-C460049C17B8}"/>
                          </a:ext>
                        </a:extLst>
                      </wpg:cNvPr>
                      <wpg:cNvGrpSpPr/>
                      <wpg:grpSpPr>
                        <a:xfrm>
                          <a:off x="1514901" y="8052179"/>
                          <a:ext cx="869064" cy="901814"/>
                          <a:chOff x="0" y="7588950"/>
                          <a:chExt cx="869064" cy="901814"/>
                        </a:xfrm>
                      </wpg:grpSpPr>
                      <wps:wsp>
                        <wps:cNvPr id="88" name="Oval 88">
                          <a:extLst>
                            <a:ext uri="{FF2B5EF4-FFF2-40B4-BE49-F238E27FC236}">
                              <a16:creationId xmlns:a16="http://schemas.microsoft.com/office/drawing/2014/main" id="{F46295A8-55B7-4787-982C-5FF7428DA5D5}"/>
                            </a:ext>
                          </a:extLst>
                        </wps:cNvPr>
                        <wps:cNvSpPr/>
                        <wps:spPr>
                          <a:xfrm>
                            <a:off x="0" y="7588950"/>
                            <a:ext cx="869064" cy="869064"/>
                          </a:xfrm>
                          <a:prstGeom prst="ellipse">
                            <a:avLst/>
                          </a:prstGeom>
                          <a:solidFill>
                            <a:schemeClr val="accent2"/>
                          </a:solidFill>
                          <a:ln w="28575" cap="flat">
                            <a:gradFill>
                              <a:gsLst>
                                <a:gs pos="0">
                                  <a:schemeClr val="accent4">
                                    <a:lumMod val="20000"/>
                                    <a:lumOff val="80000"/>
                                  </a:schemeClr>
                                </a:gs>
                                <a:gs pos="54000">
                                  <a:schemeClr val="accent4"/>
                                </a:gs>
                                <a:gs pos="100000">
                                  <a:schemeClr val="accent4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  <a:lin ang="7200000" scaled="0"/>
                            </a:gradFill>
                            <a:prstDash val="solid"/>
                            <a:miter lim="800000"/>
                          </a:ln>
                          <a:effectLst>
                            <a:innerShdw blurRad="381000" dist="292100" dir="13500000">
                              <a:prstClr val="black">
                                <a:alpha val="50000"/>
                              </a:prstClr>
                            </a:innerShdw>
                          </a:effectLst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9" name="Group 89">
                          <a:extLst>
                            <a:ext uri="{FF2B5EF4-FFF2-40B4-BE49-F238E27FC236}">
                              <a16:creationId xmlns:a16="http://schemas.microsoft.com/office/drawing/2014/main" id="{9DA6BE77-EBD5-49C7-894A-58DB736F7FBE}"/>
                            </a:ext>
                          </a:extLst>
                        </wpg:cNvPr>
                        <wpg:cNvGrpSpPr/>
                        <wpg:grpSpPr>
                          <a:xfrm rot="2700000">
                            <a:off x="284576" y="7689631"/>
                            <a:ext cx="59070" cy="59070"/>
                            <a:chOff x="284576" y="7689631"/>
                            <a:chExt cx="128447" cy="128447"/>
                          </a:xfrm>
                        </wpg:grpSpPr>
                        <wps:wsp>
                          <wps:cNvPr id="105" name="Freeform: Shape 105">
                            <a:extLst>
                              <a:ext uri="{FF2B5EF4-FFF2-40B4-BE49-F238E27FC236}">
                                <a16:creationId xmlns:a16="http://schemas.microsoft.com/office/drawing/2014/main" id="{A071136A-B01B-40EA-AAEC-D16AF0016091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324987" y="768963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6" name="Freeform: Shape 106">
                            <a:extLst>
                              <a:ext uri="{FF2B5EF4-FFF2-40B4-BE49-F238E27FC236}">
                                <a16:creationId xmlns:a16="http://schemas.microsoft.com/office/drawing/2014/main" id="{CBDEA1B6-D593-476D-AD7B-B2FED44F965A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365398" y="773004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9" name="Freeform: Shape 109">
                            <a:extLst>
                              <a:ext uri="{FF2B5EF4-FFF2-40B4-BE49-F238E27FC236}">
                                <a16:creationId xmlns:a16="http://schemas.microsoft.com/office/drawing/2014/main" id="{0F550920-DE65-48F2-BF86-6301A48F986E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324987" y="7770453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0" name="Freeform: Shape 110">
                            <a:extLst>
                              <a:ext uri="{FF2B5EF4-FFF2-40B4-BE49-F238E27FC236}">
                                <a16:creationId xmlns:a16="http://schemas.microsoft.com/office/drawing/2014/main" id="{C428AB35-72E4-4DA9-A32B-3EE558FE2E5D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284576" y="7730042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0" name="Group 90">
                          <a:extLst>
                            <a:ext uri="{FF2B5EF4-FFF2-40B4-BE49-F238E27FC236}">
                              <a16:creationId xmlns:a16="http://schemas.microsoft.com/office/drawing/2014/main" id="{03C6BC39-AE43-4228-802C-BEFD6CCF4B5B}"/>
                            </a:ext>
                          </a:extLst>
                        </wpg:cNvPr>
                        <wpg:cNvGrpSpPr/>
                        <wpg:grpSpPr>
                          <a:xfrm rot="2700000">
                            <a:off x="677788" y="8024249"/>
                            <a:ext cx="59070" cy="59070"/>
                            <a:chOff x="677788" y="8024249"/>
                            <a:chExt cx="128447" cy="128447"/>
                          </a:xfrm>
                        </wpg:grpSpPr>
                        <wps:wsp>
                          <wps:cNvPr id="96" name="Freeform: Shape 96">
                            <a:extLst>
                              <a:ext uri="{FF2B5EF4-FFF2-40B4-BE49-F238E27FC236}">
                                <a16:creationId xmlns:a16="http://schemas.microsoft.com/office/drawing/2014/main" id="{91E850BB-2337-4FDD-99C7-6550CAF49705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718199" y="8024249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7" name="Freeform: Shape 97">
                            <a:extLst>
                              <a:ext uri="{FF2B5EF4-FFF2-40B4-BE49-F238E27FC236}">
                                <a16:creationId xmlns:a16="http://schemas.microsoft.com/office/drawing/2014/main" id="{D52D1B5E-D676-4735-A15E-D2658DB4A449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758610" y="80646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8" name="Freeform: Shape 98">
                            <a:extLst>
                              <a:ext uri="{FF2B5EF4-FFF2-40B4-BE49-F238E27FC236}">
                                <a16:creationId xmlns:a16="http://schemas.microsoft.com/office/drawing/2014/main" id="{9D79D562-916C-4978-BF41-99887523265F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718199" y="8105071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29051 w 47625"/>
                                <a:gd name="connsiteY0" fmla="*/ 42386 h 47625"/>
                                <a:gd name="connsiteX1" fmla="*/ 42386 w 47625"/>
                                <a:gd name="connsiteY1" fmla="*/ 42386 h 47625"/>
                                <a:gd name="connsiteX2" fmla="*/ 42386 w 47625"/>
                                <a:gd name="connsiteY2" fmla="*/ 42386 h 47625"/>
                                <a:gd name="connsiteX3" fmla="*/ 42386 w 47625"/>
                                <a:gd name="connsiteY3" fmla="*/ 29051 h 47625"/>
                                <a:gd name="connsiteX4" fmla="*/ 42386 w 47625"/>
                                <a:gd name="connsiteY4" fmla="*/ 29051 h 47625"/>
                                <a:gd name="connsiteX5" fmla="*/ 23336 w 47625"/>
                                <a:gd name="connsiteY5" fmla="*/ 10001 h 47625"/>
                                <a:gd name="connsiteX6" fmla="*/ 10001 w 47625"/>
                                <a:gd name="connsiteY6" fmla="*/ 10001 h 47625"/>
                                <a:gd name="connsiteX7" fmla="*/ 10001 w 47625"/>
                                <a:gd name="connsiteY7" fmla="*/ 23336 h 47625"/>
                                <a:gd name="connsiteX8" fmla="*/ 29051 w 47625"/>
                                <a:gd name="connsiteY8" fmla="*/ 42386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29051" y="42386"/>
                                  </a:moveTo>
                                  <a:cubicBezTo>
                                    <a:pt x="32861" y="46196"/>
                                    <a:pt x="38576" y="46196"/>
                                    <a:pt x="42386" y="42386"/>
                                  </a:cubicBezTo>
                                  <a:cubicBezTo>
                                    <a:pt x="42386" y="42386"/>
                                    <a:pt x="42386" y="42386"/>
                                    <a:pt x="42386" y="42386"/>
                                  </a:cubicBezTo>
                                  <a:cubicBezTo>
                                    <a:pt x="46196" y="38576"/>
                                    <a:pt x="46196" y="32861"/>
                                    <a:pt x="42386" y="29051"/>
                                  </a:cubicBezTo>
                                  <a:cubicBezTo>
                                    <a:pt x="42386" y="29051"/>
                                    <a:pt x="42386" y="29051"/>
                                    <a:pt x="42386" y="29051"/>
                                  </a:cubicBezTo>
                                  <a:lnTo>
                                    <a:pt x="23336" y="10001"/>
                                  </a:lnTo>
                                  <a:cubicBezTo>
                                    <a:pt x="19526" y="6191"/>
                                    <a:pt x="13811" y="6191"/>
                                    <a:pt x="10001" y="10001"/>
                                  </a:cubicBezTo>
                                  <a:cubicBezTo>
                                    <a:pt x="6191" y="13811"/>
                                    <a:pt x="6191" y="19526"/>
                                    <a:pt x="10001" y="23336"/>
                                  </a:cubicBezTo>
                                  <a:lnTo>
                                    <a:pt x="29051" y="4238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4" name="Freeform: Shape 104">
                            <a:extLst>
                              <a:ext uri="{FF2B5EF4-FFF2-40B4-BE49-F238E27FC236}">
                                <a16:creationId xmlns:a16="http://schemas.microsoft.com/office/drawing/2014/main" id="{1042D9F8-5E2E-43E4-8A6F-F245F20F52CA}"/>
                              </a:ext>
                            </a:extLst>
                          </wps:cNvPr>
                          <wps:cNvSpPr/>
                          <wps:spPr>
                            <a:xfrm rot="2700000">
                              <a:off x="677788" y="8064660"/>
                              <a:ext cx="47625" cy="47625"/>
                            </a:xfrm>
                            <a:custGeom>
                              <a:avLst/>
                              <a:gdLst>
                                <a:gd name="connsiteX0" fmla="*/ 16669 w 47625"/>
                                <a:gd name="connsiteY0" fmla="*/ 45244 h 47625"/>
                                <a:gd name="connsiteX1" fmla="*/ 23336 w 47625"/>
                                <a:gd name="connsiteY1" fmla="*/ 42386 h 47625"/>
                                <a:gd name="connsiteX2" fmla="*/ 42386 w 47625"/>
                                <a:gd name="connsiteY2" fmla="*/ 23336 h 47625"/>
                                <a:gd name="connsiteX3" fmla="*/ 42386 w 47625"/>
                                <a:gd name="connsiteY3" fmla="*/ 10001 h 47625"/>
                                <a:gd name="connsiteX4" fmla="*/ 29051 w 47625"/>
                                <a:gd name="connsiteY4" fmla="*/ 10001 h 47625"/>
                                <a:gd name="connsiteX5" fmla="*/ 10001 w 47625"/>
                                <a:gd name="connsiteY5" fmla="*/ 29051 h 47625"/>
                                <a:gd name="connsiteX6" fmla="*/ 10001 w 47625"/>
                                <a:gd name="connsiteY6" fmla="*/ 42386 h 47625"/>
                                <a:gd name="connsiteX7" fmla="*/ 10001 w 47625"/>
                                <a:gd name="connsiteY7" fmla="*/ 42386 h 47625"/>
                                <a:gd name="connsiteX8" fmla="*/ 16669 w 47625"/>
                                <a:gd name="connsiteY8" fmla="*/ 45244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47625" h="47625">
                                  <a:moveTo>
                                    <a:pt x="16669" y="45244"/>
                                  </a:moveTo>
                                  <a:cubicBezTo>
                                    <a:pt x="19526" y="45244"/>
                                    <a:pt x="21431" y="44291"/>
                                    <a:pt x="23336" y="42386"/>
                                  </a:cubicBezTo>
                                  <a:lnTo>
                                    <a:pt x="42386" y="23336"/>
                                  </a:lnTo>
                                  <a:cubicBezTo>
                                    <a:pt x="46196" y="19526"/>
                                    <a:pt x="46196" y="13811"/>
                                    <a:pt x="42386" y="10001"/>
                                  </a:cubicBezTo>
                                  <a:cubicBezTo>
                                    <a:pt x="38576" y="6191"/>
                                    <a:pt x="32861" y="6191"/>
                                    <a:pt x="29051" y="10001"/>
                                  </a:cubicBezTo>
                                  <a:lnTo>
                                    <a:pt x="10001" y="29051"/>
                                  </a:lnTo>
                                  <a:cubicBezTo>
                                    <a:pt x="6191" y="32861"/>
                                    <a:pt x="6191" y="38576"/>
                                    <a:pt x="10001" y="42386"/>
                                  </a:cubicBezTo>
                                  <a:cubicBezTo>
                                    <a:pt x="10001" y="42386"/>
                                    <a:pt x="10001" y="42386"/>
                                    <a:pt x="10001" y="42386"/>
                                  </a:cubicBezTo>
                                  <a:cubicBezTo>
                                    <a:pt x="11906" y="44291"/>
                                    <a:pt x="13811" y="45244"/>
                                    <a:pt x="16669" y="45244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bg1">
                                    <a:lumMod val="85000"/>
                                  </a:schemeClr>
                                </a:gs>
                                <a:gs pos="100000">
                                  <a:schemeClr val="bg1"/>
                                </a:gs>
                              </a:gsLst>
                              <a:lin ang="7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  <a:effectLst>
                              <a:innerShdw blurRad="38100" dist="25400" dir="13500000">
                                <a:prstClr val="black">
                                  <a:alpha val="17000"/>
                                </a:prstClr>
                              </a:innerShdw>
                            </a:effectLst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91" name="Graphic 31">
                          <a:extLst>
                            <a:ext uri="{FF2B5EF4-FFF2-40B4-BE49-F238E27FC236}">
                              <a16:creationId xmlns:a16="http://schemas.microsoft.com/office/drawing/2014/main" id="{24267CDF-E693-4A45-AF14-99174C99ADF6}"/>
                            </a:ext>
                          </a:extLst>
                        </wps:cNvPr>
                        <wps:cNvSpPr/>
                        <wps:spPr>
                          <a:xfrm rot="20881294">
                            <a:off x="546525" y="7773301"/>
                            <a:ext cx="82885" cy="82885"/>
                          </a:xfrm>
                          <a:custGeom>
                            <a:avLst/>
                            <a:gdLst>
                              <a:gd name="connsiteX0" fmla="*/ 320062 w 328493"/>
                              <a:gd name="connsiteY0" fmla="*/ 159170 h 328493"/>
                              <a:gd name="connsiteX1" fmla="*/ 269887 w 328493"/>
                              <a:gd name="connsiteY1" fmla="*/ 159170 h 328493"/>
                              <a:gd name="connsiteX2" fmla="*/ 283842 w 328493"/>
                              <a:gd name="connsiteY2" fmla="*/ 145216 h 328493"/>
                              <a:gd name="connsiteX3" fmla="*/ 274362 w 328493"/>
                              <a:gd name="connsiteY3" fmla="*/ 135736 h 328493"/>
                              <a:gd name="connsiteX4" fmla="*/ 250928 w 328493"/>
                              <a:gd name="connsiteY4" fmla="*/ 159170 h 328493"/>
                              <a:gd name="connsiteX5" fmla="*/ 182051 w 328493"/>
                              <a:gd name="connsiteY5" fmla="*/ 159170 h 328493"/>
                              <a:gd name="connsiteX6" fmla="*/ 230753 w 328493"/>
                              <a:gd name="connsiteY6" fmla="*/ 110468 h 328493"/>
                              <a:gd name="connsiteX7" fmla="*/ 263894 w 328493"/>
                              <a:gd name="connsiteY7" fmla="*/ 110468 h 328493"/>
                              <a:gd name="connsiteX8" fmla="*/ 263894 w 328493"/>
                              <a:gd name="connsiteY8" fmla="*/ 97060 h 328493"/>
                              <a:gd name="connsiteX9" fmla="*/ 244161 w 328493"/>
                              <a:gd name="connsiteY9" fmla="*/ 97060 h 328493"/>
                              <a:gd name="connsiteX10" fmla="*/ 279639 w 328493"/>
                              <a:gd name="connsiteY10" fmla="*/ 61583 h 328493"/>
                              <a:gd name="connsiteX11" fmla="*/ 270159 w 328493"/>
                              <a:gd name="connsiteY11" fmla="*/ 52104 h 328493"/>
                              <a:gd name="connsiteX12" fmla="*/ 234682 w 328493"/>
                              <a:gd name="connsiteY12" fmla="*/ 87581 h 328493"/>
                              <a:gd name="connsiteX13" fmla="*/ 234682 w 328493"/>
                              <a:gd name="connsiteY13" fmla="*/ 67849 h 328493"/>
                              <a:gd name="connsiteX14" fmla="*/ 221274 w 328493"/>
                              <a:gd name="connsiteY14" fmla="*/ 67849 h 328493"/>
                              <a:gd name="connsiteX15" fmla="*/ 221274 w 328493"/>
                              <a:gd name="connsiteY15" fmla="*/ 100989 h 328493"/>
                              <a:gd name="connsiteX16" fmla="*/ 172575 w 328493"/>
                              <a:gd name="connsiteY16" fmla="*/ 149687 h 328493"/>
                              <a:gd name="connsiteX17" fmla="*/ 172575 w 328493"/>
                              <a:gd name="connsiteY17" fmla="*/ 80811 h 328493"/>
                              <a:gd name="connsiteX18" fmla="*/ 196006 w 328493"/>
                              <a:gd name="connsiteY18" fmla="*/ 57380 h 328493"/>
                              <a:gd name="connsiteX19" fmla="*/ 186527 w 328493"/>
                              <a:gd name="connsiteY19" fmla="*/ 47901 h 328493"/>
                              <a:gd name="connsiteX20" fmla="*/ 172575 w 328493"/>
                              <a:gd name="connsiteY20" fmla="*/ 61852 h 328493"/>
                              <a:gd name="connsiteX21" fmla="*/ 172575 w 328493"/>
                              <a:gd name="connsiteY21" fmla="*/ 11680 h 328493"/>
                              <a:gd name="connsiteX22" fmla="*/ 159167 w 328493"/>
                              <a:gd name="connsiteY22" fmla="*/ 11680 h 328493"/>
                              <a:gd name="connsiteX23" fmla="*/ 159167 w 328493"/>
                              <a:gd name="connsiteY23" fmla="*/ 61853 h 328493"/>
                              <a:gd name="connsiteX24" fmla="*/ 145213 w 328493"/>
                              <a:gd name="connsiteY24" fmla="*/ 47901 h 328493"/>
                              <a:gd name="connsiteX25" fmla="*/ 135733 w 328493"/>
                              <a:gd name="connsiteY25" fmla="*/ 57380 h 328493"/>
                              <a:gd name="connsiteX26" fmla="*/ 159167 w 328493"/>
                              <a:gd name="connsiteY26" fmla="*/ 80811 h 328493"/>
                              <a:gd name="connsiteX27" fmla="*/ 159167 w 328493"/>
                              <a:gd name="connsiteY27" fmla="*/ 149690 h 328493"/>
                              <a:gd name="connsiteX28" fmla="*/ 110466 w 328493"/>
                              <a:gd name="connsiteY28" fmla="*/ 100989 h 328493"/>
                              <a:gd name="connsiteX29" fmla="*/ 110466 w 328493"/>
                              <a:gd name="connsiteY29" fmla="*/ 67849 h 328493"/>
                              <a:gd name="connsiteX30" fmla="*/ 97058 w 328493"/>
                              <a:gd name="connsiteY30" fmla="*/ 67849 h 328493"/>
                              <a:gd name="connsiteX31" fmla="*/ 97058 w 328493"/>
                              <a:gd name="connsiteY31" fmla="*/ 87581 h 328493"/>
                              <a:gd name="connsiteX32" fmla="*/ 61581 w 328493"/>
                              <a:gd name="connsiteY32" fmla="*/ 52104 h 328493"/>
                              <a:gd name="connsiteX33" fmla="*/ 52101 w 328493"/>
                              <a:gd name="connsiteY33" fmla="*/ 61583 h 328493"/>
                              <a:gd name="connsiteX34" fmla="*/ 87579 w 328493"/>
                              <a:gd name="connsiteY34" fmla="*/ 97060 h 328493"/>
                              <a:gd name="connsiteX35" fmla="*/ 67845 w 328493"/>
                              <a:gd name="connsiteY35" fmla="*/ 97060 h 328493"/>
                              <a:gd name="connsiteX36" fmla="*/ 67845 w 328493"/>
                              <a:gd name="connsiteY36" fmla="*/ 110468 h 328493"/>
                              <a:gd name="connsiteX37" fmla="*/ 100986 w 328493"/>
                              <a:gd name="connsiteY37" fmla="*/ 110468 h 328493"/>
                              <a:gd name="connsiteX38" fmla="*/ 149688 w 328493"/>
                              <a:gd name="connsiteY38" fmla="*/ 159170 h 328493"/>
                              <a:gd name="connsiteX39" fmla="*/ 80814 w 328493"/>
                              <a:gd name="connsiteY39" fmla="*/ 159170 h 328493"/>
                              <a:gd name="connsiteX40" fmla="*/ 57381 w 328493"/>
                              <a:gd name="connsiteY40" fmla="*/ 135736 h 328493"/>
                              <a:gd name="connsiteX41" fmla="*/ 47900 w 328493"/>
                              <a:gd name="connsiteY41" fmla="*/ 145216 h 328493"/>
                              <a:gd name="connsiteX42" fmla="*/ 61855 w 328493"/>
                              <a:gd name="connsiteY42" fmla="*/ 159170 h 328493"/>
                              <a:gd name="connsiteX43" fmla="*/ 11680 w 328493"/>
                              <a:gd name="connsiteY43" fmla="*/ 159170 h 328493"/>
                              <a:gd name="connsiteX44" fmla="*/ 11680 w 328493"/>
                              <a:gd name="connsiteY44" fmla="*/ 172578 h 328493"/>
                              <a:gd name="connsiteX45" fmla="*/ 61849 w 328493"/>
                              <a:gd name="connsiteY45" fmla="*/ 172578 h 328493"/>
                              <a:gd name="connsiteX46" fmla="*/ 47900 w 328493"/>
                              <a:gd name="connsiteY46" fmla="*/ 186529 h 328493"/>
                              <a:gd name="connsiteX47" fmla="*/ 57381 w 328493"/>
                              <a:gd name="connsiteY47" fmla="*/ 196009 h 328493"/>
                              <a:gd name="connsiteX48" fmla="*/ 80808 w 328493"/>
                              <a:gd name="connsiteY48" fmla="*/ 172578 h 328493"/>
                              <a:gd name="connsiteX49" fmla="*/ 149684 w 328493"/>
                              <a:gd name="connsiteY49" fmla="*/ 172578 h 328493"/>
                              <a:gd name="connsiteX50" fmla="*/ 100986 w 328493"/>
                              <a:gd name="connsiteY50" fmla="*/ 221277 h 328493"/>
                              <a:gd name="connsiteX51" fmla="*/ 67845 w 328493"/>
                              <a:gd name="connsiteY51" fmla="*/ 221277 h 328493"/>
                              <a:gd name="connsiteX52" fmla="*/ 67845 w 328493"/>
                              <a:gd name="connsiteY52" fmla="*/ 234684 h 328493"/>
                              <a:gd name="connsiteX53" fmla="*/ 87578 w 328493"/>
                              <a:gd name="connsiteY53" fmla="*/ 234684 h 328493"/>
                              <a:gd name="connsiteX54" fmla="*/ 52101 w 328493"/>
                              <a:gd name="connsiteY54" fmla="*/ 270162 h 328493"/>
                              <a:gd name="connsiteX55" fmla="*/ 61581 w 328493"/>
                              <a:gd name="connsiteY55" fmla="*/ 279642 h 328493"/>
                              <a:gd name="connsiteX56" fmla="*/ 97058 w 328493"/>
                              <a:gd name="connsiteY56" fmla="*/ 244164 h 328493"/>
                              <a:gd name="connsiteX57" fmla="*/ 97058 w 328493"/>
                              <a:gd name="connsiteY57" fmla="*/ 263897 h 328493"/>
                              <a:gd name="connsiteX58" fmla="*/ 110466 w 328493"/>
                              <a:gd name="connsiteY58" fmla="*/ 263897 h 328493"/>
                              <a:gd name="connsiteX59" fmla="*/ 110466 w 328493"/>
                              <a:gd name="connsiteY59" fmla="*/ 230756 h 328493"/>
                              <a:gd name="connsiteX60" fmla="*/ 159167 w 328493"/>
                              <a:gd name="connsiteY60" fmla="*/ 182055 h 328493"/>
                              <a:gd name="connsiteX61" fmla="*/ 159167 w 328493"/>
                              <a:gd name="connsiteY61" fmla="*/ 250931 h 328493"/>
                              <a:gd name="connsiteX62" fmla="*/ 135733 w 328493"/>
                              <a:gd name="connsiteY62" fmla="*/ 274362 h 328493"/>
                              <a:gd name="connsiteX63" fmla="*/ 145213 w 328493"/>
                              <a:gd name="connsiteY63" fmla="*/ 283842 h 328493"/>
                              <a:gd name="connsiteX64" fmla="*/ 159167 w 328493"/>
                              <a:gd name="connsiteY64" fmla="*/ 269890 h 328493"/>
                              <a:gd name="connsiteX65" fmla="*/ 159167 w 328493"/>
                              <a:gd name="connsiteY65" fmla="*/ 320062 h 328493"/>
                              <a:gd name="connsiteX66" fmla="*/ 172575 w 328493"/>
                              <a:gd name="connsiteY66" fmla="*/ 320062 h 328493"/>
                              <a:gd name="connsiteX67" fmla="*/ 172575 w 328493"/>
                              <a:gd name="connsiteY67" fmla="*/ 269890 h 328493"/>
                              <a:gd name="connsiteX68" fmla="*/ 186527 w 328493"/>
                              <a:gd name="connsiteY68" fmla="*/ 283842 h 328493"/>
                              <a:gd name="connsiteX69" fmla="*/ 196006 w 328493"/>
                              <a:gd name="connsiteY69" fmla="*/ 274362 h 328493"/>
                              <a:gd name="connsiteX70" fmla="*/ 172575 w 328493"/>
                              <a:gd name="connsiteY70" fmla="*/ 250931 h 328493"/>
                              <a:gd name="connsiteX71" fmla="*/ 172575 w 328493"/>
                              <a:gd name="connsiteY71" fmla="*/ 182058 h 328493"/>
                              <a:gd name="connsiteX72" fmla="*/ 221274 w 328493"/>
                              <a:gd name="connsiteY72" fmla="*/ 230756 h 328493"/>
                              <a:gd name="connsiteX73" fmla="*/ 221274 w 328493"/>
                              <a:gd name="connsiteY73" fmla="*/ 263897 h 328493"/>
                              <a:gd name="connsiteX74" fmla="*/ 234682 w 328493"/>
                              <a:gd name="connsiteY74" fmla="*/ 263897 h 328493"/>
                              <a:gd name="connsiteX75" fmla="*/ 234682 w 328493"/>
                              <a:gd name="connsiteY75" fmla="*/ 244164 h 328493"/>
                              <a:gd name="connsiteX76" fmla="*/ 270159 w 328493"/>
                              <a:gd name="connsiteY76" fmla="*/ 279642 h 328493"/>
                              <a:gd name="connsiteX77" fmla="*/ 279639 w 328493"/>
                              <a:gd name="connsiteY77" fmla="*/ 270162 h 328493"/>
                              <a:gd name="connsiteX78" fmla="*/ 244161 w 328493"/>
                              <a:gd name="connsiteY78" fmla="*/ 234684 h 328493"/>
                              <a:gd name="connsiteX79" fmla="*/ 263894 w 328493"/>
                              <a:gd name="connsiteY79" fmla="*/ 234684 h 328493"/>
                              <a:gd name="connsiteX80" fmla="*/ 263894 w 328493"/>
                              <a:gd name="connsiteY80" fmla="*/ 221277 h 328493"/>
                              <a:gd name="connsiteX81" fmla="*/ 230753 w 328493"/>
                              <a:gd name="connsiteY81" fmla="*/ 221277 h 328493"/>
                              <a:gd name="connsiteX82" fmla="*/ 182055 w 328493"/>
                              <a:gd name="connsiteY82" fmla="*/ 172578 h 328493"/>
                              <a:gd name="connsiteX83" fmla="*/ 250934 w 328493"/>
                              <a:gd name="connsiteY83" fmla="*/ 172578 h 328493"/>
                              <a:gd name="connsiteX84" fmla="*/ 274362 w 328493"/>
                              <a:gd name="connsiteY84" fmla="*/ 196009 h 328493"/>
                              <a:gd name="connsiteX85" fmla="*/ 283842 w 328493"/>
                              <a:gd name="connsiteY85" fmla="*/ 186529 h 328493"/>
                              <a:gd name="connsiteX86" fmla="*/ 269893 w 328493"/>
                              <a:gd name="connsiteY86" fmla="*/ 172578 h 328493"/>
                              <a:gd name="connsiteX87" fmla="*/ 320062 w 328493"/>
                              <a:gd name="connsiteY87" fmla="*/ 172578 h 328493"/>
                              <a:gd name="connsiteX88" fmla="*/ 320062 w 328493"/>
                              <a:gd name="connsiteY88" fmla="*/ 159170 h 32849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</a:cxnLst>
                            <a:rect l="l" t="t" r="r" b="b"/>
                            <a:pathLst>
                              <a:path w="328493" h="328493">
                                <a:moveTo>
                                  <a:pt x="320062" y="159170"/>
                                </a:moveTo>
                                <a:lnTo>
                                  <a:pt x="269887" y="159170"/>
                                </a:lnTo>
                                <a:lnTo>
                                  <a:pt x="283842" y="145216"/>
                                </a:lnTo>
                                <a:cubicBezTo>
                                  <a:pt x="290106" y="138951"/>
                                  <a:pt x="280639" y="129459"/>
                                  <a:pt x="274362" y="135736"/>
                                </a:cubicBezTo>
                                <a:lnTo>
                                  <a:pt x="250928" y="159170"/>
                                </a:lnTo>
                                <a:lnTo>
                                  <a:pt x="182051" y="159170"/>
                                </a:lnTo>
                                <a:lnTo>
                                  <a:pt x="230753" y="110468"/>
                                </a:lnTo>
                                <a:lnTo>
                                  <a:pt x="263894" y="110468"/>
                                </a:lnTo>
                                <a:cubicBezTo>
                                  <a:pt x="272758" y="110468"/>
                                  <a:pt x="272768" y="97060"/>
                                  <a:pt x="263894" y="97060"/>
                                </a:cubicBezTo>
                                <a:lnTo>
                                  <a:pt x="244161" y="97060"/>
                                </a:lnTo>
                                <a:lnTo>
                                  <a:pt x="279639" y="61583"/>
                                </a:lnTo>
                                <a:cubicBezTo>
                                  <a:pt x="285915" y="55306"/>
                                  <a:pt x="276425" y="45838"/>
                                  <a:pt x="270159" y="52104"/>
                                </a:cubicBezTo>
                                <a:lnTo>
                                  <a:pt x="234682" y="87581"/>
                                </a:lnTo>
                                <a:lnTo>
                                  <a:pt x="234682" y="67849"/>
                                </a:lnTo>
                                <a:cubicBezTo>
                                  <a:pt x="234682" y="58983"/>
                                  <a:pt x="221274" y="58974"/>
                                  <a:pt x="221274" y="67849"/>
                                </a:cubicBezTo>
                                <a:lnTo>
                                  <a:pt x="221274" y="100989"/>
                                </a:lnTo>
                                <a:lnTo>
                                  <a:pt x="172575" y="149687"/>
                                </a:lnTo>
                                <a:lnTo>
                                  <a:pt x="172575" y="80811"/>
                                </a:lnTo>
                                <a:lnTo>
                                  <a:pt x="196006" y="57380"/>
                                </a:lnTo>
                                <a:cubicBezTo>
                                  <a:pt x="202270" y="51116"/>
                                  <a:pt x="192804" y="41623"/>
                                  <a:pt x="186527" y="47901"/>
                                </a:cubicBezTo>
                                <a:lnTo>
                                  <a:pt x="172575" y="61852"/>
                                </a:lnTo>
                                <a:lnTo>
                                  <a:pt x="172575" y="11680"/>
                                </a:lnTo>
                                <a:cubicBezTo>
                                  <a:pt x="172575" y="2815"/>
                                  <a:pt x="159167" y="2806"/>
                                  <a:pt x="159167" y="11680"/>
                                </a:cubicBezTo>
                                <a:lnTo>
                                  <a:pt x="159167" y="61853"/>
                                </a:lnTo>
                                <a:lnTo>
                                  <a:pt x="145213" y="47901"/>
                                </a:lnTo>
                                <a:cubicBezTo>
                                  <a:pt x="138934" y="41623"/>
                                  <a:pt x="129463" y="51119"/>
                                  <a:pt x="135733" y="57380"/>
                                </a:cubicBezTo>
                                <a:lnTo>
                                  <a:pt x="159167" y="80811"/>
                                </a:lnTo>
                                <a:lnTo>
                                  <a:pt x="159167" y="149690"/>
                                </a:lnTo>
                                <a:lnTo>
                                  <a:pt x="110466" y="100989"/>
                                </a:lnTo>
                                <a:lnTo>
                                  <a:pt x="110466" y="67849"/>
                                </a:lnTo>
                                <a:cubicBezTo>
                                  <a:pt x="110466" y="58983"/>
                                  <a:pt x="97058" y="58974"/>
                                  <a:pt x="97058" y="67849"/>
                                </a:cubicBezTo>
                                <a:lnTo>
                                  <a:pt x="97058" y="87581"/>
                                </a:lnTo>
                                <a:lnTo>
                                  <a:pt x="61581" y="52104"/>
                                </a:lnTo>
                                <a:cubicBezTo>
                                  <a:pt x="55306" y="45830"/>
                                  <a:pt x="45830" y="55313"/>
                                  <a:pt x="52101" y="61583"/>
                                </a:cubicBezTo>
                                <a:lnTo>
                                  <a:pt x="87579" y="97060"/>
                                </a:lnTo>
                                <a:lnTo>
                                  <a:pt x="67845" y="97060"/>
                                </a:lnTo>
                                <a:cubicBezTo>
                                  <a:pt x="58980" y="97060"/>
                                  <a:pt x="58971" y="110468"/>
                                  <a:pt x="67845" y="110468"/>
                                </a:cubicBezTo>
                                <a:lnTo>
                                  <a:pt x="100986" y="110468"/>
                                </a:lnTo>
                                <a:lnTo>
                                  <a:pt x="149688" y="159170"/>
                                </a:lnTo>
                                <a:lnTo>
                                  <a:pt x="80814" y="159170"/>
                                </a:lnTo>
                                <a:lnTo>
                                  <a:pt x="57381" y="135736"/>
                                </a:lnTo>
                                <a:cubicBezTo>
                                  <a:pt x="51116" y="129472"/>
                                  <a:pt x="41623" y="138938"/>
                                  <a:pt x="47900" y="145216"/>
                                </a:cubicBezTo>
                                <a:lnTo>
                                  <a:pt x="61855" y="159170"/>
                                </a:lnTo>
                                <a:lnTo>
                                  <a:pt x="11680" y="159170"/>
                                </a:lnTo>
                                <a:cubicBezTo>
                                  <a:pt x="2816" y="159170"/>
                                  <a:pt x="2806" y="172578"/>
                                  <a:pt x="11680" y="172578"/>
                                </a:cubicBezTo>
                                <a:lnTo>
                                  <a:pt x="61849" y="172578"/>
                                </a:lnTo>
                                <a:lnTo>
                                  <a:pt x="47900" y="186529"/>
                                </a:lnTo>
                                <a:cubicBezTo>
                                  <a:pt x="41545" y="192886"/>
                                  <a:pt x="51198" y="202192"/>
                                  <a:pt x="57381" y="196009"/>
                                </a:cubicBezTo>
                                <a:lnTo>
                                  <a:pt x="80808" y="172578"/>
                                </a:lnTo>
                                <a:lnTo>
                                  <a:pt x="149684" y="172578"/>
                                </a:lnTo>
                                <a:lnTo>
                                  <a:pt x="100986" y="221277"/>
                                </a:lnTo>
                                <a:lnTo>
                                  <a:pt x="67845" y="221277"/>
                                </a:lnTo>
                                <a:cubicBezTo>
                                  <a:pt x="58980" y="221277"/>
                                  <a:pt x="58971" y="234684"/>
                                  <a:pt x="67845" y="234684"/>
                                </a:cubicBezTo>
                                <a:lnTo>
                                  <a:pt x="87578" y="234684"/>
                                </a:lnTo>
                                <a:lnTo>
                                  <a:pt x="52101" y="270162"/>
                                </a:lnTo>
                                <a:cubicBezTo>
                                  <a:pt x="45746" y="276517"/>
                                  <a:pt x="55394" y="285825"/>
                                  <a:pt x="61581" y="279642"/>
                                </a:cubicBezTo>
                                <a:lnTo>
                                  <a:pt x="97058" y="244164"/>
                                </a:lnTo>
                                <a:lnTo>
                                  <a:pt x="97058" y="263897"/>
                                </a:lnTo>
                                <a:cubicBezTo>
                                  <a:pt x="97058" y="272762"/>
                                  <a:pt x="110466" y="272772"/>
                                  <a:pt x="110466" y="263897"/>
                                </a:cubicBezTo>
                                <a:lnTo>
                                  <a:pt x="110466" y="230756"/>
                                </a:lnTo>
                                <a:lnTo>
                                  <a:pt x="159167" y="182055"/>
                                </a:lnTo>
                                <a:lnTo>
                                  <a:pt x="159167" y="250931"/>
                                </a:lnTo>
                                <a:lnTo>
                                  <a:pt x="135733" y="274362"/>
                                </a:lnTo>
                                <a:cubicBezTo>
                                  <a:pt x="129455" y="280632"/>
                                  <a:pt x="138945" y="290107"/>
                                  <a:pt x="145213" y="283842"/>
                                </a:cubicBezTo>
                                <a:lnTo>
                                  <a:pt x="159167" y="269890"/>
                                </a:lnTo>
                                <a:lnTo>
                                  <a:pt x="159167" y="320062"/>
                                </a:lnTo>
                                <a:cubicBezTo>
                                  <a:pt x="159167" y="328926"/>
                                  <a:pt x="172575" y="328937"/>
                                  <a:pt x="172575" y="320062"/>
                                </a:cubicBezTo>
                                <a:lnTo>
                                  <a:pt x="172575" y="269890"/>
                                </a:lnTo>
                                <a:lnTo>
                                  <a:pt x="186527" y="283842"/>
                                </a:lnTo>
                                <a:cubicBezTo>
                                  <a:pt x="192710" y="290025"/>
                                  <a:pt x="202357" y="280714"/>
                                  <a:pt x="196006" y="274362"/>
                                </a:cubicBezTo>
                                <a:lnTo>
                                  <a:pt x="172575" y="250931"/>
                                </a:lnTo>
                                <a:lnTo>
                                  <a:pt x="172575" y="182058"/>
                                </a:lnTo>
                                <a:lnTo>
                                  <a:pt x="221274" y="230756"/>
                                </a:lnTo>
                                <a:lnTo>
                                  <a:pt x="221274" y="263897"/>
                                </a:lnTo>
                                <a:cubicBezTo>
                                  <a:pt x="221274" y="272762"/>
                                  <a:pt x="234682" y="272772"/>
                                  <a:pt x="234682" y="263897"/>
                                </a:cubicBezTo>
                                <a:lnTo>
                                  <a:pt x="234682" y="244164"/>
                                </a:lnTo>
                                <a:lnTo>
                                  <a:pt x="270159" y="279642"/>
                                </a:lnTo>
                                <a:cubicBezTo>
                                  <a:pt x="276340" y="285823"/>
                                  <a:pt x="285991" y="276516"/>
                                  <a:pt x="279639" y="270162"/>
                                </a:cubicBezTo>
                                <a:lnTo>
                                  <a:pt x="244161" y="234684"/>
                                </a:lnTo>
                                <a:lnTo>
                                  <a:pt x="263894" y="234684"/>
                                </a:lnTo>
                                <a:cubicBezTo>
                                  <a:pt x="272758" y="234684"/>
                                  <a:pt x="272768" y="221277"/>
                                  <a:pt x="263894" y="221277"/>
                                </a:cubicBezTo>
                                <a:lnTo>
                                  <a:pt x="230753" y="221277"/>
                                </a:lnTo>
                                <a:lnTo>
                                  <a:pt x="182055" y="172578"/>
                                </a:lnTo>
                                <a:lnTo>
                                  <a:pt x="250934" y="172578"/>
                                </a:lnTo>
                                <a:lnTo>
                                  <a:pt x="274362" y="196009"/>
                                </a:lnTo>
                                <a:cubicBezTo>
                                  <a:pt x="280580" y="202229"/>
                                  <a:pt x="290123" y="192812"/>
                                  <a:pt x="283842" y="186529"/>
                                </a:cubicBezTo>
                                <a:lnTo>
                                  <a:pt x="269893" y="172578"/>
                                </a:lnTo>
                                <a:lnTo>
                                  <a:pt x="320062" y="172578"/>
                                </a:lnTo>
                                <a:cubicBezTo>
                                  <a:pt x="328928" y="172578"/>
                                  <a:pt x="328937" y="159170"/>
                                  <a:pt x="320062" y="15917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>
                                  <a:lumMod val="85000"/>
                                </a:schemeClr>
                              </a:gs>
                              <a:gs pos="100000">
                                <a:schemeClr val="bg1"/>
                              </a:gs>
                            </a:gsLst>
                            <a:lin ang="7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92" name="Graphic 31">
                          <a:extLst>
                            <a:ext uri="{FF2B5EF4-FFF2-40B4-BE49-F238E27FC236}">
                              <a16:creationId xmlns:a16="http://schemas.microsoft.com/office/drawing/2014/main" id="{DFA9DF82-E0EE-4028-A0A9-FE00DB228D92}"/>
                            </a:ext>
                          </a:extLst>
                        </wps:cNvPr>
                        <wps:cNvSpPr/>
                        <wps:spPr>
                          <a:xfrm>
                            <a:off x="155277" y="7887459"/>
                            <a:ext cx="129922" cy="129922"/>
                          </a:xfrm>
                          <a:custGeom>
                            <a:avLst/>
                            <a:gdLst>
                              <a:gd name="connsiteX0" fmla="*/ 320062 w 328493"/>
                              <a:gd name="connsiteY0" fmla="*/ 159170 h 328493"/>
                              <a:gd name="connsiteX1" fmla="*/ 269887 w 328493"/>
                              <a:gd name="connsiteY1" fmla="*/ 159170 h 328493"/>
                              <a:gd name="connsiteX2" fmla="*/ 283842 w 328493"/>
                              <a:gd name="connsiteY2" fmla="*/ 145216 h 328493"/>
                              <a:gd name="connsiteX3" fmla="*/ 274362 w 328493"/>
                              <a:gd name="connsiteY3" fmla="*/ 135736 h 328493"/>
                              <a:gd name="connsiteX4" fmla="*/ 250928 w 328493"/>
                              <a:gd name="connsiteY4" fmla="*/ 159170 h 328493"/>
                              <a:gd name="connsiteX5" fmla="*/ 182051 w 328493"/>
                              <a:gd name="connsiteY5" fmla="*/ 159170 h 328493"/>
                              <a:gd name="connsiteX6" fmla="*/ 230753 w 328493"/>
                              <a:gd name="connsiteY6" fmla="*/ 110468 h 328493"/>
                              <a:gd name="connsiteX7" fmla="*/ 263894 w 328493"/>
                              <a:gd name="connsiteY7" fmla="*/ 110468 h 328493"/>
                              <a:gd name="connsiteX8" fmla="*/ 263894 w 328493"/>
                              <a:gd name="connsiteY8" fmla="*/ 97060 h 328493"/>
                              <a:gd name="connsiteX9" fmla="*/ 244161 w 328493"/>
                              <a:gd name="connsiteY9" fmla="*/ 97060 h 328493"/>
                              <a:gd name="connsiteX10" fmla="*/ 279639 w 328493"/>
                              <a:gd name="connsiteY10" fmla="*/ 61583 h 328493"/>
                              <a:gd name="connsiteX11" fmla="*/ 270159 w 328493"/>
                              <a:gd name="connsiteY11" fmla="*/ 52104 h 328493"/>
                              <a:gd name="connsiteX12" fmla="*/ 234682 w 328493"/>
                              <a:gd name="connsiteY12" fmla="*/ 87581 h 328493"/>
                              <a:gd name="connsiteX13" fmla="*/ 234682 w 328493"/>
                              <a:gd name="connsiteY13" fmla="*/ 67849 h 328493"/>
                              <a:gd name="connsiteX14" fmla="*/ 221274 w 328493"/>
                              <a:gd name="connsiteY14" fmla="*/ 67849 h 328493"/>
                              <a:gd name="connsiteX15" fmla="*/ 221274 w 328493"/>
                              <a:gd name="connsiteY15" fmla="*/ 100989 h 328493"/>
                              <a:gd name="connsiteX16" fmla="*/ 172575 w 328493"/>
                              <a:gd name="connsiteY16" fmla="*/ 149687 h 328493"/>
                              <a:gd name="connsiteX17" fmla="*/ 172575 w 328493"/>
                              <a:gd name="connsiteY17" fmla="*/ 80811 h 328493"/>
                              <a:gd name="connsiteX18" fmla="*/ 196006 w 328493"/>
                              <a:gd name="connsiteY18" fmla="*/ 57380 h 328493"/>
                              <a:gd name="connsiteX19" fmla="*/ 186527 w 328493"/>
                              <a:gd name="connsiteY19" fmla="*/ 47901 h 328493"/>
                              <a:gd name="connsiteX20" fmla="*/ 172575 w 328493"/>
                              <a:gd name="connsiteY20" fmla="*/ 61852 h 328493"/>
                              <a:gd name="connsiteX21" fmla="*/ 172575 w 328493"/>
                              <a:gd name="connsiteY21" fmla="*/ 11680 h 328493"/>
                              <a:gd name="connsiteX22" fmla="*/ 159167 w 328493"/>
                              <a:gd name="connsiteY22" fmla="*/ 11680 h 328493"/>
                              <a:gd name="connsiteX23" fmla="*/ 159167 w 328493"/>
                              <a:gd name="connsiteY23" fmla="*/ 61853 h 328493"/>
                              <a:gd name="connsiteX24" fmla="*/ 145213 w 328493"/>
                              <a:gd name="connsiteY24" fmla="*/ 47901 h 328493"/>
                              <a:gd name="connsiteX25" fmla="*/ 135733 w 328493"/>
                              <a:gd name="connsiteY25" fmla="*/ 57380 h 328493"/>
                              <a:gd name="connsiteX26" fmla="*/ 159167 w 328493"/>
                              <a:gd name="connsiteY26" fmla="*/ 80811 h 328493"/>
                              <a:gd name="connsiteX27" fmla="*/ 159167 w 328493"/>
                              <a:gd name="connsiteY27" fmla="*/ 149690 h 328493"/>
                              <a:gd name="connsiteX28" fmla="*/ 110466 w 328493"/>
                              <a:gd name="connsiteY28" fmla="*/ 100989 h 328493"/>
                              <a:gd name="connsiteX29" fmla="*/ 110466 w 328493"/>
                              <a:gd name="connsiteY29" fmla="*/ 67849 h 328493"/>
                              <a:gd name="connsiteX30" fmla="*/ 97058 w 328493"/>
                              <a:gd name="connsiteY30" fmla="*/ 67849 h 328493"/>
                              <a:gd name="connsiteX31" fmla="*/ 97058 w 328493"/>
                              <a:gd name="connsiteY31" fmla="*/ 87581 h 328493"/>
                              <a:gd name="connsiteX32" fmla="*/ 61581 w 328493"/>
                              <a:gd name="connsiteY32" fmla="*/ 52104 h 328493"/>
                              <a:gd name="connsiteX33" fmla="*/ 52101 w 328493"/>
                              <a:gd name="connsiteY33" fmla="*/ 61583 h 328493"/>
                              <a:gd name="connsiteX34" fmla="*/ 87579 w 328493"/>
                              <a:gd name="connsiteY34" fmla="*/ 97060 h 328493"/>
                              <a:gd name="connsiteX35" fmla="*/ 67845 w 328493"/>
                              <a:gd name="connsiteY35" fmla="*/ 97060 h 328493"/>
                              <a:gd name="connsiteX36" fmla="*/ 67845 w 328493"/>
                              <a:gd name="connsiteY36" fmla="*/ 110468 h 328493"/>
                              <a:gd name="connsiteX37" fmla="*/ 100986 w 328493"/>
                              <a:gd name="connsiteY37" fmla="*/ 110468 h 328493"/>
                              <a:gd name="connsiteX38" fmla="*/ 149688 w 328493"/>
                              <a:gd name="connsiteY38" fmla="*/ 159170 h 328493"/>
                              <a:gd name="connsiteX39" fmla="*/ 80814 w 328493"/>
                              <a:gd name="connsiteY39" fmla="*/ 159170 h 328493"/>
                              <a:gd name="connsiteX40" fmla="*/ 57381 w 328493"/>
                              <a:gd name="connsiteY40" fmla="*/ 135736 h 328493"/>
                              <a:gd name="connsiteX41" fmla="*/ 47900 w 328493"/>
                              <a:gd name="connsiteY41" fmla="*/ 145216 h 328493"/>
                              <a:gd name="connsiteX42" fmla="*/ 61855 w 328493"/>
                              <a:gd name="connsiteY42" fmla="*/ 159170 h 328493"/>
                              <a:gd name="connsiteX43" fmla="*/ 11680 w 328493"/>
                              <a:gd name="connsiteY43" fmla="*/ 159170 h 328493"/>
                              <a:gd name="connsiteX44" fmla="*/ 11680 w 328493"/>
                              <a:gd name="connsiteY44" fmla="*/ 172578 h 328493"/>
                              <a:gd name="connsiteX45" fmla="*/ 61849 w 328493"/>
                              <a:gd name="connsiteY45" fmla="*/ 172578 h 328493"/>
                              <a:gd name="connsiteX46" fmla="*/ 47900 w 328493"/>
                              <a:gd name="connsiteY46" fmla="*/ 186529 h 328493"/>
                              <a:gd name="connsiteX47" fmla="*/ 57381 w 328493"/>
                              <a:gd name="connsiteY47" fmla="*/ 196009 h 328493"/>
                              <a:gd name="connsiteX48" fmla="*/ 80808 w 328493"/>
                              <a:gd name="connsiteY48" fmla="*/ 172578 h 328493"/>
                              <a:gd name="connsiteX49" fmla="*/ 149684 w 328493"/>
                              <a:gd name="connsiteY49" fmla="*/ 172578 h 328493"/>
                              <a:gd name="connsiteX50" fmla="*/ 100986 w 328493"/>
                              <a:gd name="connsiteY50" fmla="*/ 221277 h 328493"/>
                              <a:gd name="connsiteX51" fmla="*/ 67845 w 328493"/>
                              <a:gd name="connsiteY51" fmla="*/ 221277 h 328493"/>
                              <a:gd name="connsiteX52" fmla="*/ 67845 w 328493"/>
                              <a:gd name="connsiteY52" fmla="*/ 234684 h 328493"/>
                              <a:gd name="connsiteX53" fmla="*/ 87578 w 328493"/>
                              <a:gd name="connsiteY53" fmla="*/ 234684 h 328493"/>
                              <a:gd name="connsiteX54" fmla="*/ 52101 w 328493"/>
                              <a:gd name="connsiteY54" fmla="*/ 270162 h 328493"/>
                              <a:gd name="connsiteX55" fmla="*/ 61581 w 328493"/>
                              <a:gd name="connsiteY55" fmla="*/ 279642 h 328493"/>
                              <a:gd name="connsiteX56" fmla="*/ 97058 w 328493"/>
                              <a:gd name="connsiteY56" fmla="*/ 244164 h 328493"/>
                              <a:gd name="connsiteX57" fmla="*/ 97058 w 328493"/>
                              <a:gd name="connsiteY57" fmla="*/ 263897 h 328493"/>
                              <a:gd name="connsiteX58" fmla="*/ 110466 w 328493"/>
                              <a:gd name="connsiteY58" fmla="*/ 263897 h 328493"/>
                              <a:gd name="connsiteX59" fmla="*/ 110466 w 328493"/>
                              <a:gd name="connsiteY59" fmla="*/ 230756 h 328493"/>
                              <a:gd name="connsiteX60" fmla="*/ 159167 w 328493"/>
                              <a:gd name="connsiteY60" fmla="*/ 182055 h 328493"/>
                              <a:gd name="connsiteX61" fmla="*/ 159167 w 328493"/>
                              <a:gd name="connsiteY61" fmla="*/ 250931 h 328493"/>
                              <a:gd name="connsiteX62" fmla="*/ 135733 w 328493"/>
                              <a:gd name="connsiteY62" fmla="*/ 274362 h 328493"/>
                              <a:gd name="connsiteX63" fmla="*/ 145213 w 328493"/>
                              <a:gd name="connsiteY63" fmla="*/ 283842 h 328493"/>
                              <a:gd name="connsiteX64" fmla="*/ 159167 w 328493"/>
                              <a:gd name="connsiteY64" fmla="*/ 269890 h 328493"/>
                              <a:gd name="connsiteX65" fmla="*/ 159167 w 328493"/>
                              <a:gd name="connsiteY65" fmla="*/ 320062 h 328493"/>
                              <a:gd name="connsiteX66" fmla="*/ 172575 w 328493"/>
                              <a:gd name="connsiteY66" fmla="*/ 320062 h 328493"/>
                              <a:gd name="connsiteX67" fmla="*/ 172575 w 328493"/>
                              <a:gd name="connsiteY67" fmla="*/ 269890 h 328493"/>
                              <a:gd name="connsiteX68" fmla="*/ 186527 w 328493"/>
                              <a:gd name="connsiteY68" fmla="*/ 283842 h 328493"/>
                              <a:gd name="connsiteX69" fmla="*/ 196006 w 328493"/>
                              <a:gd name="connsiteY69" fmla="*/ 274362 h 328493"/>
                              <a:gd name="connsiteX70" fmla="*/ 172575 w 328493"/>
                              <a:gd name="connsiteY70" fmla="*/ 250931 h 328493"/>
                              <a:gd name="connsiteX71" fmla="*/ 172575 w 328493"/>
                              <a:gd name="connsiteY71" fmla="*/ 182058 h 328493"/>
                              <a:gd name="connsiteX72" fmla="*/ 221274 w 328493"/>
                              <a:gd name="connsiteY72" fmla="*/ 230756 h 328493"/>
                              <a:gd name="connsiteX73" fmla="*/ 221274 w 328493"/>
                              <a:gd name="connsiteY73" fmla="*/ 263897 h 328493"/>
                              <a:gd name="connsiteX74" fmla="*/ 234682 w 328493"/>
                              <a:gd name="connsiteY74" fmla="*/ 263897 h 328493"/>
                              <a:gd name="connsiteX75" fmla="*/ 234682 w 328493"/>
                              <a:gd name="connsiteY75" fmla="*/ 244164 h 328493"/>
                              <a:gd name="connsiteX76" fmla="*/ 270159 w 328493"/>
                              <a:gd name="connsiteY76" fmla="*/ 279642 h 328493"/>
                              <a:gd name="connsiteX77" fmla="*/ 279639 w 328493"/>
                              <a:gd name="connsiteY77" fmla="*/ 270162 h 328493"/>
                              <a:gd name="connsiteX78" fmla="*/ 244161 w 328493"/>
                              <a:gd name="connsiteY78" fmla="*/ 234684 h 328493"/>
                              <a:gd name="connsiteX79" fmla="*/ 263894 w 328493"/>
                              <a:gd name="connsiteY79" fmla="*/ 234684 h 328493"/>
                              <a:gd name="connsiteX80" fmla="*/ 263894 w 328493"/>
                              <a:gd name="connsiteY80" fmla="*/ 221277 h 328493"/>
                              <a:gd name="connsiteX81" fmla="*/ 230753 w 328493"/>
                              <a:gd name="connsiteY81" fmla="*/ 221277 h 328493"/>
                              <a:gd name="connsiteX82" fmla="*/ 182055 w 328493"/>
                              <a:gd name="connsiteY82" fmla="*/ 172578 h 328493"/>
                              <a:gd name="connsiteX83" fmla="*/ 250934 w 328493"/>
                              <a:gd name="connsiteY83" fmla="*/ 172578 h 328493"/>
                              <a:gd name="connsiteX84" fmla="*/ 274362 w 328493"/>
                              <a:gd name="connsiteY84" fmla="*/ 196009 h 328493"/>
                              <a:gd name="connsiteX85" fmla="*/ 283842 w 328493"/>
                              <a:gd name="connsiteY85" fmla="*/ 186529 h 328493"/>
                              <a:gd name="connsiteX86" fmla="*/ 269893 w 328493"/>
                              <a:gd name="connsiteY86" fmla="*/ 172578 h 328493"/>
                              <a:gd name="connsiteX87" fmla="*/ 320062 w 328493"/>
                              <a:gd name="connsiteY87" fmla="*/ 172578 h 328493"/>
                              <a:gd name="connsiteX88" fmla="*/ 320062 w 328493"/>
                              <a:gd name="connsiteY88" fmla="*/ 159170 h 32849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</a:cxnLst>
                            <a:rect l="l" t="t" r="r" b="b"/>
                            <a:pathLst>
                              <a:path w="328493" h="328493">
                                <a:moveTo>
                                  <a:pt x="320062" y="159170"/>
                                </a:moveTo>
                                <a:lnTo>
                                  <a:pt x="269887" y="159170"/>
                                </a:lnTo>
                                <a:lnTo>
                                  <a:pt x="283842" y="145216"/>
                                </a:lnTo>
                                <a:cubicBezTo>
                                  <a:pt x="290106" y="138951"/>
                                  <a:pt x="280639" y="129459"/>
                                  <a:pt x="274362" y="135736"/>
                                </a:cubicBezTo>
                                <a:lnTo>
                                  <a:pt x="250928" y="159170"/>
                                </a:lnTo>
                                <a:lnTo>
                                  <a:pt x="182051" y="159170"/>
                                </a:lnTo>
                                <a:lnTo>
                                  <a:pt x="230753" y="110468"/>
                                </a:lnTo>
                                <a:lnTo>
                                  <a:pt x="263894" y="110468"/>
                                </a:lnTo>
                                <a:cubicBezTo>
                                  <a:pt x="272758" y="110468"/>
                                  <a:pt x="272768" y="97060"/>
                                  <a:pt x="263894" y="97060"/>
                                </a:cubicBezTo>
                                <a:lnTo>
                                  <a:pt x="244161" y="97060"/>
                                </a:lnTo>
                                <a:lnTo>
                                  <a:pt x="279639" y="61583"/>
                                </a:lnTo>
                                <a:cubicBezTo>
                                  <a:pt x="285915" y="55306"/>
                                  <a:pt x="276425" y="45838"/>
                                  <a:pt x="270159" y="52104"/>
                                </a:cubicBezTo>
                                <a:lnTo>
                                  <a:pt x="234682" y="87581"/>
                                </a:lnTo>
                                <a:lnTo>
                                  <a:pt x="234682" y="67849"/>
                                </a:lnTo>
                                <a:cubicBezTo>
                                  <a:pt x="234682" y="58983"/>
                                  <a:pt x="221274" y="58974"/>
                                  <a:pt x="221274" y="67849"/>
                                </a:cubicBezTo>
                                <a:lnTo>
                                  <a:pt x="221274" y="100989"/>
                                </a:lnTo>
                                <a:lnTo>
                                  <a:pt x="172575" y="149687"/>
                                </a:lnTo>
                                <a:lnTo>
                                  <a:pt x="172575" y="80811"/>
                                </a:lnTo>
                                <a:lnTo>
                                  <a:pt x="196006" y="57380"/>
                                </a:lnTo>
                                <a:cubicBezTo>
                                  <a:pt x="202270" y="51116"/>
                                  <a:pt x="192804" y="41623"/>
                                  <a:pt x="186527" y="47901"/>
                                </a:cubicBezTo>
                                <a:lnTo>
                                  <a:pt x="172575" y="61852"/>
                                </a:lnTo>
                                <a:lnTo>
                                  <a:pt x="172575" y="11680"/>
                                </a:lnTo>
                                <a:cubicBezTo>
                                  <a:pt x="172575" y="2815"/>
                                  <a:pt x="159167" y="2806"/>
                                  <a:pt x="159167" y="11680"/>
                                </a:cubicBezTo>
                                <a:lnTo>
                                  <a:pt x="159167" y="61853"/>
                                </a:lnTo>
                                <a:lnTo>
                                  <a:pt x="145213" y="47901"/>
                                </a:lnTo>
                                <a:cubicBezTo>
                                  <a:pt x="138934" y="41623"/>
                                  <a:pt x="129463" y="51119"/>
                                  <a:pt x="135733" y="57380"/>
                                </a:cubicBezTo>
                                <a:lnTo>
                                  <a:pt x="159167" y="80811"/>
                                </a:lnTo>
                                <a:lnTo>
                                  <a:pt x="159167" y="149690"/>
                                </a:lnTo>
                                <a:lnTo>
                                  <a:pt x="110466" y="100989"/>
                                </a:lnTo>
                                <a:lnTo>
                                  <a:pt x="110466" y="67849"/>
                                </a:lnTo>
                                <a:cubicBezTo>
                                  <a:pt x="110466" y="58983"/>
                                  <a:pt x="97058" y="58974"/>
                                  <a:pt x="97058" y="67849"/>
                                </a:cubicBezTo>
                                <a:lnTo>
                                  <a:pt x="97058" y="87581"/>
                                </a:lnTo>
                                <a:lnTo>
                                  <a:pt x="61581" y="52104"/>
                                </a:lnTo>
                                <a:cubicBezTo>
                                  <a:pt x="55306" y="45830"/>
                                  <a:pt x="45830" y="55313"/>
                                  <a:pt x="52101" y="61583"/>
                                </a:cubicBezTo>
                                <a:lnTo>
                                  <a:pt x="87579" y="97060"/>
                                </a:lnTo>
                                <a:lnTo>
                                  <a:pt x="67845" y="97060"/>
                                </a:lnTo>
                                <a:cubicBezTo>
                                  <a:pt x="58980" y="97060"/>
                                  <a:pt x="58971" y="110468"/>
                                  <a:pt x="67845" y="110468"/>
                                </a:cubicBezTo>
                                <a:lnTo>
                                  <a:pt x="100986" y="110468"/>
                                </a:lnTo>
                                <a:lnTo>
                                  <a:pt x="149688" y="159170"/>
                                </a:lnTo>
                                <a:lnTo>
                                  <a:pt x="80814" y="159170"/>
                                </a:lnTo>
                                <a:lnTo>
                                  <a:pt x="57381" y="135736"/>
                                </a:lnTo>
                                <a:cubicBezTo>
                                  <a:pt x="51116" y="129472"/>
                                  <a:pt x="41623" y="138938"/>
                                  <a:pt x="47900" y="145216"/>
                                </a:cubicBezTo>
                                <a:lnTo>
                                  <a:pt x="61855" y="159170"/>
                                </a:lnTo>
                                <a:lnTo>
                                  <a:pt x="11680" y="159170"/>
                                </a:lnTo>
                                <a:cubicBezTo>
                                  <a:pt x="2816" y="159170"/>
                                  <a:pt x="2806" y="172578"/>
                                  <a:pt x="11680" y="172578"/>
                                </a:cubicBezTo>
                                <a:lnTo>
                                  <a:pt x="61849" y="172578"/>
                                </a:lnTo>
                                <a:lnTo>
                                  <a:pt x="47900" y="186529"/>
                                </a:lnTo>
                                <a:cubicBezTo>
                                  <a:pt x="41545" y="192886"/>
                                  <a:pt x="51198" y="202192"/>
                                  <a:pt x="57381" y="196009"/>
                                </a:cubicBezTo>
                                <a:lnTo>
                                  <a:pt x="80808" y="172578"/>
                                </a:lnTo>
                                <a:lnTo>
                                  <a:pt x="149684" y="172578"/>
                                </a:lnTo>
                                <a:lnTo>
                                  <a:pt x="100986" y="221277"/>
                                </a:lnTo>
                                <a:lnTo>
                                  <a:pt x="67845" y="221277"/>
                                </a:lnTo>
                                <a:cubicBezTo>
                                  <a:pt x="58980" y="221277"/>
                                  <a:pt x="58971" y="234684"/>
                                  <a:pt x="67845" y="234684"/>
                                </a:cubicBezTo>
                                <a:lnTo>
                                  <a:pt x="87578" y="234684"/>
                                </a:lnTo>
                                <a:lnTo>
                                  <a:pt x="52101" y="270162"/>
                                </a:lnTo>
                                <a:cubicBezTo>
                                  <a:pt x="45746" y="276517"/>
                                  <a:pt x="55394" y="285825"/>
                                  <a:pt x="61581" y="279642"/>
                                </a:cubicBezTo>
                                <a:lnTo>
                                  <a:pt x="97058" y="244164"/>
                                </a:lnTo>
                                <a:lnTo>
                                  <a:pt x="97058" y="263897"/>
                                </a:lnTo>
                                <a:cubicBezTo>
                                  <a:pt x="97058" y="272762"/>
                                  <a:pt x="110466" y="272772"/>
                                  <a:pt x="110466" y="263897"/>
                                </a:cubicBezTo>
                                <a:lnTo>
                                  <a:pt x="110466" y="230756"/>
                                </a:lnTo>
                                <a:lnTo>
                                  <a:pt x="159167" y="182055"/>
                                </a:lnTo>
                                <a:lnTo>
                                  <a:pt x="159167" y="250931"/>
                                </a:lnTo>
                                <a:lnTo>
                                  <a:pt x="135733" y="274362"/>
                                </a:lnTo>
                                <a:cubicBezTo>
                                  <a:pt x="129455" y="280632"/>
                                  <a:pt x="138945" y="290107"/>
                                  <a:pt x="145213" y="283842"/>
                                </a:cubicBezTo>
                                <a:lnTo>
                                  <a:pt x="159167" y="269890"/>
                                </a:lnTo>
                                <a:lnTo>
                                  <a:pt x="159167" y="320062"/>
                                </a:lnTo>
                                <a:cubicBezTo>
                                  <a:pt x="159167" y="328926"/>
                                  <a:pt x="172575" y="328937"/>
                                  <a:pt x="172575" y="320062"/>
                                </a:cubicBezTo>
                                <a:lnTo>
                                  <a:pt x="172575" y="269890"/>
                                </a:lnTo>
                                <a:lnTo>
                                  <a:pt x="186527" y="283842"/>
                                </a:lnTo>
                                <a:cubicBezTo>
                                  <a:pt x="192710" y="290025"/>
                                  <a:pt x="202357" y="280714"/>
                                  <a:pt x="196006" y="274362"/>
                                </a:cubicBezTo>
                                <a:lnTo>
                                  <a:pt x="172575" y="250931"/>
                                </a:lnTo>
                                <a:lnTo>
                                  <a:pt x="172575" y="182058"/>
                                </a:lnTo>
                                <a:lnTo>
                                  <a:pt x="221274" y="230756"/>
                                </a:lnTo>
                                <a:lnTo>
                                  <a:pt x="221274" y="263897"/>
                                </a:lnTo>
                                <a:cubicBezTo>
                                  <a:pt x="221274" y="272762"/>
                                  <a:pt x="234682" y="272772"/>
                                  <a:pt x="234682" y="263897"/>
                                </a:cubicBezTo>
                                <a:lnTo>
                                  <a:pt x="234682" y="244164"/>
                                </a:lnTo>
                                <a:lnTo>
                                  <a:pt x="270159" y="279642"/>
                                </a:lnTo>
                                <a:cubicBezTo>
                                  <a:pt x="276340" y="285823"/>
                                  <a:pt x="285991" y="276516"/>
                                  <a:pt x="279639" y="270162"/>
                                </a:cubicBezTo>
                                <a:lnTo>
                                  <a:pt x="244161" y="234684"/>
                                </a:lnTo>
                                <a:lnTo>
                                  <a:pt x="263894" y="234684"/>
                                </a:lnTo>
                                <a:cubicBezTo>
                                  <a:pt x="272758" y="234684"/>
                                  <a:pt x="272768" y="221277"/>
                                  <a:pt x="263894" y="221277"/>
                                </a:cubicBezTo>
                                <a:lnTo>
                                  <a:pt x="230753" y="221277"/>
                                </a:lnTo>
                                <a:lnTo>
                                  <a:pt x="182055" y="172578"/>
                                </a:lnTo>
                                <a:lnTo>
                                  <a:pt x="250934" y="172578"/>
                                </a:lnTo>
                                <a:lnTo>
                                  <a:pt x="274362" y="196009"/>
                                </a:lnTo>
                                <a:cubicBezTo>
                                  <a:pt x="280580" y="202229"/>
                                  <a:pt x="290123" y="192812"/>
                                  <a:pt x="283842" y="186529"/>
                                </a:cubicBezTo>
                                <a:lnTo>
                                  <a:pt x="269893" y="172578"/>
                                </a:lnTo>
                                <a:lnTo>
                                  <a:pt x="320062" y="172578"/>
                                </a:lnTo>
                                <a:cubicBezTo>
                                  <a:pt x="328928" y="172578"/>
                                  <a:pt x="328937" y="159170"/>
                                  <a:pt x="320062" y="15917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>
                                  <a:lumMod val="85000"/>
                                </a:schemeClr>
                              </a:gs>
                              <a:gs pos="100000">
                                <a:schemeClr val="bg1"/>
                              </a:gs>
                            </a:gsLst>
                            <a:lin ang="7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  <a:effectLst>
                            <a:innerShdw blurRad="38100" dist="25400" dir="13500000">
                              <a:prstClr val="black">
                                <a:alpha val="17000"/>
                              </a:prstClr>
                            </a:innerShdw>
                          </a:effectLst>
                        </wps:spPr>
                        <wps:bodyPr rtlCol="0" anchor="ctr"/>
                      </wps:wsp>
                      <wps:wsp>
                        <wps:cNvPr id="93" name="Freeform: Shape 93">
                          <a:extLst>
                            <a:ext uri="{FF2B5EF4-FFF2-40B4-BE49-F238E27FC236}">
                              <a16:creationId xmlns:a16="http://schemas.microsoft.com/office/drawing/2014/main" id="{8450CBBC-E291-4A0B-AEAC-066244C25AF5}"/>
                            </a:ext>
                          </a:extLst>
                        </wps:cNvPr>
                        <wps:cNvSpPr/>
                        <wps:spPr>
                          <a:xfrm flipH="1">
                            <a:off x="132601" y="8116185"/>
                            <a:ext cx="326936" cy="374579"/>
                          </a:xfrm>
                          <a:custGeom>
                            <a:avLst/>
                            <a:gdLst>
                              <a:gd name="connsiteX0" fmla="*/ 554220 w 700490"/>
                              <a:gd name="connsiteY0" fmla="*/ 225 h 802569"/>
                              <a:gd name="connsiteX1" fmla="*/ 554838 w 700490"/>
                              <a:gd name="connsiteY1" fmla="*/ 31838 h 802569"/>
                              <a:gd name="connsiteX2" fmla="*/ 452673 w 700490"/>
                              <a:gd name="connsiteY2" fmla="*/ 114534 h 802569"/>
                              <a:gd name="connsiteX3" fmla="*/ 376168 w 700490"/>
                              <a:gd name="connsiteY3" fmla="*/ 121611 h 802569"/>
                              <a:gd name="connsiteX4" fmla="*/ 576926 w 700490"/>
                              <a:gd name="connsiteY4" fmla="*/ 173999 h 802569"/>
                              <a:gd name="connsiteX5" fmla="*/ 696313 w 700490"/>
                              <a:gd name="connsiteY5" fmla="*/ 180961 h 802569"/>
                              <a:gd name="connsiteX6" fmla="*/ 700370 w 700490"/>
                              <a:gd name="connsiteY6" fmla="*/ 192544 h 802569"/>
                              <a:gd name="connsiteX7" fmla="*/ 693160 w 700490"/>
                              <a:gd name="connsiteY7" fmla="*/ 208098 h 802569"/>
                              <a:gd name="connsiteX8" fmla="*/ 693179 w 700490"/>
                              <a:gd name="connsiteY8" fmla="*/ 208079 h 802569"/>
                              <a:gd name="connsiteX9" fmla="*/ 693112 w 700490"/>
                              <a:gd name="connsiteY9" fmla="*/ 208146 h 802569"/>
                              <a:gd name="connsiteX10" fmla="*/ 661546 w 700490"/>
                              <a:gd name="connsiteY10" fmla="*/ 232701 h 802569"/>
                              <a:gd name="connsiteX11" fmla="*/ 661432 w 700490"/>
                              <a:gd name="connsiteY11" fmla="*/ 232768 h 802569"/>
                              <a:gd name="connsiteX12" fmla="*/ 654174 w 700490"/>
                              <a:gd name="connsiteY12" fmla="*/ 236511 h 802569"/>
                              <a:gd name="connsiteX13" fmla="*/ 651840 w 700490"/>
                              <a:gd name="connsiteY13" fmla="*/ 237654 h 802569"/>
                              <a:gd name="connsiteX14" fmla="*/ 644973 w 700490"/>
                              <a:gd name="connsiteY14" fmla="*/ 240788 h 802569"/>
                              <a:gd name="connsiteX15" fmla="*/ 641477 w 700490"/>
                              <a:gd name="connsiteY15" fmla="*/ 242274 h 802569"/>
                              <a:gd name="connsiteX16" fmla="*/ 634819 w 700490"/>
                              <a:gd name="connsiteY16" fmla="*/ 244960 h 802569"/>
                              <a:gd name="connsiteX17" fmla="*/ 630266 w 700490"/>
                              <a:gd name="connsiteY17" fmla="*/ 246627 h 802569"/>
                              <a:gd name="connsiteX18" fmla="*/ 623961 w 700490"/>
                              <a:gd name="connsiteY18" fmla="*/ 248865 h 802569"/>
                              <a:gd name="connsiteX19" fmla="*/ 615150 w 700490"/>
                              <a:gd name="connsiteY19" fmla="*/ 251599 h 802569"/>
                              <a:gd name="connsiteX20" fmla="*/ 608902 w 700490"/>
                              <a:gd name="connsiteY20" fmla="*/ 253342 h 802569"/>
                              <a:gd name="connsiteX21" fmla="*/ 601101 w 700490"/>
                              <a:gd name="connsiteY21" fmla="*/ 255352 h 802569"/>
                              <a:gd name="connsiteX22" fmla="*/ 596281 w 700490"/>
                              <a:gd name="connsiteY22" fmla="*/ 256409 h 802569"/>
                              <a:gd name="connsiteX23" fmla="*/ 588718 w 700490"/>
                              <a:gd name="connsiteY23" fmla="*/ 257952 h 802569"/>
                              <a:gd name="connsiteX24" fmla="*/ 583832 w 700490"/>
                              <a:gd name="connsiteY24" fmla="*/ 258809 h 802569"/>
                              <a:gd name="connsiteX25" fmla="*/ 576117 w 700490"/>
                              <a:gd name="connsiteY25" fmla="*/ 259971 h 802569"/>
                              <a:gd name="connsiteX26" fmla="*/ 571373 w 700490"/>
                              <a:gd name="connsiteY26" fmla="*/ 260581 h 802569"/>
                              <a:gd name="connsiteX27" fmla="*/ 563001 w 700490"/>
                              <a:gd name="connsiteY27" fmla="*/ 261371 h 802569"/>
                              <a:gd name="connsiteX28" fmla="*/ 559010 w 700490"/>
                              <a:gd name="connsiteY28" fmla="*/ 261695 h 802569"/>
                              <a:gd name="connsiteX29" fmla="*/ 546770 w 700490"/>
                              <a:gd name="connsiteY29" fmla="*/ 262095 h 802569"/>
                              <a:gd name="connsiteX30" fmla="*/ 361471 w 700490"/>
                              <a:gd name="connsiteY30" fmla="*/ 205326 h 802569"/>
                              <a:gd name="connsiteX31" fmla="*/ 356442 w 700490"/>
                              <a:gd name="connsiteY31" fmla="*/ 218976 h 802569"/>
                              <a:gd name="connsiteX32" fmla="*/ 345012 w 700490"/>
                              <a:gd name="connsiteY32" fmla="*/ 243445 h 802569"/>
                              <a:gd name="connsiteX33" fmla="*/ 463531 w 700490"/>
                              <a:gd name="connsiteY33" fmla="*/ 367089 h 802569"/>
                              <a:gd name="connsiteX34" fmla="*/ 534254 w 700490"/>
                              <a:gd name="connsiteY34" fmla="*/ 550350 h 802569"/>
                              <a:gd name="connsiteX35" fmla="*/ 534426 w 700490"/>
                              <a:gd name="connsiteY35" fmla="*/ 550341 h 802569"/>
                              <a:gd name="connsiteX36" fmla="*/ 534950 w 700490"/>
                              <a:gd name="connsiteY36" fmla="*/ 554932 h 802569"/>
                              <a:gd name="connsiteX37" fmla="*/ 535016 w 700490"/>
                              <a:gd name="connsiteY37" fmla="*/ 554932 h 802569"/>
                              <a:gd name="connsiteX38" fmla="*/ 536283 w 700490"/>
                              <a:gd name="connsiteY38" fmla="*/ 575677 h 802569"/>
                              <a:gd name="connsiteX39" fmla="*/ 531911 w 700490"/>
                              <a:gd name="connsiteY39" fmla="*/ 635675 h 802569"/>
                              <a:gd name="connsiteX40" fmla="*/ 514014 w 700490"/>
                              <a:gd name="connsiteY40" fmla="*/ 697693 h 802569"/>
                              <a:gd name="connsiteX41" fmla="*/ 513680 w 700490"/>
                              <a:gd name="connsiteY41" fmla="*/ 698483 h 802569"/>
                              <a:gd name="connsiteX42" fmla="*/ 507622 w 700490"/>
                              <a:gd name="connsiteY42" fmla="*/ 711437 h 802569"/>
                              <a:gd name="connsiteX43" fmla="*/ 503022 w 700490"/>
                              <a:gd name="connsiteY43" fmla="*/ 720086 h 802569"/>
                              <a:gd name="connsiteX44" fmla="*/ 499793 w 700490"/>
                              <a:gd name="connsiteY44" fmla="*/ 725658 h 802569"/>
                              <a:gd name="connsiteX45" fmla="*/ 491078 w 700490"/>
                              <a:gd name="connsiteY45" fmla="*/ 738993 h 802569"/>
                              <a:gd name="connsiteX46" fmla="*/ 490115 w 700490"/>
                              <a:gd name="connsiteY46" fmla="*/ 740327 h 802569"/>
                              <a:gd name="connsiteX47" fmla="*/ 478019 w 700490"/>
                              <a:gd name="connsiteY47" fmla="*/ 755395 h 802569"/>
                              <a:gd name="connsiteX48" fmla="*/ 399790 w 700490"/>
                              <a:gd name="connsiteY48" fmla="*/ 801753 h 802569"/>
                              <a:gd name="connsiteX49" fmla="*/ 295453 w 700490"/>
                              <a:gd name="connsiteY49" fmla="*/ 798877 h 802569"/>
                              <a:gd name="connsiteX50" fmla="*/ 249095 w 700490"/>
                              <a:gd name="connsiteY50" fmla="*/ 772788 h 802569"/>
                              <a:gd name="connsiteX51" fmla="*/ 249628 w 700490"/>
                              <a:gd name="connsiteY51" fmla="*/ 769778 h 802569"/>
                              <a:gd name="connsiteX52" fmla="*/ 220110 w 700490"/>
                              <a:gd name="connsiteY52" fmla="*/ 769892 h 802569"/>
                              <a:gd name="connsiteX53" fmla="*/ 107096 w 700490"/>
                              <a:gd name="connsiteY53" fmla="*/ 769892 h 802569"/>
                              <a:gd name="connsiteX54" fmla="*/ 66520 w 700490"/>
                              <a:gd name="connsiteY54" fmla="*/ 732221 h 802569"/>
                              <a:gd name="connsiteX55" fmla="*/ 126280 w 700490"/>
                              <a:gd name="connsiteY55" fmla="*/ 723105 h 802569"/>
                              <a:gd name="connsiteX56" fmla="*/ 126270 w 700490"/>
                              <a:gd name="connsiteY56" fmla="*/ 723067 h 802569"/>
                              <a:gd name="connsiteX57" fmla="*/ 83922 w 700490"/>
                              <a:gd name="connsiteY57" fmla="*/ 601814 h 802569"/>
                              <a:gd name="connsiteX58" fmla="*/ 128613 w 700490"/>
                              <a:gd name="connsiteY58" fmla="*/ 543178 h 802569"/>
                              <a:gd name="connsiteX59" fmla="*/ 156198 w 700490"/>
                              <a:gd name="connsiteY59" fmla="*/ 425582 h 802569"/>
                              <a:gd name="connsiteX60" fmla="*/ 172314 w 700490"/>
                              <a:gd name="connsiteY60" fmla="*/ 338171 h 802569"/>
                              <a:gd name="connsiteX61" fmla="*/ 55309 w 700490"/>
                              <a:gd name="connsiteY61" fmla="*/ 288622 h 802569"/>
                              <a:gd name="connsiteX62" fmla="*/ 35068 w 700490"/>
                              <a:gd name="connsiteY62" fmla="*/ 266715 h 802569"/>
                              <a:gd name="connsiteX63" fmla="*/ 26543 w 700490"/>
                              <a:gd name="connsiteY63" fmla="*/ 79911 h 802569"/>
                              <a:gd name="connsiteX64" fmla="*/ 72901 w 700490"/>
                              <a:gd name="connsiteY64" fmla="*/ 74110 h 802569"/>
                              <a:gd name="connsiteX65" fmla="*/ 142282 w 700490"/>
                              <a:gd name="connsiteY65" fmla="*/ 37801 h 802569"/>
                              <a:gd name="connsiteX66" fmla="*/ 299092 w 700490"/>
                              <a:gd name="connsiteY66" fmla="*/ 76167 h 802569"/>
                              <a:gd name="connsiteX67" fmla="*/ 469713 w 700490"/>
                              <a:gd name="connsiteY67" fmla="*/ 34286 h 802569"/>
                              <a:gd name="connsiteX68" fmla="*/ 554220 w 700490"/>
                              <a:gd name="connsiteY68" fmla="*/ 225 h 802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</a:cxnLst>
                            <a:rect l="l" t="t" r="r" b="b"/>
                            <a:pathLst>
                              <a:path w="700490" h="802569">
                                <a:moveTo>
                                  <a:pt x="554220" y="225"/>
                                </a:moveTo>
                                <a:cubicBezTo>
                                  <a:pt x="568814" y="-1600"/>
                                  <a:pt x="569426" y="7520"/>
                                  <a:pt x="554838" y="31838"/>
                                </a:cubicBezTo>
                                <a:cubicBezTo>
                                  <a:pt x="525634" y="80492"/>
                                  <a:pt x="506175" y="102380"/>
                                  <a:pt x="452673" y="114534"/>
                                </a:cubicBezTo>
                                <a:cubicBezTo>
                                  <a:pt x="429622" y="119782"/>
                                  <a:pt x="402943" y="121725"/>
                                  <a:pt x="376168" y="121611"/>
                                </a:cubicBezTo>
                                <a:cubicBezTo>
                                  <a:pt x="438223" y="150624"/>
                                  <a:pt x="504536" y="162683"/>
                                  <a:pt x="576926" y="173999"/>
                                </a:cubicBezTo>
                                <a:cubicBezTo>
                                  <a:pt x="652374" y="185781"/>
                                  <a:pt x="687254" y="171884"/>
                                  <a:pt x="696313" y="180961"/>
                                </a:cubicBezTo>
                                <a:cubicBezTo>
                                  <a:pt x="699637" y="182866"/>
                                  <a:pt x="700913" y="186352"/>
                                  <a:pt x="700370" y="192544"/>
                                </a:cubicBezTo>
                                <a:cubicBezTo>
                                  <a:pt x="699904" y="197640"/>
                                  <a:pt x="697256" y="202878"/>
                                  <a:pt x="693160" y="208098"/>
                                </a:cubicBezTo>
                                <a:cubicBezTo>
                                  <a:pt x="693169" y="208089"/>
                                  <a:pt x="693169" y="208089"/>
                                  <a:pt x="693179" y="208079"/>
                                </a:cubicBezTo>
                                <a:cubicBezTo>
                                  <a:pt x="693160" y="208098"/>
                                  <a:pt x="693131" y="208127"/>
                                  <a:pt x="693112" y="208146"/>
                                </a:cubicBezTo>
                                <a:cubicBezTo>
                                  <a:pt x="686388" y="216680"/>
                                  <a:pt x="675396" y="225110"/>
                                  <a:pt x="661546" y="232701"/>
                                </a:cubicBezTo>
                                <a:cubicBezTo>
                                  <a:pt x="661508" y="232720"/>
                                  <a:pt x="661470" y="232749"/>
                                  <a:pt x="661432" y="232768"/>
                                </a:cubicBezTo>
                                <a:cubicBezTo>
                                  <a:pt x="659089" y="234044"/>
                                  <a:pt x="656660" y="235282"/>
                                  <a:pt x="654174" y="236511"/>
                                </a:cubicBezTo>
                                <a:cubicBezTo>
                                  <a:pt x="653403" y="236892"/>
                                  <a:pt x="652631" y="237273"/>
                                  <a:pt x="651840" y="237654"/>
                                </a:cubicBezTo>
                                <a:cubicBezTo>
                                  <a:pt x="649602" y="238721"/>
                                  <a:pt x="647316" y="239769"/>
                                  <a:pt x="644973" y="240788"/>
                                </a:cubicBezTo>
                                <a:cubicBezTo>
                                  <a:pt x="643820" y="241293"/>
                                  <a:pt x="642649" y="241778"/>
                                  <a:pt x="641477" y="242274"/>
                                </a:cubicBezTo>
                                <a:cubicBezTo>
                                  <a:pt x="639287" y="243188"/>
                                  <a:pt x="637086" y="244093"/>
                                  <a:pt x="634819" y="244960"/>
                                </a:cubicBezTo>
                                <a:cubicBezTo>
                                  <a:pt x="633324" y="245541"/>
                                  <a:pt x="631790" y="246074"/>
                                  <a:pt x="630266" y="246627"/>
                                </a:cubicBezTo>
                                <a:cubicBezTo>
                                  <a:pt x="628171" y="247389"/>
                                  <a:pt x="626104" y="248151"/>
                                  <a:pt x="623961" y="248865"/>
                                </a:cubicBezTo>
                                <a:cubicBezTo>
                                  <a:pt x="621065" y="249827"/>
                                  <a:pt x="618112" y="250722"/>
                                  <a:pt x="615150" y="251599"/>
                                </a:cubicBezTo>
                                <a:cubicBezTo>
                                  <a:pt x="613083" y="252208"/>
                                  <a:pt x="611007" y="252780"/>
                                  <a:pt x="608902" y="253342"/>
                                </a:cubicBezTo>
                                <a:cubicBezTo>
                                  <a:pt x="606311" y="254037"/>
                                  <a:pt x="603730" y="254732"/>
                                  <a:pt x="601101" y="255352"/>
                                </a:cubicBezTo>
                                <a:cubicBezTo>
                                  <a:pt x="599501" y="255733"/>
                                  <a:pt x="597891" y="256056"/>
                                  <a:pt x="596281" y="256409"/>
                                </a:cubicBezTo>
                                <a:cubicBezTo>
                                  <a:pt x="593767" y="256952"/>
                                  <a:pt x="591252" y="257476"/>
                                  <a:pt x="588718" y="257952"/>
                                </a:cubicBezTo>
                                <a:cubicBezTo>
                                  <a:pt x="587089" y="258257"/>
                                  <a:pt x="585461" y="258533"/>
                                  <a:pt x="583832" y="258809"/>
                                </a:cubicBezTo>
                                <a:cubicBezTo>
                                  <a:pt x="581260" y="259238"/>
                                  <a:pt x="578688" y="259619"/>
                                  <a:pt x="576117" y="259971"/>
                                </a:cubicBezTo>
                                <a:cubicBezTo>
                                  <a:pt x="574536" y="260181"/>
                                  <a:pt x="572954" y="260400"/>
                                  <a:pt x="571373" y="260581"/>
                                </a:cubicBezTo>
                                <a:cubicBezTo>
                                  <a:pt x="568573" y="260905"/>
                                  <a:pt x="565792" y="261152"/>
                                  <a:pt x="563001" y="261371"/>
                                </a:cubicBezTo>
                                <a:cubicBezTo>
                                  <a:pt x="561667" y="261476"/>
                                  <a:pt x="560343" y="261619"/>
                                  <a:pt x="559010" y="261695"/>
                                </a:cubicBezTo>
                                <a:cubicBezTo>
                                  <a:pt x="554905" y="261943"/>
                                  <a:pt x="550818" y="262095"/>
                                  <a:pt x="546770" y="262095"/>
                                </a:cubicBezTo>
                                <a:cubicBezTo>
                                  <a:pt x="477238" y="262095"/>
                                  <a:pt x="361471" y="205326"/>
                                  <a:pt x="361471" y="205326"/>
                                </a:cubicBezTo>
                                <a:cubicBezTo>
                                  <a:pt x="361471" y="205326"/>
                                  <a:pt x="359804" y="210679"/>
                                  <a:pt x="356442" y="218976"/>
                                </a:cubicBezTo>
                                <a:cubicBezTo>
                                  <a:pt x="352994" y="227720"/>
                                  <a:pt x="349165" y="235863"/>
                                  <a:pt x="345012" y="243445"/>
                                </a:cubicBezTo>
                                <a:cubicBezTo>
                                  <a:pt x="372948" y="262581"/>
                                  <a:pt x="416201" y="299490"/>
                                  <a:pt x="463531" y="367089"/>
                                </a:cubicBezTo>
                                <a:cubicBezTo>
                                  <a:pt x="500564" y="419991"/>
                                  <a:pt x="526663" y="486761"/>
                                  <a:pt x="534254" y="550350"/>
                                </a:cubicBezTo>
                                <a:lnTo>
                                  <a:pt x="534426" y="550341"/>
                                </a:lnTo>
                                <a:cubicBezTo>
                                  <a:pt x="534426" y="550341"/>
                                  <a:pt x="534654" y="551989"/>
                                  <a:pt x="534950" y="554932"/>
                                </a:cubicBezTo>
                                <a:lnTo>
                                  <a:pt x="535016" y="554932"/>
                                </a:lnTo>
                                <a:cubicBezTo>
                                  <a:pt x="535016" y="554932"/>
                                  <a:pt x="535997" y="562761"/>
                                  <a:pt x="536283" y="575677"/>
                                </a:cubicBezTo>
                                <a:cubicBezTo>
                                  <a:pt x="537102" y="596499"/>
                                  <a:pt x="535740" y="616701"/>
                                  <a:pt x="531911" y="635675"/>
                                </a:cubicBezTo>
                                <a:cubicBezTo>
                                  <a:pt x="528663" y="655202"/>
                                  <a:pt x="523072" y="676490"/>
                                  <a:pt x="514014" y="697693"/>
                                </a:cubicBezTo>
                                <a:cubicBezTo>
                                  <a:pt x="513909" y="697959"/>
                                  <a:pt x="513795" y="698226"/>
                                  <a:pt x="513680" y="698483"/>
                                </a:cubicBezTo>
                                <a:cubicBezTo>
                                  <a:pt x="511813" y="702827"/>
                                  <a:pt x="509804" y="707132"/>
                                  <a:pt x="507622" y="711437"/>
                                </a:cubicBezTo>
                                <a:cubicBezTo>
                                  <a:pt x="506165" y="714333"/>
                                  <a:pt x="504632" y="717219"/>
                                  <a:pt x="503022" y="720086"/>
                                </a:cubicBezTo>
                                <a:cubicBezTo>
                                  <a:pt x="501965" y="721953"/>
                                  <a:pt x="500917" y="723810"/>
                                  <a:pt x="499793" y="725658"/>
                                </a:cubicBezTo>
                                <a:cubicBezTo>
                                  <a:pt x="497078" y="730163"/>
                                  <a:pt x="494202" y="734621"/>
                                  <a:pt x="491078" y="738993"/>
                                </a:cubicBezTo>
                                <a:cubicBezTo>
                                  <a:pt x="490754" y="739431"/>
                                  <a:pt x="490439" y="739879"/>
                                  <a:pt x="490115" y="740327"/>
                                </a:cubicBezTo>
                                <a:cubicBezTo>
                                  <a:pt x="486382" y="745470"/>
                                  <a:pt x="482362" y="750509"/>
                                  <a:pt x="478019" y="755395"/>
                                </a:cubicBezTo>
                                <a:cubicBezTo>
                                  <a:pt x="455092" y="781703"/>
                                  <a:pt x="440366" y="798858"/>
                                  <a:pt x="399790" y="801753"/>
                                </a:cubicBezTo>
                                <a:cubicBezTo>
                                  <a:pt x="359213" y="804658"/>
                                  <a:pt x="324580" y="798877"/>
                                  <a:pt x="295453" y="798877"/>
                                </a:cubicBezTo>
                                <a:cubicBezTo>
                                  <a:pt x="257791" y="798877"/>
                                  <a:pt x="246199" y="787275"/>
                                  <a:pt x="249095" y="772788"/>
                                </a:cubicBezTo>
                                <a:cubicBezTo>
                                  <a:pt x="249276" y="771873"/>
                                  <a:pt x="249447" y="770835"/>
                                  <a:pt x="249628" y="769778"/>
                                </a:cubicBezTo>
                                <a:cubicBezTo>
                                  <a:pt x="240475" y="770549"/>
                                  <a:pt x="230131" y="769892"/>
                                  <a:pt x="220110" y="769892"/>
                                </a:cubicBezTo>
                                <a:cubicBezTo>
                                  <a:pt x="191116" y="769892"/>
                                  <a:pt x="141853" y="766996"/>
                                  <a:pt x="107096" y="769892"/>
                                </a:cubicBezTo>
                                <a:cubicBezTo>
                                  <a:pt x="72320" y="772788"/>
                                  <a:pt x="54937" y="761196"/>
                                  <a:pt x="66520" y="732221"/>
                                </a:cubicBezTo>
                                <a:cubicBezTo>
                                  <a:pt x="77140" y="705694"/>
                                  <a:pt x="119250" y="720429"/>
                                  <a:pt x="126280" y="723105"/>
                                </a:cubicBezTo>
                                <a:cubicBezTo>
                                  <a:pt x="126280" y="723096"/>
                                  <a:pt x="126270" y="723077"/>
                                  <a:pt x="126270" y="723067"/>
                                </a:cubicBezTo>
                                <a:cubicBezTo>
                                  <a:pt x="94923" y="711009"/>
                                  <a:pt x="69587" y="673404"/>
                                  <a:pt x="83922" y="601814"/>
                                </a:cubicBezTo>
                                <a:cubicBezTo>
                                  <a:pt x="90666" y="568134"/>
                                  <a:pt x="109925" y="551484"/>
                                  <a:pt x="128613" y="543178"/>
                                </a:cubicBezTo>
                                <a:cubicBezTo>
                                  <a:pt x="134052" y="504840"/>
                                  <a:pt x="142796" y="464711"/>
                                  <a:pt x="156198" y="425582"/>
                                </a:cubicBezTo>
                                <a:cubicBezTo>
                                  <a:pt x="159741" y="390588"/>
                                  <a:pt x="165170" y="359841"/>
                                  <a:pt x="172314" y="338171"/>
                                </a:cubicBezTo>
                                <a:cubicBezTo>
                                  <a:pt x="130061" y="336333"/>
                                  <a:pt x="90837" y="323579"/>
                                  <a:pt x="55309" y="288622"/>
                                </a:cubicBezTo>
                                <a:cubicBezTo>
                                  <a:pt x="48422" y="282269"/>
                                  <a:pt x="41669" y="275059"/>
                                  <a:pt x="35068" y="266715"/>
                                </a:cubicBezTo>
                                <a:cubicBezTo>
                                  <a:pt x="-28130" y="186895"/>
                                  <a:pt x="10151" y="92198"/>
                                  <a:pt x="26543" y="79911"/>
                                </a:cubicBezTo>
                                <a:cubicBezTo>
                                  <a:pt x="38145" y="71205"/>
                                  <a:pt x="46822" y="82806"/>
                                  <a:pt x="72901" y="74110"/>
                                </a:cubicBezTo>
                                <a:cubicBezTo>
                                  <a:pt x="98990" y="65423"/>
                                  <a:pt x="110401" y="40706"/>
                                  <a:pt x="142282" y="37801"/>
                                </a:cubicBezTo>
                                <a:cubicBezTo>
                                  <a:pt x="208499" y="31781"/>
                                  <a:pt x="239103" y="38667"/>
                                  <a:pt x="299092" y="76167"/>
                                </a:cubicBezTo>
                                <a:cubicBezTo>
                                  <a:pt x="336411" y="72519"/>
                                  <a:pt x="410458" y="62166"/>
                                  <a:pt x="469713" y="34286"/>
                                </a:cubicBezTo>
                                <a:cubicBezTo>
                                  <a:pt x="511052" y="14821"/>
                                  <a:pt x="539627" y="2051"/>
                                  <a:pt x="554220" y="2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4" name="Graphic 603">
                          <a:extLst>
                            <a:ext uri="{FF2B5EF4-FFF2-40B4-BE49-F238E27FC236}">
                              <a16:creationId xmlns:a16="http://schemas.microsoft.com/office/drawing/2014/main" id="{50A561C9-D056-4989-872A-A9F8A88F5624}"/>
                            </a:ext>
                          </a:extLst>
                        </wps:cNvPr>
                        <wps:cNvSpPr/>
                        <wps:spPr>
                          <a:xfrm>
                            <a:off x="387749" y="7901831"/>
                            <a:ext cx="55782" cy="55782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95" name="Graphic 603">
                          <a:extLst>
                            <a:ext uri="{FF2B5EF4-FFF2-40B4-BE49-F238E27FC236}">
                              <a16:creationId xmlns:a16="http://schemas.microsoft.com/office/drawing/2014/main" id="{7C86F131-FD8D-445D-92DA-5C79649D98E4}"/>
                            </a:ext>
                          </a:extLst>
                        </wps:cNvPr>
                        <wps:cNvSpPr/>
                        <wps:spPr>
                          <a:xfrm>
                            <a:off x="570232" y="8211989"/>
                            <a:ext cx="55782" cy="55782"/>
                          </a:xfrm>
                          <a:custGeom>
                            <a:avLst/>
                            <a:gdLst>
                              <a:gd name="connsiteX0" fmla="*/ 21431 w 38100"/>
                              <a:gd name="connsiteY0" fmla="*/ 7144 h 38100"/>
                              <a:gd name="connsiteX1" fmla="*/ 7144 w 38100"/>
                              <a:gd name="connsiteY1" fmla="*/ 21431 h 38100"/>
                              <a:gd name="connsiteX2" fmla="*/ 21431 w 38100"/>
                              <a:gd name="connsiteY2" fmla="*/ 35719 h 38100"/>
                              <a:gd name="connsiteX3" fmla="*/ 35719 w 38100"/>
                              <a:gd name="connsiteY3" fmla="*/ 21431 h 38100"/>
                              <a:gd name="connsiteX4" fmla="*/ 21431 w 38100"/>
                              <a:gd name="connsiteY4" fmla="*/ 7144 h 38100"/>
                              <a:gd name="connsiteX5" fmla="*/ 21431 w 38100"/>
                              <a:gd name="connsiteY5" fmla="*/ 26194 h 38100"/>
                              <a:gd name="connsiteX6" fmla="*/ 16669 w 38100"/>
                              <a:gd name="connsiteY6" fmla="*/ 21431 h 38100"/>
                              <a:gd name="connsiteX7" fmla="*/ 21431 w 38100"/>
                              <a:gd name="connsiteY7" fmla="*/ 16669 h 38100"/>
                              <a:gd name="connsiteX8" fmla="*/ 26194 w 38100"/>
                              <a:gd name="connsiteY8" fmla="*/ 21431 h 38100"/>
                              <a:gd name="connsiteX9" fmla="*/ 21431 w 38100"/>
                              <a:gd name="connsiteY9" fmla="*/ 26194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21431" y="7144"/>
                                </a:moveTo>
                                <a:cubicBezTo>
                                  <a:pt x="13811" y="7144"/>
                                  <a:pt x="7144" y="13811"/>
                                  <a:pt x="7144" y="21431"/>
                                </a:cubicBezTo>
                                <a:cubicBezTo>
                                  <a:pt x="7144" y="29051"/>
                                  <a:pt x="13811" y="35719"/>
                                  <a:pt x="21431" y="35719"/>
                                </a:cubicBezTo>
                                <a:cubicBezTo>
                                  <a:pt x="29051" y="35719"/>
                                  <a:pt x="35719" y="29051"/>
                                  <a:pt x="35719" y="21431"/>
                                </a:cubicBezTo>
                                <a:cubicBezTo>
                                  <a:pt x="35719" y="13811"/>
                                  <a:pt x="29051" y="7144"/>
                                  <a:pt x="21431" y="7144"/>
                                </a:cubicBezTo>
                                <a:close/>
                                <a:moveTo>
                                  <a:pt x="21431" y="26194"/>
                                </a:moveTo>
                                <a:cubicBezTo>
                                  <a:pt x="18574" y="26194"/>
                                  <a:pt x="16669" y="24289"/>
                                  <a:pt x="16669" y="21431"/>
                                </a:cubicBezTo>
                                <a:cubicBezTo>
                                  <a:pt x="16669" y="18574"/>
                                  <a:pt x="18574" y="16669"/>
                                  <a:pt x="21431" y="16669"/>
                                </a:cubicBezTo>
                                <a:cubicBezTo>
                                  <a:pt x="24289" y="16669"/>
                                  <a:pt x="26194" y="18574"/>
                                  <a:pt x="26194" y="21431"/>
                                </a:cubicBezTo>
                                <a:cubicBezTo>
                                  <a:pt x="26194" y="24289"/>
                                  <a:pt x="24289" y="26194"/>
                                  <a:pt x="21431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18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</wpg:grpSp>
                    <wps:wsp>
                      <wps:cNvPr id="184" name="Freeform: Shape 183">
                        <a:extLst>
                          <a:ext uri="{FF2B5EF4-FFF2-40B4-BE49-F238E27FC236}">
                            <a16:creationId xmlns:a16="http://schemas.microsoft.com/office/drawing/2014/main" id="{07A3C35D-DC40-413C-885E-D31E89CE48E5}"/>
                          </a:ext>
                        </a:extLst>
                      </wps:cNvPr>
                      <wps:cNvSpPr/>
                      <wps:spPr>
                        <a:xfrm flipH="1">
                          <a:off x="1897038" y="8598090"/>
                          <a:ext cx="38033" cy="38033"/>
                        </a:xfrm>
                        <a:custGeom>
                          <a:avLst/>
                          <a:gdLst>
                            <a:gd name="connsiteX0" fmla="*/ 14764 w 28575"/>
                            <a:gd name="connsiteY0" fmla="*/ 7144 h 28575"/>
                            <a:gd name="connsiteX1" fmla="*/ 7144 w 28575"/>
                            <a:gd name="connsiteY1" fmla="*/ 14764 h 28575"/>
                            <a:gd name="connsiteX2" fmla="*/ 14764 w 28575"/>
                            <a:gd name="connsiteY2" fmla="*/ 22384 h 28575"/>
                            <a:gd name="connsiteX3" fmla="*/ 22384 w 28575"/>
                            <a:gd name="connsiteY3" fmla="*/ 14764 h 28575"/>
                            <a:gd name="connsiteX4" fmla="*/ 14764 w 28575"/>
                            <a:gd name="connsiteY4" fmla="*/ 71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4764" y="7144"/>
                              </a:moveTo>
                              <a:cubicBezTo>
                                <a:pt x="10954" y="7144"/>
                                <a:pt x="7144" y="10954"/>
                                <a:pt x="7144" y="14764"/>
                              </a:cubicBezTo>
                              <a:cubicBezTo>
                                <a:pt x="7144" y="18574"/>
                                <a:pt x="10954" y="22384"/>
                                <a:pt x="14764" y="22384"/>
                              </a:cubicBezTo>
                              <a:cubicBezTo>
                                <a:pt x="18574" y="22384"/>
                                <a:pt x="22384" y="18574"/>
                                <a:pt x="22384" y="14764"/>
                              </a:cubicBezTo>
                              <a:cubicBezTo>
                                <a:pt x="22384" y="10954"/>
                                <a:pt x="18574" y="7144"/>
                                <a:pt x="14764" y="714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1010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page">
                <wp14:pctWidth>100500</wp14:pctWidth>
              </wp14:sizeRelH>
              <wp14:sizeRelV relativeFrom="page">
                <wp14:pctHeight>100500</wp14:pctHeight>
              </wp14:sizeRelV>
            </wp:anchor>
          </w:drawing>
        </mc:Choice>
        <mc:Fallback>
          <w:pict>
            <v:group w14:anchorId="04D15EBE" id="Group 1" o:spid="_x0000_s1026" style="position:absolute;margin-left:0;margin-top:0;width:612.1pt;height:793.9pt;z-index:251694080;mso-width-percent:1005;mso-height-percent:1005;mso-position-horizontal:center;mso-position-horizontal-relative:page;mso-position-vertical:center;mso-position-vertical-relative:page;mso-width-percent:1005;mso-height-percent:1005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">
              <v:line id="Straight Connector 3" o:spid="_x0000_s1027" style="position:absolute;visibility:visible;mso-wrap-style:square" from="38896,0" to="38896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" strokecolor="#f2f2f2 [3052]" strokeweight=".5pt">
                <v:stroke joinstyle="miter"/>
              </v:line>
              <v:rect id="Rectangle 54" o:spid="_x0000_s1028" style="position:absolute;left:42420;top:4503;width:29916;height:413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" fillcolor="#f2f2f2 [3052]" strokecolor="#f2f2f2 [3052]" strokeweight=".25pt"/>
              <v:shape id="Freeform: Shape 117" o:spid="_x0000_s1029" alt="Snowflakes" style="position:absolute;left:67122;top:29206;width:3340;height:3330;visibility:visible;mso-wrap-style:square;v-text-anchor:middle" coordsize="333984,333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" path="m167461,v2815,,4691,1876,4691,4691l172152,42217,189508,24861v1876,-1876,4691,-1876,6567,c197951,26738,197951,29552,196075,31428l172152,55352r,14072l207802,33774v1876,-1876,4691,-1876,6567,c216245,35651,216245,38465,214369,40341l172152,82559r,72238l196075,130874r,-28145c196075,99914,197951,98038,200766,98038v2814,,4692,1876,4692,4691l205458,121492r12196,-12197c219530,107419,222344,107419,224221,109295v1876,1877,1876,4691,,6567l211555,128529r19702,c234071,128529,235948,130406,235948,133220v,2815,-2346,4691,-4691,4691l202172,137911r-23921,23921l251896,161832r42217,-42217c295989,117739,298803,117739,300680,119615v1876,1877,1876,4691,,6567l265030,161832r13603,l302556,137909v1876,-1876,4690,-1876,6567,c310999,139786,310999,142600,309123,144476r-17356,17356l329293,161832v2815,,4691,1876,4691,4691c333984,169337,332108,171214,329293,171214r-37526,l309123,188570v1876,1876,1876,4691,,6567c308185,196075,307246,196544,305839,196544v-1407,,-2345,-469,-3283,-1407l278632,171214r-13602,l300680,206864v1876,1876,1876,4691,,6567c299742,214369,298334,214838,297396,214838v-1407,,-2345,-469,-3283,-1407l251895,171214r-73645,l202173,195137r28145,c233132,195137,235009,197013,235009,199828v,2814,-1877,4691,-4691,4691l211556,204519r13603,13604c227035,219999,227035,222813,225159,225159v-938,938,-2346,1407,-3284,1407c220937,226566,219530,226097,218592,225159l204519,211086r,19233c204519,232664,202641,235010,199827,235010v-2815,,-4691,-1877,-4691,-4691l195136,201703,171214,177781r,73176l213431,293175v1876,1876,1876,4690,,6567c212493,300680,211555,301149,210148,301149v-1408,,-2346,-469,-3284,-1407l171214,264092r,14071l195137,302087v1876,1876,1876,4690,,6567c194199,309592,193261,310061,191853,310061v-1407,,-2345,-469,-3283,-1407l171214,291298r,37057c171214,331170,169337,333046,166523,333046v-2815,,-4691,-1876,-4691,-4691l161832,291298r-17356,17356c142600,310530,139786,310530,137909,308654v-1876,-1877,-1876,-4691,,-6567l161832,278164r,-14072l126182,299742v-1876,1876,-4690,1876,-6567,c117739,297865,117739,295051,119615,293175r42217,-42217l161832,178720r-23922,23922l137910,230788v,2814,-1877,4691,-4691,4691c130405,235479,128528,233602,128528,230788r,-18763l114924,225628v-938,938,-2345,1407,-3283,1407c110703,227035,109295,226566,108357,225628v-1876,-1876,-1876,-4691,,-6567l122304,204988r-19576,c99913,204988,98037,203111,98037,200297v,-2815,1876,-4691,4691,-4691l131603,195606r24174,-24392l82089,171214,39871,213431v-469,938,-1876,1407,-3283,1407c35181,214838,34242,214369,33304,213431v-1876,-1876,-1876,-4691,,-6567l68954,171214r-13602,l31428,195137v-938,938,-2345,1407,-3283,1407c26738,196544,25799,196075,24861,195137v-1876,-1876,-1876,-4691,,-6567l42217,171214r-37526,c1876,171214,,169337,,166523v,-2815,1876,-4691,4691,-4691l42217,161832,24861,144476v-1876,-1876,-1876,-4690,,-6567c26738,136033,29552,136033,31428,137909r23923,23923l68954,161832,33304,126182v-1876,-1876,-1876,-4690,,-6567c35181,117739,37995,117739,39871,119615r42217,42217l155734,161832,130874,136972r-28615,c99444,136972,97568,135096,97568,132281v,-2814,1876,-4691,4691,-4691l121492,127590,108826,114924v-1876,-1876,-1876,-4691,,-6567c110703,106481,113517,106481,115393,108357r12666,12666l128059,101790v,-2815,1877,-4691,4691,-4691c135565,97099,137441,98975,137441,101790r,28615l162770,155734r,-73176l120553,40341v-1876,-1876,-1876,-4690,,-6567c122430,31898,125244,31898,127120,33774r35650,35650l162770,55351,138847,31428v-1876,-1876,-1876,-4690,,-6567c140724,22985,143538,22985,145414,24861r17356,17356l162770,4691c162770,1876,164647,,167461,xe" fillcolor="#bfbfbf [2412]" stroked="f">
                <v:stroke joinstyle="miter"/>
                <v:path arrowok="t" o:connecttype="custom" o:connectlocs="167461,0;172152,4691;172152,42217;189508,24861;196075,24861;196075,31428;172152,55352;172152,69424;207802,33774;214369,33774;214369,40341;172152,82559;172152,154797;196075,130874;196075,102729;200766,98038;205458,102729;205458,121492;217654,109295;224221,109295;224221,115862;211555,128529;231257,128529;235948,133220;231257,137911;202172,137911;178251,161832;251896,161832;294113,119615;300680,119615;300680,126182;265030,161832;278633,161832;302556,137909;309123,137909;309123,144476;291767,161832;329293,161832;333984,166523;329293,171214;291767,171214;309123,188570;309123,195137;305839,196544;302556,195137;278632,171214;265030,171214;300680,206864;300680,213431;297396,214838;294113,213431;251895,171214;178250,171214;202173,195137;230318,195137;235009,199828;230318,204519;211556,204519;225159,218123;225159,225159;221875,226566;218592,225159;204519,211086;204519,230319;199827,235010;195136,230319;195136,201703;171214,177781;171214,250957;213431,293175;213431,299742;210148,301149;206864,299742;171214,264092;171214,278163;195137,302087;195137,308654;191853,310061;188570,308654;171214,291298;171214,328355;166523,333046;161832,328355;161832,291298;144476,308654;137909,308654;137909,302087;161832,278164;161832,264092;126182,299742;119615,299742;119615,293175;161832,250958;161832,178720;137910,202642;137910,230788;133219,235479;128528,230788;128528,212025;114924,225628;111641,227035;108357,225628;108357,219061;122304,204988;102728,204988;98037,200297;102728,195606;131603,195606;155777,171214;82089,171214;39871,213431;36588,214838;33304,213431;33304,206864;68954,171214;55352,171214;31428,195137;28145,196544;24861,195137;24861,188570;42217,171214;4691,171214;0,166523;4691,161832;42217,161832;24861,144476;24861,137909;31428,137909;55351,161832;68954,161832;33304,126182;33304,119615;39871,119615;82088,161832;155734,161832;130874,136972;102259,136972;97568,132281;102259,127590;121492,127590;108826,114924;108826,108357;115393,108357;128059,121023;128059,101790;132750,97099;137441,101790;137441,130405;162770,155734;162770,82558;120553,40341;120553,33774;127120,33774;162770,69424;162770,55351;138847,31428;138847,24861;145414,24861;162770,42217;162770,4691;16746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Straight Connector 34" o:spid="_x0000_s1030" style="position:absolute;visibility:visible;mso-wrap-style:square" from="0,50360" to="77724,50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" strokecolor="#f2f2f2 [3052]" strokeweight=".5pt">
                <v:stroke joinstyle="miter"/>
              </v:line>
              <v:group id="Group 15" o:spid="_x0000_s1031" alt="Moose" style="position:absolute;left:53338;top:18970;width:12171;height:10522" coordorigin="38140,14492" coordsize="12170,10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shape id="Freeform: Shape 6" o:spid="_x0000_s1032" style="position:absolute;left:48686;top:18389;width:380;height:380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" path="m14764,7144v-3810,,-7620,3810,-7620,7620c7144,18574,10954,22384,14764,22384v3810,,7620,-3810,7620,-7620c22384,10954,18574,7144,14764,7144xe" fillcolor="#010101" stroked="f">
                  <v:stroke joinstyle="miter"/>
                  <v:path arrowok="t" o:connecttype="custom" o:connectlocs="19651,9509;9509,19651;19651,29793;29793,19651;19651,9509" o:connectangles="0,0,0,0,0"/>
                </v:shape>
                <v:shape id="Freeform: Shape 7" o:spid="_x0000_s1033" style="position:absolute;left:38140;top:14492;width:12171;height:10522;visibility:visible;mso-wrap-style:square;v-text-anchor:middle" coordsize="914400,790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" path="m771213,261878r-20955,-8572c750258,253306,750258,253306,750258,253306v5715,-19050,24765,-29528,39053,-40958c821696,190441,839793,166628,847413,156151v13335,-19050,19050,-37148,20003,-37148c869321,113288,865511,106621,859796,104716v-5715,-1905,-12383,1905,-14288,7620c845508,112336,845508,113288,844556,116146v-5715,16192,-9525,23812,-9525,23812c833126,142816,829316,144721,826458,144721v-952,,-2857,-953,-3810,-953c817886,140911,816933,135196,818838,130433v,,6668,-13335,13335,-38100c835983,79951,828363,74236,821696,73283v-8573,-1905,-16193,3810,-18098,12383c803598,85666,800741,99001,795026,115193v,953,-18098,70485,-77153,70485c709301,185678,701681,181868,695013,176153,672153,157103,658818,139006,651198,122813v,,,,,c641673,90428,643578,52328,643578,51376v,-8573,-6667,-15240,-14287,-15240c623576,36136,615003,39946,615003,49471v,6667,,11430,,20955c615003,78998,608336,85666,600716,85666v-953,,-953,,-1905,c591191,84713,585476,78998,584523,71378v-952,-13335,,-22860,,-34290c584523,30421,577856,22801,571188,21848v-6667,,-14287,3810,-15240,14288c554996,48518,555948,56138,555948,63758v953,7620,-3810,16193,-11430,17145c543566,80903,541661,80903,540708,80903v-6667,-952,-12382,-5715,-13335,-13335c525468,56138,526421,40898,527373,24706v953,-9525,-6667,-14288,-13335,-15240c514038,9466,514038,9466,514038,9466v-5715,,-14287,2857,-14287,11430c498798,30421,498798,38041,499751,50423v952,8573,-4763,17145,-12383,19050c485463,69473,483558,70426,481653,69473v-8572,-952,-15240,-7620,-15240,-16192c465461,38993,465461,31373,466413,19943v953,-6667,-4762,-11430,-9525,-12382c448316,5656,440696,10418,438791,18991v-953,1905,-12383,51435,16192,96202c475938,148531,513086,170438,565473,179963v115253,21908,146685,43815,154305,68580c719778,248543,719778,248543,719778,248543v-81915,7620,-142875,90488,-233362,84773c414026,328553,345446,309503,272103,307598v-66675,-952,-146685,,-206692,36195c19691,371416,-7932,451426,15881,501908v2857,5715,11430,5715,14287,c37788,482858,40646,466666,42551,451426v952,-7620,11430,-9525,14287,-1905c66363,477143,81603,500956,92081,531436v22860,68580,-14288,151447,-9525,221932c84461,781943,95891,797183,115893,765751v18098,-26670,17145,-61913,16193,-93345c132086,652403,151136,533341,172091,603826v9525,37147,-28575,189547,30480,180022c218763,780038,212096,656213,213048,640973v5715,-73342,48578,-70485,114300,-67627c396881,576203,440696,553343,441648,606683v953,20003,-21907,160020,,164783c441648,771466,441648,771466,441648,771466v60008,,17145,-209550,56198,-209550c510228,561916,519753,725746,528326,761941v952,4762,5715,6667,9525,4762c583571,747653,553091,627638,554996,590491v1905,-64770,55245,-162878,105727,-201930c689298,368558,720731,371416,753116,379988v,,,,,c778833,397133,830268,431423,836936,428566v4762,-1905,4762,-11430,2857,-20003c838841,404753,841698,400943,845508,400943v18098,,36195,-4762,52388,-18097c959808,330458,802646,274261,771213,261878xm123513,359986v-3810,-1905,-4762,-6668,-1905,-10478l125418,343793r5715,20955l123513,359986xm167328,404753v-2857,2858,-5715,6668,-8572,8573c156851,405706,158756,397133,158756,388561v2857,1905,4762,2857,7620,4762c169233,395228,170186,400943,167328,404753xm193998,359033r-7620,953l195903,340936r3810,6667c202571,352366,199713,358081,193998,359033xm206381,406658r5715,-7620l214001,407611r-7620,-953xm219716,437138r13335,-6667c235908,428566,240671,430471,242576,433328r6667,10478l219716,437138xm259721,352366v,5715,-6668,9525,-11430,5715c248291,358081,248291,358081,248291,358081v-3810,-2858,-3810,-7620,-953,-10478c247338,347603,247338,347603,247338,347603v3810,-5715,12383,-1905,12383,4763l259721,352366xm286391,404753r-6668,-13335l296868,399038r-10477,5715xm324491,396181v-3810,-1905,-4763,-6668,-1905,-10478l326396,379988r5715,20955l324491,396181xm356876,354271v-1905,3810,-5715,5715,-9525,3810l334016,352366r27622,-9525l356876,354271xm377831,431423r-11430,4763l373068,411421r6668,8572c383546,423803,381641,429518,377831,431423xm428313,397133r-1905,953c421646,400943,415931,397133,415931,391418v,-952,,-952,,-1905c415931,384751,420693,381893,425456,382846v952,,952,,1905,952c433076,385703,434028,393323,428313,397133xm445458,365701r,-18098c448316,351413,451173,356176,454983,359986v-3810,1905,-6667,3810,-9525,5715xm800741,291406v22860,,22860,35242,,35242c777881,327601,777881,291406,800741,291406xe" fillcolor="#203864 [3204]" stroked="f">
                  <v:fill color2="#8ca7da [1300]" angle="330" colors="0 #203864;36045f #101c32;1 #8ca8da" focus="100%" type="gradient">
                    <o:fill v:ext="view" type="gradientUnscaled"/>
                  </v:fill>
                  <v:stroke joinstyle="miter"/>
                  <v:path arrowok="t" o:connecttype="custom" o:connectlocs="1026485,348560;998594,337151;998594,337151;1050573,282635;1127907,207837;1154531,158393;1144389,139377;1125372,149519;1124105,154590;1111427,186284;1100016,192624;1094945,191355;1089874,173606;1107623,122895;1093678,97540;1069589,114022;1058180,153322;955489,247138;925063,234460;866745,163464;866745,163464;856603,68381;837587,48097;818569,65846;818569,93737;799553,114022;797018,114022;778000,95004;778000,49364;760252,29080;739967,48097;739967,84862;724754,107682;719683,107682;701934,89933;701934,32884;684185,12599;684185,12599;665169,27813;665169,67113;648687,92469;641080,92469;620796,70917;620796,26544;608118,10064;584031,25277;605583,153322;752645,239531;958025,330811;958025,330811;647420,443644;362169,409413;87062,457589;21138,668040;40154,668040;56635,600848;75651,598313;122560,707342;109882,1002733;154254,1019215;175807,894973;229053,803693;269622,1043302;283567,853136;435700,763124;587834,807496;587834,1026822;587834,1026822;662633,747911;703202,1014144;715880,1020482;738700,785944;879423,517175;1002398,505764;1002398,505764;1113962,570422;1117765,543798;1125372,533655;1195100,509568;1026485,348560;164396,479142;161860,465195;166931,457589;174538,485480;164396,479142;222714,538727;211304,550137;211304,517175;221447,523513;222714,538727;258211,477873;248069,479142;260747,453786;265818,462660;258211,477873;274693,541262;282300,531120;284835,542531;274693,541262;292442,581831;310191,572957;322869,576760;331743,590706;292442,581831;345689,468999;330475,476606;330475,476606;329207,462660;329207,462660;345689,468999;345689,468999;381187,538727;372311,520978;395132,531120;381187,538727;431898,527317;429362,513371;434433,505764;442040,533655;431898,527317;475002,471535;462324,476606;444576,468999;481340,456322;475002,471535;502893,574224;487680,580564;496554,547602;505429,559011;502893,574224;570085,528584;567549,529853;553604,520978;553604,518442;566282,509568;568818,510835;570085,528584;592905,486748;592905,462660;605583,479142;592905,486748;1065787,387862;1065787,434769;1065787,38786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shape id="Graphic 603" o:spid="_x0000_s1034" alt="Snowflakes" style="position:absolute;left:45559;top:7369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bfbfbf [241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oup 102" o:spid="_x0000_s1035" alt="Snowflakes" style="position:absolute;left:68214;top:7233;width:1048;height:1048" coordorigin="53115,2755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<v:shape id="Freeform: Shape 10" o:spid="_x0000_s1036" style="position:absolute;left:53115;top:2755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11" o:spid="_x0000_s1037" style="position:absolute;left:53687;top:2755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12" o:spid="_x0000_s1038" style="position:absolute;left:53687;top:3327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13" o:spid="_x0000_s1039" style="position:absolute;left:53115;top:33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Group 101" o:spid="_x0000_s1040" alt="Snowflakes" style="position:absolute;left:56750;top:14330;width:1284;height:1284" coordorigin="41585,9887" coordsize="1284,1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<v:shape id="Freeform: Shape 15" o:spid="_x0000_s1041" style="position:absolute;left:41989;top:9887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17" o:spid="_x0000_s1042" style="position:absolute;left:42394;top:10290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18" o:spid="_x0000_s1043" style="position:absolute;left:41989;top:10695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19" o:spid="_x0000_s1044" style="position:absolute;left:41585;top:10291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Freeform: Shape 98" o:spid="_x0000_s1045" alt="Snowflakes" style="position:absolute;left:67122;top:13238;width:3340;height:3330;visibility:visible;mso-wrap-style:square;v-text-anchor:middle" coordsize="333984,333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" path="m167461,v2815,,4691,1876,4691,4691l172152,42217,189508,24861v1876,-1876,4691,-1876,6567,c197951,26738,197951,29552,196075,31428l172152,55352r,14072l207802,33774v1876,-1876,4691,-1876,6567,c216245,35651,216245,38465,214369,40341l172152,82559r,72238l196075,130874r,-28145c196075,99914,197951,98038,200766,98038v2814,,4692,1876,4692,4691l205458,121492r12196,-12197c219530,107419,222344,107419,224221,109295v1876,1877,1876,4691,,6567l211555,128529r19702,c234071,128529,235948,130406,235948,133220v,2815,-2346,4691,-4691,4691l202172,137911r-23921,23921l251896,161832r42217,-42217c295989,117739,298803,117739,300680,119615v1876,1877,1876,4691,,6567l265030,161832r13603,l302556,137909v1876,-1876,4690,-1876,6567,c310999,139786,310999,142600,309123,144476r-17356,17356l329293,161832v2815,,4691,1876,4691,4691c333984,169337,332108,171214,329293,171214r-37526,l309123,188570v1876,1876,1876,4691,,6567c308185,196075,307246,196544,305839,196544v-1407,,-2345,-469,-3283,-1407l278632,171214r-13602,l300680,206864v1876,1876,1876,4691,,6567c299742,214369,298334,214838,297396,214838v-1407,,-2345,-469,-3283,-1407l251895,171214r-73645,l202173,195137r28145,c233132,195137,235009,197013,235009,199828v,2814,-1877,4691,-4691,4691l211556,204519r13603,13604c227035,219999,227035,222813,225159,225159v-938,938,-2346,1407,-3284,1407c220937,226566,219530,226097,218592,225159l204519,211086r,19233c204519,232664,202641,235010,199827,235010v-2815,,-4691,-1877,-4691,-4691l195136,201703,171214,177781r,73176l213431,293175v1876,1876,1876,4690,,6567c212493,300680,211555,301149,210148,301149v-1408,,-2346,-469,-3284,-1407l171214,264092r,14071l195137,302087v1876,1876,1876,4690,,6567c194199,309592,193261,310061,191853,310061v-1407,,-2345,-469,-3283,-1407l171214,291298r,37057c171214,331170,169337,333046,166523,333046v-2815,,-4691,-1876,-4691,-4691l161832,291298r-17356,17356c142600,310530,139786,310530,137909,308654v-1876,-1877,-1876,-4691,,-6567l161832,278164r,-14072l126182,299742v-1876,1876,-4690,1876,-6567,c117739,297865,117739,295051,119615,293175r42217,-42217l161832,178720r-23922,23922l137910,230788v,2814,-1877,4691,-4691,4691c130405,235479,128528,233602,128528,230788r,-18763l114924,225628v-938,938,-2345,1407,-3283,1407c110703,227035,109295,226566,108357,225628v-1876,-1876,-1876,-4691,,-6567l122304,204988r-19576,c99913,204988,98037,203111,98037,200297v,-2815,1876,-4691,4691,-4691l131603,195606r24174,-24392l82089,171214,39871,213431v-469,938,-1876,1407,-3283,1407c35181,214838,34242,214369,33304,213431v-1876,-1876,-1876,-4691,,-6567l68954,171214r-13602,l31428,195137v-938,938,-2345,1407,-3283,1407c26738,196544,25799,196075,24861,195137v-1876,-1876,-1876,-4691,,-6567l42217,171214r-37526,c1876,171214,,169337,,166523v,-2815,1876,-4691,4691,-4691l42217,161832,24861,144476v-1876,-1876,-1876,-4690,,-6567c26738,136033,29552,136033,31428,137909r23923,23923l68954,161832,33304,126182v-1876,-1876,-1876,-4690,,-6567c35181,117739,37995,117739,39871,119615r42217,42217l155734,161832,130874,136972r-28615,c99444,136972,97568,135096,97568,132281v,-2814,1876,-4691,4691,-4691l121492,127590,108826,114924v-1876,-1876,-1876,-4691,,-6567c110703,106481,113517,106481,115393,108357r12666,12666l128059,101790v,-2815,1877,-4691,4691,-4691c135565,97099,137441,98975,137441,101790r,28615l162770,155734r,-73176l120553,40341v-1876,-1876,-1876,-4690,,-6567c122430,31898,125244,31898,127120,33774r35650,35650l162770,55351,138847,31428v-1876,-1876,-1876,-4690,,-6567c140724,22985,143538,22985,145414,24861r17356,17356l162770,4691c162770,1876,164647,,167461,xe" fillcolor="#bfbfbf [2412]" stroked="f">
                <v:stroke joinstyle="miter"/>
                <v:path arrowok="t" o:connecttype="custom" o:connectlocs="167461,0;172152,4691;172152,42217;189508,24861;196075,24861;196075,31428;172152,55352;172152,69424;207802,33774;214369,33774;214369,40341;172152,82559;172152,154797;196075,130874;196075,102729;200766,98038;205458,102729;205458,121492;217654,109295;224221,109295;224221,115862;211555,128529;231257,128529;235948,133220;231257,137911;202172,137911;178251,161832;251896,161832;294113,119615;300680,119615;300680,126182;265030,161832;278633,161832;302556,137909;309123,137909;309123,144476;291767,161832;329293,161832;333984,166523;329293,171214;291767,171214;309123,188570;309123,195137;305839,196544;302556,195137;278632,171214;265030,171214;300680,206864;300680,213431;297396,214838;294113,213431;251895,171214;178250,171214;202173,195137;230318,195137;235009,199828;230318,204519;211556,204519;225159,218123;225159,225159;221875,226566;218592,225159;204519,211086;204519,230319;199827,235010;195136,230319;195136,201703;171214,177781;171214,250957;213431,293175;213431,299742;210148,301149;206864,299742;171214,264092;171214,278163;195137,302087;195137,308654;191853,310061;188570,308654;171214,291298;171214,328355;166523,333046;161832,328355;161832,291298;144476,308654;137909,308654;137909,302087;161832,278164;161832,264092;126182,299742;119615,299742;119615,293175;161832,250958;161832,178720;137910,202642;137910,230788;133219,235479;128528,230788;128528,212025;114924,225628;111641,227035;108357,225628;108357,219061;122304,204988;102728,204988;98037,200297;102728,195606;131603,195606;155777,171214;82089,171214;39871,213431;36588,214838;33304,213431;33304,206864;68954,171214;55352,171214;31428,195137;28145,196544;24861,195137;24861,188570;42217,171214;4691,171214;0,166523;4691,161832;42217,161832;24861,144476;24861,137909;31428,137909;55351,161832;68954,161832;33304,126182;33304,119615;39871,119615;82088,161832;155734,161832;130874,136972;102259,136972;97568,132281;102259,127590;121492,127590;108826,114924;108826,108357;115393,108357;128059,121023;128059,101790;132750,97099;137441,101790;137441,130405;162770,155734;162770,82558;120553,40341;120553,33774;127120,33774;162770,69424;162770,55351;138847,31428;138847,24861;145414,24861;162770,42217;162770,4691;16746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aphic 29" o:spid="_x0000_s1046" alt="Snowflakes" style="position:absolute;left:44603;top:13784;width:2836;height:2726;visibility:visible;mso-wrap-style:square;v-text-anchor:middle" coordsize="283569,272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" path="m270777,152903v-3596,,-6849,1338,-9423,3454l246750,151013r14927,-7217c264971,142211,266345,138259,264757,134973v-1593,-3276,-5534,-4668,-8820,-3069l229467,144694r-15837,-5795l252708,120689v3312,-1545,4738,-5479,3207,-8783c254374,108594,250436,107161,247135,108703r-51028,23779l167289,121950r26335,-6540c197173,114527,199325,110938,198441,107394v-872,-3537,-4453,-5697,-8001,-4814l163195,109335,181344,85559r57626,-9063c242565,75918,245038,72537,244474,68934v-574,-3599,-3955,-6031,-7558,-5501l192952,70352,203731,56228r28633,-4385c235978,51287,238450,47910,237894,44303v-549,-3602,-3930,-6096,-7522,-5529l215296,41086r8089,-10594c224301,30670,225242,30779,226202,30779v8224,,14880,-6656,14880,-14872c241082,7683,234426,1030,226202,1030v-8220,,-14869,6653,-14869,14877c211333,18259,211933,20465,212896,22447r-8769,11492l201546,17092v-545,-3614,-3919,-6082,-7522,-5530c190414,12115,187942,15481,188495,19091r4500,29426l182013,62921,175003,18350v-563,-3607,-3933,-6075,-7554,-5508c163846,13402,161381,16786,161948,20389r8969,57074l154525,98923r1312,-22947c156048,72340,153267,69210,149620,68996v-3726,-131,-6765,2577,-6973,6220l140990,103853,121554,78390r7707,-59150c129730,15616,127186,12304,123565,11842v-3643,-553,-6933,2076,-7413,5693l110168,63470,99040,48891r3700,-29832c103188,15427,100621,12137,96993,11682v-3643,-436,-6930,2116,-7369,5733l87577,33877,78848,22447v978,-1982,1578,-4185,1578,-6540c80426,7683,73769,1030,65549,1030v-8220,,-14876,6653,-14876,14877c50673,24123,57329,30779,65549,30779v975,,1909,-109,2821,-287l76543,41195,60918,39246v-3629,-465,-6915,2127,-7373,5748c53094,48615,55664,51916,59289,52367r28484,3537l98418,69846,55457,64244v-3628,-494,-6933,2072,-7405,5697c47579,73562,50127,76885,53748,77361r55973,7289l126346,106427,106390,99712v-3461,-1167,-7212,694,-8376,4155c96851,107328,98716,111069,102162,112236r25427,8558l97952,131646,43671,106580v-3308,-1520,-7235,-80,-8765,3221c33368,113127,34818,117043,38134,118577r42223,19497l61732,144898,35760,133580v-3341,-1465,-7238,84,-8700,3425c25606,140350,27137,144251,30474,145698r13266,5780l26115,157924v-2658,-2534,-6246,-4105,-10208,-4105c7690,153819,1030,160487,1030,168696v,8212,6660,14876,14877,14876c23556,183572,29787,177777,30616,170357r19777,-7238l43278,179420v-1458,3345,77,7239,3425,8700c47561,188498,48455,188669,49342,188669v2545,,4977,-1487,6061,-3970l67534,156844r15157,-5548l64579,190458v-1531,3301,-88,7238,3228,8761c68709,199634,69646,199830,70574,199830v2497,,4886,-1425,5998,-3835l100214,144872r27851,-10186l113905,154270v-2145,2963,-1480,7089,1476,9238c116555,164351,117911,164758,119249,164758v2047,,4068,-956,5355,-2733l139263,141749r,28448l97796,212500v-2559,2614,-2523,6787,91,9350c99170,223108,100846,223741,102508,223741v1719,,3432,-662,4722,-1982l139266,189094r,17876l118188,228460v-2552,2599,-2512,6780,87,9347c119562,239061,121234,239686,122910,239686v1713,,3421,-654,4715,-1978l139266,225838r,19607c134377,247877,130999,252883,130999,258707v,8220,6657,14880,14873,14880c154092,273587,160752,266927,160752,258707v,-5828,-3388,-10830,-8271,-13262l152481,226809r11209,10998c166304,240355,170470,240315,173033,237708v2556,-2599,2512,-6783,-80,-9336l152481,208286r,-18035l183827,221014v2595,2556,6791,2512,9336,-76c195726,218324,195682,214139,193083,211580l152481,171735r,-31054l168041,163708v1273,1894,3352,2908,5475,2908c174792,166616,176072,166256,177214,165486v3028,-2040,3821,-6152,1770,-9176l164631,135045r24638,9017l214550,198249v1116,2406,3505,3810,5992,3810c221472,202059,222421,201866,223330,201444v3312,-1538,4733,-5475,3196,-8776l206854,150496r17890,6548l237527,183478v1141,2359,3497,3726,5951,3726c244445,187204,245427,186986,246357,186550v3279,-1593,4661,-5537,3072,-8835l242591,163570r13389,4900c256348,176363,262804,182663,270784,182663v8224,,14880,-6660,14880,-14880c285664,159563,278997,152903,270777,152903xe" fillcolor="#bfbfbf [2412]" stroked="f">
                <v:stroke joinstyle="miter"/>
                <v:path arrowok="t" o:connecttype="custom" o:connectlocs="270777,152904;261354,156358;246750,151014;261677,143797;264757,134973;255937,131904;229467,144695;213630,138900;252708,120689;255915,111906;247135,108703;196107,132482;167289,121950;193624,115410;198441,107394;190440,102580;163195,109335;181344,85559;238970,76496;244474,68934;236916,63433;192952,70352;203731,56228;232364,51843;237894,44303;230372,38774;215296,41086;223385,30492;226202,30779;241082,15907;226202,1030;211333,15907;212896,22447;204127,33939;201546,17092;194024,11562;188495,19091;192995,48517;182013,62921;175003,18350;167449,12842;161948,20389;170917,77463;154525,98923;155837,75976;149620,68996;142647,75216;140990,103853;121554,78390;129261,19240;123565,11842;116152,17535;110168,63470;99040,48891;102740,19059;96993,11682;89624,17415;87577,33877;78848,22447;80426,15907;65549,1030;50673,15907;65549,30779;68370,30492;76543,41195;60918,39246;53545,44994;59289,52367;87773,55904;98418,69846;55457,64244;48052,69941;53748,77361;109721,84650;126346,106427;106390,99712;98014,103867;102162,112236;127589,120794;97952,131646;43671,106580;34906,109801;38134,118577;80357,138075;61732,144899;35760,133580;27060,137006;30474,145699;43740,151479;26115,157925;15907,153820;1030,168697;15907,183573;30616,170358;50393,163120;43278,179421;46703,188121;49342,188670;55403,184700;67534,156845;82691,151297;64579,190459;67807,199220;70574,199831;76572,195996;100214,144873;128065,134686;113905,154271;115381,163509;119249,164759;124604,162026;139263,141750;139263,170198;97796,212501;97887,221851;102508,223742;107230,221760;139266,189095;139266,206971;118188,228461;118275,237808;122910,239687;127625,237709;139266,225839;139266,245446;130999,258708;145872,273588;160752,258708;152481,245446;152481,226810;163690,237808;173033,237709;172953,228373;152481,208287;152481,190252;183827,221015;193163,220939;193083,211581;152481,171736;152481,140682;168041,163709;173516,166617;177214,165487;178984,156311;164631,135045;189269,144063;214550,198250;220542,202060;223330,201445;226526,192669;206854,150497;224744,157045;237527,183479;243478,187205;246357,186551;249429,177716;242591,163571;255980,168471;270784,182664;285664,167784;270777,1529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aphic 31" o:spid="_x0000_s1047" alt="Snowflakes" style="position:absolute;left:55795;top:6141;width:3285;height:3285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bfbfbf [2412]" stroked="f">
                <v:stroke joinstyle="miter"/>
                <v:path arrowok="t" o:connecttype="custom" o:connectlocs="320062,159170;269887,159170;283842,145216;274362,135736;250928,159170;182051,159170;230753,110468;263894,110468;263894,97060;244161,97060;279639,61583;270159,52104;234682,87581;234682,67849;221274,67849;221274,100989;172575,149687;172575,80811;196006,57380;186527,47901;172575,61852;172575,11680;159167,11680;159167,61853;145213,47901;135733,57380;159167,80811;159167,149690;110466,100989;110466,67849;97058,67849;97058,87581;61581,52104;52101,61583;87579,97060;67845,97060;67845,110468;100986,110468;149688,159170;80814,159170;57381,135736;47900,145216;61855,159170;11680,159170;11680,172578;61849,172578;47900,186529;57381,196009;80808,172578;149684,172578;100986,221277;67845,221277;67845,234684;87578,234684;52101,270162;61581,279642;97058,244164;97058,263897;110466,263897;110466,230756;159167,182055;159167,250931;135733,274362;145213,283842;159167,269890;159167,320062;172575,320062;172575,269890;186527,283842;196006,274362;172575,250931;172575,182058;221274,230756;221274,263897;234682,263897;234682,244164;270159,279642;279639,270162;244161,234684;263894,234684;263894,221277;230753,221277;182055,172578;250934,172578;274362,196009;283842,186529;269893,172578;320062,172578;320062,159170" o:connectangles="0,0,0,0,0,0,0,0,0,0,0,0,0,0,0,0,0,0,0,0,0,0,0,0,0,0,0,0,0,0,0,0,0,0,0,0,0,0,0,0,0,0,0,0,0,0,0,0,0,0,0,0,0,0,0,0,0,0,0,0,0,0,0,0,0,0,0,0,0,0,0,0,0,0,0,0,0,0,0,0,0,0,0,0,0,0,0,0,0"/>
              </v:shape>
              <v:shape id="Graphic 603" o:spid="_x0000_s1048" alt="Snowflakes" style="position:absolute;left:45559;top:23337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bfbfbf [241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oup 107" o:spid="_x0000_s1049" alt="Snowflakes" style="position:absolute;left:69194;top:23201;width:1047;height:1047" coordorigin="54095,18671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pZa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6GVZ2QCnf8CAAD//wMAUEsBAi0AFAAGAAgAAAAhANvh9svuAAAAhQEAABMAAAAAAAAA&#10;AAAAAAAAAAAAAFtDb250ZW50X1R5cGVzXS54bWxQSwECLQAUAAYACAAAACEAWvQsW78AAAAVAQAA&#10;CwAAAAAAAAAAAAAAAAAfAQAAX3JlbHMvLnJlbHNQSwECLQAUAAYACAAAACEAtbKWWsYAAADcAAAA&#10;DwAAAAAAAAAAAAAAAAAHAgAAZHJzL2Rvd25yZXYueG1sUEsFBgAAAAADAAMAtwAAAPoCAAAAAA==&#10;">
                <v:shape id="Freeform: Shape 24" o:spid="_x0000_s1050" style="position:absolute;left:54095;top:1867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25" o:spid="_x0000_s1051" style="position:absolute;left:54666;top:18671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26" o:spid="_x0000_s1052" style="position:absolute;left:54666;top:19242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27" o:spid="_x0000_s1053" style="position:absolute;left:54095;top:19242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aphic 29" o:spid="_x0000_s1054" alt="Snowflakes" style="position:absolute;left:44603;top:29888;width:2836;height:2727;visibility:visible;mso-wrap-style:square;v-text-anchor:middle" coordsize="283569,272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" path="m270777,152903v-3596,,-6849,1338,-9423,3454l246750,151013r14927,-7217c264971,142211,266345,138259,264757,134973v-1593,-3276,-5534,-4668,-8820,-3069l229467,144694r-15837,-5795l252708,120689v3312,-1545,4738,-5479,3207,-8783c254374,108594,250436,107161,247135,108703r-51028,23779l167289,121950r26335,-6540c197173,114527,199325,110938,198441,107394v-872,-3537,-4453,-5697,-8001,-4814l163195,109335,181344,85559r57626,-9063c242565,75918,245038,72537,244474,68934v-574,-3599,-3955,-6031,-7558,-5501l192952,70352,203731,56228r28633,-4385c235978,51287,238450,47910,237894,44303v-549,-3602,-3930,-6096,-7522,-5529l215296,41086r8089,-10594c224301,30670,225242,30779,226202,30779v8224,,14880,-6656,14880,-14872c241082,7683,234426,1030,226202,1030v-8220,,-14869,6653,-14869,14877c211333,18259,211933,20465,212896,22447r-8769,11492l201546,17092v-545,-3614,-3919,-6082,-7522,-5530c190414,12115,187942,15481,188495,19091r4500,29426l182013,62921,175003,18350v-563,-3607,-3933,-6075,-7554,-5508c163846,13402,161381,16786,161948,20389r8969,57074l154525,98923r1312,-22947c156048,72340,153267,69210,149620,68996v-3726,-131,-6765,2577,-6973,6220l140990,103853,121554,78390r7707,-59150c129730,15616,127186,12304,123565,11842v-3643,-553,-6933,2076,-7413,5693l110168,63470,99040,48891r3700,-29832c103188,15427,100621,12137,96993,11682v-3643,-436,-6930,2116,-7369,5733l87577,33877,78848,22447v978,-1982,1578,-4185,1578,-6540c80426,7683,73769,1030,65549,1030v-8220,,-14876,6653,-14876,14877c50673,24123,57329,30779,65549,30779v975,,1909,-109,2821,-287l76543,41195,60918,39246v-3629,-465,-6915,2127,-7373,5748c53094,48615,55664,51916,59289,52367r28484,3537l98418,69846,55457,64244v-3628,-494,-6933,2072,-7405,5697c47579,73562,50127,76885,53748,77361r55973,7289l126346,106427,106390,99712v-3461,-1167,-7212,694,-8376,4155c96851,107328,98716,111069,102162,112236r25427,8558l97952,131646,43671,106580v-3308,-1520,-7235,-80,-8765,3221c33368,113127,34818,117043,38134,118577r42223,19497l61732,144898,35760,133580v-3341,-1465,-7238,84,-8700,3425c25606,140350,27137,144251,30474,145698r13266,5780l26115,157924v-2658,-2534,-6246,-4105,-10208,-4105c7690,153819,1030,160487,1030,168696v,8212,6660,14876,14877,14876c23556,183572,29787,177777,30616,170357r19777,-7238l43278,179420v-1458,3345,77,7239,3425,8700c47561,188498,48455,188669,49342,188669v2545,,4977,-1487,6061,-3970l67534,156844r15157,-5548l64579,190458v-1531,3301,-88,7238,3228,8761c68709,199634,69646,199830,70574,199830v2497,,4886,-1425,5998,-3835l100214,144872r27851,-10186l113905,154270v-2145,2963,-1480,7089,1476,9238c116555,164351,117911,164758,119249,164758v2047,,4068,-956,5355,-2733l139263,141749r,28448l97796,212500v-2559,2614,-2523,6787,91,9350c99170,223108,100846,223741,102508,223741v1719,,3432,-662,4722,-1982l139266,189094r,17876l118188,228460v-2552,2599,-2512,6780,87,9347c119562,239061,121234,239686,122910,239686v1713,,3421,-654,4715,-1978l139266,225838r,19607c134377,247877,130999,252883,130999,258707v,8220,6657,14880,14873,14880c154092,273587,160752,266927,160752,258707v,-5828,-3388,-10830,-8271,-13262l152481,226809r11209,10998c166304,240355,170470,240315,173033,237708v2556,-2599,2512,-6783,-80,-9336l152481,208286r,-18035l183827,221014v2595,2556,6791,2512,9336,-76c195726,218324,195682,214139,193083,211580l152481,171735r,-31054l168041,163708v1273,1894,3352,2908,5475,2908c174792,166616,176072,166256,177214,165486v3028,-2040,3821,-6152,1770,-9176l164631,135045r24638,9017l214550,198249v1116,2406,3505,3810,5992,3810c221472,202059,222421,201866,223330,201444v3312,-1538,4733,-5475,3196,-8776l206854,150496r17890,6548l237527,183478v1141,2359,3497,3726,5951,3726c244445,187204,245427,186986,246357,186550v3279,-1593,4661,-5537,3072,-8835l242591,163570r13389,4900c256348,176363,262804,182663,270784,182663v8224,,14880,-6660,14880,-14880c285664,159563,278997,152903,270777,152903xe" fillcolor="#bfbfbf [2412]" stroked="f">
                <v:stroke joinstyle="miter"/>
                <v:path arrowok="t" o:connecttype="custom" o:connectlocs="270777,152904;261354,156358;246750,151014;261677,143797;264757,134973;255937,131904;229467,144695;213630,138900;252708,120689;255915,111906;247135,108703;196107,132482;167289,121950;193624,115410;198441,107394;190440,102580;163195,109335;181344,85559;238970,76496;244474,68934;236916,63433;192952,70352;203731,56228;232364,51843;237894,44303;230372,38774;215296,41086;223385,30492;226202,30779;241082,15907;226202,1030;211333,15907;212896,22447;204127,33939;201546,17092;194024,11562;188495,19091;192995,48517;182013,62921;175003,18350;167449,12842;161948,20389;170917,77463;154525,98923;155837,75976;149620,68996;142647,75216;140990,103853;121554,78390;129261,19240;123565,11842;116152,17535;110168,63470;99040,48891;102740,19059;96993,11682;89624,17415;87577,33877;78848,22447;80426,15907;65549,1030;50673,15907;65549,30779;68370,30492;76543,41195;60918,39246;53545,44994;59289,52367;87773,55904;98418,69846;55457,64244;48052,69941;53748,77361;109721,84650;126346,106427;106390,99712;98014,103867;102162,112236;127589,120794;97952,131646;43671,106580;34906,109801;38134,118577;80357,138075;61732,144899;35760,133580;27060,137006;30474,145699;43740,151479;26115,157925;15907,153820;1030,168697;15907,183573;30616,170358;50393,163120;43278,179421;46703,188121;49342,188670;55403,184700;67534,156845;82691,151297;64579,190459;67807,199220;70574,199831;76572,195996;100214,144873;128065,134686;113905,154271;115381,163509;119249,164759;124604,162026;139263,141750;139263,170198;97796,212501;97887,221851;102508,223742;107230,221760;139266,189095;139266,206971;118188,228461;118275,237808;122910,239687;127625,237709;139266,225839;139266,245446;130999,258708;145872,273588;160752,258708;152481,245446;152481,226810;163690,237808;173033,237709;172953,228373;152481,208287;152481,190252;183827,221015;193163,220939;193083,211581;152481,171736;152481,140682;168041,163709;173516,166617;177214,165487;178984,156311;164631,135045;189269,144063;214550,198250;220542,202060;223330,201445;226526,192669;206854,150497;224744,157045;237527,183479;243478,187205;246357,186551;249429,177716;242591,163571;255980,168471;270784,182664;285664,167784;270777,1529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aphic 603" o:spid="_x0000_s1055" alt="Snowflakes" style="position:absolute;left:45559;top:41489;width:816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bfbfbf [241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oup 121" o:spid="_x0000_s1056" alt="Snowflakes" style="position:absolute;left:69194;top:41352;width:1047;height:1048" coordorigin="54095,36862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<v:shape id="Freeform: Shape 31" o:spid="_x0000_s1057" style="position:absolute;left:54095;top:36862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32" o:spid="_x0000_s1058" style="position:absolute;left:54666;top:36862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33" o:spid="_x0000_s1059" style="position:absolute;left:54666;top:3743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34" o:spid="_x0000_s1060" style="position:absolute;left:54095;top:3743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aphic 31" o:spid="_x0000_s1061" alt="Snowflakes" style="position:absolute;left:55795;top:40260;width:3285;height:3285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bfbfbf [2412]" stroked="f">
                <v:stroke joinstyle="miter"/>
                <v:path arrowok="t" o:connecttype="custom" o:connectlocs="320062,159170;269887,159170;283842,145216;274362,135736;250928,159170;182051,159170;230753,110468;263894,110468;263894,97060;244161,97060;279639,61583;270159,52104;234682,87581;234682,67849;221274,67849;221274,100989;172575,149687;172575,80811;196006,57380;186527,47901;172575,61852;172575,11680;159167,11680;159167,61853;145213,47901;135733,57380;159167,80811;159167,149690;110466,100989;110466,67849;97058,67849;97058,87581;61581,52104;52101,61583;87579,97060;67845,97060;67845,110468;100986,110468;149688,159170;80814,159170;57381,135736;47900,145216;61855,159170;11680,159170;11680,172578;61849,172578;47900,186529;57381,196009;80808,172578;149684,172578;100986,221277;67845,221277;67845,234684;87578,234684;52101,270162;61581,279642;97058,244164;97058,263897;110466,263897;110466,230756;159167,182055;159167,250931;135733,274362;145213,283842;159167,269890;159167,320062;172575,320062;172575,269890;186527,283842;196006,274362;172575,250931;172575,182058;221274,230756;221274,263897;234682,263897;234682,244164;270159,279642;279639,270162;244161,234684;263894,234684;263894,221277;230753,221277;182055,172578;250934,172578;274362,196009;283842,186529;269893,172578;320062,172578;320062,159170" o:connectangles="0,0,0,0,0,0,0,0,0,0,0,0,0,0,0,0,0,0,0,0,0,0,0,0,0,0,0,0,0,0,0,0,0,0,0,0,0,0,0,0,0,0,0,0,0,0,0,0,0,0,0,0,0,0,0,0,0,0,0,0,0,0,0,0,0,0,0,0,0,0,0,0,0,0,0,0,0,0,0,0,0,0,0,0,0,0,0,0,0"/>
              </v:shape>
              <v:group id="Group 41" o:spid="_x0000_s1062" alt="Rabbit staring at sky" style="position:absolute;left:15149;top:30161;width:8690;height:9018" coordorigin=",25597" coordsize="8690,9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<v:oval id="Oval 37" o:spid="_x0000_s1063" style="position:absolute;top:25597;width:8690;height:86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" fillcolor="#2f5597 [3205]" strokeweight="2.25pt">
                  <v:stroke joinstyle="miter"/>
                </v:oval>
                <v:group id="Group 38" o:spid="_x0000_s1064" style="position:absolute;left:2845;top:26604;width:591;height:591;rotation:45" coordorigin="2845,26604" coordsize="1284,1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">
                  <v:shape id="Freeform: Shape 50" o:spid="_x0000_s1065" style="position:absolute;left:3250;top:26603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1" o:spid="_x0000_s1066" style="position:absolute;left:3654;top:27007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52" o:spid="_x0000_s1067" style="position:absolute;left:3250;top:27411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53" o:spid="_x0000_s1068" style="position:absolute;left:2846;top:27007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group id="Group 39" o:spid="_x0000_s1069" style="position:absolute;left:6777;top:29950;width:591;height:591;rotation:45" coordorigin="6777,29950" coordsize="1284,1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">
                  <v:shape id="Freeform: Shape 46" o:spid="_x0000_s1070" style="position:absolute;left:7182;top:29949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47" o:spid="_x0000_s1071" style="position:absolute;left:7586;top:30354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48" o:spid="_x0000_s1072" style="position:absolute;left:7182;top:30757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49" o:spid="_x0000_s1073" style="position:absolute;left:6778;top:30353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31" o:spid="_x0000_s1074" style="position:absolute;left:5465;top:27441;width:829;height:828;rotation:-785019fd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d8d8d8 [2732]" stroked="f">
                  <v:fill color2="white [3212]" angle="330" focus="100%" type="gradient">
                    <o:fill v:ext="view" type="gradientUnscaled"/>
                  </v:fill>
                  <v:stroke joinstyle="miter"/>
                  <v:path arrowok="t" o:connecttype="custom" o:connectlocs="80758,40162;68098,40162;71619,36641;69227,34249;63314,40162;45935,40162;58223,27873;66585,27873;66585,24490;61606,24490;70558,15539;68166,13147;59215,22098;59215,17120;55832,17120;55832,25481;43544,37769;43544,20390;49456,14478;47064,12086;43544,15606;43544,2947;40161,2947;40161,15607;36640,12086;34248,14478;40161,20390;40161,37770;27873,25481;27873,17120;24490,17120;24490,22098;15538,13147;13146,15539;22098,24490;17119,24490;17119,27873;25481,27873;37769,40162;20391,40162;14478,34249;12086,36641;15607,40162;2947,40162;2947,43545;15606,43545;12086,47065;14478,49457;20389,43545;37768,43545;25481,55832;17119,55832;17119,59215;22098,59215;13146,68167;15538,70559;24490,61607;24490,66586;27873,66586;27873,58224;40161,45936;40161,63315;34248,69227;36640,71619;40161,68098;40161,80758;43544,80758;43544,68098;47064,71619;49456,69227;43544,63315;43544,45937;55832,58224;55832,66586;59215,66586;59215,61607;68166,70559;70558,68167;61606,59215;66585,59215;66585,55832;58223,55832;45936,43545;63315,43545;69227,49457;71619,47065;68099,43545;80758,43545;80758,40162" o:connectangles="0,0,0,0,0,0,0,0,0,0,0,0,0,0,0,0,0,0,0,0,0,0,0,0,0,0,0,0,0,0,0,0,0,0,0,0,0,0,0,0,0,0,0,0,0,0,0,0,0,0,0,0,0,0,0,0,0,0,0,0,0,0,0,0,0,0,0,0,0,0,0,0,0,0,0,0,0,0,0,0,0,0,0,0,0,0,0,0,0"/>
                </v:shape>
                <v:shape id="Graphic 31" o:spid="_x0000_s1075" style="position:absolute;left:1552;top:28582;width:1299;height:1299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d8d8d8 [2732]" stroked="f">
                  <v:fill color2="white [3212]" angle="330" focus="100%" type="gradient">
                    <o:fill v:ext="view" type="gradientUnscaled"/>
                  </v:fill>
                  <v:stroke joinstyle="miter"/>
                  <v:path arrowok="t" o:connecttype="custom" o:connectlocs="126587,62953;106743,62953;112262,57434;108513,53685;99244,62953;72003,62953;91265,43691;104373,43691;104373,38388;96568,38388;110600,24357;106850,20608;92819,34639;92819,26835;87516,26835;87516,39942;68255,59203;68255,31961;77522,22694;73773,18945;68255,24463;68255,4620;62952,4620;62952,24463;57433,18945;53684,22694;62952,31961;62952,59204;43690,39942;43690,26835;38387,26835;38387,34639;24356,20608;20606,24357;34638,38388;26833,38388;26833,43691;39941,43691;59203,62953;31963,62953;22695,53685;18945,57434;24464,62953;4620,62953;4620,68256;24462,68256;18945,73774;22695,77523;31960,68256;59201,68256;39941,87517;26833,87517;26833,92820;34638,92820;20606,106852;24356,110601;38387,96569;38387,104374;43690,104374;43690,91266;62952,72004;62952,99246;53684,108513;57433,112262;62952,106744;62952,126587;68255,126587;68255,106744;73773,112262;77522,108513;68255,99246;68255,72006;87516,91266;87516,104374;92819,104374;92819,96569;106850,110601;110600,106852;96568,92820;104373,92820;104373,87517;91265,87517;72004,68256;99247,68256;108513,77523;112262,73774;106745,68256;126587,68256;126587,62953" o:connectangles="0,0,0,0,0,0,0,0,0,0,0,0,0,0,0,0,0,0,0,0,0,0,0,0,0,0,0,0,0,0,0,0,0,0,0,0,0,0,0,0,0,0,0,0,0,0,0,0,0,0,0,0,0,0,0,0,0,0,0,0,0,0,0,0,0,0,0,0,0,0,0,0,0,0,0,0,0,0,0,0,0,0,0,0,0,0,0,0,0"/>
                </v:shape>
                <v:shape id="Freeform: Shape 43" o:spid="_x0000_s1076" style="position:absolute;left:1326;top:30869;width:3269;height:3746;flip:x;visibility:visible;mso-wrap-style:square;v-text-anchor:middle" coordsize="700490,8025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" path="m554220,225v14594,-1825,15206,7295,618,31613c525634,80492,506175,102380,452673,114534v-23051,5248,-49730,7191,-76505,7077c438223,150624,504536,162683,576926,173999v75448,11782,110328,-2115,119387,6962c699637,182866,700913,186352,700370,192544v-466,5096,-3114,10334,-7210,15554c693169,208089,693169,208089,693179,208079v-19,19,-48,48,-67,67c686388,216680,675396,225110,661546,232701v-38,19,-76,48,-114,67c659089,234044,656660,235282,654174,236511v-771,381,-1543,762,-2334,1143c649602,238721,647316,239769,644973,240788v-1153,505,-2324,990,-3496,1486c639287,243188,637086,244093,634819,244960v-1495,581,-3029,1114,-4553,1667c628171,247389,626104,248151,623961,248865v-2896,962,-5849,1857,-8811,2734c613083,252208,611007,252780,608902,253342v-2591,695,-5172,1390,-7801,2010c599501,255733,597891,256056,596281,256409v-2514,543,-5029,1067,-7563,1543c587089,258257,585461,258533,583832,258809v-2572,429,-5144,810,-7715,1162c574536,260181,572954,260400,571373,260581v-2800,324,-5581,571,-8372,790c561667,261476,560343,261619,559010,261695v-4105,248,-8192,400,-12240,400c477238,262095,361471,205326,361471,205326v,,-1667,5353,-5029,13650c352994,227720,349165,235863,345012,243445v27936,19136,71189,56045,118519,123644c500564,419991,526663,486761,534254,550350r172,-9c534426,550341,534654,551989,534950,554932r66,c535016,554932,535997,562761,536283,575677v819,20822,-543,41024,-4372,59998c528663,655202,523072,676490,514014,697693v-105,266,-219,533,-334,790c511813,702827,509804,707132,507622,711437v-1457,2896,-2990,5782,-4600,8649c501965,721953,500917,723810,499793,725658v-2715,4505,-5591,8963,-8715,13335c490754,739431,490439,739879,490115,740327v-3733,5143,-7753,10182,-12096,15068c455092,781703,440366,798858,399790,801753v-40577,2905,-75210,-2876,-104337,-2876c257791,798877,246199,787275,249095,772788v181,-915,352,-1953,533,-3010c240475,770549,230131,769892,220110,769892v-28994,,-78257,-2896,-113014,c72320,772788,54937,761196,66520,732221v10620,-26527,52730,-11792,59760,-9116c126280,723096,126270,723077,126270,723067,94923,711009,69587,673404,83922,601814v6744,-33680,26003,-50330,44691,-58636c134052,504840,142796,464711,156198,425582v3543,-34994,8972,-65741,16116,-87411c130061,336333,90837,323579,55309,288622,48422,282269,41669,275059,35068,266715,-28130,186895,10151,92198,26543,79911v11602,-8706,20279,2895,46358,-5801c98990,65423,110401,40706,142282,37801v66217,-6020,96821,866,156810,38366c336411,72519,410458,62166,469713,34286,511052,14821,539627,2051,554220,225xe" fillcolor="white [3212]" stroked="f" strokeweight="1pt">
                  <v:stroke joinstyle="miter"/>
                  <v:path arrowok="t" o:connecttype="custom" o:connectlocs="258668,105;258957,14860;211274,53456;175567,56759;269266,81210;324986,84459;326880,89865;323515,97125;323524,97116;323493,97147;308760,108607;308707,108639;305319,110386;304230,110919;301025,112382;299393,113075;296286,114329;294161,115107;291218,116152;287106,117428;284190,118241;280549,119179;278299,119672;274769,120393;272489,120793;268888,121335;266674,121620;262766,121988;260904,122140;255191,122326;168707,95831;166360,102202;161026,113622;216341,171330;249350,256862;249430,256858;249674,259001;249705,259001;250297,268683;248256,296685;239903,325631;239747,325999;236920,332045;234773,336082;233266,338683;229198,344906;228749,345529;223103,352562;186592,374198;137895,372856;116259,360679;116508,359275;102731,359328;49984,359328;31047,341746;58938,337491;58933,337473;39168,280882;60027,253515;72901,198630;80423,157833;25814,134707;16367,124483;12388,37296;34025,34589;66407,17643;139594,35549;219227,16002;258668,105" o:connectangles="0,0,0,0,0,0,0,0,0,0,0,0,0,0,0,0,0,0,0,0,0,0,0,0,0,0,0,0,0,0,0,0,0,0,0,0,0,0,0,0,0,0,0,0,0,0,0,0,0,0,0,0,0,0,0,0,0,0,0,0,0,0,0,0,0,0,0,0,0"/>
                </v:shape>
                <v:shape id="Graphic 603" o:spid="_x0000_s1077" style="position:absolute;left:3877;top:28726;width:558;height:558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31377,10459;10459,31377;31377,52296;52296,31377;31377,10459;31377,38350;24405,31377;31377,24405;38350,31377;31377,38350" o:connectangles="0,0,0,0,0,0,0,0,0,0"/>
                </v:shape>
                <v:shape id="Graphic 603" o:spid="_x0000_s1078" style="position:absolute;left:5702;top:31827;width:558;height:558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31377,10459;10459,31377;31377,52296;52296,31377;31377,10459;31377,38350;24405,31377;31377,24405;38350,31377;31377,38350" o:connectangles="0,0,0,0,0,0,0,0,0,0"/>
                </v:shape>
              </v:group>
              <v:shape id="Freeform: Shape 401" o:spid="_x0000_s1079" style="position:absolute;left:18970;top:35757;width:380;height:380;flip:x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" path="m14764,7144v-3810,,-7620,3810,-7620,7620c7144,18574,10954,22384,14764,22384v3810,,7620,-3810,7620,-7620c22384,10954,18574,7144,14764,7144xe" fillcolor="#010101" stroked="f">
                <v:stroke joinstyle="miter"/>
                <v:path arrowok="t" o:connecttype="custom" o:connectlocs="19651,9509;9509,19651;19651,29793;29793,19651;19651,9509" o:connectangles="0,0,0,0,0"/>
              </v:shape>
              <v:rect id="Rectangle 164" o:spid="_x0000_s1080" style="position:absolute;left:42420;top:54727;width:29916;height:413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" fillcolor="#f2f2f2 [3052]" strokecolor="#f2f2f2 [3052]" strokeweight=".25pt"/>
              <v:shape id="Freeform: Shape 165" o:spid="_x0000_s1081" alt="Snowflakes" style="position:absolute;left:67122;top:79566;width:3340;height:3330;visibility:visible;mso-wrap-style:square;v-text-anchor:middle" coordsize="333984,333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" path="m167461,v2815,,4691,1876,4691,4691l172152,42217,189508,24861v1876,-1876,4691,-1876,6567,c197951,26738,197951,29552,196075,31428l172152,55352r,14072l207802,33774v1876,-1876,4691,-1876,6567,c216245,35651,216245,38465,214369,40341l172152,82559r,72238l196075,130874r,-28145c196075,99914,197951,98038,200766,98038v2814,,4692,1876,4692,4691l205458,121492r12196,-12197c219530,107419,222344,107419,224221,109295v1876,1877,1876,4691,,6567l211555,128529r19702,c234071,128529,235948,130406,235948,133220v,2815,-2346,4691,-4691,4691l202172,137911r-23921,23921l251896,161832r42217,-42217c295989,117739,298803,117739,300680,119615v1876,1877,1876,4691,,6567l265030,161832r13603,l302556,137909v1876,-1876,4690,-1876,6567,c310999,139786,310999,142600,309123,144476r-17356,17356l329293,161832v2815,,4691,1876,4691,4691c333984,169337,332108,171214,329293,171214r-37526,l309123,188570v1876,1876,1876,4691,,6567c308185,196075,307246,196544,305839,196544v-1407,,-2345,-469,-3283,-1407l278632,171214r-13602,l300680,206864v1876,1876,1876,4691,,6567c299742,214369,298334,214838,297396,214838v-1407,,-2345,-469,-3283,-1407l251895,171214r-73645,l202173,195137r28145,c233132,195137,235009,197013,235009,199828v,2814,-1877,4691,-4691,4691l211556,204519r13603,13604c227035,219999,227035,222813,225159,225159v-938,938,-2346,1407,-3284,1407c220937,226566,219530,226097,218592,225159l204519,211086r,19233c204519,232664,202641,235010,199827,235010v-2815,,-4691,-1877,-4691,-4691l195136,201703,171214,177781r,73176l213431,293175v1876,1876,1876,4690,,6567c212493,300680,211555,301149,210148,301149v-1408,,-2346,-469,-3284,-1407l171214,264092r,14071l195137,302087v1876,1876,1876,4690,,6567c194199,309592,193261,310061,191853,310061v-1407,,-2345,-469,-3283,-1407l171214,291298r,37057c171214,331170,169337,333046,166523,333046v-2815,,-4691,-1876,-4691,-4691l161832,291298r-17356,17356c142600,310530,139786,310530,137909,308654v-1876,-1877,-1876,-4691,,-6567l161832,278164r,-14072l126182,299742v-1876,1876,-4690,1876,-6567,c117739,297865,117739,295051,119615,293175r42217,-42217l161832,178720r-23922,23922l137910,230788v,2814,-1877,4691,-4691,4691c130405,235479,128528,233602,128528,230788r,-18763l114924,225628v-938,938,-2345,1407,-3283,1407c110703,227035,109295,226566,108357,225628v-1876,-1876,-1876,-4691,,-6567l122304,204988r-19576,c99913,204988,98037,203111,98037,200297v,-2815,1876,-4691,4691,-4691l131603,195606r24174,-24392l82089,171214,39871,213431v-469,938,-1876,1407,-3283,1407c35181,214838,34242,214369,33304,213431v-1876,-1876,-1876,-4691,,-6567l68954,171214r-13602,l31428,195137v-938,938,-2345,1407,-3283,1407c26738,196544,25799,196075,24861,195137v-1876,-1876,-1876,-4691,,-6567l42217,171214r-37526,c1876,171214,,169337,,166523v,-2815,1876,-4691,4691,-4691l42217,161832,24861,144476v-1876,-1876,-1876,-4690,,-6567c26738,136033,29552,136033,31428,137909r23923,23923l68954,161832,33304,126182v-1876,-1876,-1876,-4690,,-6567c35181,117739,37995,117739,39871,119615r42217,42217l155734,161832,130874,136972r-28615,c99444,136972,97568,135096,97568,132281v,-2814,1876,-4691,4691,-4691l121492,127590,108826,114924v-1876,-1876,-1876,-4691,,-6567c110703,106481,113517,106481,115393,108357r12666,12666l128059,101790v,-2815,1877,-4691,4691,-4691c135565,97099,137441,98975,137441,101790r,28615l162770,155734r,-73176l120553,40341v-1876,-1876,-1876,-4690,,-6567c122430,31898,125244,31898,127120,33774r35650,35650l162770,55351,138847,31428v-1876,-1876,-1876,-4690,,-6567c140724,22985,143538,22985,145414,24861r17356,17356l162770,4691c162770,1876,164647,,167461,xe" fillcolor="#bfbfbf [2412]" stroked="f">
                <v:stroke joinstyle="miter"/>
                <v:path arrowok="t" o:connecttype="custom" o:connectlocs="167461,0;172152,4691;172152,42217;189508,24861;196075,24861;196075,31428;172152,55352;172152,69424;207802,33774;214369,33774;214369,40341;172152,82559;172152,154797;196075,130874;196075,102729;200766,98038;205458,102729;205458,121492;217654,109295;224221,109295;224221,115862;211555,128529;231257,128529;235948,133220;231257,137911;202172,137911;178251,161832;251896,161832;294113,119615;300680,119615;300680,126182;265030,161832;278633,161832;302556,137909;309123,137909;309123,144476;291767,161832;329293,161832;333984,166523;329293,171214;291767,171214;309123,188570;309123,195137;305839,196544;302556,195137;278632,171214;265030,171214;300680,206864;300680,213431;297396,214838;294113,213431;251895,171214;178250,171214;202173,195137;230318,195137;235009,199828;230318,204519;211556,204519;225159,218123;225159,225159;221875,226566;218592,225159;204519,211086;204519,230319;199827,235010;195136,230319;195136,201703;171214,177781;171214,250957;213431,293175;213431,299742;210148,301149;206864,299742;171214,264092;171214,278163;195137,302087;195137,308654;191853,310061;188570,308654;171214,291298;171214,328355;166523,333046;161832,328355;161832,291298;144476,308654;137909,308654;137909,302087;161832,278164;161832,264092;126182,299742;119615,299742;119615,293175;161832,250958;161832,178720;137910,202642;137910,230788;133219,235479;128528,230788;128528,212025;114924,225628;111641,227035;108357,225628;108357,219061;122304,204988;102728,204988;98037,200297;102728,195606;131603,195606;155777,171214;82089,171214;39871,213431;36588,214838;33304,213431;33304,206864;68954,171214;55352,171214;31428,195137;28145,196544;24861,195137;24861,188570;42217,171214;4691,171214;0,166523;4691,161832;42217,161832;24861,144476;24861,137909;31428,137909;55351,161832;68954,161832;33304,126182;33304,119615;39871,119615;82088,161832;155734,161832;130874,136972;102259,136972;97568,132281;102259,127590;121492,127590;108826,114924;108826,108357;115393,108357;128059,121023;128059,101790;132750,97099;137441,101790;137441,130405;162770,155734;162770,82558;120553,40341;120553,33774;127120,33774;162770,69424;162770,55351;138847,31428;138847,24861;145414,24861;162770,42217;162770,4691;16746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Group 167" o:spid="_x0000_s1082" alt="Moose" style="position:absolute;left:53338;top:69330;width:12171;height:10523" coordorigin="38140,64784" coordsize="12170,10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Freeform: Shape 57" o:spid="_x0000_s1083" style="position:absolute;left:48686;top:68681;width:380;height:380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" path="m14764,7144v-3810,,-7620,3810,-7620,7620c7144,18574,10954,22384,14764,22384v3810,,7620,-3810,7620,-7620c22384,10954,18574,7144,14764,7144xe" fillcolor="#010101" stroked="f">
                  <v:stroke joinstyle="miter"/>
                  <v:path arrowok="t" o:connecttype="custom" o:connectlocs="19651,9509;9509,19651;19651,29793;29793,19651;19651,9509" o:connectangles="0,0,0,0,0"/>
                </v:shape>
                <v:shape id="Freeform: Shape 58" o:spid="_x0000_s1084" style="position:absolute;left:38140;top:64784;width:12171;height:10522;visibility:visible;mso-wrap-style:square;v-text-anchor:middle" coordsize="914400,790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" path="m771213,261878r-20955,-8572c750258,253306,750258,253306,750258,253306v5715,-19050,24765,-29528,39053,-40958c821696,190441,839793,166628,847413,156151v13335,-19050,19050,-37148,20003,-37148c869321,113288,865511,106621,859796,104716v-5715,-1905,-12383,1905,-14288,7620c845508,112336,845508,113288,844556,116146v-5715,16192,-9525,23812,-9525,23812c833126,142816,829316,144721,826458,144721v-952,,-2857,-953,-3810,-953c817886,140911,816933,135196,818838,130433v,,6668,-13335,13335,-38100c835983,79951,828363,74236,821696,73283v-8573,-1905,-16193,3810,-18098,12383c803598,85666,800741,99001,795026,115193v,953,-18098,70485,-77153,70485c709301,185678,701681,181868,695013,176153,672153,157103,658818,139006,651198,122813v,,,,,c641673,90428,643578,52328,643578,51376v,-8573,-6667,-15240,-14287,-15240c623576,36136,615003,39946,615003,49471v,6667,,11430,,20955c615003,78998,608336,85666,600716,85666v-953,,-953,,-1905,c591191,84713,585476,78998,584523,71378v-952,-13335,,-22860,,-34290c584523,30421,577856,22801,571188,21848v-6667,,-14287,3810,-15240,14288c554996,48518,555948,56138,555948,63758v953,7620,-3810,16193,-11430,17145c543566,80903,541661,80903,540708,80903v-6667,-952,-12382,-5715,-13335,-13335c525468,56138,526421,40898,527373,24706v953,-9525,-6667,-14288,-13335,-15240c514038,9466,514038,9466,514038,9466v-5715,,-14287,2857,-14287,11430c498798,30421,498798,38041,499751,50423v952,8573,-4763,17145,-12383,19050c485463,69473,483558,70426,481653,69473v-8572,-952,-15240,-7620,-15240,-16192c465461,38993,465461,31373,466413,19943v953,-6667,-4762,-11430,-9525,-12382c448316,5656,440696,10418,438791,18991v-953,1905,-12383,51435,16192,96202c475938,148531,513086,170438,565473,179963v115253,21908,146685,43815,154305,68580c719778,248543,719778,248543,719778,248543v-81915,7620,-142875,90488,-233362,84773c414026,328553,345446,309503,272103,307598v-66675,-952,-146685,,-206692,36195c19691,371416,-7932,451426,15881,501908v2857,5715,11430,5715,14287,c37788,482858,40646,466666,42551,451426v952,-7620,11430,-9525,14287,-1905c66363,477143,81603,500956,92081,531436v22860,68580,-14288,151447,-9525,221932c84461,781943,95891,797183,115893,765751v18098,-26670,17145,-61913,16193,-93345c132086,652403,151136,533341,172091,603826v9525,37147,-28575,189547,30480,180022c218763,780038,212096,656213,213048,640973v5715,-73342,48578,-70485,114300,-67627c396881,576203,440696,553343,441648,606683v953,20003,-21907,160020,,164783c441648,771466,441648,771466,441648,771466v60008,,17145,-209550,56198,-209550c510228,561916,519753,725746,528326,761941v952,4762,5715,6667,9525,4762c583571,747653,553091,627638,554996,590491v1905,-64770,55245,-162878,105727,-201930c689298,368558,720731,371416,753116,379988v,,,,,c778833,397133,830268,431423,836936,428566v4762,-1905,4762,-11430,2857,-20003c838841,404753,841698,400943,845508,400943v18098,,36195,-4762,52388,-18097c959808,330458,802646,274261,771213,261878xm123513,359986v-3810,-1905,-4762,-6668,-1905,-10478l125418,343793r5715,20955l123513,359986xm167328,404753v-2857,2858,-5715,6668,-8572,8573c156851,405706,158756,397133,158756,388561v2857,1905,4762,2857,7620,4762c169233,395228,170186,400943,167328,404753xm193998,359033r-7620,953l195903,340936r3810,6667c202571,352366,199713,358081,193998,359033xm206381,406658r5715,-7620l214001,407611r-7620,-953xm219716,437138r13335,-6667c235908,428566,240671,430471,242576,433328r6667,10478l219716,437138xm259721,352366v,5715,-6668,9525,-11430,5715c248291,358081,248291,358081,248291,358081v-3810,-2858,-3810,-7620,-953,-10478c247338,347603,247338,347603,247338,347603v3810,-5715,12383,-1905,12383,4763l259721,352366xm286391,404753r-6668,-13335l296868,399038r-10477,5715xm324491,396181v-3810,-1905,-4763,-6668,-1905,-10478l326396,379988r5715,20955l324491,396181xm356876,354271v-1905,3810,-5715,5715,-9525,3810l334016,352366r27622,-9525l356876,354271xm377831,431423r-11430,4763l373068,411421r6668,8572c383546,423803,381641,429518,377831,431423xm428313,397133r-1905,953c421646,400943,415931,397133,415931,391418v,-952,,-952,,-1905c415931,384751,420693,381893,425456,382846v952,,952,,1905,952c433076,385703,434028,393323,428313,397133xm445458,365701r,-18098c448316,351413,451173,356176,454983,359986v-3810,1905,-6667,3810,-9525,5715xm800741,291406v22860,,22860,35242,,35242c777881,327601,777881,291406,800741,291406xe" fillcolor="#203864 [3204]" stroked="f">
                  <v:fill color2="#8ca7da [1300]" angle="330" colors="0 #203864;36045f #101c32;1 #8ca8da" focus="100%" type="gradient">
                    <o:fill v:ext="view" type="gradientUnscaled"/>
                  </v:fill>
                  <v:stroke joinstyle="miter"/>
                  <v:path arrowok="t" o:connecttype="custom" o:connectlocs="1026485,348560;998594,337151;998594,337151;1050573,282635;1127907,207837;1154531,158393;1144389,139377;1125372,149519;1124105,154590;1111427,186284;1100016,192624;1094945,191355;1089874,173606;1107623,122895;1093678,97540;1069589,114022;1058180,153322;955489,247138;925063,234460;866745,163464;866745,163464;856603,68381;837587,48097;818569,65846;818569,93737;799553,114022;797018,114022;778000,95004;778000,49364;760252,29080;739967,48097;739967,84862;724754,107682;719683,107682;701934,89933;701934,32884;684185,12599;684185,12599;665169,27813;665169,67113;648687,92469;641080,92469;620796,70917;620796,26544;608118,10064;584031,25277;605583,153322;752645,239531;958025,330811;958025,330811;647420,443644;362169,409413;87062,457589;21138,668040;40154,668040;56635,600848;75651,598313;122560,707342;109882,1002733;154254,1019215;175807,894973;229053,803693;269622,1043302;283567,853136;435700,763124;587834,807496;587834,1026822;587834,1026822;662633,747911;703202,1014144;715880,1020482;738700,785944;879423,517175;1002398,505764;1002398,505764;1113962,570422;1117765,543798;1125372,533655;1195100,509568;1026485,348560;164396,479142;161860,465195;166931,457589;174538,485480;164396,479142;222714,538727;211304,550137;211304,517175;221447,523513;222714,538727;258211,477873;248069,479142;260747,453786;265818,462660;258211,477873;274693,541262;282300,531120;284835,542531;274693,541262;292442,581831;310191,572957;322869,576760;331743,590706;292442,581831;345689,468999;330475,476606;330475,476606;329207,462660;329207,462660;345689,468999;345689,468999;381187,538727;372311,520978;395132,531120;381187,538727;431898,527317;429362,513371;434433,505764;442040,533655;431898,527317;475002,471535;462324,476606;444576,468999;481340,456322;475002,471535;502893,574224;487680,580564;496554,547602;505429,559011;502893,574224;570085,528584;567549,529853;553604,520978;553604,518442;566282,509568;568818,510835;570085,528584;592905,486748;592905,462660;605583,479142;592905,486748;1065787,387862;1065787,434769;1065787,38786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shape id="Graphic 603" o:spid="_x0000_s1085" alt="Snowflakes" style="position:absolute;left:45559;top:57730;width:816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bfbfbf [241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oup 169" o:spid="_x0000_s1086" alt="Snowflakes" style="position:absolute;left:68214;top:57593;width:1048;height:1048" coordorigin="53115,53047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61" o:spid="_x0000_s1087" style="position:absolute;left:53115;top:53047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62" o:spid="_x0000_s1088" style="position:absolute;left:53687;top:53047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63" o:spid="_x0000_s1089" style="position:absolute;left:53687;top:53619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64" o:spid="_x0000_s1090" style="position:absolute;left:53115;top:53619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Group 170" o:spid="_x0000_s1091" alt="Snowflakes" style="position:absolute;left:56750;top:64690;width:1284;height:1284" coordorigin="41585,60179" coordsize="1284,1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<v:shape id="Freeform: Shape 66" o:spid="_x0000_s1092" style="position:absolute;left:41989;top:60179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67" o:spid="_x0000_s1093" style="position:absolute;left:42394;top:60582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68" o:spid="_x0000_s1094" style="position:absolute;left:41989;top:60987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69" o:spid="_x0000_s1095" style="position:absolute;left:41585;top:60583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Freeform: Shape 171" o:spid="_x0000_s1096" alt="Snowflakes" style="position:absolute;left:67122;top:63462;width:3340;height:3330;visibility:visible;mso-wrap-style:square;v-text-anchor:middle" coordsize="333984,333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" path="m167461,v2815,,4691,1876,4691,4691l172152,42217,189508,24861v1876,-1876,4691,-1876,6567,c197951,26738,197951,29552,196075,31428l172152,55352r,14072l207802,33774v1876,-1876,4691,-1876,6567,c216245,35651,216245,38465,214369,40341l172152,82559r,72238l196075,130874r,-28145c196075,99914,197951,98038,200766,98038v2814,,4692,1876,4692,4691l205458,121492r12196,-12197c219530,107419,222344,107419,224221,109295v1876,1877,1876,4691,,6567l211555,128529r19702,c234071,128529,235948,130406,235948,133220v,2815,-2346,4691,-4691,4691l202172,137911r-23921,23921l251896,161832r42217,-42217c295989,117739,298803,117739,300680,119615v1876,1877,1876,4691,,6567l265030,161832r13603,l302556,137909v1876,-1876,4690,-1876,6567,c310999,139786,310999,142600,309123,144476r-17356,17356l329293,161832v2815,,4691,1876,4691,4691c333984,169337,332108,171214,329293,171214r-37526,l309123,188570v1876,1876,1876,4691,,6567c308185,196075,307246,196544,305839,196544v-1407,,-2345,-469,-3283,-1407l278632,171214r-13602,l300680,206864v1876,1876,1876,4691,,6567c299742,214369,298334,214838,297396,214838v-1407,,-2345,-469,-3283,-1407l251895,171214r-73645,l202173,195137r28145,c233132,195137,235009,197013,235009,199828v,2814,-1877,4691,-4691,4691l211556,204519r13603,13604c227035,219999,227035,222813,225159,225159v-938,938,-2346,1407,-3284,1407c220937,226566,219530,226097,218592,225159l204519,211086r,19233c204519,232664,202641,235010,199827,235010v-2815,,-4691,-1877,-4691,-4691l195136,201703,171214,177781r,73176l213431,293175v1876,1876,1876,4690,,6567c212493,300680,211555,301149,210148,301149v-1408,,-2346,-469,-3284,-1407l171214,264092r,14071l195137,302087v1876,1876,1876,4690,,6567c194199,309592,193261,310061,191853,310061v-1407,,-2345,-469,-3283,-1407l171214,291298r,37057c171214,331170,169337,333046,166523,333046v-2815,,-4691,-1876,-4691,-4691l161832,291298r-17356,17356c142600,310530,139786,310530,137909,308654v-1876,-1877,-1876,-4691,,-6567l161832,278164r,-14072l126182,299742v-1876,1876,-4690,1876,-6567,c117739,297865,117739,295051,119615,293175r42217,-42217l161832,178720r-23922,23922l137910,230788v,2814,-1877,4691,-4691,4691c130405,235479,128528,233602,128528,230788r,-18763l114924,225628v-938,938,-2345,1407,-3283,1407c110703,227035,109295,226566,108357,225628v-1876,-1876,-1876,-4691,,-6567l122304,204988r-19576,c99913,204988,98037,203111,98037,200297v,-2815,1876,-4691,4691,-4691l131603,195606r24174,-24392l82089,171214,39871,213431v-469,938,-1876,1407,-3283,1407c35181,214838,34242,214369,33304,213431v-1876,-1876,-1876,-4691,,-6567l68954,171214r-13602,l31428,195137v-938,938,-2345,1407,-3283,1407c26738,196544,25799,196075,24861,195137v-1876,-1876,-1876,-4691,,-6567l42217,171214r-37526,c1876,171214,,169337,,166523v,-2815,1876,-4691,4691,-4691l42217,161832,24861,144476v-1876,-1876,-1876,-4690,,-6567c26738,136033,29552,136033,31428,137909r23923,23923l68954,161832,33304,126182v-1876,-1876,-1876,-4690,,-6567c35181,117739,37995,117739,39871,119615r42217,42217l155734,161832,130874,136972r-28615,c99444,136972,97568,135096,97568,132281v,-2814,1876,-4691,4691,-4691l121492,127590,108826,114924v-1876,-1876,-1876,-4691,,-6567c110703,106481,113517,106481,115393,108357r12666,12666l128059,101790v,-2815,1877,-4691,4691,-4691c135565,97099,137441,98975,137441,101790r,28615l162770,155734r,-73176l120553,40341v-1876,-1876,-1876,-4690,,-6567c122430,31898,125244,31898,127120,33774r35650,35650l162770,55351,138847,31428v-1876,-1876,-1876,-4690,,-6567c140724,22985,143538,22985,145414,24861r17356,17356l162770,4691c162770,1876,164647,,167461,xe" fillcolor="#bfbfbf [2412]" stroked="f">
                <v:stroke joinstyle="miter"/>
                <v:path arrowok="t" o:connecttype="custom" o:connectlocs="167461,0;172152,4691;172152,42217;189508,24861;196075,24861;196075,31428;172152,55352;172152,69424;207802,33774;214369,33774;214369,40341;172152,82559;172152,154797;196075,130874;196075,102729;200766,98038;205458,102729;205458,121492;217654,109295;224221,109295;224221,115862;211555,128529;231257,128529;235948,133220;231257,137911;202172,137911;178251,161832;251896,161832;294113,119615;300680,119615;300680,126182;265030,161832;278633,161832;302556,137909;309123,137909;309123,144476;291767,161832;329293,161832;333984,166523;329293,171214;291767,171214;309123,188570;309123,195137;305839,196544;302556,195137;278632,171214;265030,171214;300680,206864;300680,213431;297396,214838;294113,213431;251895,171214;178250,171214;202173,195137;230318,195137;235009,199828;230318,204519;211556,204519;225159,218123;225159,225159;221875,226566;218592,225159;204519,211086;204519,230319;199827,235010;195136,230319;195136,201703;171214,177781;171214,250957;213431,293175;213431,299742;210148,301149;206864,299742;171214,264092;171214,278163;195137,302087;195137,308654;191853,310061;188570,308654;171214,291298;171214,328355;166523,333046;161832,328355;161832,291298;144476,308654;137909,308654;137909,302087;161832,278164;161832,264092;126182,299742;119615,299742;119615,293175;161832,250958;161832,178720;137910,202642;137910,230788;133219,235479;128528,230788;128528,212025;114924,225628;111641,227035;108357,225628;108357,219061;122304,204988;102728,204988;98037,200297;102728,195606;131603,195606;155777,171214;82089,171214;39871,213431;36588,214838;33304,213431;33304,206864;68954,171214;55352,171214;31428,195137;28145,196544;24861,195137;24861,188570;42217,171214;4691,171214;0,166523;4691,161832;42217,161832;24861,144476;24861,137909;31428,137909;55351,161832;68954,161832;33304,126182;33304,119615;39871,119615;82088,161832;155734,161832;130874,136972;102259,136972;97568,132281;102259,127590;121492,127590;108826,114924;108826,108357;115393,108357;128059,121023;128059,101790;132750,97099;137441,101790;137441,130405;162770,155734;162770,82558;120553,40341;120553,33774;127120,33774;162770,69424;162770,55351;138847,31428;138847,24861;145414,24861;162770,42217;162770,4691;16746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aphic 29" o:spid="_x0000_s1097" alt="Snowflakes" style="position:absolute;left:44603;top:64144;width:2836;height:2727;visibility:visible;mso-wrap-style:square;v-text-anchor:middle" coordsize="283569,272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" path="m270777,152903v-3596,,-6849,1338,-9423,3454l246750,151013r14927,-7217c264971,142211,266345,138259,264757,134973v-1593,-3276,-5534,-4668,-8820,-3069l229467,144694r-15837,-5795l252708,120689v3312,-1545,4738,-5479,3207,-8783c254374,108594,250436,107161,247135,108703r-51028,23779l167289,121950r26335,-6540c197173,114527,199325,110938,198441,107394v-872,-3537,-4453,-5697,-8001,-4814l163195,109335,181344,85559r57626,-9063c242565,75918,245038,72537,244474,68934v-574,-3599,-3955,-6031,-7558,-5501l192952,70352,203731,56228r28633,-4385c235978,51287,238450,47910,237894,44303v-549,-3602,-3930,-6096,-7522,-5529l215296,41086r8089,-10594c224301,30670,225242,30779,226202,30779v8224,,14880,-6656,14880,-14872c241082,7683,234426,1030,226202,1030v-8220,,-14869,6653,-14869,14877c211333,18259,211933,20465,212896,22447r-8769,11492l201546,17092v-545,-3614,-3919,-6082,-7522,-5530c190414,12115,187942,15481,188495,19091r4500,29426l182013,62921,175003,18350v-563,-3607,-3933,-6075,-7554,-5508c163846,13402,161381,16786,161948,20389r8969,57074l154525,98923r1312,-22947c156048,72340,153267,69210,149620,68996v-3726,-131,-6765,2577,-6973,6220l140990,103853,121554,78390r7707,-59150c129730,15616,127186,12304,123565,11842v-3643,-553,-6933,2076,-7413,5693l110168,63470,99040,48891r3700,-29832c103188,15427,100621,12137,96993,11682v-3643,-436,-6930,2116,-7369,5733l87577,33877,78848,22447v978,-1982,1578,-4185,1578,-6540c80426,7683,73769,1030,65549,1030v-8220,,-14876,6653,-14876,14877c50673,24123,57329,30779,65549,30779v975,,1909,-109,2821,-287l76543,41195,60918,39246v-3629,-465,-6915,2127,-7373,5748c53094,48615,55664,51916,59289,52367r28484,3537l98418,69846,55457,64244v-3628,-494,-6933,2072,-7405,5697c47579,73562,50127,76885,53748,77361r55973,7289l126346,106427,106390,99712v-3461,-1167,-7212,694,-8376,4155c96851,107328,98716,111069,102162,112236r25427,8558l97952,131646,43671,106580v-3308,-1520,-7235,-80,-8765,3221c33368,113127,34818,117043,38134,118577r42223,19497l61732,144898,35760,133580v-3341,-1465,-7238,84,-8700,3425c25606,140350,27137,144251,30474,145698r13266,5780l26115,157924v-2658,-2534,-6246,-4105,-10208,-4105c7690,153819,1030,160487,1030,168696v,8212,6660,14876,14877,14876c23556,183572,29787,177777,30616,170357r19777,-7238l43278,179420v-1458,3345,77,7239,3425,8700c47561,188498,48455,188669,49342,188669v2545,,4977,-1487,6061,-3970l67534,156844r15157,-5548l64579,190458v-1531,3301,-88,7238,3228,8761c68709,199634,69646,199830,70574,199830v2497,,4886,-1425,5998,-3835l100214,144872r27851,-10186l113905,154270v-2145,2963,-1480,7089,1476,9238c116555,164351,117911,164758,119249,164758v2047,,4068,-956,5355,-2733l139263,141749r,28448l97796,212500v-2559,2614,-2523,6787,91,9350c99170,223108,100846,223741,102508,223741v1719,,3432,-662,4722,-1982l139266,189094r,17876l118188,228460v-2552,2599,-2512,6780,87,9347c119562,239061,121234,239686,122910,239686v1713,,3421,-654,4715,-1978l139266,225838r,19607c134377,247877,130999,252883,130999,258707v,8220,6657,14880,14873,14880c154092,273587,160752,266927,160752,258707v,-5828,-3388,-10830,-8271,-13262l152481,226809r11209,10998c166304,240355,170470,240315,173033,237708v2556,-2599,2512,-6783,-80,-9336l152481,208286r,-18035l183827,221014v2595,2556,6791,2512,9336,-76c195726,218324,195682,214139,193083,211580l152481,171735r,-31054l168041,163708v1273,1894,3352,2908,5475,2908c174792,166616,176072,166256,177214,165486v3028,-2040,3821,-6152,1770,-9176l164631,135045r24638,9017l214550,198249v1116,2406,3505,3810,5992,3810c221472,202059,222421,201866,223330,201444v3312,-1538,4733,-5475,3196,-8776l206854,150496r17890,6548l237527,183478v1141,2359,3497,3726,5951,3726c244445,187204,245427,186986,246357,186550v3279,-1593,4661,-5537,3072,-8835l242591,163570r13389,4900c256348,176363,262804,182663,270784,182663v8224,,14880,-6660,14880,-14880c285664,159563,278997,152903,270777,152903xe" fillcolor="#bfbfbf [2412]" stroked="f">
                <v:stroke joinstyle="miter"/>
                <v:path arrowok="t" o:connecttype="custom" o:connectlocs="270777,152904;261354,156358;246750,151014;261677,143797;264757,134973;255937,131904;229467,144695;213630,138900;252708,120689;255915,111906;247135,108703;196107,132482;167289,121950;193624,115410;198441,107394;190440,102580;163195,109335;181344,85559;238970,76496;244474,68934;236916,63433;192952,70352;203731,56228;232364,51843;237894,44303;230372,38774;215296,41086;223385,30492;226202,30779;241082,15907;226202,1030;211333,15907;212896,22447;204127,33939;201546,17092;194024,11562;188495,19091;192995,48517;182013,62921;175003,18350;167449,12842;161948,20389;170917,77463;154525,98923;155837,75976;149620,68996;142647,75216;140990,103853;121554,78390;129261,19240;123565,11842;116152,17535;110168,63470;99040,48891;102740,19059;96993,11682;89624,17415;87577,33877;78848,22447;80426,15907;65549,1030;50673,15907;65549,30779;68370,30492;76543,41195;60918,39246;53545,44994;59289,52367;87773,55904;98418,69846;55457,64244;48052,69941;53748,77361;109721,84650;126346,106427;106390,99712;98014,103867;102162,112236;127589,120794;97952,131646;43671,106580;34906,109801;38134,118577;80357,138075;61732,144899;35760,133580;27060,137006;30474,145699;43740,151479;26115,157925;15907,153820;1030,168697;15907,183573;30616,170358;50393,163120;43278,179421;46703,188121;49342,188670;55403,184700;67534,156845;82691,151297;64579,190459;67807,199220;70574,199831;76572,195996;100214,144873;128065,134686;113905,154271;115381,163509;119249,164759;124604,162026;139263,141750;139263,170198;97796,212501;97887,221851;102508,223742;107230,221760;139266,189095;139266,206971;118188,228461;118275,237808;122910,239687;127625,237709;139266,225839;139266,245446;130999,258708;145872,273588;160752,258708;152481,245446;152481,226810;163690,237808;173033,237709;172953,228373;152481,208287;152481,190252;183827,221015;193163,220939;193083,211581;152481,171736;152481,140682;168041,163709;173516,166617;177214,165487;178984,156311;164631,135045;189269,144063;214550,198250;220542,202060;223330,201445;226526,192669;206854,150497;224744,157045;237527,183479;243478,187205;246357,186551;249429,177716;242591,163571;255980,168471;270784,182664;285664,167784;270777,1529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aphic 31" o:spid="_x0000_s1098" alt="Snowflakes" style="position:absolute;left:55795;top:56501;width:3285;height:3285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bfbfbf [2412]" stroked="f">
                <v:stroke joinstyle="miter"/>
                <v:path arrowok="t" o:connecttype="custom" o:connectlocs="320062,159170;269887,159170;283842,145216;274362,135736;250928,159170;182051,159170;230753,110468;263894,110468;263894,97060;244161,97060;279639,61583;270159,52104;234682,87581;234682,67849;221274,67849;221274,100989;172575,149687;172575,80811;196006,57380;186527,47901;172575,61852;172575,11680;159167,11680;159167,61853;145213,47901;135733,57380;159167,80811;159167,149690;110466,100989;110466,67849;97058,67849;97058,87581;61581,52104;52101,61583;87579,97060;67845,97060;67845,110468;100986,110468;149688,159170;80814,159170;57381,135736;47900,145216;61855,159170;11680,159170;11680,172578;61849,172578;47900,186529;57381,196009;80808,172578;149684,172578;100986,221277;67845,221277;67845,234684;87578,234684;52101,270162;61581,279642;97058,244164;97058,263897;110466,263897;110466,230756;159167,182055;159167,250931;135733,274362;145213,283842;159167,269890;159167,320062;172575,320062;172575,269890;186527,283842;196006,274362;172575,250931;172575,182058;221274,230756;221274,263897;234682,263897;234682,244164;270159,279642;279639,270162;244161,234684;263894,234684;263894,221277;230753,221277;182055,172578;250934,172578;274362,196009;283842,186529;269893,172578;320062,172578;320062,159170" o:connectangles="0,0,0,0,0,0,0,0,0,0,0,0,0,0,0,0,0,0,0,0,0,0,0,0,0,0,0,0,0,0,0,0,0,0,0,0,0,0,0,0,0,0,0,0,0,0,0,0,0,0,0,0,0,0,0,0,0,0,0,0,0,0,0,0,0,0,0,0,0,0,0,0,0,0,0,0,0,0,0,0,0,0,0,0,0,0,0,0,0"/>
              </v:shape>
              <v:shape id="Graphic 603" o:spid="_x0000_s1099" alt="Snowflakes" style="position:absolute;left:45559;top:73561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bfbfbf [241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oup 175" o:spid="_x0000_s1100" alt="Snowflakes" style="position:absolute;left:68214;top:73424;width:1048;height:1048" coordorigin="53115,6896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<v:shape id="Freeform: Shape 75" o:spid="_x0000_s1101" style="position:absolute;left:53115;top:6896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76" o:spid="_x0000_s1102" style="position:absolute;left:53687;top:6896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77" o:spid="_x0000_s1103" style="position:absolute;left:53687;top:6953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78" o:spid="_x0000_s1104" style="position:absolute;left:53115;top:6953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aphic 29" o:spid="_x0000_s1105" alt="Snowflakes" style="position:absolute;left:44603;top:80112;width:2836;height:2726;visibility:visible;mso-wrap-style:square;v-text-anchor:middle" coordsize="283569,272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" path="m270777,152903v-3596,,-6849,1338,-9423,3454l246750,151013r14927,-7217c264971,142211,266345,138259,264757,134973v-1593,-3276,-5534,-4668,-8820,-3069l229467,144694r-15837,-5795l252708,120689v3312,-1545,4738,-5479,3207,-8783c254374,108594,250436,107161,247135,108703r-51028,23779l167289,121950r26335,-6540c197173,114527,199325,110938,198441,107394v-872,-3537,-4453,-5697,-8001,-4814l163195,109335,181344,85559r57626,-9063c242565,75918,245038,72537,244474,68934v-574,-3599,-3955,-6031,-7558,-5501l192952,70352,203731,56228r28633,-4385c235978,51287,238450,47910,237894,44303v-549,-3602,-3930,-6096,-7522,-5529l215296,41086r8089,-10594c224301,30670,225242,30779,226202,30779v8224,,14880,-6656,14880,-14872c241082,7683,234426,1030,226202,1030v-8220,,-14869,6653,-14869,14877c211333,18259,211933,20465,212896,22447r-8769,11492l201546,17092v-545,-3614,-3919,-6082,-7522,-5530c190414,12115,187942,15481,188495,19091r4500,29426l182013,62921,175003,18350v-563,-3607,-3933,-6075,-7554,-5508c163846,13402,161381,16786,161948,20389r8969,57074l154525,98923r1312,-22947c156048,72340,153267,69210,149620,68996v-3726,-131,-6765,2577,-6973,6220l140990,103853,121554,78390r7707,-59150c129730,15616,127186,12304,123565,11842v-3643,-553,-6933,2076,-7413,5693l110168,63470,99040,48891r3700,-29832c103188,15427,100621,12137,96993,11682v-3643,-436,-6930,2116,-7369,5733l87577,33877,78848,22447v978,-1982,1578,-4185,1578,-6540c80426,7683,73769,1030,65549,1030v-8220,,-14876,6653,-14876,14877c50673,24123,57329,30779,65549,30779v975,,1909,-109,2821,-287l76543,41195,60918,39246v-3629,-465,-6915,2127,-7373,5748c53094,48615,55664,51916,59289,52367r28484,3537l98418,69846,55457,64244v-3628,-494,-6933,2072,-7405,5697c47579,73562,50127,76885,53748,77361r55973,7289l126346,106427,106390,99712v-3461,-1167,-7212,694,-8376,4155c96851,107328,98716,111069,102162,112236r25427,8558l97952,131646,43671,106580v-3308,-1520,-7235,-80,-8765,3221c33368,113127,34818,117043,38134,118577r42223,19497l61732,144898,35760,133580v-3341,-1465,-7238,84,-8700,3425c25606,140350,27137,144251,30474,145698r13266,5780l26115,157924v-2658,-2534,-6246,-4105,-10208,-4105c7690,153819,1030,160487,1030,168696v,8212,6660,14876,14877,14876c23556,183572,29787,177777,30616,170357r19777,-7238l43278,179420v-1458,3345,77,7239,3425,8700c47561,188498,48455,188669,49342,188669v2545,,4977,-1487,6061,-3970l67534,156844r15157,-5548l64579,190458v-1531,3301,-88,7238,3228,8761c68709,199634,69646,199830,70574,199830v2497,,4886,-1425,5998,-3835l100214,144872r27851,-10186l113905,154270v-2145,2963,-1480,7089,1476,9238c116555,164351,117911,164758,119249,164758v2047,,4068,-956,5355,-2733l139263,141749r,28448l97796,212500v-2559,2614,-2523,6787,91,9350c99170,223108,100846,223741,102508,223741v1719,,3432,-662,4722,-1982l139266,189094r,17876l118188,228460v-2552,2599,-2512,6780,87,9347c119562,239061,121234,239686,122910,239686v1713,,3421,-654,4715,-1978l139266,225838r,19607c134377,247877,130999,252883,130999,258707v,8220,6657,14880,14873,14880c154092,273587,160752,266927,160752,258707v,-5828,-3388,-10830,-8271,-13262l152481,226809r11209,10998c166304,240355,170470,240315,173033,237708v2556,-2599,2512,-6783,-80,-9336l152481,208286r,-18035l183827,221014v2595,2556,6791,2512,9336,-76c195726,218324,195682,214139,193083,211580l152481,171735r,-31054l168041,163708v1273,1894,3352,2908,5475,2908c174792,166616,176072,166256,177214,165486v3028,-2040,3821,-6152,1770,-9176l164631,135045r24638,9017l214550,198249v1116,2406,3505,3810,5992,3810c221472,202059,222421,201866,223330,201444v3312,-1538,4733,-5475,3196,-8776l206854,150496r17890,6548l237527,183478v1141,2359,3497,3726,5951,3726c244445,187204,245427,186986,246357,186550v3279,-1593,4661,-5537,3072,-8835l242591,163570r13389,4900c256348,176363,262804,182663,270784,182663v8224,,14880,-6660,14880,-14880c285664,159563,278997,152903,270777,152903xe" fillcolor="#bfbfbf [2412]" stroked="f">
                <v:stroke joinstyle="miter"/>
                <v:path arrowok="t" o:connecttype="custom" o:connectlocs="270777,152904;261354,156358;246750,151014;261677,143797;264757,134973;255937,131904;229467,144695;213630,138900;252708,120689;255915,111906;247135,108703;196107,132482;167289,121950;193624,115410;198441,107394;190440,102580;163195,109335;181344,85559;238970,76496;244474,68934;236916,63433;192952,70352;203731,56228;232364,51843;237894,44303;230372,38774;215296,41086;223385,30492;226202,30779;241082,15907;226202,1030;211333,15907;212896,22447;204127,33939;201546,17092;194024,11562;188495,19091;192995,48517;182013,62921;175003,18350;167449,12842;161948,20389;170917,77463;154525,98923;155837,75976;149620,68996;142647,75216;140990,103853;121554,78390;129261,19240;123565,11842;116152,17535;110168,63470;99040,48891;102740,19059;96993,11682;89624,17415;87577,33877;78848,22447;80426,15907;65549,1030;50673,15907;65549,30779;68370,30492;76543,41195;60918,39246;53545,44994;59289,52367;87773,55904;98418,69846;55457,64244;48052,69941;53748,77361;109721,84650;126346,106427;106390,99712;98014,103867;102162,112236;127589,120794;97952,131646;43671,106580;34906,109801;38134,118577;80357,138075;61732,144899;35760,133580;27060,137006;30474,145699;43740,151479;26115,157925;15907,153820;1030,168697;15907,183573;30616,170358;50393,163120;43278,179421;46703,188121;49342,188670;55403,184700;67534,156845;82691,151297;64579,190459;67807,199220;70574,199831;76572,195996;100214,144873;128065,134686;113905,154271;115381,163509;119249,164759;124604,162026;139263,141750;139263,170198;97796,212501;97887,221851;102508,223742;107230,221760;139266,189095;139266,206971;118188,228461;118275,237808;122910,239687;127625,237709;139266,225839;139266,245446;130999,258708;145872,273588;160752,258708;152481,245446;152481,226810;163690,237808;173033,237709;172953,228373;152481,208287;152481,190252;183827,221015;193163,220939;193083,211581;152481,171736;152481,140682;168041,163709;173516,166617;177214,165487;178984,156311;164631,135045;189269,144063;214550,198250;220542,202060;223330,201445;226526,192669;206854,150497;224744,157045;237527,183479;243478,187205;246357,186551;249429,177716;242591,163571;255980,168471;270784,182664;285664,167784;270777,1529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aphic 603" o:spid="_x0000_s1106" alt="Snowflakes" style="position:absolute;left:45559;top:91849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bfbfbf [241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oup 178" o:spid="_x0000_s1107" alt="Snowflakes" style="position:absolute;left:68214;top:91576;width:1048;height:1048" coordorigin="53115,8715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EC8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swX8PhMukKsfAAAA//8DAFBLAQItABQABgAIAAAAIQDb4fbL7gAAAIUBAAATAAAAAAAAAAAA&#10;AAAAAAAAAABbQ29udGVudF9UeXBlc10ueG1sUEsBAi0AFAAGAAgAAAAhAFr0LFu/AAAAFQEAAAsA&#10;AAAAAAAAAAAAAAAAHwEAAF9yZWxzLy5yZWxzUEsBAi0AFAAGAAgAAAAhAIL4QLzEAAAA3AAAAA8A&#10;AAAAAAAAAAAAAAAABwIAAGRycy9kb3ducmV2LnhtbFBLBQYAAAAAAwADALcAAAD4AgAAAAA=&#10;">
                <v:shape id="Freeform: Shape 82" o:spid="_x0000_s1108" style="position:absolute;left:53115;top:8715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83" o:spid="_x0000_s1109" style="position:absolute;left:53687;top:8715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84" o:spid="_x0000_s1110" style="position:absolute;left:53687;top:87725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bfbfbf [241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85" o:spid="_x0000_s1111" style="position:absolute;left:53115;top:87725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bfbfbf [241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aphic 31" o:spid="_x0000_s1112" alt="Snowflakes" style="position:absolute;left:55795;top:90621;width:3285;height:3285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bfbfbf [2412]" stroked="f">
                <v:stroke joinstyle="miter"/>
                <v:path arrowok="t" o:connecttype="custom" o:connectlocs="320062,159170;269887,159170;283842,145216;274362,135736;250928,159170;182051,159170;230753,110468;263894,110468;263894,97060;244161,97060;279639,61583;270159,52104;234682,87581;234682,67849;221274,67849;221274,100989;172575,149687;172575,80811;196006,57380;186527,47901;172575,61852;172575,11680;159167,11680;159167,61853;145213,47901;135733,57380;159167,80811;159167,149690;110466,100989;110466,67849;97058,67849;97058,87581;61581,52104;52101,61583;87579,97060;67845,97060;67845,110468;100986,110468;149688,159170;80814,159170;57381,135736;47900,145216;61855,159170;11680,159170;11680,172578;61849,172578;47900,186529;57381,196009;80808,172578;149684,172578;100986,221277;67845,221277;67845,234684;87578,234684;52101,270162;61581,279642;97058,244164;97058,263897;110466,263897;110466,230756;159167,182055;159167,250931;135733,274362;145213,283842;159167,269890;159167,320062;172575,320062;172575,269890;186527,283842;196006,274362;172575,250931;172575,182058;221274,230756;221274,263897;234682,263897;234682,244164;270159,279642;279639,270162;244161,234684;263894,234684;263894,221277;230753,221277;182055,172578;250934,172578;274362,196009;283842,186529;269893,172578;320062,172578;320062,159170" o:connectangles="0,0,0,0,0,0,0,0,0,0,0,0,0,0,0,0,0,0,0,0,0,0,0,0,0,0,0,0,0,0,0,0,0,0,0,0,0,0,0,0,0,0,0,0,0,0,0,0,0,0,0,0,0,0,0,0,0,0,0,0,0,0,0,0,0,0,0,0,0,0,0,0,0,0,0,0,0,0,0,0,0,0,0,0,0,0,0,0,0"/>
              </v:shape>
              <v:group id="Group 182" o:spid="_x0000_s1113" alt="Rabbit staring at sky" style="position:absolute;left:15149;top:80521;width:8690;height:9018" coordorigin=",75889" coordsize="8690,9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oval id="Oval 88" o:spid="_x0000_s1114" style="position:absolute;top:75889;width:8690;height:86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" fillcolor="#2f5597 [3205]" strokeweight="2.25pt">
                  <v:stroke joinstyle="miter"/>
                </v:oval>
                <v:group id="Group 89" o:spid="_x0000_s1115" style="position:absolute;left:2845;top:76896;width:591;height:591;rotation:45" coordorigin="2845,76896" coordsize="1284,1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">
                  <v:shape id="Freeform: Shape 105" o:spid="_x0000_s1116" style="position:absolute;left:3250;top:76895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106" o:spid="_x0000_s1117" style="position:absolute;left:3654;top:77299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109" o:spid="_x0000_s1118" style="position:absolute;left:3250;top:77703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110" o:spid="_x0000_s1119" style="position:absolute;left:2846;top:77299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group id="Group 90" o:spid="_x0000_s1120" style="position:absolute;left:6777;top:80242;width:591;height:591;rotation:45" coordorigin="6777,80242" coordsize="1284,1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">
                  <v:shape id="Freeform: Shape 96" o:spid="_x0000_s1121" style="position:absolute;left:7182;top:80241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97" o:spid="_x0000_s1122" style="position:absolute;left:7586;top:80646;width:476;height:476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  <v:shape id="Freeform: Shape 98" o:spid="_x0000_s1123" style="position:absolute;left:7182;top:81049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29051,42386;42386,42386;42386,42386;42386,29051;42386,29051;23336,10001;10001,10001;10001,23336;29051,42386" o:connectangles="0,0,0,0,0,0,0,0,0"/>
                  </v:shape>
                  <v:shape id="Freeform: Shape 104" o:spid="_x0000_s1124" style="position:absolute;left:6778;top:80645;width:476;height:477;rotation:45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  <v:fill color2="white [3212]" angle="330" focus="100%" type="gradient">
                      <o:fill v:ext="view" type="gradientUnscaled"/>
                    </v:fill>
                    <v:stroke joinstyle="miter"/>
                    <v:path arrowok="t" o:connecttype="custom" o:connectlocs="16669,45244;23336,42386;42386,23336;42386,10001;29051,10001;10001,29051;10001,42386;10001,42386;16669,45244" o:connectangles="0,0,0,0,0,0,0,0,0"/>
                  </v:shape>
                </v:group>
                <v:shape id="Graphic 31" o:spid="_x0000_s1125" style="position:absolute;left:5465;top:77733;width:829;height:828;rotation:-785019fd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d8d8d8 [2732]" stroked="f">
                  <v:fill color2="white [3212]" angle="330" focus="100%" type="gradient">
                    <o:fill v:ext="view" type="gradientUnscaled"/>
                  </v:fill>
                  <v:stroke joinstyle="miter"/>
                  <v:path arrowok="t" o:connecttype="custom" o:connectlocs="80758,40162;68098,40162;71619,36641;69227,34249;63314,40162;45935,40162;58223,27873;66585,27873;66585,24490;61606,24490;70558,15539;68166,13147;59215,22098;59215,17120;55832,17120;55832,25481;43544,37769;43544,20390;49456,14478;47064,12086;43544,15606;43544,2947;40161,2947;40161,15607;36640,12086;34248,14478;40161,20390;40161,37770;27873,25481;27873,17120;24490,17120;24490,22098;15538,13147;13146,15539;22098,24490;17119,24490;17119,27873;25481,27873;37769,40162;20391,40162;14478,34249;12086,36641;15607,40162;2947,40162;2947,43545;15606,43545;12086,47065;14478,49457;20389,43545;37768,43545;25481,55832;17119,55832;17119,59215;22098,59215;13146,68167;15538,70559;24490,61607;24490,66586;27873,66586;27873,58224;40161,45936;40161,63315;34248,69227;36640,71619;40161,68098;40161,80758;43544,80758;43544,68098;47064,71619;49456,69227;43544,63315;43544,45937;55832,58224;55832,66586;59215,66586;59215,61607;68166,70559;70558,68167;61606,59215;66585,59215;66585,55832;58223,55832;45936,43545;63315,43545;69227,49457;71619,47065;68099,43545;80758,43545;80758,40162" o:connectangles="0,0,0,0,0,0,0,0,0,0,0,0,0,0,0,0,0,0,0,0,0,0,0,0,0,0,0,0,0,0,0,0,0,0,0,0,0,0,0,0,0,0,0,0,0,0,0,0,0,0,0,0,0,0,0,0,0,0,0,0,0,0,0,0,0,0,0,0,0,0,0,0,0,0,0,0,0,0,0,0,0,0,0,0,0,0,0,0,0"/>
                </v:shape>
                <v:shape id="Graphic 31" o:spid="_x0000_s1126" style="position:absolute;left:1552;top:78874;width:1299;height:1299;visibility:visible;mso-wrap-style:square;v-text-anchor:middle" coordsize="328493,32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" path="m320062,159170r-50175,l283842,145216v6264,-6265,-3203,-15757,-9480,-9480l250928,159170r-68877,l230753,110468r33141,c272758,110468,272768,97060,263894,97060r-19733,l279639,61583v6276,-6277,-3214,-15745,-9480,-9479l234682,87581r,-19732c234682,58983,221274,58974,221274,67849r,33140l172575,149687r,-68876l196006,57380v6264,-6264,-3202,-15757,-9479,-9479l172575,61852r,-50172c172575,2815,159167,2806,159167,11680r,50173l145213,47901v-6279,-6278,-15750,3218,-9480,9479l159167,80811r,68879l110466,100989r,-33140c110466,58983,97058,58974,97058,67849r,19732l61581,52104v-6275,-6274,-15751,3209,-9480,9479l87579,97060r-19734,c58980,97060,58971,110468,67845,110468r33141,l149688,159170r-68874,l57381,135736v-6265,-6264,-15758,3202,-9481,9480l61855,159170r-50175,c2816,159170,2806,172578,11680,172578r50169,l47900,186529v-6355,6357,3298,15663,9481,9480l80808,172578r68876,l100986,221277r-33141,c58980,221277,58971,234684,67845,234684r19733,l52101,270162v-6355,6355,3293,15663,9480,9480l97058,244164r,19733c97058,272762,110466,272772,110466,263897r,-33141l159167,182055r,68876l135733,274362v-6278,6270,3212,15745,9480,9480l159167,269890r,50172c159167,328926,172575,328937,172575,320062r,-50172l186527,283842v6183,6183,15830,-3128,9479,-9480l172575,250931r,-68873l221274,230756r,33141c221274,272762,234682,272772,234682,263897r,-19733l270159,279642v6181,6181,15832,-3126,9480,-9480l244161,234684r19733,c272758,234684,272768,221277,263894,221277r-33141,l182055,172578r68879,l274362,196009v6218,6220,15761,-3197,9480,-9480l269893,172578r50169,c328928,172578,328937,159170,320062,159170xe" fillcolor="#d8d8d8 [2732]" stroked="f">
                  <v:fill color2="white [3212]" angle="330" focus="100%" type="gradient">
                    <o:fill v:ext="view" type="gradientUnscaled"/>
                  </v:fill>
                  <v:stroke joinstyle="miter"/>
                  <v:path arrowok="t" o:connecttype="custom" o:connectlocs="126587,62953;106743,62953;112262,57434;108513,53685;99244,62953;72003,62953;91265,43691;104373,43691;104373,38388;96568,38388;110600,24357;106850,20608;92819,34639;92819,26835;87516,26835;87516,39942;68255,59203;68255,31961;77522,22694;73773,18945;68255,24463;68255,4620;62952,4620;62952,24463;57433,18945;53684,22694;62952,31961;62952,59204;43690,39942;43690,26835;38387,26835;38387,34639;24356,20608;20606,24357;34638,38388;26833,38388;26833,43691;39941,43691;59203,62953;31963,62953;22695,53685;18945,57434;24464,62953;4620,62953;4620,68256;24462,68256;18945,73774;22695,77523;31960,68256;59201,68256;39941,87517;26833,87517;26833,92820;34638,92820;20606,106852;24356,110601;38387,96569;38387,104374;43690,104374;43690,91266;62952,72004;62952,99246;53684,108513;57433,112262;62952,106744;62952,126587;68255,126587;68255,106744;73773,112262;77522,108513;68255,99246;68255,72006;87516,91266;87516,104374;92819,104374;92819,96569;106850,110601;110600,106852;96568,92820;104373,92820;104373,87517;91265,87517;72004,68256;99247,68256;108513,77523;112262,73774;106745,68256;126587,68256;126587,62953" o:connectangles="0,0,0,0,0,0,0,0,0,0,0,0,0,0,0,0,0,0,0,0,0,0,0,0,0,0,0,0,0,0,0,0,0,0,0,0,0,0,0,0,0,0,0,0,0,0,0,0,0,0,0,0,0,0,0,0,0,0,0,0,0,0,0,0,0,0,0,0,0,0,0,0,0,0,0,0,0,0,0,0,0,0,0,0,0,0,0,0,0"/>
                </v:shape>
                <v:shape id="Freeform: Shape 93" o:spid="_x0000_s1127" style="position:absolute;left:1326;top:81161;width:3269;height:3746;flip:x;visibility:visible;mso-wrap-style:square;v-text-anchor:middle" coordsize="700490,8025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" path="m554220,225v14594,-1825,15206,7295,618,31613c525634,80492,506175,102380,452673,114534v-23051,5248,-49730,7191,-76505,7077c438223,150624,504536,162683,576926,173999v75448,11782,110328,-2115,119387,6962c699637,182866,700913,186352,700370,192544v-466,5096,-3114,10334,-7210,15554c693169,208089,693169,208089,693179,208079v-19,19,-48,48,-67,67c686388,216680,675396,225110,661546,232701v-38,19,-76,48,-114,67c659089,234044,656660,235282,654174,236511v-771,381,-1543,762,-2334,1143c649602,238721,647316,239769,644973,240788v-1153,505,-2324,990,-3496,1486c639287,243188,637086,244093,634819,244960v-1495,581,-3029,1114,-4553,1667c628171,247389,626104,248151,623961,248865v-2896,962,-5849,1857,-8811,2734c613083,252208,611007,252780,608902,253342v-2591,695,-5172,1390,-7801,2010c599501,255733,597891,256056,596281,256409v-2514,543,-5029,1067,-7563,1543c587089,258257,585461,258533,583832,258809v-2572,429,-5144,810,-7715,1162c574536,260181,572954,260400,571373,260581v-2800,324,-5581,571,-8372,790c561667,261476,560343,261619,559010,261695v-4105,248,-8192,400,-12240,400c477238,262095,361471,205326,361471,205326v,,-1667,5353,-5029,13650c352994,227720,349165,235863,345012,243445v27936,19136,71189,56045,118519,123644c500564,419991,526663,486761,534254,550350r172,-9c534426,550341,534654,551989,534950,554932r66,c535016,554932,535997,562761,536283,575677v819,20822,-543,41024,-4372,59998c528663,655202,523072,676490,514014,697693v-105,266,-219,533,-334,790c511813,702827,509804,707132,507622,711437v-1457,2896,-2990,5782,-4600,8649c501965,721953,500917,723810,499793,725658v-2715,4505,-5591,8963,-8715,13335c490754,739431,490439,739879,490115,740327v-3733,5143,-7753,10182,-12096,15068c455092,781703,440366,798858,399790,801753v-40577,2905,-75210,-2876,-104337,-2876c257791,798877,246199,787275,249095,772788v181,-915,352,-1953,533,-3010c240475,770549,230131,769892,220110,769892v-28994,,-78257,-2896,-113014,c72320,772788,54937,761196,66520,732221v10620,-26527,52730,-11792,59760,-9116c126280,723096,126270,723077,126270,723067,94923,711009,69587,673404,83922,601814v6744,-33680,26003,-50330,44691,-58636c134052,504840,142796,464711,156198,425582v3543,-34994,8972,-65741,16116,-87411c130061,336333,90837,323579,55309,288622,48422,282269,41669,275059,35068,266715,-28130,186895,10151,92198,26543,79911v11602,-8706,20279,2895,46358,-5801c98990,65423,110401,40706,142282,37801v66217,-6020,96821,866,156810,38366c336411,72519,410458,62166,469713,34286,511052,14821,539627,2051,554220,225xe" fillcolor="white [3212]" stroked="f" strokeweight="1pt">
                  <v:stroke joinstyle="miter"/>
                  <v:path arrowok="t" o:connecttype="custom" o:connectlocs="258668,105;258957,14860;211274,53456;175567,56759;269266,81210;324986,84459;326880,89865;323515,97125;323524,97116;323493,97147;308760,108607;308707,108639;305319,110386;304230,110919;301025,112382;299393,113075;296286,114329;294161,115107;291218,116152;287106,117428;284190,118241;280549,119179;278299,119672;274769,120393;272489,120793;268888,121335;266674,121620;262766,121988;260904,122140;255191,122326;168707,95831;166360,102202;161026,113622;216341,171330;249350,256862;249430,256858;249674,259001;249705,259001;250297,268683;248256,296685;239903,325631;239747,325999;236920,332045;234773,336082;233266,338683;229198,344906;228749,345529;223103,352562;186592,374198;137895,372856;116259,360679;116508,359275;102731,359328;49984,359328;31047,341746;58938,337491;58933,337473;39168,280882;60027,253515;72901,198630;80423,157833;25814,134707;16367,124483;12388,37296;34025,34589;66407,17643;139594,35549;219227,16002;258668,105" o:connectangles="0,0,0,0,0,0,0,0,0,0,0,0,0,0,0,0,0,0,0,0,0,0,0,0,0,0,0,0,0,0,0,0,0,0,0,0,0,0,0,0,0,0,0,0,0,0,0,0,0,0,0,0,0,0,0,0,0,0,0,0,0,0,0,0,0,0,0,0,0"/>
                </v:shape>
                <v:shape id="Graphic 603" o:spid="_x0000_s1128" style="position:absolute;left:3877;top:79018;width:558;height:558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31377,10459;10459,31377;31377,52296;52296,31377;31377,10459;31377,38350;24405,31377;31377,24405;38350,31377;31377,38350" o:connectangles="0,0,0,0,0,0,0,0,0,0"/>
                </v:shape>
                <v:shape id="Graphic 603" o:spid="_x0000_s1129" style="position:absolute;left:5702;top:82119;width:558;height:558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white [3212]" stroked="f">
                  <v:fill opacity="11822f"/>
                  <v:stroke joinstyle="miter"/>
                  <v:path arrowok="t" o:connecttype="custom" o:connectlocs="31377,10459;10459,31377;31377,52296;52296,31377;31377,10459;31377,38350;24405,31377;31377,24405;38350,31377;31377,38350" o:connectangles="0,0,0,0,0,0,0,0,0,0"/>
                </v:shape>
              </v:group>
              <v:shape id="Freeform: Shape 183" o:spid="_x0000_s1130" style="position:absolute;left:18970;top:85980;width:380;height:381;flip:x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" path="m14764,7144v-3810,,-7620,3810,-7620,7620c7144,18574,10954,22384,14764,22384v3810,,7620,-3810,7620,-7620c22384,10954,18574,7144,14764,7144xe" fillcolor="#010101" stroked="f">
                <v:stroke joinstyle="miter"/>
                <v:path arrowok="t" o:connecttype="custom" o:connectlocs="19651,9509;9509,19651;19651,29793;29793,19651;19651,9509" o:connectangles="0,0,0,0,0"/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ctiveWritingStyle w:appName="MSWord" w:lang="en-US" w:vendorID="64" w:dllVersion="0" w:nlCheck="1" w:checkStyle="0"/>
  <w:activeWritingStyle w:appName="MSWord" w:lang="en-ZA" w:vendorID="64" w:dllVersion="0" w:nlCheck="1" w:checkStyle="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MrQwtDQzNTQxNzRW0lEKTi0uzszPAykwrAUA8Bnx0CwAAAA="/>
  </w:docVars>
  <w:rsids>
    <w:rsidRoot w:val="00A12E4A"/>
    <w:rsid w:val="000B1371"/>
    <w:rsid w:val="001028FE"/>
    <w:rsid w:val="00256ECD"/>
    <w:rsid w:val="00284A47"/>
    <w:rsid w:val="002F620E"/>
    <w:rsid w:val="002F7552"/>
    <w:rsid w:val="003F1510"/>
    <w:rsid w:val="00773B42"/>
    <w:rsid w:val="00A11F73"/>
    <w:rsid w:val="00A12E4A"/>
    <w:rsid w:val="00A85851"/>
    <w:rsid w:val="00B12DAC"/>
    <w:rsid w:val="00BF4ED2"/>
    <w:rsid w:val="00C333A9"/>
    <w:rsid w:val="00CA7AA2"/>
    <w:rsid w:val="00CE787C"/>
    <w:rsid w:val="00CF4233"/>
    <w:rsid w:val="00DA35E1"/>
    <w:rsid w:val="00EB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B14F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2F7552"/>
  </w:style>
  <w:style w:type="paragraph" w:styleId="Heading1">
    <w:name w:val="heading 1"/>
    <w:basedOn w:val="NormalWeb"/>
    <w:next w:val="Normal"/>
    <w:link w:val="Heading1Char"/>
    <w:uiPriority w:val="9"/>
    <w:qFormat/>
    <w:rsid w:val="002F7552"/>
    <w:pPr>
      <w:spacing w:before="0" w:beforeAutospacing="0" w:after="0" w:afterAutospacing="0"/>
      <w:jc w:val="center"/>
      <w:outlineLvl w:val="0"/>
    </w:pPr>
    <w:rPr>
      <w:rFonts w:asciiTheme="minorHAnsi" w:hAnsiTheme="minorHAnsi" w:cstheme="minorBidi"/>
      <w:b/>
      <w:bCs/>
      <w:i/>
      <w:iC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styleId="Heading2">
    <w:name w:val="heading 2"/>
    <w:basedOn w:val="NormalWeb"/>
    <w:next w:val="Normal"/>
    <w:link w:val="Heading2Char"/>
    <w:uiPriority w:val="9"/>
    <w:qFormat/>
    <w:rsid w:val="002F7552"/>
    <w:pPr>
      <w:spacing w:before="0" w:beforeAutospacing="0" w:after="0" w:afterAutospacing="0"/>
      <w:jc w:val="center"/>
      <w:outlineLvl w:val="1"/>
    </w:pPr>
    <w:rPr>
      <w:rFonts w:asciiTheme="minorHAnsi" w:hAnsiTheme="minorHAnsi" w:cstheme="minorBidi"/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A12E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F7552"/>
  </w:style>
  <w:style w:type="paragraph" w:styleId="Footer">
    <w:name w:val="footer"/>
    <w:basedOn w:val="Normal"/>
    <w:link w:val="FooterChar"/>
    <w:uiPriority w:val="99"/>
    <w:semiHidden/>
    <w:rsid w:val="00A12E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F7552"/>
  </w:style>
  <w:style w:type="paragraph" w:styleId="NormalWeb">
    <w:name w:val="Normal (Web)"/>
    <w:basedOn w:val="Normal"/>
    <w:uiPriority w:val="99"/>
    <w:semiHidden/>
    <w:unhideWhenUsed/>
    <w:rsid w:val="00A12E4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F7552"/>
    <w:rPr>
      <w:rFonts w:eastAsiaTheme="minorEastAsia"/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character" w:customStyle="1" w:styleId="Heading1Char">
    <w:name w:val="Heading 1 Char"/>
    <w:basedOn w:val="DefaultParagraphFont"/>
    <w:link w:val="Heading1"/>
    <w:uiPriority w:val="9"/>
    <w:rsid w:val="002F7552"/>
    <w:rPr>
      <w:rFonts w:eastAsiaTheme="minorEastAsia"/>
      <w:b/>
      <w:bCs/>
      <w:i/>
      <w:iC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styleId="Title">
    <w:name w:val="Title"/>
    <w:basedOn w:val="Heading1"/>
    <w:next w:val="Normal"/>
    <w:link w:val="TitleChar"/>
    <w:uiPriority w:val="10"/>
    <w:qFormat/>
    <w:rsid w:val="002F7552"/>
    <w:rPr>
      <w:caps/>
    </w:rPr>
  </w:style>
  <w:style w:type="character" w:customStyle="1" w:styleId="TitleChar">
    <w:name w:val="Title Char"/>
    <w:basedOn w:val="DefaultParagraphFont"/>
    <w:link w:val="Title"/>
    <w:uiPriority w:val="10"/>
    <w:rsid w:val="002F7552"/>
    <w:rPr>
      <w:rFonts w:eastAsiaTheme="minorEastAsia"/>
      <w:b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styleId="Subtitle">
    <w:name w:val="Subtitle"/>
    <w:basedOn w:val="Heading1"/>
    <w:next w:val="Normal"/>
    <w:link w:val="SubtitleChar"/>
    <w:uiPriority w:val="11"/>
    <w:qFormat/>
    <w:rsid w:val="002F7552"/>
    <w:rPr>
      <w:rFonts w:asciiTheme="majorHAnsi" w:hAnsiTheme="majorHAnsi"/>
      <w:b w:val="0"/>
      <w:caps/>
    </w:rPr>
  </w:style>
  <w:style w:type="character" w:customStyle="1" w:styleId="SubtitleChar">
    <w:name w:val="Subtitle Char"/>
    <w:basedOn w:val="DefaultParagraphFont"/>
    <w:link w:val="Subtitle"/>
    <w:uiPriority w:val="11"/>
    <w:rsid w:val="002F7552"/>
    <w:rPr>
      <w:rFonts w:asciiTheme="majorHAnsi" w:eastAsiaTheme="minorEastAsia" w:hAnsiTheme="majorHAnsi"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character" w:styleId="PlaceholderText">
    <w:name w:val="Placeholder Text"/>
    <w:basedOn w:val="DefaultParagraphFont"/>
    <w:uiPriority w:val="99"/>
    <w:semiHidden/>
    <w:rsid w:val="00256EC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AB6E19F330541E883894EAC35ECA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B20C9-8F9A-4441-9BC0-F9E8D4945F9B}"/>
      </w:docPartPr>
      <w:docPartBody>
        <w:p w:rsidR="003A557B" w:rsidRDefault="00920583" w:rsidP="00920583">
          <w:pPr>
            <w:pStyle w:val="BAB6E19F330541E883894EAC35ECA5984"/>
          </w:pPr>
          <w:r w:rsidRPr="002F7552">
            <w:rPr>
              <w:rStyle w:val="TitleChar"/>
            </w:rPr>
            <w:t>Season’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7C5B"/>
    <w:rsid w:val="0037297B"/>
    <w:rsid w:val="003A557B"/>
    <w:rsid w:val="007E7C5B"/>
    <w:rsid w:val="008B3E3E"/>
    <w:rsid w:val="00920583"/>
    <w:rsid w:val="00A27753"/>
    <w:rsid w:val="00B0334D"/>
    <w:rsid w:val="00C6609F"/>
    <w:rsid w:val="00E82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C5B"/>
    <w:rPr>
      <w:rFonts w:cs="Times New Roman"/>
      <w:sz w:val="3276"/>
      <w:szCs w:val="327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55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1"/>
    <w:next w:val="Normal"/>
    <w:link w:val="TitleChar"/>
    <w:uiPriority w:val="10"/>
    <w:qFormat/>
    <w:rsid w:val="00920583"/>
    <w:pPr>
      <w:keepNext w:val="0"/>
      <w:keepLines w:val="0"/>
      <w:spacing w:before="0" w:line="240" w:lineRule="auto"/>
      <w:jc w:val="center"/>
    </w:pPr>
    <w:rPr>
      <w:rFonts w:asciiTheme="minorHAnsi" w:eastAsiaTheme="minorEastAsia" w:hAnsiTheme="minorHAnsi" w:cstheme="minorBidi"/>
      <w:b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920583"/>
    <w:rPr>
      <w:b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styleId="NormalWeb">
    <w:name w:val="Normal (Web)"/>
    <w:basedOn w:val="Normal"/>
    <w:uiPriority w:val="99"/>
    <w:semiHidden/>
    <w:unhideWhenUsed/>
    <w:rsid w:val="007E7C5B"/>
    <w:rPr>
      <w:rFonts w:ascii="Times New Roman" w:hAnsi="Times New Roman"/>
      <w:sz w:val="24"/>
      <w:szCs w:val="24"/>
    </w:rPr>
  </w:style>
  <w:style w:type="paragraph" w:customStyle="1" w:styleId="BAB6E19F330541E883894EAC35ECA598">
    <w:name w:val="BAB6E19F330541E883894EAC35ECA598"/>
    <w:rsid w:val="007E7C5B"/>
  </w:style>
  <w:style w:type="paragraph" w:customStyle="1" w:styleId="14E07317D066474BA54D7EE54F93D3D6">
    <w:name w:val="14E07317D066474BA54D7EE54F93D3D6"/>
    <w:rsid w:val="007E7C5B"/>
  </w:style>
  <w:style w:type="character" w:styleId="PlaceholderText">
    <w:name w:val="Placeholder Text"/>
    <w:basedOn w:val="DefaultParagraphFont"/>
    <w:uiPriority w:val="99"/>
    <w:semiHidden/>
    <w:rsid w:val="0092058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A55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BAB6E19F330541E883894EAC35ECA5981">
    <w:name w:val="BAB6E19F330541E883894EAC35ECA5981"/>
    <w:rsid w:val="003A55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920583"/>
    <w:pPr>
      <w:keepNext w:val="0"/>
      <w:keepLines w:val="0"/>
      <w:spacing w:before="0" w:line="240" w:lineRule="auto"/>
      <w:jc w:val="center"/>
    </w:pPr>
    <w:rPr>
      <w:rFonts w:eastAsiaTheme="minorEastAsia" w:cstheme="minorBidi"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sid w:val="00920583"/>
    <w:rPr>
      <w:rFonts w:asciiTheme="majorHAnsi" w:hAnsiTheme="majorHAnsi"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60CA05AE4FB74636B66D91CFDAA8615E">
    <w:name w:val="60CA05AE4FB74636B66D91CFDAA8615E"/>
    <w:rsid w:val="003A55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7BE4F523DA274FDAB1CDC0F388A5C100">
    <w:name w:val="7BE4F523DA274FDAB1CDC0F388A5C100"/>
    <w:rsid w:val="003A55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55C60E88A644F76B675E0621C767394">
    <w:name w:val="D55C60E88A644F76B675E0621C767394"/>
    <w:rsid w:val="003A55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9B2B1EB129B14F5FBBE26E33F2285110">
    <w:name w:val="9B2B1EB129B14F5FBBE26E33F2285110"/>
    <w:rsid w:val="003A557B"/>
    <w:pPr>
      <w:spacing w:after="0" w:line="240" w:lineRule="auto"/>
      <w:jc w:val="center"/>
      <w:outlineLvl w:val="1"/>
    </w:pPr>
    <w:rPr>
      <w:rFonts w:ascii="Rockwell" w:hAnsi="Rockwell"/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A5EA8F1533C34E0387FB4164267661F8">
    <w:name w:val="A5EA8F1533C34E0387FB4164267661F8"/>
    <w:rsid w:val="003A557B"/>
    <w:pPr>
      <w:spacing w:after="0" w:line="240" w:lineRule="auto"/>
      <w:jc w:val="center"/>
      <w:outlineLvl w:val="1"/>
    </w:pPr>
    <w:rPr>
      <w:rFonts w:ascii="Rockwell" w:hAnsi="Rockwell"/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0109201644C84991BB3B12F0DA95BCF8">
    <w:name w:val="0109201644C84991BB3B12F0DA95BCF8"/>
    <w:rsid w:val="003A557B"/>
    <w:pPr>
      <w:spacing w:after="0" w:line="240" w:lineRule="auto"/>
      <w:jc w:val="center"/>
      <w:outlineLvl w:val="1"/>
    </w:pPr>
    <w:rPr>
      <w:rFonts w:ascii="Rockwell" w:hAnsi="Rockwell"/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F08E568BA9F34848997A281F5E04063B">
    <w:name w:val="F08E568BA9F34848997A281F5E04063B"/>
    <w:rsid w:val="003A557B"/>
    <w:pPr>
      <w:spacing w:after="0" w:line="240" w:lineRule="auto"/>
      <w:jc w:val="center"/>
      <w:outlineLvl w:val="1"/>
    </w:pPr>
    <w:rPr>
      <w:rFonts w:ascii="Rockwell" w:hAnsi="Rockwell"/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832C81B70B3041A0B2EB990A81881F1B">
    <w:name w:val="832C81B70B3041A0B2EB990A81881F1B"/>
    <w:rsid w:val="003A557B"/>
  </w:style>
  <w:style w:type="paragraph" w:customStyle="1" w:styleId="904C4D3D4AA94E9F9A790AC79FFDA35D">
    <w:name w:val="904C4D3D4AA94E9F9A790AC79FFDA35D"/>
    <w:rsid w:val="003A557B"/>
  </w:style>
  <w:style w:type="paragraph" w:customStyle="1" w:styleId="A0B29F9CCFCC4DA0B6752545BC5545D8">
    <w:name w:val="A0B29F9CCFCC4DA0B6752545BC5545D8"/>
    <w:rsid w:val="003A557B"/>
  </w:style>
  <w:style w:type="paragraph" w:customStyle="1" w:styleId="D9CF07C810534DB9B575DB4E7D82776E">
    <w:name w:val="D9CF07C810534DB9B575DB4E7D82776E"/>
    <w:rsid w:val="003A557B"/>
  </w:style>
  <w:style w:type="paragraph" w:customStyle="1" w:styleId="21FA1E9F39954456AAD16BB707EBFFFF">
    <w:name w:val="21FA1E9F39954456AAD16BB707EBFFFF"/>
    <w:rsid w:val="003A557B"/>
  </w:style>
  <w:style w:type="paragraph" w:customStyle="1" w:styleId="CC8AD123A81140CCB7628F324BA688BE">
    <w:name w:val="CC8AD123A81140CCB7628F324BA688BE"/>
    <w:rsid w:val="003A557B"/>
  </w:style>
  <w:style w:type="paragraph" w:customStyle="1" w:styleId="15348008170644A8999C88E212E1C496">
    <w:name w:val="15348008170644A8999C88E212E1C496"/>
    <w:rsid w:val="003A557B"/>
  </w:style>
  <w:style w:type="paragraph" w:customStyle="1" w:styleId="9AA219E218454A5BBC1F941D2A5F30A1">
    <w:name w:val="9AA219E218454A5BBC1F941D2A5F30A1"/>
    <w:rsid w:val="003A557B"/>
  </w:style>
  <w:style w:type="paragraph" w:customStyle="1" w:styleId="F59758D60FE54133B9CF7F0C3541755C">
    <w:name w:val="F59758D60FE54133B9CF7F0C3541755C"/>
    <w:rsid w:val="003A557B"/>
  </w:style>
  <w:style w:type="paragraph" w:customStyle="1" w:styleId="6FE1EB8D1AE14170B2C9E38C41D599EE">
    <w:name w:val="6FE1EB8D1AE14170B2C9E38C41D599EE"/>
    <w:rsid w:val="003A557B"/>
  </w:style>
  <w:style w:type="paragraph" w:customStyle="1" w:styleId="BAB6E19F330541E883894EAC35ECA5982">
    <w:name w:val="BAB6E19F330541E883894EAC35ECA5982"/>
    <w:rsid w:val="003729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C877DC6D4B9410B9C15BA018C0A2B3E">
    <w:name w:val="DC877DC6D4B9410B9C15BA018C0A2B3E"/>
    <w:rsid w:val="003729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B0AB3694A4D4B2C9CFD3A5041B2EC89">
    <w:name w:val="AB0AB3694A4D4B2C9CFD3A5041B2EC89"/>
    <w:rsid w:val="003729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B1E63411939845389DB23744724B26D5">
    <w:name w:val="B1E63411939845389DB23744724B26D5"/>
    <w:rsid w:val="003729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E04AB67AEFDA4CF2943880EA98E978E3">
    <w:name w:val="E04AB67AEFDA4CF2943880EA98E978E3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B68EA3B64C044AE685995572300FF1CE">
    <w:name w:val="B68EA3B64C044AE685995572300FF1CE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BA1E4DAD02F84DC28CFA1C2B70E517FA">
    <w:name w:val="BA1E4DAD02F84DC28CFA1C2B70E517FA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5DB9401D67524B9F8B75F74032542F3D">
    <w:name w:val="5DB9401D67524B9F8B75F74032542F3D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31B2080BD09B4F8C86324E3A7D16C747">
    <w:name w:val="31B2080BD09B4F8C86324E3A7D16C747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811C58BB0C514AA9A09F5C535CFEE5BF">
    <w:name w:val="811C58BB0C514AA9A09F5C535CFEE5BF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EE6831AAA74B457EADC598A3F3A16FF9">
    <w:name w:val="EE6831AAA74B457EADC598A3F3A16FF9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182388767B2D497EA90F170CD456681E">
    <w:name w:val="182388767B2D497EA90F170CD456681E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BAB6E19F330541E883894EAC35ECA5983">
    <w:name w:val="BAB6E19F330541E883894EAC35ECA5983"/>
    <w:rsid w:val="0037297B"/>
    <w:pPr>
      <w:spacing w:after="0" w:line="240" w:lineRule="auto"/>
      <w:jc w:val="center"/>
      <w:outlineLvl w:val="0"/>
    </w:pPr>
    <w:rPr>
      <w:b/>
      <w:bCs/>
      <w:i/>
      <w:iCs/>
      <w:caps/>
      <w:color w:val="CDAB7B"/>
      <w:spacing w:val="-20"/>
      <w:kern w:val="24"/>
      <w:sz w:val="56"/>
      <w:szCs w:val="56"/>
      <w:lang w:val="en-ZA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DC877DC6D4B9410B9C15BA018C0A2B3E1">
    <w:name w:val="DC877DC6D4B9410B9C15BA018C0A2B3E1"/>
    <w:rsid w:val="0037297B"/>
    <w:pPr>
      <w:spacing w:after="0" w:line="240" w:lineRule="auto"/>
      <w:jc w:val="center"/>
      <w:outlineLvl w:val="0"/>
    </w:pPr>
    <w:rPr>
      <w:rFonts w:asciiTheme="majorHAnsi" w:hAnsiTheme="majorHAnsi"/>
      <w:bCs/>
      <w:i/>
      <w:iCs/>
      <w:caps/>
      <w:color w:val="CDAB7B"/>
      <w:spacing w:val="-20"/>
      <w:kern w:val="24"/>
      <w:sz w:val="56"/>
      <w:szCs w:val="56"/>
      <w:lang w:val="en-ZA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AB0AB3694A4D4B2C9CFD3A5041B2EC891">
    <w:name w:val="AB0AB3694A4D4B2C9CFD3A5041B2EC891"/>
    <w:rsid w:val="0037297B"/>
    <w:pPr>
      <w:spacing w:after="0" w:line="240" w:lineRule="auto"/>
      <w:jc w:val="center"/>
      <w:outlineLvl w:val="0"/>
    </w:pPr>
    <w:rPr>
      <w:b/>
      <w:bCs/>
      <w:i/>
      <w:iCs/>
      <w:caps/>
      <w:color w:val="CDAB7B"/>
      <w:spacing w:val="-20"/>
      <w:kern w:val="24"/>
      <w:sz w:val="56"/>
      <w:szCs w:val="56"/>
      <w:lang w:val="en-ZA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B1E63411939845389DB23744724B26D51">
    <w:name w:val="B1E63411939845389DB23744724B26D51"/>
    <w:rsid w:val="0037297B"/>
    <w:pPr>
      <w:spacing w:after="0" w:line="240" w:lineRule="auto"/>
      <w:jc w:val="center"/>
      <w:outlineLvl w:val="0"/>
    </w:pPr>
    <w:rPr>
      <w:rFonts w:asciiTheme="majorHAnsi" w:hAnsiTheme="majorHAnsi"/>
      <w:bCs/>
      <w:i/>
      <w:iCs/>
      <w:caps/>
      <w:color w:val="CDAB7B"/>
      <w:spacing w:val="-20"/>
      <w:kern w:val="24"/>
      <w:sz w:val="56"/>
      <w:szCs w:val="56"/>
      <w:lang w:val="en-ZA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E04AB67AEFDA4CF2943880EA98E978E31">
    <w:name w:val="E04AB67AEFDA4CF2943880EA98E978E3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B68EA3B64C044AE685995572300FF1CE1">
    <w:name w:val="B68EA3B64C044AE685995572300FF1CE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BA1E4DAD02F84DC28CFA1C2B70E517FA1">
    <w:name w:val="BA1E4DAD02F84DC28CFA1C2B70E517FA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5DB9401D67524B9F8B75F74032542F3D1">
    <w:name w:val="5DB9401D67524B9F8B75F74032542F3D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31B2080BD09B4F8C86324E3A7D16C7471">
    <w:name w:val="31B2080BD09B4F8C86324E3A7D16C747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811C58BB0C514AA9A09F5C535CFEE5BF1">
    <w:name w:val="811C58BB0C514AA9A09F5C535CFEE5BF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EE6831AAA74B457EADC598A3F3A16FF91">
    <w:name w:val="EE6831AAA74B457EADC598A3F3A16FF9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182388767B2D497EA90F170CD456681E1">
    <w:name w:val="182388767B2D497EA90F170CD456681E1"/>
    <w:rsid w:val="0037297B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:lang w:val="en-ZA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BAB6E19F330541E883894EAC35ECA5984">
    <w:name w:val="BAB6E19F330541E883894EAC35ECA5984"/>
    <w:rsid w:val="00920583"/>
    <w:pPr>
      <w:spacing w:after="0" w:line="240" w:lineRule="auto"/>
      <w:jc w:val="center"/>
      <w:outlineLvl w:val="0"/>
    </w:pPr>
    <w:rPr>
      <w:b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F4B2D2CF1FF54A76B72DF47292B82312">
    <w:name w:val="F4B2D2CF1FF54A76B72DF47292B82312"/>
    <w:rsid w:val="00920583"/>
    <w:pPr>
      <w:spacing w:after="0" w:line="240" w:lineRule="auto"/>
      <w:jc w:val="center"/>
      <w:outlineLvl w:val="0"/>
    </w:pPr>
    <w:rPr>
      <w:rFonts w:asciiTheme="majorHAnsi" w:hAnsiTheme="majorHAnsi"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BBBC34655194462D96CBB1BA8F476BC3">
    <w:name w:val="BBBC34655194462D96CBB1BA8F476BC3"/>
    <w:rsid w:val="00920583"/>
    <w:pPr>
      <w:spacing w:after="0" w:line="240" w:lineRule="auto"/>
      <w:jc w:val="center"/>
      <w:outlineLvl w:val="0"/>
    </w:pPr>
    <w:rPr>
      <w:b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39149C5666634746961CAA1E920C762F">
    <w:name w:val="39149C5666634746961CAA1E920C762F"/>
    <w:rsid w:val="00920583"/>
    <w:pPr>
      <w:spacing w:after="0" w:line="240" w:lineRule="auto"/>
      <w:jc w:val="center"/>
      <w:outlineLvl w:val="0"/>
    </w:pPr>
    <w:rPr>
      <w:rFonts w:asciiTheme="majorHAnsi" w:hAnsiTheme="majorHAnsi"/>
      <w:bCs/>
      <w:i/>
      <w:iCs/>
      <w:caps/>
      <w:color w:val="CDAB7B"/>
      <w:spacing w:val="-20"/>
      <w:kern w:val="24"/>
      <w:sz w:val="56"/>
      <w:szCs w:val="56"/>
      <w14:textFill>
        <w14:gradFill>
          <w14:gsLst>
            <w14:gs w14:pos="25000">
              <w14:schemeClr w14:val="accent5"/>
            </w14:gs>
            <w14:gs w14:pos="74000">
              <w14:schemeClr w14:val="accent4"/>
            </w14:gs>
            <w14:gs w14:pos="100000">
              <w14:srgbClr w14:val="CDAB7B"/>
            </w14:gs>
          </w14:gsLst>
          <w14:lin w14:ang="6600000" w14:scaled="0"/>
        </w14:gradFill>
      </w14:textFill>
    </w:rPr>
  </w:style>
  <w:style w:type="paragraph" w:customStyle="1" w:styleId="B386244807A14185B589FE2FD6AE8098">
    <w:name w:val="B386244807A14185B589FE2FD6AE8098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AF63247EB6304A349FC8E8533F14EF0B">
    <w:name w:val="AF63247EB6304A349FC8E8533F14EF0B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AE37290B36F74B95AD4C121ED39516F3">
    <w:name w:val="AE37290B36F74B95AD4C121ED39516F3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A092DD35C2944923832323E6508252C0">
    <w:name w:val="A092DD35C2944923832323E6508252C0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A03F663E812C4409BC28473CE8F798D5">
    <w:name w:val="A03F663E812C4409BC28473CE8F798D5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F7BEC43B3F524F9899F9CB8061B4643F">
    <w:name w:val="F7BEC43B3F524F9899F9CB8061B4643F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A8A773D1CA984480BF84607ED22387C5">
    <w:name w:val="A8A773D1CA984480BF84607ED22387C5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  <w:style w:type="paragraph" w:customStyle="1" w:styleId="DA8E182649B44D0E890EB8ECDF3F2743">
    <w:name w:val="DA8E182649B44D0E890EB8ECDF3F2743"/>
    <w:rsid w:val="00920583"/>
    <w:pPr>
      <w:spacing w:after="0" w:line="240" w:lineRule="auto"/>
      <w:jc w:val="center"/>
      <w:outlineLvl w:val="1"/>
    </w:pPr>
    <w:rPr>
      <w:i/>
      <w:iCs/>
      <w:color w:val="FFFFFF"/>
      <w:spacing w:val="-20"/>
      <w:kern w:val="24"/>
      <w:sz w:val="56"/>
      <w:szCs w:val="56"/>
      <w14:textFill>
        <w14:gradFill>
          <w14:gsLst>
            <w14:gs w14:pos="0">
              <w14:schemeClr w14:val="bg1"/>
            </w14:gs>
            <w14:gs w14:pos="68000">
              <w14:schemeClr w14:val="bg1">
                <w14:lumMod w14:val="75000"/>
              </w14:schemeClr>
            </w14:gs>
            <w14:gs w14:pos="100000">
              <w14:schemeClr w14:val="bg1"/>
            </w14:gs>
          </w14:gsLst>
          <w14:lin w14:ang="6600000" w14:scaled="0"/>
        </w14:gradFill>
      </w14:textFill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Chirstmas Blue and Gol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03864"/>
      </a:accent1>
      <a:accent2>
        <a:srgbClr val="2F5597"/>
      </a:accent2>
      <a:accent3>
        <a:srgbClr val="A5A5A5"/>
      </a:accent3>
      <a:accent4>
        <a:srgbClr val="77582D"/>
      </a:accent4>
      <a:accent5>
        <a:srgbClr val="CDAB7B"/>
      </a:accent5>
      <a:accent6>
        <a:srgbClr val="BFBFBF"/>
      </a:accent6>
      <a:hlink>
        <a:srgbClr val="2F5597"/>
      </a:hlink>
      <a:folHlink>
        <a:srgbClr val="77582D"/>
      </a:folHlink>
    </a:clrScheme>
    <a:fontScheme name="Custom 31">
      <a:majorFont>
        <a:latin typeface="Times New Roman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dc7352e55e77714fab0739bd1a2ce12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b47b806cf7e90fe7257fa1ff83c741b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283FAC60-B8FF-41A5-906A-3831F951A727}"/>
</file>

<file path=customXml/itemProps2.xml><?xml version="1.0" encoding="utf-8"?>
<ds:datastoreItem xmlns:ds="http://schemas.openxmlformats.org/officeDocument/2006/customXml" ds:itemID="{4EB4B01F-5A9F-40A9-8DCF-B8D89A6425AE}"/>
</file>

<file path=customXml/itemProps3.xml><?xml version="1.0" encoding="utf-8"?>
<ds:datastoreItem xmlns:ds="http://schemas.openxmlformats.org/officeDocument/2006/customXml" ds:itemID="{3E48FE87-E7C6-454A-A7F2-0BBC051DED85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0-22T21:16:00Z</dcterms:created>
  <dcterms:modified xsi:type="dcterms:W3CDTF">2018-10-24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